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771F9" w:rsidRDefault="004771F9" w:rsidP="004771F9">
      <w:pPr>
        <w:pStyle w:val="Title"/>
      </w:pPr>
    </w:p>
    <w:p w:rsidR="004771F9" w:rsidRDefault="004771F9" w:rsidP="004771F9">
      <w:pPr>
        <w:pStyle w:val="Title"/>
      </w:pPr>
    </w:p>
    <w:p w:rsidR="004771F9" w:rsidRDefault="004771F9" w:rsidP="004771F9">
      <w:pPr>
        <w:pStyle w:val="Title"/>
      </w:pPr>
    </w:p>
    <w:p w:rsidR="004771F9" w:rsidRDefault="004771F9" w:rsidP="004771F9">
      <w:pPr>
        <w:pStyle w:val="Title"/>
      </w:pPr>
      <w:r>
        <w:t>Automatic Generation of Artifacts for Two Web Application Testing Models</w:t>
      </w:r>
    </w:p>
    <w:p w:rsidR="004771F9" w:rsidRDefault="004771F9" w:rsidP="004771F9"/>
    <w:p w:rsidR="006D0F4F" w:rsidRDefault="004771F9" w:rsidP="004771F9">
      <w:pPr>
        <w:jc w:val="center"/>
      </w:pPr>
      <w:r w:rsidRPr="003E2018">
        <w:rPr>
          <w:b/>
        </w:rPr>
        <w:t>Submitted by:</w:t>
      </w:r>
      <w:r>
        <w:t xml:space="preserve">  Sarah Vessels</w:t>
      </w:r>
    </w:p>
    <w:p w:rsidR="006D0F4F" w:rsidRDefault="006D0F4F" w:rsidP="004771F9">
      <w:pPr>
        <w:jc w:val="center"/>
      </w:pPr>
      <w:r w:rsidRPr="003E2018">
        <w:rPr>
          <w:b/>
        </w:rPr>
        <w:t>Advisor:</w:t>
      </w:r>
      <w:r>
        <w:t xml:space="preserve">  Dr. Jane Hayes</w:t>
      </w:r>
    </w:p>
    <w:p w:rsidR="006D0F4F" w:rsidRDefault="006D0F4F" w:rsidP="004771F9">
      <w:pPr>
        <w:jc w:val="center"/>
      </w:pPr>
    </w:p>
    <w:p w:rsidR="006D0F4F" w:rsidRDefault="006D0F4F" w:rsidP="004771F9">
      <w:pPr>
        <w:jc w:val="center"/>
      </w:pPr>
      <w:r>
        <w:t>Department of Compute</w:t>
      </w:r>
      <w:r w:rsidR="003E2018">
        <w:t>r</w:t>
      </w:r>
      <w:r>
        <w:t xml:space="preserve"> Science</w:t>
      </w:r>
    </w:p>
    <w:p w:rsidR="006D0F4F" w:rsidRDefault="006D0F4F" w:rsidP="004771F9">
      <w:pPr>
        <w:jc w:val="center"/>
      </w:pPr>
      <w:r>
        <w:t>University of Kentucky</w:t>
      </w:r>
    </w:p>
    <w:p w:rsidR="006D0F4F" w:rsidRDefault="006D0F4F" w:rsidP="004771F9">
      <w:pPr>
        <w:jc w:val="center"/>
      </w:pPr>
      <w:r>
        <w:t>Lexington, KY 40506</w:t>
      </w:r>
    </w:p>
    <w:p w:rsidR="006D0F4F" w:rsidRDefault="006D0F4F" w:rsidP="004771F9">
      <w:pPr>
        <w:jc w:val="center"/>
      </w:pPr>
    </w:p>
    <w:p w:rsidR="006D0F4F" w:rsidRDefault="006D0F4F" w:rsidP="004771F9">
      <w:pPr>
        <w:jc w:val="center"/>
      </w:pPr>
      <w:r>
        <w:t>March 2011</w:t>
      </w:r>
    </w:p>
    <w:p w:rsidR="006D0F4F" w:rsidRDefault="006D0F4F" w:rsidP="004771F9">
      <w:pPr>
        <w:jc w:val="center"/>
      </w:pPr>
    </w:p>
    <w:p w:rsidR="006D0F4F" w:rsidRPr="00025E72" w:rsidRDefault="006D0F4F" w:rsidP="004771F9">
      <w:pPr>
        <w:jc w:val="center"/>
        <w:rPr>
          <w:b/>
        </w:rPr>
      </w:pPr>
      <w:r w:rsidRPr="00025E72">
        <w:rPr>
          <w:b/>
        </w:rPr>
        <w:t>Committee members:</w:t>
      </w:r>
    </w:p>
    <w:p w:rsidR="00025E72" w:rsidRDefault="00025E72" w:rsidP="004771F9">
      <w:pPr>
        <w:jc w:val="center"/>
      </w:pPr>
    </w:p>
    <w:p w:rsidR="00025E72" w:rsidRDefault="00025E72" w:rsidP="004771F9">
      <w:pPr>
        <w:jc w:val="center"/>
      </w:pPr>
      <w:r>
        <w:t>Dr. Raphael Finkel</w:t>
      </w:r>
    </w:p>
    <w:p w:rsidR="006D0F4F" w:rsidRDefault="00025E72" w:rsidP="004771F9">
      <w:pPr>
        <w:jc w:val="center"/>
      </w:pPr>
      <w:r>
        <w:t>Dr. Judy Goldsmith</w:t>
      </w:r>
    </w:p>
    <w:p w:rsidR="00025E72" w:rsidRPr="00025E72" w:rsidRDefault="00025E72" w:rsidP="004771F9">
      <w:pPr>
        <w:jc w:val="center"/>
      </w:pPr>
      <w:r>
        <w:t>Dr. Jane Hayes</w:t>
      </w:r>
    </w:p>
    <w:p w:rsidR="00216D5D" w:rsidRDefault="006D0F4F" w:rsidP="00216D5D">
      <w:pPr>
        <w:pStyle w:val="Heading1"/>
      </w:pPr>
      <w:r>
        <w:br w:type="page"/>
      </w:r>
      <w:bookmarkStart w:id="0" w:name="_Toc288680569"/>
      <w:r w:rsidR="00216D5D">
        <w:lastRenderedPageBreak/>
        <w:t>Abstract</w:t>
      </w:r>
      <w:bookmarkEnd w:id="0"/>
    </w:p>
    <w:p w:rsidR="002F65EA" w:rsidRDefault="002F65EA" w:rsidP="00216D5D"/>
    <w:p w:rsidR="00000000" w:rsidRDefault="002F65EA">
      <w:pPr>
        <w:jc w:val="both"/>
      </w:pPr>
      <w:r>
        <w:t>Web applications are prevalent and it is important that they be of high quality as businesses, schools, and public services rely upon them.</w:t>
      </w:r>
      <w:r w:rsidR="00B017CE">
        <w:t xml:space="preserve">  Unique testing models designed for web applications can be beneficial since web applications differ greatly from desktop applications.  Web applications </w:t>
      </w:r>
      <w:r w:rsidR="007F3B0F">
        <w:t xml:space="preserve">are accessed via a browser, and a user can manipulate the web application in ways not possible with desktop applications, such as modifying the URL </w:t>
      </w:r>
      <w:r w:rsidR="00DF0636">
        <w:t>or</w:t>
      </w:r>
      <w:r w:rsidR="007F3B0F">
        <w:t xml:space="preserve"> using the Back button in the browser.</w:t>
      </w:r>
      <w:r>
        <w:t xml:space="preserve">  </w:t>
      </w:r>
      <w:r w:rsidR="00B017CE">
        <w:t xml:space="preserve">It can take a great deal of time to apply </w:t>
      </w:r>
      <w:r w:rsidR="00DF0636">
        <w:t>a given testing model to a web application</w:t>
      </w:r>
      <w:r w:rsidR="0009626E">
        <w:t xml:space="preserve">, due to the size of the application as well as </w:t>
      </w:r>
      <w:r w:rsidR="00024205">
        <w:t>the many steps in applying a model</w:t>
      </w:r>
      <w:r w:rsidR="00DF0636">
        <w:t xml:space="preserve">.  This project seeks to speed up the process of applying two particular web application testing models:  </w:t>
      </w:r>
      <w:r w:rsidR="00DB18AE">
        <w:t>the Atomic Section Model</w:t>
      </w:r>
      <w:r w:rsidR="00497E57">
        <w:t xml:space="preserve"> and the Qian, Miao, Zeng model</w:t>
      </w:r>
      <w:r w:rsidR="00CA561C">
        <w:t>.</w:t>
      </w:r>
      <w:r w:rsidR="00195609">
        <w:t xml:space="preserve">  Two </w:t>
      </w:r>
      <w:r w:rsidR="00964D99">
        <w:t>tools</w:t>
      </w:r>
      <w:r w:rsidR="00195609">
        <w:t xml:space="preserve"> were written usin</w:t>
      </w:r>
      <w:r w:rsidR="00E433C1">
        <w:t xml:space="preserve">g the Ruby programming language, one for each model.  </w:t>
      </w:r>
      <w:r w:rsidR="00AE7CAA">
        <w:t xml:space="preserve">The </w:t>
      </w:r>
      <w:r w:rsidR="006F715A">
        <w:t>tools</w:t>
      </w:r>
      <w:r w:rsidR="00AE7CAA">
        <w:t xml:space="preserve"> take as input the source code of a Ruby on Rails web application</w:t>
      </w:r>
      <w:r w:rsidR="001213DD">
        <w:t>,</w:t>
      </w:r>
      <w:r w:rsidR="00AE7CAA">
        <w:t xml:space="preserve"> and the URL to a web application written with any framework, respectively.</w:t>
      </w:r>
      <w:r w:rsidR="00914283">
        <w:t xml:space="preserve">  They produce as output </w:t>
      </w:r>
      <w:r w:rsidR="001213DD">
        <w:t>test paths that can be traversed manually to ensure good coverage of the web application, and artifacts that can be further manipulated manually to produce test paths, respectively.</w:t>
      </w:r>
    </w:p>
    <w:p w:rsidR="00AE50B8" w:rsidRDefault="00AE50B8" w:rsidP="00EE45CD">
      <w:pPr>
        <w:pStyle w:val="Heading1"/>
      </w:pPr>
      <w:r>
        <w:br w:type="page"/>
      </w:r>
    </w:p>
    <w:p w:rsidR="00AE50B8" w:rsidRDefault="00AE50B8">
      <w:pPr>
        <w:pStyle w:val="TOCHeading"/>
      </w:pPr>
      <w:r>
        <w:lastRenderedPageBreak/>
        <w:t>Contents</w:t>
      </w:r>
    </w:p>
    <w:p w:rsidR="0008445A" w:rsidRDefault="00480848">
      <w:pPr>
        <w:pStyle w:val="TOC1"/>
        <w:tabs>
          <w:tab w:val="right" w:leader="dot" w:pos="8630"/>
        </w:tabs>
        <w:rPr>
          <w:ins w:id="1" w:author="sarah" w:date="2011-03-23T21:54:00Z"/>
          <w:rFonts w:asciiTheme="minorHAnsi" w:eastAsiaTheme="minorEastAsia" w:hAnsiTheme="minorHAnsi" w:cstheme="minorBidi"/>
          <w:noProof/>
          <w:sz w:val="22"/>
          <w:szCs w:val="22"/>
        </w:rPr>
      </w:pPr>
      <w:r>
        <w:fldChar w:fldCharType="begin"/>
      </w:r>
      <w:r w:rsidR="00AE50B8">
        <w:instrText xml:space="preserve"> TOC \o "1-3" \h \z \u </w:instrText>
      </w:r>
      <w:r>
        <w:fldChar w:fldCharType="separate"/>
      </w:r>
      <w:ins w:id="2" w:author="sarah" w:date="2011-03-23T21:54:00Z">
        <w:r w:rsidR="0008445A" w:rsidRPr="00FF3F91">
          <w:rPr>
            <w:rStyle w:val="Hyperlink"/>
            <w:noProof/>
          </w:rPr>
          <w:fldChar w:fldCharType="begin"/>
        </w:r>
        <w:r w:rsidR="0008445A" w:rsidRPr="00FF3F91">
          <w:rPr>
            <w:rStyle w:val="Hyperlink"/>
            <w:noProof/>
          </w:rPr>
          <w:instrText xml:space="preserve"> </w:instrText>
        </w:r>
        <w:r w:rsidR="0008445A">
          <w:rPr>
            <w:noProof/>
          </w:rPr>
          <w:instrText>HYPERLINK \l "_Toc288680569"</w:instrText>
        </w:r>
        <w:r w:rsidR="0008445A" w:rsidRPr="00FF3F91">
          <w:rPr>
            <w:rStyle w:val="Hyperlink"/>
            <w:noProof/>
          </w:rPr>
          <w:instrText xml:space="preserve"> </w:instrText>
        </w:r>
        <w:r w:rsidR="0008445A" w:rsidRPr="00FF3F91">
          <w:rPr>
            <w:rStyle w:val="Hyperlink"/>
            <w:noProof/>
          </w:rPr>
        </w:r>
        <w:r w:rsidR="0008445A" w:rsidRPr="00FF3F91">
          <w:rPr>
            <w:rStyle w:val="Hyperlink"/>
            <w:noProof/>
          </w:rPr>
          <w:fldChar w:fldCharType="separate"/>
        </w:r>
        <w:r w:rsidR="0008445A" w:rsidRPr="00FF3F91">
          <w:rPr>
            <w:rStyle w:val="Hyperlink"/>
            <w:noProof/>
          </w:rPr>
          <w:t>Abstract</w:t>
        </w:r>
        <w:r w:rsidR="0008445A">
          <w:rPr>
            <w:noProof/>
            <w:webHidden/>
          </w:rPr>
          <w:tab/>
        </w:r>
        <w:r w:rsidR="0008445A">
          <w:rPr>
            <w:noProof/>
            <w:webHidden/>
          </w:rPr>
          <w:fldChar w:fldCharType="begin"/>
        </w:r>
        <w:r w:rsidR="0008445A">
          <w:rPr>
            <w:noProof/>
            <w:webHidden/>
          </w:rPr>
          <w:instrText xml:space="preserve"> PAGEREF _Toc288680569 \h </w:instrText>
        </w:r>
        <w:r w:rsidR="0008445A">
          <w:rPr>
            <w:noProof/>
            <w:webHidden/>
          </w:rPr>
        </w:r>
      </w:ins>
      <w:r w:rsidR="0008445A">
        <w:rPr>
          <w:noProof/>
          <w:webHidden/>
        </w:rPr>
        <w:fldChar w:fldCharType="separate"/>
      </w:r>
      <w:ins w:id="3" w:author="sarah" w:date="2011-03-23T21:54:00Z">
        <w:r w:rsidR="0008445A">
          <w:rPr>
            <w:noProof/>
            <w:webHidden/>
          </w:rPr>
          <w:t>2</w:t>
        </w:r>
        <w:r w:rsidR="0008445A">
          <w:rPr>
            <w:noProof/>
            <w:webHidden/>
          </w:rPr>
          <w:fldChar w:fldCharType="end"/>
        </w:r>
        <w:r w:rsidR="0008445A" w:rsidRPr="00FF3F91">
          <w:rPr>
            <w:rStyle w:val="Hyperlink"/>
            <w:noProof/>
          </w:rPr>
          <w:fldChar w:fldCharType="end"/>
        </w:r>
      </w:ins>
    </w:p>
    <w:p w:rsidR="0008445A" w:rsidRDefault="0008445A">
      <w:pPr>
        <w:pStyle w:val="TOC1"/>
        <w:tabs>
          <w:tab w:val="right" w:leader="dot" w:pos="8630"/>
        </w:tabs>
        <w:rPr>
          <w:ins w:id="4" w:author="sarah" w:date="2011-03-23T21:54:00Z"/>
          <w:rFonts w:asciiTheme="minorHAnsi" w:eastAsiaTheme="minorEastAsia" w:hAnsiTheme="minorHAnsi" w:cstheme="minorBidi"/>
          <w:noProof/>
          <w:sz w:val="22"/>
          <w:szCs w:val="22"/>
        </w:rPr>
      </w:pPr>
      <w:ins w:id="5"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0"</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Definitions</w:t>
        </w:r>
        <w:r>
          <w:rPr>
            <w:noProof/>
            <w:webHidden/>
          </w:rPr>
          <w:tab/>
        </w:r>
        <w:r>
          <w:rPr>
            <w:noProof/>
            <w:webHidden/>
          </w:rPr>
          <w:fldChar w:fldCharType="begin"/>
        </w:r>
        <w:r>
          <w:rPr>
            <w:noProof/>
            <w:webHidden/>
          </w:rPr>
          <w:instrText xml:space="preserve"> PAGEREF _Toc288680570 \h </w:instrText>
        </w:r>
        <w:r>
          <w:rPr>
            <w:noProof/>
            <w:webHidden/>
          </w:rPr>
        </w:r>
      </w:ins>
      <w:r>
        <w:rPr>
          <w:noProof/>
          <w:webHidden/>
        </w:rPr>
        <w:fldChar w:fldCharType="separate"/>
      </w:r>
      <w:ins w:id="6" w:author="sarah" w:date="2011-03-23T21:54:00Z">
        <w:r>
          <w:rPr>
            <w:noProof/>
            <w:webHidden/>
          </w:rPr>
          <w:t>4</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7" w:author="sarah" w:date="2011-03-23T21:54:00Z"/>
          <w:rFonts w:asciiTheme="minorHAnsi" w:eastAsiaTheme="minorEastAsia" w:hAnsiTheme="minorHAnsi" w:cstheme="minorBidi"/>
          <w:noProof/>
          <w:sz w:val="22"/>
          <w:szCs w:val="22"/>
        </w:rPr>
      </w:pPr>
      <w:ins w:id="8"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1"</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Introduction</w:t>
        </w:r>
        <w:r>
          <w:rPr>
            <w:noProof/>
            <w:webHidden/>
          </w:rPr>
          <w:tab/>
        </w:r>
        <w:r>
          <w:rPr>
            <w:noProof/>
            <w:webHidden/>
          </w:rPr>
          <w:fldChar w:fldCharType="begin"/>
        </w:r>
        <w:r>
          <w:rPr>
            <w:noProof/>
            <w:webHidden/>
          </w:rPr>
          <w:instrText xml:space="preserve"> PAGEREF _Toc288680571 \h </w:instrText>
        </w:r>
        <w:r>
          <w:rPr>
            <w:noProof/>
            <w:webHidden/>
          </w:rPr>
        </w:r>
      </w:ins>
      <w:r>
        <w:rPr>
          <w:noProof/>
          <w:webHidden/>
        </w:rPr>
        <w:fldChar w:fldCharType="separate"/>
      </w:r>
      <w:ins w:id="9" w:author="sarah" w:date="2011-03-23T21:54:00Z">
        <w:r>
          <w:rPr>
            <w:noProof/>
            <w:webHidden/>
          </w:rPr>
          <w:t>6</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10" w:author="sarah" w:date="2011-03-23T21:54:00Z"/>
          <w:rFonts w:asciiTheme="minorHAnsi" w:eastAsiaTheme="minorEastAsia" w:hAnsiTheme="minorHAnsi" w:cstheme="minorBidi"/>
          <w:noProof/>
          <w:sz w:val="22"/>
          <w:szCs w:val="22"/>
        </w:rPr>
      </w:pPr>
      <w:ins w:id="11"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2"</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Requirements for the Qian, Miao, and Zeng Model Tool</w:t>
        </w:r>
        <w:r>
          <w:rPr>
            <w:noProof/>
            <w:webHidden/>
          </w:rPr>
          <w:tab/>
        </w:r>
        <w:r>
          <w:rPr>
            <w:noProof/>
            <w:webHidden/>
          </w:rPr>
          <w:fldChar w:fldCharType="begin"/>
        </w:r>
        <w:r>
          <w:rPr>
            <w:noProof/>
            <w:webHidden/>
          </w:rPr>
          <w:instrText xml:space="preserve"> PAGEREF _Toc288680572 \h </w:instrText>
        </w:r>
        <w:r>
          <w:rPr>
            <w:noProof/>
            <w:webHidden/>
          </w:rPr>
        </w:r>
      </w:ins>
      <w:r>
        <w:rPr>
          <w:noProof/>
          <w:webHidden/>
        </w:rPr>
        <w:fldChar w:fldCharType="separate"/>
      </w:r>
      <w:ins w:id="12" w:author="sarah" w:date="2011-03-23T21:54:00Z">
        <w:r>
          <w:rPr>
            <w:noProof/>
            <w:webHidden/>
          </w:rPr>
          <w:t>7</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13" w:author="sarah" w:date="2011-03-23T21:54:00Z"/>
          <w:rFonts w:asciiTheme="minorHAnsi" w:eastAsiaTheme="minorEastAsia" w:hAnsiTheme="minorHAnsi" w:cstheme="minorBidi"/>
          <w:noProof/>
          <w:sz w:val="22"/>
          <w:szCs w:val="22"/>
        </w:rPr>
      </w:pPr>
      <w:ins w:id="14"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3"</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Implementing the QMZ Tool</w:t>
        </w:r>
        <w:r>
          <w:rPr>
            <w:noProof/>
            <w:webHidden/>
          </w:rPr>
          <w:tab/>
        </w:r>
        <w:r>
          <w:rPr>
            <w:noProof/>
            <w:webHidden/>
          </w:rPr>
          <w:fldChar w:fldCharType="begin"/>
        </w:r>
        <w:r>
          <w:rPr>
            <w:noProof/>
            <w:webHidden/>
          </w:rPr>
          <w:instrText xml:space="preserve"> PAGEREF _Toc288680573 \h </w:instrText>
        </w:r>
        <w:r>
          <w:rPr>
            <w:noProof/>
            <w:webHidden/>
          </w:rPr>
        </w:r>
      </w:ins>
      <w:r>
        <w:rPr>
          <w:noProof/>
          <w:webHidden/>
        </w:rPr>
        <w:fldChar w:fldCharType="separate"/>
      </w:r>
      <w:ins w:id="15" w:author="sarah" w:date="2011-03-23T21:54:00Z">
        <w:r>
          <w:rPr>
            <w:noProof/>
            <w:webHidden/>
          </w:rPr>
          <w:t>7</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16" w:author="sarah" w:date="2011-03-23T21:54:00Z"/>
          <w:rFonts w:asciiTheme="minorHAnsi" w:eastAsiaTheme="minorEastAsia" w:hAnsiTheme="minorHAnsi" w:cstheme="minorBidi"/>
          <w:noProof/>
          <w:sz w:val="22"/>
          <w:szCs w:val="22"/>
        </w:rPr>
      </w:pPr>
      <w:ins w:id="17"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4"</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Testing the QMZ Tool</w:t>
        </w:r>
        <w:r>
          <w:rPr>
            <w:noProof/>
            <w:webHidden/>
          </w:rPr>
          <w:tab/>
        </w:r>
        <w:r>
          <w:rPr>
            <w:noProof/>
            <w:webHidden/>
          </w:rPr>
          <w:fldChar w:fldCharType="begin"/>
        </w:r>
        <w:r>
          <w:rPr>
            <w:noProof/>
            <w:webHidden/>
          </w:rPr>
          <w:instrText xml:space="preserve"> PAGEREF _Toc288680574 \h </w:instrText>
        </w:r>
        <w:r>
          <w:rPr>
            <w:noProof/>
            <w:webHidden/>
          </w:rPr>
        </w:r>
      </w:ins>
      <w:r>
        <w:rPr>
          <w:noProof/>
          <w:webHidden/>
        </w:rPr>
        <w:fldChar w:fldCharType="separate"/>
      </w:r>
      <w:ins w:id="18" w:author="sarah" w:date="2011-03-23T21:54:00Z">
        <w:r>
          <w:rPr>
            <w:noProof/>
            <w:webHidden/>
          </w:rPr>
          <w:t>10</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19" w:author="sarah" w:date="2011-03-23T21:54:00Z"/>
          <w:rFonts w:asciiTheme="minorHAnsi" w:eastAsiaTheme="minorEastAsia" w:hAnsiTheme="minorHAnsi" w:cstheme="minorBidi"/>
          <w:noProof/>
          <w:sz w:val="22"/>
          <w:szCs w:val="22"/>
        </w:rPr>
      </w:pPr>
      <w:ins w:id="20"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5"</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Sample Output from the QMZ Tool</w:t>
        </w:r>
        <w:r>
          <w:rPr>
            <w:noProof/>
            <w:webHidden/>
          </w:rPr>
          <w:tab/>
        </w:r>
        <w:r>
          <w:rPr>
            <w:noProof/>
            <w:webHidden/>
          </w:rPr>
          <w:fldChar w:fldCharType="begin"/>
        </w:r>
        <w:r>
          <w:rPr>
            <w:noProof/>
            <w:webHidden/>
          </w:rPr>
          <w:instrText xml:space="preserve"> PAGEREF _Toc288680575 \h </w:instrText>
        </w:r>
        <w:r>
          <w:rPr>
            <w:noProof/>
            <w:webHidden/>
          </w:rPr>
        </w:r>
      </w:ins>
      <w:r>
        <w:rPr>
          <w:noProof/>
          <w:webHidden/>
        </w:rPr>
        <w:fldChar w:fldCharType="separate"/>
      </w:r>
      <w:ins w:id="21" w:author="sarah" w:date="2011-03-23T21:54:00Z">
        <w:r>
          <w:rPr>
            <w:noProof/>
            <w:webHidden/>
          </w:rPr>
          <w:t>11</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22" w:author="sarah" w:date="2011-03-23T21:54:00Z"/>
          <w:rFonts w:asciiTheme="minorHAnsi" w:eastAsiaTheme="minorEastAsia" w:hAnsiTheme="minorHAnsi" w:cstheme="minorBidi"/>
          <w:noProof/>
          <w:sz w:val="22"/>
          <w:szCs w:val="22"/>
        </w:rPr>
      </w:pPr>
      <w:ins w:id="23"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6"</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Requirements for the Atomic Section Model Tool</w:t>
        </w:r>
        <w:r>
          <w:rPr>
            <w:noProof/>
            <w:webHidden/>
          </w:rPr>
          <w:tab/>
        </w:r>
        <w:r>
          <w:rPr>
            <w:noProof/>
            <w:webHidden/>
          </w:rPr>
          <w:fldChar w:fldCharType="begin"/>
        </w:r>
        <w:r>
          <w:rPr>
            <w:noProof/>
            <w:webHidden/>
          </w:rPr>
          <w:instrText xml:space="preserve"> PAGEREF _Toc288680576 \h </w:instrText>
        </w:r>
        <w:r>
          <w:rPr>
            <w:noProof/>
            <w:webHidden/>
          </w:rPr>
        </w:r>
      </w:ins>
      <w:r>
        <w:rPr>
          <w:noProof/>
          <w:webHidden/>
        </w:rPr>
        <w:fldChar w:fldCharType="separate"/>
      </w:r>
      <w:ins w:id="24" w:author="sarah" w:date="2011-03-23T21:54:00Z">
        <w:r>
          <w:rPr>
            <w:noProof/>
            <w:webHidden/>
          </w:rPr>
          <w:t>13</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25" w:author="sarah" w:date="2011-03-23T21:54:00Z"/>
          <w:rFonts w:asciiTheme="minorHAnsi" w:eastAsiaTheme="minorEastAsia" w:hAnsiTheme="minorHAnsi" w:cstheme="minorBidi"/>
          <w:noProof/>
          <w:sz w:val="22"/>
          <w:szCs w:val="22"/>
        </w:rPr>
      </w:pPr>
      <w:ins w:id="26"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7"</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Implementing the ASM Tool</w:t>
        </w:r>
        <w:r>
          <w:rPr>
            <w:noProof/>
            <w:webHidden/>
          </w:rPr>
          <w:tab/>
        </w:r>
        <w:r>
          <w:rPr>
            <w:noProof/>
            <w:webHidden/>
          </w:rPr>
          <w:fldChar w:fldCharType="begin"/>
        </w:r>
        <w:r>
          <w:rPr>
            <w:noProof/>
            <w:webHidden/>
          </w:rPr>
          <w:instrText xml:space="preserve"> PAGEREF _Toc288680577 \h </w:instrText>
        </w:r>
        <w:r>
          <w:rPr>
            <w:noProof/>
            <w:webHidden/>
          </w:rPr>
        </w:r>
      </w:ins>
      <w:r>
        <w:rPr>
          <w:noProof/>
          <w:webHidden/>
        </w:rPr>
        <w:fldChar w:fldCharType="separate"/>
      </w:r>
      <w:ins w:id="27" w:author="sarah" w:date="2011-03-23T21:54:00Z">
        <w:r>
          <w:rPr>
            <w:noProof/>
            <w:webHidden/>
          </w:rPr>
          <w:t>13</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28" w:author="sarah" w:date="2011-03-23T21:54:00Z"/>
          <w:rFonts w:asciiTheme="minorHAnsi" w:eastAsiaTheme="minorEastAsia" w:hAnsiTheme="minorHAnsi" w:cstheme="minorBidi"/>
          <w:noProof/>
          <w:sz w:val="22"/>
          <w:szCs w:val="22"/>
        </w:rPr>
      </w:pPr>
      <w:ins w:id="29"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8"</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Testing the ASM Tool</w:t>
        </w:r>
        <w:r>
          <w:rPr>
            <w:noProof/>
            <w:webHidden/>
          </w:rPr>
          <w:tab/>
        </w:r>
        <w:r>
          <w:rPr>
            <w:noProof/>
            <w:webHidden/>
          </w:rPr>
          <w:fldChar w:fldCharType="begin"/>
        </w:r>
        <w:r>
          <w:rPr>
            <w:noProof/>
            <w:webHidden/>
          </w:rPr>
          <w:instrText xml:space="preserve"> PAGEREF _Toc288680578 \h </w:instrText>
        </w:r>
        <w:r>
          <w:rPr>
            <w:noProof/>
            <w:webHidden/>
          </w:rPr>
        </w:r>
      </w:ins>
      <w:r>
        <w:rPr>
          <w:noProof/>
          <w:webHidden/>
        </w:rPr>
        <w:fldChar w:fldCharType="separate"/>
      </w:r>
      <w:ins w:id="30" w:author="sarah" w:date="2011-03-23T21:54:00Z">
        <w:r>
          <w:rPr>
            <w:noProof/>
            <w:webHidden/>
          </w:rPr>
          <w:t>18</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31" w:author="sarah" w:date="2011-03-23T21:54:00Z"/>
          <w:rFonts w:asciiTheme="minorHAnsi" w:eastAsiaTheme="minorEastAsia" w:hAnsiTheme="minorHAnsi" w:cstheme="minorBidi"/>
          <w:noProof/>
          <w:sz w:val="22"/>
          <w:szCs w:val="22"/>
        </w:rPr>
      </w:pPr>
      <w:ins w:id="32"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9"</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Sample Output from the ASM Tool</w:t>
        </w:r>
        <w:r>
          <w:rPr>
            <w:noProof/>
            <w:webHidden/>
          </w:rPr>
          <w:tab/>
        </w:r>
        <w:r>
          <w:rPr>
            <w:noProof/>
            <w:webHidden/>
          </w:rPr>
          <w:fldChar w:fldCharType="begin"/>
        </w:r>
        <w:r>
          <w:rPr>
            <w:noProof/>
            <w:webHidden/>
          </w:rPr>
          <w:instrText xml:space="preserve"> PAGEREF _Toc288680579 \h </w:instrText>
        </w:r>
        <w:r>
          <w:rPr>
            <w:noProof/>
            <w:webHidden/>
          </w:rPr>
        </w:r>
      </w:ins>
      <w:r>
        <w:rPr>
          <w:noProof/>
          <w:webHidden/>
        </w:rPr>
        <w:fldChar w:fldCharType="separate"/>
      </w:r>
      <w:ins w:id="33" w:author="sarah" w:date="2011-03-23T21:54:00Z">
        <w:r>
          <w:rPr>
            <w:noProof/>
            <w:webHidden/>
          </w:rPr>
          <w:t>19</w:t>
        </w:r>
        <w:r>
          <w:rPr>
            <w:noProof/>
            <w:webHidden/>
          </w:rPr>
          <w:fldChar w:fldCharType="end"/>
        </w:r>
        <w:r w:rsidRPr="00FF3F91">
          <w:rPr>
            <w:rStyle w:val="Hyperlink"/>
            <w:noProof/>
          </w:rPr>
          <w:fldChar w:fldCharType="end"/>
        </w:r>
      </w:ins>
    </w:p>
    <w:p w:rsidR="0008445A" w:rsidRDefault="0008445A">
      <w:pPr>
        <w:pStyle w:val="TOC2"/>
        <w:tabs>
          <w:tab w:val="right" w:leader="dot" w:pos="8630"/>
        </w:tabs>
        <w:rPr>
          <w:ins w:id="34" w:author="sarah" w:date="2011-03-23T21:54:00Z"/>
          <w:rFonts w:asciiTheme="minorHAnsi" w:eastAsiaTheme="minorEastAsia" w:hAnsiTheme="minorHAnsi" w:cstheme="minorBidi"/>
          <w:noProof/>
          <w:sz w:val="22"/>
          <w:szCs w:val="22"/>
        </w:rPr>
      </w:pPr>
      <w:ins w:id="35"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80"</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Single File Output</w:t>
        </w:r>
        <w:r>
          <w:rPr>
            <w:noProof/>
            <w:webHidden/>
          </w:rPr>
          <w:tab/>
        </w:r>
        <w:r>
          <w:rPr>
            <w:noProof/>
            <w:webHidden/>
          </w:rPr>
          <w:fldChar w:fldCharType="begin"/>
        </w:r>
        <w:r>
          <w:rPr>
            <w:noProof/>
            <w:webHidden/>
          </w:rPr>
          <w:instrText xml:space="preserve"> PAGEREF _Toc288680580 \h </w:instrText>
        </w:r>
        <w:r>
          <w:rPr>
            <w:noProof/>
            <w:webHidden/>
          </w:rPr>
        </w:r>
      </w:ins>
      <w:r>
        <w:rPr>
          <w:noProof/>
          <w:webHidden/>
        </w:rPr>
        <w:fldChar w:fldCharType="separate"/>
      </w:r>
      <w:ins w:id="36" w:author="sarah" w:date="2011-03-23T21:54:00Z">
        <w:r>
          <w:rPr>
            <w:noProof/>
            <w:webHidden/>
          </w:rPr>
          <w:t>19</w:t>
        </w:r>
        <w:r>
          <w:rPr>
            <w:noProof/>
            <w:webHidden/>
          </w:rPr>
          <w:fldChar w:fldCharType="end"/>
        </w:r>
        <w:r w:rsidRPr="00FF3F91">
          <w:rPr>
            <w:rStyle w:val="Hyperlink"/>
            <w:noProof/>
          </w:rPr>
          <w:fldChar w:fldCharType="end"/>
        </w:r>
      </w:ins>
    </w:p>
    <w:p w:rsidR="0008445A" w:rsidRDefault="0008445A">
      <w:pPr>
        <w:pStyle w:val="TOC2"/>
        <w:tabs>
          <w:tab w:val="right" w:leader="dot" w:pos="8630"/>
        </w:tabs>
        <w:rPr>
          <w:ins w:id="37" w:author="sarah" w:date="2011-03-23T21:54:00Z"/>
          <w:rFonts w:asciiTheme="minorHAnsi" w:eastAsiaTheme="minorEastAsia" w:hAnsiTheme="minorHAnsi" w:cstheme="minorBidi"/>
          <w:noProof/>
          <w:sz w:val="22"/>
          <w:szCs w:val="22"/>
        </w:rPr>
      </w:pPr>
      <w:ins w:id="38"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81"</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Rails Application Output</w:t>
        </w:r>
        <w:r>
          <w:rPr>
            <w:noProof/>
            <w:webHidden/>
          </w:rPr>
          <w:tab/>
        </w:r>
        <w:r>
          <w:rPr>
            <w:noProof/>
            <w:webHidden/>
          </w:rPr>
          <w:fldChar w:fldCharType="begin"/>
        </w:r>
        <w:r>
          <w:rPr>
            <w:noProof/>
            <w:webHidden/>
          </w:rPr>
          <w:instrText xml:space="preserve"> PAGEREF _Toc288680581 \h </w:instrText>
        </w:r>
        <w:r>
          <w:rPr>
            <w:noProof/>
            <w:webHidden/>
          </w:rPr>
        </w:r>
      </w:ins>
      <w:r>
        <w:rPr>
          <w:noProof/>
          <w:webHidden/>
        </w:rPr>
        <w:fldChar w:fldCharType="separate"/>
      </w:r>
      <w:ins w:id="39" w:author="sarah" w:date="2011-03-23T21:54:00Z">
        <w:r>
          <w:rPr>
            <w:noProof/>
            <w:webHidden/>
          </w:rPr>
          <w:t>21</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40" w:author="sarah" w:date="2011-03-23T21:54:00Z"/>
          <w:rFonts w:asciiTheme="minorHAnsi" w:eastAsiaTheme="minorEastAsia" w:hAnsiTheme="minorHAnsi" w:cstheme="minorBidi"/>
          <w:noProof/>
          <w:sz w:val="22"/>
          <w:szCs w:val="22"/>
        </w:rPr>
      </w:pPr>
      <w:ins w:id="41"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82"</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Future Work</w:t>
        </w:r>
        <w:r>
          <w:rPr>
            <w:noProof/>
            <w:webHidden/>
          </w:rPr>
          <w:tab/>
        </w:r>
        <w:r>
          <w:rPr>
            <w:noProof/>
            <w:webHidden/>
          </w:rPr>
          <w:fldChar w:fldCharType="begin"/>
        </w:r>
        <w:r>
          <w:rPr>
            <w:noProof/>
            <w:webHidden/>
          </w:rPr>
          <w:instrText xml:space="preserve"> PAGEREF _Toc288680582 \h </w:instrText>
        </w:r>
        <w:r>
          <w:rPr>
            <w:noProof/>
            <w:webHidden/>
          </w:rPr>
        </w:r>
      </w:ins>
      <w:r>
        <w:rPr>
          <w:noProof/>
          <w:webHidden/>
        </w:rPr>
        <w:fldChar w:fldCharType="separate"/>
      </w:r>
      <w:ins w:id="42" w:author="sarah" w:date="2011-03-23T21:54:00Z">
        <w:r>
          <w:rPr>
            <w:noProof/>
            <w:webHidden/>
          </w:rPr>
          <w:t>21</w:t>
        </w:r>
        <w:r>
          <w:rPr>
            <w:noProof/>
            <w:webHidden/>
          </w:rPr>
          <w:fldChar w:fldCharType="end"/>
        </w:r>
        <w:r w:rsidRPr="00FF3F91">
          <w:rPr>
            <w:rStyle w:val="Hyperlink"/>
            <w:noProof/>
          </w:rPr>
          <w:fldChar w:fldCharType="end"/>
        </w:r>
      </w:ins>
    </w:p>
    <w:p w:rsidR="0008445A" w:rsidRDefault="0008445A">
      <w:pPr>
        <w:pStyle w:val="TOC2"/>
        <w:tabs>
          <w:tab w:val="right" w:leader="dot" w:pos="8630"/>
        </w:tabs>
        <w:rPr>
          <w:ins w:id="43" w:author="sarah" w:date="2011-03-23T21:54:00Z"/>
          <w:rFonts w:asciiTheme="minorHAnsi" w:eastAsiaTheme="minorEastAsia" w:hAnsiTheme="minorHAnsi" w:cstheme="minorBidi"/>
          <w:noProof/>
          <w:sz w:val="22"/>
          <w:szCs w:val="22"/>
        </w:rPr>
      </w:pPr>
      <w:ins w:id="44"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83"</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QMZ Tool</w:t>
        </w:r>
        <w:r>
          <w:rPr>
            <w:noProof/>
            <w:webHidden/>
          </w:rPr>
          <w:tab/>
        </w:r>
        <w:r>
          <w:rPr>
            <w:noProof/>
            <w:webHidden/>
          </w:rPr>
          <w:fldChar w:fldCharType="begin"/>
        </w:r>
        <w:r>
          <w:rPr>
            <w:noProof/>
            <w:webHidden/>
          </w:rPr>
          <w:instrText xml:space="preserve"> PAGEREF _Toc288680583 \h </w:instrText>
        </w:r>
        <w:r>
          <w:rPr>
            <w:noProof/>
            <w:webHidden/>
          </w:rPr>
        </w:r>
      </w:ins>
      <w:r>
        <w:rPr>
          <w:noProof/>
          <w:webHidden/>
        </w:rPr>
        <w:fldChar w:fldCharType="separate"/>
      </w:r>
      <w:ins w:id="45" w:author="sarah" w:date="2011-03-23T21:54:00Z">
        <w:r>
          <w:rPr>
            <w:noProof/>
            <w:webHidden/>
          </w:rPr>
          <w:t>21</w:t>
        </w:r>
        <w:r>
          <w:rPr>
            <w:noProof/>
            <w:webHidden/>
          </w:rPr>
          <w:fldChar w:fldCharType="end"/>
        </w:r>
        <w:r w:rsidRPr="00FF3F91">
          <w:rPr>
            <w:rStyle w:val="Hyperlink"/>
            <w:noProof/>
          </w:rPr>
          <w:fldChar w:fldCharType="end"/>
        </w:r>
      </w:ins>
    </w:p>
    <w:p w:rsidR="0008445A" w:rsidRDefault="0008445A">
      <w:pPr>
        <w:pStyle w:val="TOC2"/>
        <w:tabs>
          <w:tab w:val="right" w:leader="dot" w:pos="8630"/>
        </w:tabs>
        <w:rPr>
          <w:ins w:id="46" w:author="sarah" w:date="2011-03-23T21:54:00Z"/>
          <w:rFonts w:asciiTheme="minorHAnsi" w:eastAsiaTheme="minorEastAsia" w:hAnsiTheme="minorHAnsi" w:cstheme="minorBidi"/>
          <w:noProof/>
          <w:sz w:val="22"/>
          <w:szCs w:val="22"/>
        </w:rPr>
      </w:pPr>
      <w:ins w:id="47"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84"</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ASM Tool</w:t>
        </w:r>
        <w:r>
          <w:rPr>
            <w:noProof/>
            <w:webHidden/>
          </w:rPr>
          <w:tab/>
        </w:r>
        <w:r>
          <w:rPr>
            <w:noProof/>
            <w:webHidden/>
          </w:rPr>
          <w:fldChar w:fldCharType="begin"/>
        </w:r>
        <w:r>
          <w:rPr>
            <w:noProof/>
            <w:webHidden/>
          </w:rPr>
          <w:instrText xml:space="preserve"> PAGEREF _Toc288680584 \h </w:instrText>
        </w:r>
        <w:r>
          <w:rPr>
            <w:noProof/>
            <w:webHidden/>
          </w:rPr>
        </w:r>
      </w:ins>
      <w:r>
        <w:rPr>
          <w:noProof/>
          <w:webHidden/>
        </w:rPr>
        <w:fldChar w:fldCharType="separate"/>
      </w:r>
      <w:ins w:id="48" w:author="sarah" w:date="2011-03-23T21:54:00Z">
        <w:r>
          <w:rPr>
            <w:noProof/>
            <w:webHidden/>
          </w:rPr>
          <w:t>22</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49" w:author="sarah" w:date="2011-03-23T21:54:00Z"/>
          <w:rFonts w:asciiTheme="minorHAnsi" w:eastAsiaTheme="minorEastAsia" w:hAnsiTheme="minorHAnsi" w:cstheme="minorBidi"/>
          <w:noProof/>
          <w:sz w:val="22"/>
          <w:szCs w:val="22"/>
        </w:rPr>
      </w:pPr>
      <w:ins w:id="50"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85"</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Conclusions</w:t>
        </w:r>
        <w:r>
          <w:rPr>
            <w:noProof/>
            <w:webHidden/>
          </w:rPr>
          <w:tab/>
        </w:r>
        <w:r>
          <w:rPr>
            <w:noProof/>
            <w:webHidden/>
          </w:rPr>
          <w:fldChar w:fldCharType="begin"/>
        </w:r>
        <w:r>
          <w:rPr>
            <w:noProof/>
            <w:webHidden/>
          </w:rPr>
          <w:instrText xml:space="preserve"> PAGEREF _Toc288680585 \h </w:instrText>
        </w:r>
        <w:r>
          <w:rPr>
            <w:noProof/>
            <w:webHidden/>
          </w:rPr>
        </w:r>
      </w:ins>
      <w:r>
        <w:rPr>
          <w:noProof/>
          <w:webHidden/>
        </w:rPr>
        <w:fldChar w:fldCharType="separate"/>
      </w:r>
      <w:ins w:id="51" w:author="sarah" w:date="2011-03-23T21:54:00Z">
        <w:r>
          <w:rPr>
            <w:noProof/>
            <w:webHidden/>
          </w:rPr>
          <w:t>23</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52" w:author="sarah" w:date="2011-03-23T21:54:00Z"/>
          <w:rFonts w:asciiTheme="minorHAnsi" w:eastAsiaTheme="minorEastAsia" w:hAnsiTheme="minorHAnsi" w:cstheme="minorBidi"/>
          <w:noProof/>
          <w:sz w:val="22"/>
          <w:szCs w:val="22"/>
        </w:rPr>
      </w:pPr>
      <w:ins w:id="53"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86"</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Bibliography</w:t>
        </w:r>
        <w:r>
          <w:rPr>
            <w:noProof/>
            <w:webHidden/>
          </w:rPr>
          <w:tab/>
        </w:r>
        <w:r>
          <w:rPr>
            <w:noProof/>
            <w:webHidden/>
          </w:rPr>
          <w:fldChar w:fldCharType="begin"/>
        </w:r>
        <w:r>
          <w:rPr>
            <w:noProof/>
            <w:webHidden/>
          </w:rPr>
          <w:instrText xml:space="preserve"> PAGEREF _Toc288680586 \h </w:instrText>
        </w:r>
        <w:r>
          <w:rPr>
            <w:noProof/>
            <w:webHidden/>
          </w:rPr>
        </w:r>
      </w:ins>
      <w:r>
        <w:rPr>
          <w:noProof/>
          <w:webHidden/>
        </w:rPr>
        <w:fldChar w:fldCharType="separate"/>
      </w:r>
      <w:ins w:id="54" w:author="sarah" w:date="2011-03-23T21:54:00Z">
        <w:r>
          <w:rPr>
            <w:noProof/>
            <w:webHidden/>
          </w:rPr>
          <w:t>24</w:t>
        </w:r>
        <w:r>
          <w:rPr>
            <w:noProof/>
            <w:webHidden/>
          </w:rPr>
          <w:fldChar w:fldCharType="end"/>
        </w:r>
        <w:r w:rsidRPr="00FF3F91">
          <w:rPr>
            <w:rStyle w:val="Hyperlink"/>
            <w:noProof/>
          </w:rPr>
          <w:fldChar w:fldCharType="end"/>
        </w:r>
      </w:ins>
    </w:p>
    <w:p w:rsidR="00BF26B5" w:rsidDel="0008445A" w:rsidRDefault="00BF26B5">
      <w:pPr>
        <w:pStyle w:val="TOC1"/>
        <w:tabs>
          <w:tab w:val="right" w:leader="dot" w:pos="8630"/>
        </w:tabs>
        <w:rPr>
          <w:del w:id="55" w:author="sarah" w:date="2011-03-23T21:54:00Z"/>
          <w:rFonts w:eastAsia="Times New Roman"/>
          <w:noProof/>
          <w:sz w:val="22"/>
          <w:szCs w:val="22"/>
        </w:rPr>
      </w:pPr>
      <w:del w:id="56" w:author="sarah" w:date="2011-03-23T21:54:00Z">
        <w:r w:rsidRPr="0008445A" w:rsidDel="0008445A">
          <w:rPr>
            <w:noProof/>
            <w:rPrChange w:id="57" w:author="sarah" w:date="2011-03-23T21:54:00Z">
              <w:rPr>
                <w:rStyle w:val="Hyperlink"/>
                <w:noProof/>
              </w:rPr>
            </w:rPrChange>
          </w:rPr>
          <w:delText>Abstract</w:delText>
        </w:r>
        <w:r w:rsidDel="0008445A">
          <w:rPr>
            <w:noProof/>
            <w:webHidden/>
          </w:rPr>
          <w:tab/>
          <w:delText>2</w:delText>
        </w:r>
      </w:del>
    </w:p>
    <w:p w:rsidR="00BF26B5" w:rsidDel="0008445A" w:rsidRDefault="00BF26B5">
      <w:pPr>
        <w:pStyle w:val="TOC1"/>
        <w:tabs>
          <w:tab w:val="right" w:leader="dot" w:pos="8630"/>
        </w:tabs>
        <w:rPr>
          <w:del w:id="58" w:author="sarah" w:date="2011-03-23T21:54:00Z"/>
          <w:rFonts w:eastAsia="Times New Roman"/>
          <w:noProof/>
          <w:sz w:val="22"/>
          <w:szCs w:val="22"/>
        </w:rPr>
      </w:pPr>
      <w:del w:id="59" w:author="sarah" w:date="2011-03-23T21:54:00Z">
        <w:r w:rsidRPr="0008445A" w:rsidDel="0008445A">
          <w:rPr>
            <w:noProof/>
            <w:rPrChange w:id="60" w:author="sarah" w:date="2011-03-23T21:54:00Z">
              <w:rPr>
                <w:rStyle w:val="Hyperlink"/>
                <w:noProof/>
              </w:rPr>
            </w:rPrChange>
          </w:rPr>
          <w:delText>Definitions</w:delText>
        </w:r>
        <w:r w:rsidDel="0008445A">
          <w:rPr>
            <w:noProof/>
            <w:webHidden/>
          </w:rPr>
          <w:tab/>
          <w:delText>4</w:delText>
        </w:r>
      </w:del>
    </w:p>
    <w:p w:rsidR="00BF26B5" w:rsidDel="0008445A" w:rsidRDefault="00BF26B5">
      <w:pPr>
        <w:pStyle w:val="TOC1"/>
        <w:tabs>
          <w:tab w:val="right" w:leader="dot" w:pos="8630"/>
        </w:tabs>
        <w:rPr>
          <w:del w:id="61" w:author="sarah" w:date="2011-03-23T21:54:00Z"/>
          <w:rFonts w:eastAsia="Times New Roman"/>
          <w:noProof/>
          <w:sz w:val="22"/>
          <w:szCs w:val="22"/>
        </w:rPr>
      </w:pPr>
      <w:del w:id="62" w:author="sarah" w:date="2011-03-23T21:54:00Z">
        <w:r w:rsidRPr="0008445A" w:rsidDel="0008445A">
          <w:rPr>
            <w:noProof/>
            <w:rPrChange w:id="63" w:author="sarah" w:date="2011-03-23T21:54:00Z">
              <w:rPr>
                <w:rStyle w:val="Hyperlink"/>
                <w:noProof/>
              </w:rPr>
            </w:rPrChange>
          </w:rPr>
          <w:delText>Introduction</w:delText>
        </w:r>
        <w:r w:rsidDel="0008445A">
          <w:rPr>
            <w:noProof/>
            <w:webHidden/>
          </w:rPr>
          <w:tab/>
          <w:delText>6</w:delText>
        </w:r>
      </w:del>
    </w:p>
    <w:p w:rsidR="00BF26B5" w:rsidDel="0008445A" w:rsidRDefault="00BF26B5">
      <w:pPr>
        <w:pStyle w:val="TOC1"/>
        <w:tabs>
          <w:tab w:val="right" w:leader="dot" w:pos="8630"/>
        </w:tabs>
        <w:rPr>
          <w:del w:id="64" w:author="sarah" w:date="2011-03-23T21:54:00Z"/>
          <w:rFonts w:eastAsia="Times New Roman"/>
          <w:noProof/>
          <w:sz w:val="22"/>
          <w:szCs w:val="22"/>
        </w:rPr>
      </w:pPr>
      <w:del w:id="65" w:author="sarah" w:date="2011-03-23T21:54:00Z">
        <w:r w:rsidRPr="0008445A" w:rsidDel="0008445A">
          <w:rPr>
            <w:noProof/>
            <w:rPrChange w:id="66" w:author="sarah" w:date="2011-03-23T21:54:00Z">
              <w:rPr>
                <w:rStyle w:val="Hyperlink"/>
                <w:noProof/>
              </w:rPr>
            </w:rPrChange>
          </w:rPr>
          <w:delText>Implementing the Qian, Miao, and Zeng Model</w:delText>
        </w:r>
        <w:r w:rsidDel="0008445A">
          <w:rPr>
            <w:noProof/>
            <w:webHidden/>
          </w:rPr>
          <w:tab/>
          <w:delText>7</w:delText>
        </w:r>
      </w:del>
    </w:p>
    <w:p w:rsidR="00BF26B5" w:rsidDel="0008445A" w:rsidRDefault="00BF26B5">
      <w:pPr>
        <w:pStyle w:val="TOC1"/>
        <w:tabs>
          <w:tab w:val="right" w:leader="dot" w:pos="8630"/>
        </w:tabs>
        <w:rPr>
          <w:del w:id="67" w:author="sarah" w:date="2011-03-23T21:54:00Z"/>
          <w:rFonts w:eastAsia="Times New Roman"/>
          <w:noProof/>
          <w:sz w:val="22"/>
          <w:szCs w:val="22"/>
        </w:rPr>
      </w:pPr>
      <w:del w:id="68" w:author="sarah" w:date="2011-03-23T21:54:00Z">
        <w:r w:rsidRPr="0008445A" w:rsidDel="0008445A">
          <w:rPr>
            <w:noProof/>
            <w:rPrChange w:id="69" w:author="sarah" w:date="2011-03-23T21:54:00Z">
              <w:rPr>
                <w:rStyle w:val="Hyperlink"/>
                <w:noProof/>
              </w:rPr>
            </w:rPrChange>
          </w:rPr>
          <w:delText>Testing the QMZ Tool</w:delText>
        </w:r>
        <w:r w:rsidDel="0008445A">
          <w:rPr>
            <w:noProof/>
            <w:webHidden/>
          </w:rPr>
          <w:tab/>
          <w:delText>10</w:delText>
        </w:r>
      </w:del>
    </w:p>
    <w:p w:rsidR="00BF26B5" w:rsidDel="0008445A" w:rsidRDefault="00BF26B5">
      <w:pPr>
        <w:pStyle w:val="TOC1"/>
        <w:tabs>
          <w:tab w:val="right" w:leader="dot" w:pos="8630"/>
        </w:tabs>
        <w:rPr>
          <w:del w:id="70" w:author="sarah" w:date="2011-03-23T21:54:00Z"/>
          <w:rFonts w:eastAsia="Times New Roman"/>
          <w:noProof/>
          <w:sz w:val="22"/>
          <w:szCs w:val="22"/>
        </w:rPr>
      </w:pPr>
      <w:del w:id="71" w:author="sarah" w:date="2011-03-23T21:54:00Z">
        <w:r w:rsidRPr="0008445A" w:rsidDel="0008445A">
          <w:rPr>
            <w:noProof/>
            <w:rPrChange w:id="72" w:author="sarah" w:date="2011-03-23T21:54:00Z">
              <w:rPr>
                <w:rStyle w:val="Hyperlink"/>
                <w:noProof/>
              </w:rPr>
            </w:rPrChange>
          </w:rPr>
          <w:delText>Sample Output from the QMZ Tool</w:delText>
        </w:r>
        <w:r w:rsidDel="0008445A">
          <w:rPr>
            <w:noProof/>
            <w:webHidden/>
          </w:rPr>
          <w:tab/>
          <w:delText>11</w:delText>
        </w:r>
      </w:del>
    </w:p>
    <w:p w:rsidR="00BF26B5" w:rsidDel="0008445A" w:rsidRDefault="00BF26B5">
      <w:pPr>
        <w:pStyle w:val="TOC1"/>
        <w:tabs>
          <w:tab w:val="right" w:leader="dot" w:pos="8630"/>
        </w:tabs>
        <w:rPr>
          <w:del w:id="73" w:author="sarah" w:date="2011-03-23T21:54:00Z"/>
          <w:rFonts w:eastAsia="Times New Roman"/>
          <w:noProof/>
          <w:sz w:val="22"/>
          <w:szCs w:val="22"/>
        </w:rPr>
      </w:pPr>
      <w:del w:id="74" w:author="sarah" w:date="2011-03-23T21:54:00Z">
        <w:r w:rsidRPr="0008445A" w:rsidDel="0008445A">
          <w:rPr>
            <w:noProof/>
            <w:rPrChange w:id="75" w:author="sarah" w:date="2011-03-23T21:54:00Z">
              <w:rPr>
                <w:rStyle w:val="Hyperlink"/>
                <w:noProof/>
              </w:rPr>
            </w:rPrChange>
          </w:rPr>
          <w:delText>Implementing the Atomic Section Model</w:delText>
        </w:r>
        <w:r w:rsidDel="0008445A">
          <w:rPr>
            <w:noProof/>
            <w:webHidden/>
          </w:rPr>
          <w:tab/>
          <w:delText>13</w:delText>
        </w:r>
      </w:del>
    </w:p>
    <w:p w:rsidR="00BF26B5" w:rsidDel="0008445A" w:rsidRDefault="00BF26B5">
      <w:pPr>
        <w:pStyle w:val="TOC1"/>
        <w:tabs>
          <w:tab w:val="right" w:leader="dot" w:pos="8630"/>
        </w:tabs>
        <w:rPr>
          <w:del w:id="76" w:author="sarah" w:date="2011-03-23T21:54:00Z"/>
          <w:rFonts w:eastAsia="Times New Roman"/>
          <w:noProof/>
          <w:sz w:val="22"/>
          <w:szCs w:val="22"/>
        </w:rPr>
      </w:pPr>
      <w:del w:id="77" w:author="sarah" w:date="2011-03-23T21:54:00Z">
        <w:r w:rsidRPr="0008445A" w:rsidDel="0008445A">
          <w:rPr>
            <w:noProof/>
            <w:rPrChange w:id="78" w:author="sarah" w:date="2011-03-23T21:54:00Z">
              <w:rPr>
                <w:rStyle w:val="Hyperlink"/>
                <w:noProof/>
              </w:rPr>
            </w:rPrChange>
          </w:rPr>
          <w:delText>Testing the ASM Tool</w:delText>
        </w:r>
        <w:r w:rsidDel="0008445A">
          <w:rPr>
            <w:noProof/>
            <w:webHidden/>
          </w:rPr>
          <w:tab/>
          <w:delText>18</w:delText>
        </w:r>
      </w:del>
    </w:p>
    <w:p w:rsidR="00BF26B5" w:rsidDel="0008445A" w:rsidRDefault="00BF26B5">
      <w:pPr>
        <w:pStyle w:val="TOC1"/>
        <w:tabs>
          <w:tab w:val="right" w:leader="dot" w:pos="8630"/>
        </w:tabs>
        <w:rPr>
          <w:del w:id="79" w:author="sarah" w:date="2011-03-23T21:54:00Z"/>
          <w:rFonts w:eastAsia="Times New Roman"/>
          <w:noProof/>
          <w:sz w:val="22"/>
          <w:szCs w:val="22"/>
        </w:rPr>
      </w:pPr>
      <w:del w:id="80" w:author="sarah" w:date="2011-03-23T21:54:00Z">
        <w:r w:rsidRPr="0008445A" w:rsidDel="0008445A">
          <w:rPr>
            <w:noProof/>
            <w:rPrChange w:id="81" w:author="sarah" w:date="2011-03-23T21:54:00Z">
              <w:rPr>
                <w:rStyle w:val="Hyperlink"/>
                <w:noProof/>
              </w:rPr>
            </w:rPrChange>
          </w:rPr>
          <w:delText>Sample Output from the ASM Tool</w:delText>
        </w:r>
        <w:r w:rsidDel="0008445A">
          <w:rPr>
            <w:noProof/>
            <w:webHidden/>
          </w:rPr>
          <w:tab/>
          <w:delText>19</w:delText>
        </w:r>
      </w:del>
    </w:p>
    <w:p w:rsidR="00BF26B5" w:rsidDel="0008445A" w:rsidRDefault="00BF26B5">
      <w:pPr>
        <w:pStyle w:val="TOC2"/>
        <w:tabs>
          <w:tab w:val="right" w:leader="dot" w:pos="8630"/>
        </w:tabs>
        <w:rPr>
          <w:del w:id="82" w:author="sarah" w:date="2011-03-23T21:54:00Z"/>
          <w:rFonts w:eastAsia="Times New Roman"/>
          <w:noProof/>
          <w:sz w:val="22"/>
          <w:szCs w:val="22"/>
        </w:rPr>
      </w:pPr>
      <w:del w:id="83" w:author="sarah" w:date="2011-03-23T21:54:00Z">
        <w:r w:rsidRPr="0008445A" w:rsidDel="0008445A">
          <w:rPr>
            <w:noProof/>
            <w:rPrChange w:id="84" w:author="sarah" w:date="2011-03-23T21:54:00Z">
              <w:rPr>
                <w:rStyle w:val="Hyperlink"/>
                <w:noProof/>
              </w:rPr>
            </w:rPrChange>
          </w:rPr>
          <w:delText>Single File Output</w:delText>
        </w:r>
        <w:r w:rsidDel="0008445A">
          <w:rPr>
            <w:noProof/>
            <w:webHidden/>
          </w:rPr>
          <w:tab/>
          <w:delText>19</w:delText>
        </w:r>
      </w:del>
    </w:p>
    <w:p w:rsidR="00BF26B5" w:rsidDel="0008445A" w:rsidRDefault="00BF26B5">
      <w:pPr>
        <w:pStyle w:val="TOC2"/>
        <w:tabs>
          <w:tab w:val="right" w:leader="dot" w:pos="8630"/>
        </w:tabs>
        <w:rPr>
          <w:del w:id="85" w:author="sarah" w:date="2011-03-23T21:54:00Z"/>
          <w:rFonts w:eastAsia="Times New Roman"/>
          <w:noProof/>
          <w:sz w:val="22"/>
          <w:szCs w:val="22"/>
        </w:rPr>
      </w:pPr>
      <w:del w:id="86" w:author="sarah" w:date="2011-03-23T21:54:00Z">
        <w:r w:rsidRPr="0008445A" w:rsidDel="0008445A">
          <w:rPr>
            <w:noProof/>
            <w:rPrChange w:id="87" w:author="sarah" w:date="2011-03-23T21:54:00Z">
              <w:rPr>
                <w:rStyle w:val="Hyperlink"/>
                <w:noProof/>
              </w:rPr>
            </w:rPrChange>
          </w:rPr>
          <w:delText>Rails Application Output</w:delText>
        </w:r>
        <w:r w:rsidDel="0008445A">
          <w:rPr>
            <w:noProof/>
            <w:webHidden/>
          </w:rPr>
          <w:tab/>
          <w:delText>21</w:delText>
        </w:r>
      </w:del>
    </w:p>
    <w:p w:rsidR="00BF26B5" w:rsidDel="0008445A" w:rsidRDefault="00BF26B5">
      <w:pPr>
        <w:pStyle w:val="TOC1"/>
        <w:tabs>
          <w:tab w:val="right" w:leader="dot" w:pos="8630"/>
        </w:tabs>
        <w:rPr>
          <w:del w:id="88" w:author="sarah" w:date="2011-03-23T21:54:00Z"/>
          <w:rFonts w:eastAsia="Times New Roman"/>
          <w:noProof/>
          <w:sz w:val="22"/>
          <w:szCs w:val="22"/>
        </w:rPr>
      </w:pPr>
      <w:del w:id="89" w:author="sarah" w:date="2011-03-23T21:54:00Z">
        <w:r w:rsidRPr="0008445A" w:rsidDel="0008445A">
          <w:rPr>
            <w:noProof/>
            <w:rPrChange w:id="90" w:author="sarah" w:date="2011-03-23T21:54:00Z">
              <w:rPr>
                <w:rStyle w:val="Hyperlink"/>
                <w:noProof/>
              </w:rPr>
            </w:rPrChange>
          </w:rPr>
          <w:delText>Future Work</w:delText>
        </w:r>
        <w:r w:rsidDel="0008445A">
          <w:rPr>
            <w:noProof/>
            <w:webHidden/>
          </w:rPr>
          <w:tab/>
          <w:delText>21</w:delText>
        </w:r>
      </w:del>
    </w:p>
    <w:p w:rsidR="00BF26B5" w:rsidDel="0008445A" w:rsidRDefault="00BF26B5">
      <w:pPr>
        <w:pStyle w:val="TOC2"/>
        <w:tabs>
          <w:tab w:val="right" w:leader="dot" w:pos="8630"/>
        </w:tabs>
        <w:rPr>
          <w:del w:id="91" w:author="sarah" w:date="2011-03-23T21:54:00Z"/>
          <w:rFonts w:eastAsia="Times New Roman"/>
          <w:noProof/>
          <w:sz w:val="22"/>
          <w:szCs w:val="22"/>
        </w:rPr>
      </w:pPr>
      <w:del w:id="92" w:author="sarah" w:date="2011-03-23T21:54:00Z">
        <w:r w:rsidRPr="0008445A" w:rsidDel="0008445A">
          <w:rPr>
            <w:noProof/>
            <w:rPrChange w:id="93" w:author="sarah" w:date="2011-03-23T21:54:00Z">
              <w:rPr>
                <w:rStyle w:val="Hyperlink"/>
                <w:noProof/>
              </w:rPr>
            </w:rPrChange>
          </w:rPr>
          <w:delText>QMZ Tool</w:delText>
        </w:r>
        <w:r w:rsidDel="0008445A">
          <w:rPr>
            <w:noProof/>
            <w:webHidden/>
          </w:rPr>
          <w:tab/>
          <w:delText>21</w:delText>
        </w:r>
      </w:del>
    </w:p>
    <w:p w:rsidR="00BF26B5" w:rsidDel="0008445A" w:rsidRDefault="00BF26B5">
      <w:pPr>
        <w:pStyle w:val="TOC2"/>
        <w:tabs>
          <w:tab w:val="right" w:leader="dot" w:pos="8630"/>
        </w:tabs>
        <w:rPr>
          <w:del w:id="94" w:author="sarah" w:date="2011-03-23T21:54:00Z"/>
          <w:rFonts w:eastAsia="Times New Roman"/>
          <w:noProof/>
          <w:sz w:val="22"/>
          <w:szCs w:val="22"/>
        </w:rPr>
      </w:pPr>
      <w:del w:id="95" w:author="sarah" w:date="2011-03-23T21:54:00Z">
        <w:r w:rsidRPr="0008445A" w:rsidDel="0008445A">
          <w:rPr>
            <w:noProof/>
            <w:rPrChange w:id="96" w:author="sarah" w:date="2011-03-23T21:54:00Z">
              <w:rPr>
                <w:rStyle w:val="Hyperlink"/>
                <w:noProof/>
              </w:rPr>
            </w:rPrChange>
          </w:rPr>
          <w:delText>ASM Tool</w:delText>
        </w:r>
        <w:r w:rsidDel="0008445A">
          <w:rPr>
            <w:noProof/>
            <w:webHidden/>
          </w:rPr>
          <w:tab/>
          <w:delText>22</w:delText>
        </w:r>
      </w:del>
    </w:p>
    <w:p w:rsidR="00BF26B5" w:rsidDel="0008445A" w:rsidRDefault="00BF26B5">
      <w:pPr>
        <w:pStyle w:val="TOC1"/>
        <w:tabs>
          <w:tab w:val="right" w:leader="dot" w:pos="8630"/>
        </w:tabs>
        <w:rPr>
          <w:del w:id="97" w:author="sarah" w:date="2011-03-23T21:54:00Z"/>
          <w:rFonts w:eastAsia="Times New Roman"/>
          <w:noProof/>
          <w:sz w:val="22"/>
          <w:szCs w:val="22"/>
        </w:rPr>
      </w:pPr>
      <w:del w:id="98" w:author="sarah" w:date="2011-03-23T21:54:00Z">
        <w:r w:rsidRPr="0008445A" w:rsidDel="0008445A">
          <w:rPr>
            <w:noProof/>
            <w:rPrChange w:id="99" w:author="sarah" w:date="2011-03-23T21:54:00Z">
              <w:rPr>
                <w:rStyle w:val="Hyperlink"/>
                <w:noProof/>
              </w:rPr>
            </w:rPrChange>
          </w:rPr>
          <w:delText>Conclusions</w:delText>
        </w:r>
        <w:r w:rsidDel="0008445A">
          <w:rPr>
            <w:noProof/>
            <w:webHidden/>
          </w:rPr>
          <w:tab/>
          <w:delText>22</w:delText>
        </w:r>
      </w:del>
    </w:p>
    <w:p w:rsidR="00BF26B5" w:rsidDel="0008445A" w:rsidRDefault="00BF26B5">
      <w:pPr>
        <w:pStyle w:val="TOC1"/>
        <w:tabs>
          <w:tab w:val="right" w:leader="dot" w:pos="8630"/>
        </w:tabs>
        <w:rPr>
          <w:del w:id="100" w:author="sarah" w:date="2011-03-23T21:54:00Z"/>
          <w:rFonts w:eastAsia="Times New Roman"/>
          <w:noProof/>
          <w:sz w:val="22"/>
          <w:szCs w:val="22"/>
        </w:rPr>
      </w:pPr>
      <w:del w:id="101" w:author="sarah" w:date="2011-03-23T21:54:00Z">
        <w:r w:rsidRPr="0008445A" w:rsidDel="0008445A">
          <w:rPr>
            <w:noProof/>
            <w:rPrChange w:id="102" w:author="sarah" w:date="2011-03-23T21:54:00Z">
              <w:rPr>
                <w:rStyle w:val="Hyperlink"/>
                <w:noProof/>
              </w:rPr>
            </w:rPrChange>
          </w:rPr>
          <w:delText>Bibliography</w:delText>
        </w:r>
        <w:r w:rsidDel="0008445A">
          <w:rPr>
            <w:noProof/>
            <w:webHidden/>
          </w:rPr>
          <w:tab/>
          <w:delText>24</w:delText>
        </w:r>
      </w:del>
    </w:p>
    <w:p w:rsidR="00AE50B8" w:rsidRDefault="00480848">
      <w:r>
        <w:fldChar w:fldCharType="end"/>
      </w:r>
    </w:p>
    <w:p w:rsidR="00EE45CD" w:rsidRDefault="00EE45CD" w:rsidP="00EE45CD">
      <w:pPr>
        <w:pStyle w:val="Heading1"/>
      </w:pPr>
      <w:r>
        <w:br w:type="page"/>
      </w:r>
      <w:bookmarkStart w:id="103" w:name="_Toc288680570"/>
      <w:r>
        <w:lastRenderedPageBreak/>
        <w:t>Definitions</w:t>
      </w:r>
      <w:bookmarkEnd w:id="103"/>
    </w:p>
    <w:p w:rsidR="00CE1162" w:rsidRPr="00CE1162" w:rsidRDefault="00CE1162" w:rsidP="001A2B88">
      <w:pPr>
        <w:pStyle w:val="ListParagraph"/>
        <w:numPr>
          <w:ilvl w:val="0"/>
          <w:numId w:val="12"/>
        </w:numPr>
      </w:pPr>
      <w:r w:rsidRPr="00B726F4">
        <w:rPr>
          <w:b/>
        </w:rPr>
        <w:t>AJAX</w:t>
      </w:r>
      <w:r>
        <w:t xml:space="preserve"> -</w:t>
      </w:r>
      <w:r w:rsidR="00103DA5">
        <w:t xml:space="preserve"> Asynchronous JavaS</w:t>
      </w:r>
      <w:r w:rsidR="00420109">
        <w:t xml:space="preserve">cript and XML; </w:t>
      </w:r>
      <w:r w:rsidR="006F0E84">
        <w:t xml:space="preserve">Javascript code that produces an asynchronous call to the server to retrieve </w:t>
      </w:r>
      <w:r w:rsidR="00AD47AF">
        <w:t>data, without reloading the web page in the browser</w:t>
      </w:r>
      <w:r>
        <w:br/>
      </w:r>
    </w:p>
    <w:p w:rsidR="00532032" w:rsidRPr="00532032" w:rsidRDefault="00532032" w:rsidP="001A2B88">
      <w:pPr>
        <w:pStyle w:val="ListParagraph"/>
        <w:numPr>
          <w:ilvl w:val="0"/>
          <w:numId w:val="12"/>
        </w:numPr>
      </w:pPr>
      <w:r w:rsidRPr="00532032">
        <w:rPr>
          <w:b/>
        </w:rPr>
        <w:t>CSS</w:t>
      </w:r>
      <w:r>
        <w:t xml:space="preserve"> - Cascading Style Sheets; a language used to describe the appearance of a web page</w:t>
      </w:r>
      <w:r>
        <w:br/>
      </w:r>
    </w:p>
    <w:p w:rsidR="00211CE1" w:rsidRDefault="00F91AB8" w:rsidP="001A2B88">
      <w:pPr>
        <w:pStyle w:val="ListParagraph"/>
        <w:numPr>
          <w:ilvl w:val="0"/>
          <w:numId w:val="12"/>
        </w:numPr>
      </w:pPr>
      <w:r w:rsidRPr="00BE3EA3">
        <w:rPr>
          <w:b/>
        </w:rPr>
        <w:t>CSS</w:t>
      </w:r>
      <w:r>
        <w:t xml:space="preserve"> </w:t>
      </w:r>
      <w:r w:rsidRPr="00BE3EA3">
        <w:rPr>
          <w:b/>
        </w:rPr>
        <w:t>selector</w:t>
      </w:r>
      <w:r>
        <w:t xml:space="preserve"> -</w:t>
      </w:r>
      <w:r w:rsidR="00532032">
        <w:t xml:space="preserve"> a pattern matching rule in CSS</w:t>
      </w:r>
      <w:r w:rsidR="00E60227">
        <w:t xml:space="preserve"> that is</w:t>
      </w:r>
      <w:r w:rsidR="00532032">
        <w:t xml:space="preserve"> used to determine which styles apply to which elements in an HTML page</w:t>
      </w:r>
      <w:r w:rsidR="00211CE1">
        <w:br/>
      </w:r>
    </w:p>
    <w:p w:rsidR="00494534" w:rsidRDefault="00211CE1" w:rsidP="001A2B88">
      <w:pPr>
        <w:pStyle w:val="ListParagraph"/>
        <w:numPr>
          <w:ilvl w:val="0"/>
          <w:numId w:val="12"/>
        </w:numPr>
      </w:pPr>
      <w:r w:rsidRPr="00211CE1">
        <w:rPr>
          <w:b/>
        </w:rPr>
        <w:t>ERB</w:t>
      </w:r>
      <w:r>
        <w:t xml:space="preserve"> - </w:t>
      </w:r>
      <w:r w:rsidR="008B3EEA">
        <w:t>"</w:t>
      </w:r>
      <w:r w:rsidR="00B92C01" w:rsidRPr="00B92C01">
        <w:t>a templating system that embeds Ruby into a text document</w:t>
      </w:r>
      <w:r w:rsidR="00B92C01">
        <w:t xml:space="preserve">... </w:t>
      </w:r>
      <w:r w:rsidR="00B92C01" w:rsidRPr="00B92C01">
        <w:t>often used to embed Ruby code in an HTML docume</w:t>
      </w:r>
      <w:r w:rsidR="00B92C01">
        <w:t>nt, similar to ASP, JSP and PHP" [</w:t>
      </w:r>
      <w:r w:rsidR="00B92C01">
        <w:rPr>
          <w:rStyle w:val="EndnoteReference"/>
        </w:rPr>
        <w:endnoteReference w:id="2"/>
      </w:r>
      <w:r w:rsidR="00B92C01">
        <w:t>]</w:t>
      </w:r>
      <w:r w:rsidR="0090759A">
        <w:t>; sample file extensions of an ERB file include .rhtml and .html.erb</w:t>
      </w:r>
      <w:r w:rsidR="00494534">
        <w:br/>
      </w:r>
    </w:p>
    <w:p w:rsidR="00494534" w:rsidRDefault="00494534" w:rsidP="001A2B88">
      <w:pPr>
        <w:pStyle w:val="ListParagraph"/>
        <w:numPr>
          <w:ilvl w:val="0"/>
          <w:numId w:val="12"/>
        </w:numPr>
      </w:pPr>
      <w:r w:rsidRPr="00A8647F">
        <w:rPr>
          <w:b/>
        </w:rPr>
        <w:t>ERB output tag</w:t>
      </w:r>
      <w:r>
        <w:t xml:space="preserve"> - found in an ERB file, this tag allows Ruby code to be evaluated and the result to be output when the ERB file is used as a template; the result of the Ruby code within an ERB output tag is displayed as part of the web page when it is included in a Ruby on Rails ERB view</w:t>
      </w:r>
      <w:r w:rsidR="0040642E">
        <w:t xml:space="preserve">; it is started by </w:t>
      </w:r>
      <w:r w:rsidR="0040642E" w:rsidRPr="0040642E">
        <w:rPr>
          <w:rStyle w:val="SourceCodeChar"/>
        </w:rPr>
        <w:t>&lt;%=</w:t>
      </w:r>
      <w:r w:rsidR="0040642E">
        <w:t xml:space="preserve"> and ended with </w:t>
      </w:r>
      <w:r w:rsidR="0040642E" w:rsidRPr="0040642E">
        <w:rPr>
          <w:rStyle w:val="SourceCodeChar"/>
        </w:rPr>
        <w:t>%&gt;</w:t>
      </w:r>
      <w:r>
        <w:br/>
      </w:r>
    </w:p>
    <w:p w:rsidR="00F91AB8" w:rsidRPr="00F91AB8" w:rsidRDefault="00494534" w:rsidP="001A2B88">
      <w:pPr>
        <w:pStyle w:val="ListParagraph"/>
        <w:numPr>
          <w:ilvl w:val="0"/>
          <w:numId w:val="12"/>
        </w:numPr>
      </w:pPr>
      <w:r w:rsidRPr="00494534">
        <w:rPr>
          <w:b/>
        </w:rPr>
        <w:t>ERB tag</w:t>
      </w:r>
      <w:r>
        <w:t xml:space="preserve"> - found in an ERB file, this tag allows Ruby code to be embedded in an ERB file</w:t>
      </w:r>
      <w:r w:rsidR="008D3FBA">
        <w:t>; the results of the evaluation of the Ruby code will not be included as part of the source of the output file once the ERB is applied as a template</w:t>
      </w:r>
      <w:r w:rsidR="009C3C4E">
        <w:t>; an ERB tag</w:t>
      </w:r>
      <w:r>
        <w:t xml:space="preserve"> is started by </w:t>
      </w:r>
      <w:r w:rsidRPr="00494534">
        <w:rPr>
          <w:rStyle w:val="SourceCodeChar"/>
        </w:rPr>
        <w:t>&lt;%</w:t>
      </w:r>
      <w:r>
        <w:t xml:space="preserve"> and ended with </w:t>
      </w:r>
      <w:r w:rsidRPr="00494534">
        <w:rPr>
          <w:rStyle w:val="SourceCodeChar"/>
        </w:rPr>
        <w:t>%&gt;</w:t>
      </w:r>
      <w:r w:rsidR="00F91AB8">
        <w:br/>
      </w:r>
    </w:p>
    <w:p w:rsidR="00DC6650" w:rsidRDefault="00BD7D3A" w:rsidP="001A2B88">
      <w:pPr>
        <w:pStyle w:val="ListParagraph"/>
        <w:numPr>
          <w:ilvl w:val="0"/>
          <w:numId w:val="12"/>
        </w:numPr>
      </w:pPr>
      <w:r w:rsidRPr="00091447">
        <w:rPr>
          <w:b/>
        </w:rPr>
        <w:t>form transition</w:t>
      </w:r>
      <w:r>
        <w:t xml:space="preserve"> - </w:t>
      </w:r>
      <w:r w:rsidR="00896B71">
        <w:t>a form within a web page that has a destination page and a button that, when activated, navigates the browser to the destination page</w:t>
      </w:r>
      <w:r w:rsidR="00DC6650">
        <w:br/>
      </w:r>
    </w:p>
    <w:p w:rsidR="00BD7D3A" w:rsidRDefault="00DC6650" w:rsidP="001A2B88">
      <w:pPr>
        <w:pStyle w:val="ListParagraph"/>
        <w:numPr>
          <w:ilvl w:val="0"/>
          <w:numId w:val="12"/>
        </w:numPr>
      </w:pPr>
      <w:r w:rsidRPr="00DC6650">
        <w:rPr>
          <w:b/>
        </w:rPr>
        <w:t>gem</w:t>
      </w:r>
      <w:r>
        <w:t xml:space="preserve"> - </w:t>
      </w:r>
      <w:r w:rsidR="00F33C2D">
        <w:t>a Ruby library, often installed through the use of the RubyGems package manager</w:t>
      </w:r>
      <w:r w:rsidR="00F33C2D">
        <w:rPr>
          <w:rStyle w:val="FootnoteReference"/>
        </w:rPr>
        <w:footnoteReference w:id="2"/>
      </w:r>
      <w:r w:rsidR="000609CB">
        <w:br/>
      </w:r>
    </w:p>
    <w:p w:rsidR="00F91AB8" w:rsidRPr="00F91AB8" w:rsidRDefault="00F91AB8" w:rsidP="001A2B88">
      <w:pPr>
        <w:pStyle w:val="ListParagraph"/>
        <w:numPr>
          <w:ilvl w:val="0"/>
          <w:numId w:val="12"/>
        </w:numPr>
      </w:pPr>
      <w:r w:rsidRPr="00BE3EA3">
        <w:rPr>
          <w:b/>
        </w:rPr>
        <w:t>HTML</w:t>
      </w:r>
      <w:r w:rsidR="00B3189A">
        <w:t xml:space="preserve"> - HyperText Markup Language; "</w:t>
      </w:r>
      <w:r w:rsidR="00B3189A" w:rsidRPr="00B3189A">
        <w:t>the predominant markup language for web pages</w:t>
      </w:r>
      <w:r w:rsidR="00646199">
        <w:t>...</w:t>
      </w:r>
      <w:r w:rsidR="00B3189A" w:rsidRPr="00B3189A">
        <w:t xml:space="preserve"> the basic building-blocks of webpages</w:t>
      </w:r>
      <w:r w:rsidR="00B3189A">
        <w:t>" [</w:t>
      </w:r>
      <w:r w:rsidR="00646199">
        <w:rPr>
          <w:rStyle w:val="EndnoteReference"/>
        </w:rPr>
        <w:endnoteReference w:id="3"/>
      </w:r>
      <w:r w:rsidR="00B3189A">
        <w:t>]</w:t>
      </w:r>
      <w:r>
        <w:br/>
      </w:r>
    </w:p>
    <w:p w:rsidR="00F776CD" w:rsidRDefault="00BD7D3A" w:rsidP="001A2B88">
      <w:pPr>
        <w:pStyle w:val="ListParagraph"/>
        <w:numPr>
          <w:ilvl w:val="0"/>
          <w:numId w:val="12"/>
        </w:numPr>
      </w:pPr>
      <w:r w:rsidRPr="00091447">
        <w:rPr>
          <w:b/>
        </w:rPr>
        <w:t>hyperlink</w:t>
      </w:r>
      <w:r>
        <w:t xml:space="preserve"> - a link within a web page that, when followed, will navigate the browser to the target of the hyperlink</w:t>
      </w:r>
      <w:r w:rsidR="00F776CD">
        <w:br/>
      </w:r>
    </w:p>
    <w:p w:rsidR="00036791" w:rsidRDefault="00F776CD" w:rsidP="001A2B88">
      <w:pPr>
        <w:pStyle w:val="ListParagraph"/>
        <w:numPr>
          <w:ilvl w:val="0"/>
          <w:numId w:val="12"/>
        </w:numPr>
      </w:pPr>
      <w:r w:rsidRPr="00F776CD">
        <w:rPr>
          <w:b/>
        </w:rPr>
        <w:t>RHTML</w:t>
      </w:r>
      <w:r>
        <w:t xml:space="preserve"> - see ERB</w:t>
      </w:r>
      <w:r w:rsidR="00036791">
        <w:br/>
      </w:r>
    </w:p>
    <w:p w:rsidR="0090412C" w:rsidRDefault="00036791" w:rsidP="001A2B88">
      <w:pPr>
        <w:pStyle w:val="ListParagraph"/>
        <w:numPr>
          <w:ilvl w:val="0"/>
          <w:numId w:val="12"/>
        </w:numPr>
      </w:pPr>
      <w:r w:rsidRPr="00036791">
        <w:rPr>
          <w:b/>
        </w:rPr>
        <w:lastRenderedPageBreak/>
        <w:t>Ruby on Rails view</w:t>
      </w:r>
      <w:r>
        <w:t xml:space="preserve"> - </w:t>
      </w:r>
      <w:r w:rsidR="006E5BB5">
        <w:t>the Ruby on Rails framework uses the Model View Controller paradigm [</w:t>
      </w:r>
      <w:r w:rsidR="006E5BB5">
        <w:rPr>
          <w:rStyle w:val="EndnoteReference"/>
        </w:rPr>
        <w:endnoteReference w:id="4"/>
      </w:r>
      <w:r w:rsidR="006E5BB5">
        <w:t>], so a Rails view is intended to contain code to be displayed in a web browser, including HTML, Javascript, and CSS</w:t>
      </w:r>
      <w:r w:rsidR="0090412C">
        <w:br/>
      </w:r>
    </w:p>
    <w:p w:rsidR="00BD7D3A" w:rsidRDefault="0090412C" w:rsidP="001A2B88">
      <w:pPr>
        <w:pStyle w:val="ListParagraph"/>
        <w:numPr>
          <w:ilvl w:val="0"/>
          <w:numId w:val="12"/>
        </w:numPr>
      </w:pPr>
      <w:r w:rsidRPr="00233C3D">
        <w:rPr>
          <w:b/>
        </w:rPr>
        <w:t>s-expression</w:t>
      </w:r>
      <w:r>
        <w:t xml:space="preserve"> - </w:t>
      </w:r>
      <w:r w:rsidR="00431EAB">
        <w:t>symbol expression, a.k.a. sexp; s-expressions are "</w:t>
      </w:r>
      <w:r w:rsidR="00431EAB" w:rsidRPr="00431EAB">
        <w:t>list-based data structures that represent semi-structured data</w:t>
      </w:r>
      <w:r w:rsidR="00431EAB">
        <w:t>" [</w:t>
      </w:r>
      <w:r w:rsidR="00422567">
        <w:rPr>
          <w:rStyle w:val="EndnoteReference"/>
        </w:rPr>
        <w:endnoteReference w:id="5"/>
      </w:r>
      <w:r w:rsidR="00431EAB">
        <w:t>]</w:t>
      </w:r>
      <w:r w:rsidR="00233C3D">
        <w:t xml:space="preserve">; the Ruby gem ruby_parser class </w:t>
      </w:r>
      <w:r w:rsidR="00233C3D" w:rsidRPr="00233C3D">
        <w:rPr>
          <w:rStyle w:val="SourceCodeChar"/>
        </w:rPr>
        <w:t>RubyParser</w:t>
      </w:r>
      <w:r w:rsidR="00233C3D">
        <w:t xml:space="preserve"> returns s-expressions when Ruby code is successfully parsed</w:t>
      </w:r>
      <w:r w:rsidR="0047090F">
        <w:t xml:space="preserve"> [</w:t>
      </w:r>
      <w:r w:rsidR="0047090F">
        <w:rPr>
          <w:rStyle w:val="EndnoteReference"/>
        </w:rPr>
        <w:endnoteReference w:id="6"/>
      </w:r>
      <w:r w:rsidR="0047090F">
        <w:t>]</w:t>
      </w:r>
      <w:r w:rsidR="000609CB">
        <w:br/>
      </w:r>
    </w:p>
    <w:p w:rsidR="004560E4" w:rsidRDefault="00EE45CD" w:rsidP="001A2B88">
      <w:pPr>
        <w:pStyle w:val="ListParagraph"/>
        <w:numPr>
          <w:ilvl w:val="0"/>
          <w:numId w:val="12"/>
        </w:numPr>
      </w:pPr>
      <w:r w:rsidRPr="00091447">
        <w:rPr>
          <w:b/>
        </w:rPr>
        <w:t>URI</w:t>
      </w:r>
      <w:r>
        <w:t xml:space="preserve"> - Uniform Resource Identifier; used to identify the location of a web site on the Internet</w:t>
      </w:r>
      <w:r w:rsidR="006F71E1">
        <w:br/>
      </w:r>
    </w:p>
    <w:p w:rsidR="006F71E1" w:rsidRDefault="006F71E1" w:rsidP="001A2B88">
      <w:pPr>
        <w:pStyle w:val="ListParagraph"/>
        <w:numPr>
          <w:ilvl w:val="0"/>
          <w:numId w:val="12"/>
        </w:numPr>
      </w:pPr>
      <w:r w:rsidRPr="006F71E1">
        <w:rPr>
          <w:b/>
        </w:rPr>
        <w:t>web scraper</w:t>
      </w:r>
      <w:r>
        <w:t xml:space="preserve"> -</w:t>
      </w:r>
      <w:r w:rsidR="00634C52">
        <w:t xml:space="preserve"> a tool that saves the source of a web page</w:t>
      </w:r>
      <w:r w:rsidR="0028319B">
        <w:t xml:space="preserve"> for later processing</w:t>
      </w:r>
      <w:r w:rsidR="00D63647">
        <w:br/>
      </w:r>
    </w:p>
    <w:p w:rsidR="00D63647" w:rsidRDefault="00D63647" w:rsidP="001A2B88">
      <w:pPr>
        <w:pStyle w:val="ListParagraph"/>
        <w:numPr>
          <w:ilvl w:val="0"/>
          <w:numId w:val="12"/>
        </w:numPr>
      </w:pPr>
      <w:r w:rsidRPr="00737798">
        <w:rPr>
          <w:b/>
        </w:rPr>
        <w:t>YAML</w:t>
      </w:r>
      <w:r>
        <w:t xml:space="preserve"> - </w:t>
      </w:r>
      <w:r w:rsidR="00737798">
        <w:t>YAML Ain't Markup Language; a data serialization format akin to XML</w:t>
      </w:r>
      <w:r w:rsidR="00F437A3">
        <w:t>; YAML support is included in the Ruby 1.8 standard library</w:t>
      </w:r>
    </w:p>
    <w:p w:rsidR="00BE2CD5" w:rsidRDefault="00CB53A6" w:rsidP="004560E4">
      <w:pPr>
        <w:pStyle w:val="Heading1"/>
      </w:pPr>
      <w:r>
        <w:br w:type="page"/>
      </w:r>
      <w:bookmarkStart w:id="104" w:name="_Toc288680571"/>
      <w:r w:rsidR="00BE2CD5">
        <w:lastRenderedPageBreak/>
        <w:t>Introduction</w:t>
      </w:r>
      <w:bookmarkEnd w:id="104"/>
    </w:p>
    <w:p w:rsidR="00BE2CD5" w:rsidRDefault="00BE2CD5" w:rsidP="00BE2CD5"/>
    <w:p w:rsidR="00000000" w:rsidRDefault="000273A2">
      <w:pPr>
        <w:jc w:val="both"/>
      </w:pPr>
      <w:r>
        <w:t xml:space="preserve">Web applications require testing just as any software does, in order to ensure </w:t>
      </w:r>
      <w:commentRangeStart w:id="105"/>
      <w:r>
        <w:t xml:space="preserve">correct functionality, </w:t>
      </w:r>
      <w:r w:rsidR="00EF3B2A">
        <w:t xml:space="preserve">expected appearance and layout, and that correct data is displayed.  </w:t>
      </w:r>
      <w:commentRangeEnd w:id="105"/>
      <w:r w:rsidR="002F4DC6">
        <w:rPr>
          <w:rStyle w:val="CommentReference"/>
        </w:rPr>
        <w:commentReference w:id="105"/>
      </w:r>
      <w:r w:rsidR="00EF3B2A">
        <w:t xml:space="preserve">Testing web applications is different than testing desktop applications </w:t>
      </w:r>
      <w:commentRangeStart w:id="106"/>
      <w:r w:rsidR="00EF3B2A">
        <w:t xml:space="preserve">because </w:t>
      </w:r>
      <w:r w:rsidR="001710EC">
        <w:t xml:space="preserve">the primary way of using a web application </w:t>
      </w:r>
      <w:commentRangeEnd w:id="106"/>
      <w:r w:rsidR="002F4DC6">
        <w:rPr>
          <w:rStyle w:val="CommentReference"/>
        </w:rPr>
        <w:commentReference w:id="106"/>
      </w:r>
      <w:r w:rsidR="001710EC">
        <w:t xml:space="preserve">is through another application:  a web browser. </w:t>
      </w:r>
      <w:commentRangeStart w:id="107"/>
      <w:r w:rsidR="001710EC">
        <w:t xml:space="preserve"> Because of this method of access, web applications are subject to the user’s manipulation in ways that desktop applications cannot usually be manipulated.  </w:t>
      </w:r>
      <w:commentRangeEnd w:id="107"/>
      <w:r w:rsidR="002F4DC6">
        <w:rPr>
          <w:rStyle w:val="CommentReference"/>
        </w:rPr>
        <w:commentReference w:id="107"/>
      </w:r>
      <w:r w:rsidR="001710EC">
        <w:t xml:space="preserve">A user </w:t>
      </w:r>
      <w:r w:rsidR="004408B9">
        <w:t xml:space="preserve">can manually change the URL in the web browser to point to another page in the web application.  Users can also use their browser’s Back and Forward buttons to change pages.  Different plugins, browser settings, and browser extensions </w:t>
      </w:r>
      <w:r w:rsidR="001803F0">
        <w:t>alter the user experience.</w:t>
      </w:r>
      <w:r w:rsidR="0088760F">
        <w:t xml:space="preserve">  All these things can provide the web application with unexpected input, or cause it to perform actions in such a way that the designers did not anticipate.</w:t>
      </w:r>
      <w:r w:rsidR="003E2AED">
        <w:t xml:space="preserve">  It is for this reason that different testing models exist solely for testing web applications.</w:t>
      </w:r>
    </w:p>
    <w:p w:rsidR="003E2AED" w:rsidRDefault="003E2AED" w:rsidP="00BE2CD5"/>
    <w:p w:rsidR="00000000" w:rsidRDefault="003E2AED">
      <w:pPr>
        <w:jc w:val="both"/>
      </w:pPr>
      <w:r>
        <w:t>One such model is the Atomic Section Model</w:t>
      </w:r>
      <w:r w:rsidR="008539AB">
        <w:t xml:space="preserve"> (ASM)</w:t>
      </w:r>
      <w:r>
        <w:t xml:space="preserve"> [</w:t>
      </w:r>
      <w:bookmarkStart w:id="108" w:name="_Ref160788354"/>
      <w:r w:rsidR="00FA202B">
        <w:rPr>
          <w:rStyle w:val="EndnoteReference"/>
        </w:rPr>
        <w:endnoteReference w:id="7"/>
      </w:r>
      <w:bookmarkEnd w:id="108"/>
      <w:r w:rsidR="00A94E3E">
        <w:t xml:space="preserve">] by Jeff Offutt and Ye Wu.  </w:t>
      </w:r>
      <w:r w:rsidR="008539AB">
        <w:t xml:space="preserve">The ASM represents all possible user interface screens of a web application, just as control flow graphs represent all possible sequences of software program execution.  </w:t>
      </w:r>
      <w:r w:rsidR="0099273E">
        <w:t>ASM can be divided into two levels:  the Component Interaction Model (CIM) and the Application Transition Graph (ATG) [</w:t>
      </w:r>
      <w:r w:rsidR="00480848">
        <w:fldChar w:fldCharType="begin"/>
      </w:r>
      <w:r w:rsidR="00B15A66">
        <w:instrText xml:space="preserve"> NOTEREF _Ref160788354 \h </w:instrText>
      </w:r>
      <w:r w:rsidR="00480848">
        <w:fldChar w:fldCharType="separate"/>
      </w:r>
      <w:r w:rsidR="0008445A">
        <w:t>6</w:t>
      </w:r>
      <w:r w:rsidR="00480848">
        <w:fldChar w:fldCharType="end"/>
      </w:r>
      <w:r w:rsidR="0099273E">
        <w:t xml:space="preserve">].  CIM is </w:t>
      </w:r>
      <w:r w:rsidR="00CB2CF3">
        <w:t xml:space="preserve">designed for the individual components of the web application while ATG is for the web application as a whole, in which the individual components come together </w:t>
      </w:r>
      <w:r w:rsidR="008B490F">
        <w:t>and function as a system.</w:t>
      </w:r>
    </w:p>
    <w:p w:rsidR="008B490F" w:rsidRDefault="008B490F" w:rsidP="00BE2CD5"/>
    <w:p w:rsidR="00000000" w:rsidRDefault="008B490F">
      <w:pPr>
        <w:jc w:val="both"/>
      </w:pPr>
      <w:r>
        <w:t>Another web application testing model is the Qian, Miao, and Zeng model (QMZ) [</w:t>
      </w:r>
      <w:bookmarkStart w:id="109" w:name="_Ref160789197"/>
      <w:r w:rsidR="00637D30">
        <w:rPr>
          <w:rStyle w:val="EndnoteReference"/>
        </w:rPr>
        <w:endnoteReference w:id="8"/>
      </w:r>
      <w:bookmarkEnd w:id="109"/>
      <w:r w:rsidR="00992DA9">
        <w:t>].  Applying the QMZ model involves the creation of a Page Flow Diagram (PFD) [</w:t>
      </w:r>
      <w:r w:rsidR="00480848">
        <w:fldChar w:fldCharType="begin"/>
      </w:r>
      <w:r w:rsidR="00992DA9">
        <w:instrText xml:space="preserve"> NOTEREF _Ref160789197 \h </w:instrText>
      </w:r>
      <w:r w:rsidR="00480848">
        <w:fldChar w:fldCharType="separate"/>
      </w:r>
      <w:r w:rsidR="0008445A">
        <w:t>7</w:t>
      </w:r>
      <w:r w:rsidR="00480848">
        <w:fldChar w:fldCharType="end"/>
      </w:r>
      <w:r w:rsidR="00992DA9">
        <w:t>]</w:t>
      </w:r>
      <w:r w:rsidR="00B95A15">
        <w:t>, which represents “the relationship among pages of a web application” [</w:t>
      </w:r>
      <w:r w:rsidR="00480848">
        <w:fldChar w:fldCharType="begin"/>
      </w:r>
      <w:r w:rsidR="00B95A15">
        <w:instrText xml:space="preserve"> NOTEREF _Ref160789197 \h </w:instrText>
      </w:r>
      <w:r w:rsidR="00480848">
        <w:fldChar w:fldCharType="separate"/>
      </w:r>
      <w:r w:rsidR="0008445A">
        <w:t>7</w:t>
      </w:r>
      <w:r w:rsidR="00480848">
        <w:fldChar w:fldCharType="end"/>
      </w:r>
      <w:r w:rsidR="00B95A15">
        <w:t>].</w:t>
      </w:r>
      <w:r w:rsidR="00696A1B">
        <w:t xml:space="preserve">  A Page Test Tree (PTT) [</w:t>
      </w:r>
      <w:r w:rsidR="00480848">
        <w:fldChar w:fldCharType="begin"/>
      </w:r>
      <w:r w:rsidR="00696A1B">
        <w:instrText xml:space="preserve"> NOTEREF _Ref160789197 \h </w:instrText>
      </w:r>
      <w:r w:rsidR="00480848">
        <w:fldChar w:fldCharType="separate"/>
      </w:r>
      <w:r w:rsidR="0008445A">
        <w:t>7</w:t>
      </w:r>
      <w:r w:rsidR="00480848">
        <w:fldChar w:fldCharType="end"/>
      </w:r>
      <w:r w:rsidR="00696A1B">
        <w:t>]</w:t>
      </w:r>
      <w:r w:rsidR="008D4BB7">
        <w:t xml:space="preserve">, based upon the PFD, is also necessary for generating shorter paths than those shown in the PFD.  </w:t>
      </w:r>
      <w:r w:rsidR="00102F2C">
        <w:t>A PTT is a tree-like structure that is a simpler representation than that provided by the PFD of pages in the web application.</w:t>
      </w:r>
    </w:p>
    <w:p w:rsidR="00CE63B1" w:rsidRDefault="00CE63B1" w:rsidP="00BE2CD5"/>
    <w:p w:rsidR="00000000" w:rsidRDefault="00C955F4">
      <w:pPr>
        <w:jc w:val="both"/>
      </w:pPr>
      <w:r>
        <w:t xml:space="preserve">As part of this project, </w:t>
      </w:r>
      <w:r w:rsidR="00A521AC">
        <w:t xml:space="preserve">I have written </w:t>
      </w:r>
      <w:r>
        <w:t xml:space="preserve">tools in Ruby to </w:t>
      </w:r>
      <w:r w:rsidR="00A521AC">
        <w:t xml:space="preserve">partially </w:t>
      </w:r>
      <w:r>
        <w:t>automate the process of applying the ASM and the QMZ models to a web application.</w:t>
      </w:r>
      <w:r w:rsidR="00407898">
        <w:t xml:space="preserve">  Ruby was chosen because it is a language with which I am comfortable, and a good number of libraries exist to do various things that were necessary in this project, </w:t>
      </w:r>
      <w:r w:rsidR="002F4DC6">
        <w:t xml:space="preserve">such as </w:t>
      </w:r>
      <w:r w:rsidR="00407898">
        <w:t>parse HTML or scrape web pages.</w:t>
      </w:r>
      <w:r>
        <w:t xml:space="preserve">  Due to the nature of the QMZ model, the underlying language of the web application being tested does not matter, so the QMZ tool is platform-agnostic.  </w:t>
      </w:r>
      <w:r w:rsidR="00C27FEC">
        <w:t xml:space="preserve">The ASM works by considering the code of web pages in the application, and so </w:t>
      </w:r>
      <w:r w:rsidR="00B95ED7">
        <w:t xml:space="preserve">it was necessary to pick a programming language/framework to target when writing a tool for generating ASM artifacts.  </w:t>
      </w:r>
      <w:r w:rsidR="007E12DC">
        <w:t>I chose to target</w:t>
      </w:r>
      <w:r w:rsidR="00DC5010">
        <w:t xml:space="preserve"> the Ruby on Rails web application framework</w:t>
      </w:r>
      <w:r w:rsidR="00AA5756">
        <w:t xml:space="preserve"> because it is popular</w:t>
      </w:r>
      <w:r w:rsidR="0027519D">
        <w:rPr>
          <w:rStyle w:val="FootnoteReference"/>
        </w:rPr>
        <w:footnoteReference w:id="3"/>
      </w:r>
      <w:r w:rsidR="00AA5756">
        <w:t xml:space="preserve"> and there are many web applications written with the framework whose source is freely available online, which provided </w:t>
      </w:r>
      <w:r w:rsidR="00AA5756">
        <w:lastRenderedPageBreak/>
        <w:t>good test input for the ASM tool.</w:t>
      </w:r>
      <w:r w:rsidR="00A32BD8">
        <w:t xml:space="preserve">  Though these tools </w:t>
      </w:r>
      <w:commentRangeStart w:id="110"/>
      <w:r w:rsidR="008C76B5">
        <w:t>were</w:t>
      </w:r>
      <w:r w:rsidR="00A32BD8">
        <w:t xml:space="preserve"> </w:t>
      </w:r>
      <w:del w:id="111" w:author="sarah" w:date="2011-03-23T21:43:00Z">
        <w:r w:rsidR="00A32BD8" w:rsidDel="00AF629C">
          <w:delText xml:space="preserve">been </w:delText>
        </w:r>
        <w:commentRangeEnd w:id="110"/>
        <w:r w:rsidR="002F4DC6" w:rsidDel="00AF629C">
          <w:rPr>
            <w:rStyle w:val="CommentReference"/>
          </w:rPr>
          <w:commentReference w:id="110"/>
        </w:r>
      </w:del>
      <w:r w:rsidR="00A32BD8">
        <w:t>written and tested in OS X</w:t>
      </w:r>
      <w:r w:rsidR="008C76B5">
        <w:t xml:space="preserve"> 10.5.8 and Windows 7, using Ruby 1.8.7</w:t>
      </w:r>
      <w:r w:rsidR="00A32BD8">
        <w:t>, they should be executable in any operating system for which there is a Ruby interpreter.</w:t>
      </w:r>
      <w:r w:rsidR="00D72E3A">
        <w:t xml:space="preserve">  The </w:t>
      </w:r>
      <w:commentRangeStart w:id="112"/>
      <w:r w:rsidR="00D72E3A">
        <w:t xml:space="preserve">different </w:t>
      </w:r>
      <w:ins w:id="113" w:author="sarah" w:date="2011-03-23T21:40:00Z">
        <w:r w:rsidR="00AB5419">
          <w:t xml:space="preserve">Ruby </w:t>
        </w:r>
      </w:ins>
      <w:r w:rsidR="00D72E3A">
        <w:t xml:space="preserve">gems my tools </w:t>
      </w:r>
      <w:commentRangeEnd w:id="112"/>
      <w:r w:rsidR="002F4DC6">
        <w:rPr>
          <w:rStyle w:val="CommentReference"/>
        </w:rPr>
        <w:commentReference w:id="112"/>
      </w:r>
      <w:r w:rsidR="00D72E3A">
        <w:t>use must also be installed</w:t>
      </w:r>
      <w:ins w:id="114" w:author="sarah" w:date="2011-03-23T21:40:00Z">
        <w:r w:rsidR="00AB5419">
          <w:t xml:space="preserve">; this includes Nokogiri, </w:t>
        </w:r>
      </w:ins>
      <w:ins w:id="115" w:author="sarah" w:date="2011-03-23T21:41:00Z">
        <w:r w:rsidR="00AB5419">
          <w:t>RubyParser,</w:t>
        </w:r>
      </w:ins>
      <w:ins w:id="116" w:author="sarah" w:date="2011-03-23T21:42:00Z">
        <w:r w:rsidR="00AB5419">
          <w:t xml:space="preserve"> and</w:t>
        </w:r>
      </w:ins>
      <w:ins w:id="117" w:author="sarah" w:date="2011-03-23T21:41:00Z">
        <w:r w:rsidR="00AB5419">
          <w:t xml:space="preserve"> Treetop</w:t>
        </w:r>
      </w:ins>
      <w:del w:id="118" w:author="sarah" w:date="2011-03-23T21:40:00Z">
        <w:r w:rsidR="00D72E3A" w:rsidDel="00AB5419">
          <w:delText>.</w:delText>
        </w:r>
      </w:del>
      <w:ins w:id="119" w:author="sarah" w:date="2011-03-23T21:43:00Z">
        <w:r w:rsidR="00EE1F7A">
          <w:t xml:space="preserve">  The use of these gems is described as necessary below.</w:t>
        </w:r>
      </w:ins>
    </w:p>
    <w:p w:rsidR="00476C37" w:rsidRDefault="00476C37" w:rsidP="00BE2CD5"/>
    <w:p w:rsidR="00000000" w:rsidRDefault="00476C37">
      <w:pPr>
        <w:jc w:val="both"/>
      </w:pPr>
      <w:r>
        <w:t xml:space="preserve">Note that these tools do not </w:t>
      </w:r>
      <w:r w:rsidR="006963F8">
        <w:t xml:space="preserve">fully </w:t>
      </w:r>
      <w:r>
        <w:t>automate web application testing, which must still be done manually by a human.  The QMZ tool generates test paths to follow (i.e., URIs to access in a particular order) to achieve good coverage of the pages and transitions in a web application</w:t>
      </w:r>
      <w:r w:rsidR="00EF4966">
        <w:t>, where "good coverage" is defined</w:t>
      </w:r>
      <w:r>
        <w:t xml:space="preserve"> according to the QMZ model.</w:t>
      </w:r>
      <w:r w:rsidR="007A6555">
        <w:t xml:space="preserve">  The ASM tool generates CIMs which can be combined into </w:t>
      </w:r>
      <w:r w:rsidR="00497293">
        <w:t>an ATG and then traversed in various ways to achieve coverage of the web application.</w:t>
      </w:r>
      <w:r w:rsidR="00FB5572">
        <w:t xml:space="preserve">  Test cases would need to be constructed manually</w:t>
      </w:r>
      <w:r w:rsidR="0041277C">
        <w:t xml:space="preserve"> for each model</w:t>
      </w:r>
      <w:r w:rsidR="00FB5572">
        <w:t xml:space="preserve"> to provide input to forms encountered in the web application, and to describe how each page is expected to appear when it is reached after following a certain path of web pages.</w:t>
      </w:r>
      <w:r w:rsidR="00497293">
        <w:t xml:space="preserve">  Manual testing is required </w:t>
      </w:r>
      <w:r w:rsidR="00FB5572">
        <w:t xml:space="preserve">to ensure, upon following these test paths, that the web </w:t>
      </w:r>
      <w:r w:rsidR="00372A62">
        <w:t>pages display as expected and that no errors occur.</w:t>
      </w:r>
      <w:r w:rsidR="00B6020D">
        <w:t xml:space="preserve">  My contribution with this project </w:t>
      </w:r>
      <w:r w:rsidR="00895CAB">
        <w:t>is to remove some of the tedium of applying these</w:t>
      </w:r>
      <w:r w:rsidR="00F45F1C">
        <w:t xml:space="preserve"> web application testing </w:t>
      </w:r>
      <w:commentRangeStart w:id="120"/>
      <w:r w:rsidR="00F45F1C">
        <w:t>models, especially for large web applications with many pages.</w:t>
      </w:r>
      <w:commentRangeEnd w:id="120"/>
      <w:r w:rsidR="002F4DC6">
        <w:rPr>
          <w:rStyle w:val="CommentReference"/>
        </w:rPr>
        <w:commentReference w:id="120"/>
      </w:r>
    </w:p>
    <w:p w:rsidR="0052481F" w:rsidRDefault="0052481F" w:rsidP="006E6FB1">
      <w:pPr>
        <w:pStyle w:val="Heading1"/>
        <w:rPr>
          <w:ins w:id="121" w:author="sarah" w:date="2011-03-23T21:52:00Z"/>
        </w:rPr>
      </w:pPr>
      <w:bookmarkStart w:id="122" w:name="_Toc288680572"/>
      <w:ins w:id="123" w:author="sarah" w:date="2011-03-23T21:52:00Z">
        <w:r>
          <w:t>Requirements for the Qian, Miao, and Zeng Model Tool</w:t>
        </w:r>
        <w:bookmarkEnd w:id="122"/>
      </w:ins>
    </w:p>
    <w:p w:rsidR="006E6FB1" w:rsidRDefault="001F6D22" w:rsidP="006E6FB1">
      <w:pPr>
        <w:pStyle w:val="Heading1"/>
      </w:pPr>
      <w:bookmarkStart w:id="124" w:name="_Toc288680573"/>
      <w:r>
        <w:t>Implementing t</w:t>
      </w:r>
      <w:r w:rsidR="006E6FB1">
        <w:t xml:space="preserve">he </w:t>
      </w:r>
      <w:del w:id="125" w:author="sarah" w:date="2011-03-23T21:53:00Z">
        <w:r w:rsidR="006E6FB1" w:rsidDel="0070207A">
          <w:delText>Qian, Miao, and Zeng Model</w:delText>
        </w:r>
      </w:del>
      <w:ins w:id="126" w:author="sarah" w:date="2011-03-23T21:53:00Z">
        <w:r w:rsidR="0070207A">
          <w:t>QMZ Tool</w:t>
        </w:r>
      </w:ins>
      <w:bookmarkEnd w:id="124"/>
    </w:p>
    <w:p w:rsidR="00000000" w:rsidRDefault="00FA5AA3">
      <w:pPr>
        <w:jc w:val="both"/>
      </w:pPr>
      <w:r>
        <w:t>To apply the QMZ model to a web application, I had to represent the PFD and PTT for a given site.  To construct these, the extent of the web application must be known.  My QMZ tool fir</w:t>
      </w:r>
      <w:r w:rsidR="006F71E1">
        <w:t>st functions as a web scraper</w:t>
      </w:r>
      <w:r>
        <w:t xml:space="preserve"> to download pages it determines to be part of a given web site, then extract from those pages the links t</w:t>
      </w:r>
      <w:r w:rsidR="00EE45CD">
        <w:t xml:space="preserve">o other pages within the site.  To execute my QMZ tool, the Ruby script </w:t>
      </w:r>
      <w:r w:rsidR="00EE45CD" w:rsidRPr="00EE45CD">
        <w:rPr>
          <w:rStyle w:val="SourceCodeChar"/>
        </w:rPr>
        <w:t>scraper.rb</w:t>
      </w:r>
      <w:r w:rsidR="00EE45CD">
        <w:t xml:space="preserve"> is run on the command line with various parameters.  A URI </w:t>
      </w:r>
      <w:r w:rsidR="001E3AA1">
        <w:t>to the web applicatio</w:t>
      </w:r>
      <w:r w:rsidR="008F09D9">
        <w:t>n</w:t>
      </w:r>
      <w:r w:rsidR="001E3AA1">
        <w:t xml:space="preserve"> can be </w:t>
      </w:r>
      <w:r w:rsidR="006441EB">
        <w:t xml:space="preserve">passed with the </w:t>
      </w:r>
      <w:r w:rsidR="006441EB" w:rsidRPr="006441EB">
        <w:rPr>
          <w:rStyle w:val="SourceCodeChar"/>
        </w:rPr>
        <w:t xml:space="preserve">-u </w:t>
      </w:r>
      <w:r w:rsidR="006441EB">
        <w:t xml:space="preserve">option followed by the URI.  For example:  </w:t>
      </w:r>
      <w:r w:rsidR="006441EB" w:rsidRPr="006441EB">
        <w:rPr>
          <w:rStyle w:val="SourceCodeChar"/>
        </w:rPr>
        <w:t>scraper.rb -u "http://mywebapp.example.com/"</w:t>
      </w:r>
      <w:r w:rsidR="006441EB">
        <w:t xml:space="preserve">.  </w:t>
      </w:r>
      <w:r w:rsidR="003E1EC6">
        <w:t xml:space="preserve">The scraper script constructs a new instance of my </w:t>
      </w:r>
      <w:r w:rsidR="003E1EC6" w:rsidRPr="003E1EC6">
        <w:rPr>
          <w:rStyle w:val="SourceCodeChar"/>
        </w:rPr>
        <w:t>Page</w:t>
      </w:r>
      <w:r w:rsidR="003E1EC6">
        <w:t xml:space="preserve"> class, which is then used to construct a new instance of my </w:t>
      </w:r>
      <w:r w:rsidR="003E1EC6" w:rsidRPr="003E1EC6">
        <w:rPr>
          <w:rStyle w:val="SourceCodeChar"/>
        </w:rPr>
        <w:t>Site</w:t>
      </w:r>
      <w:r w:rsidR="003E1EC6">
        <w:t xml:space="preserve"> class.</w:t>
      </w:r>
    </w:p>
    <w:p w:rsidR="00DE2A5C" w:rsidRDefault="00DE2A5C" w:rsidP="00FA5AA3"/>
    <w:p w:rsidR="00000000" w:rsidRDefault="00DE2A5C">
      <w:pPr>
        <w:jc w:val="both"/>
      </w:pPr>
      <w:r>
        <w:t xml:space="preserve">A </w:t>
      </w:r>
      <w:r w:rsidRPr="00DE2A5C">
        <w:rPr>
          <w:rStyle w:val="SourceCodeChar"/>
        </w:rPr>
        <w:t>Page</w:t>
      </w:r>
      <w:r>
        <w:t xml:space="preserve"> requires a URI either as a Ruby </w:t>
      </w:r>
      <w:r w:rsidRPr="00DE2A5C">
        <w:rPr>
          <w:rStyle w:val="SourceCodeChar"/>
        </w:rPr>
        <w:t>String</w:t>
      </w:r>
      <w:r>
        <w:t xml:space="preserve"> or an instance of the </w:t>
      </w:r>
      <w:r w:rsidRPr="00DE2A5C">
        <w:rPr>
          <w:rStyle w:val="SourceCodeChar"/>
        </w:rPr>
        <w:t>URI</w:t>
      </w:r>
      <w:r>
        <w:t xml:space="preserve"> class.  Upon creating a new </w:t>
      </w:r>
      <w:r w:rsidRPr="00DE2A5C">
        <w:rPr>
          <w:rStyle w:val="SourceCodeChar"/>
        </w:rPr>
        <w:t>Page</w:t>
      </w:r>
      <w:r>
        <w:t xml:space="preserve">, the </w:t>
      </w:r>
      <w:r w:rsidRPr="00DE2A5C">
        <w:rPr>
          <w:rStyle w:val="SourceCodeChar"/>
        </w:rPr>
        <w:t>Page</w:t>
      </w:r>
      <w:r>
        <w:t xml:space="preserve"> class attempts to download the given URI; if it fails, an </w:t>
      </w:r>
      <w:r w:rsidRPr="00DE2A5C">
        <w:rPr>
          <w:rStyle w:val="SourceCodeChar"/>
        </w:rPr>
        <w:t>ArgumentError</w:t>
      </w:r>
      <w:r>
        <w:t xml:space="preserve"> is thrown.</w:t>
      </w:r>
      <w:r w:rsidR="0015595C">
        <w:t xml:space="preserve">  If the URI is successfully downloaded, the HTML of the page is scraped for links.  To the QMZ model, links come in the form of hyperlinks and form transitions.</w:t>
      </w:r>
      <w:r w:rsidR="00997516">
        <w:t xml:space="preserve">  To identify these in a given chunk of HTML code, the Ruby gem Nokogiri</w:t>
      </w:r>
      <w:r w:rsidR="007717EA">
        <w:rPr>
          <w:rStyle w:val="FootnoteReference"/>
        </w:rPr>
        <w:footnoteReference w:id="4"/>
      </w:r>
      <w:r w:rsidR="00997516">
        <w:t xml:space="preserve"> was used.</w:t>
      </w:r>
      <w:r w:rsidR="005918B5">
        <w:t xml:space="preserve">  Nokogiri is an HTML, XML, SAX, and Reader parser, though only its HTML-parsing abilities were used in my project.  </w:t>
      </w:r>
      <w:r w:rsidR="00335A98">
        <w:t xml:space="preserve">The </w:t>
      </w:r>
      <w:r w:rsidR="00335A98">
        <w:lastRenderedPageBreak/>
        <w:t xml:space="preserve">Nokogiri::HTML module is passed a chunk of HTML that it parses.  The result is </w:t>
      </w:r>
      <w:r w:rsidR="00E95AA8">
        <w:t xml:space="preserve">a Nokogiri::HTML::Document </w:t>
      </w:r>
      <w:r w:rsidR="00BC4307">
        <w:t>that</w:t>
      </w:r>
      <w:r w:rsidR="00E95AA8">
        <w:t xml:space="preserve"> can be traversed using CSS selectors such as 'a' or 'form'.</w:t>
      </w:r>
      <w:r w:rsidR="00AD3944">
        <w:t xml:space="preserve">  Using the </w:t>
      </w:r>
      <w:r w:rsidR="00AD3944" w:rsidRPr="00AD3944">
        <w:rPr>
          <w:rStyle w:val="SourceCodeChar"/>
        </w:rPr>
        <w:t>css</w:t>
      </w:r>
      <w:r w:rsidR="00AD3944">
        <w:t xml:space="preserve"> method on a Nokogiri document, a list of matching elements from the HTML can be extracted.  For example, </w:t>
      </w:r>
      <w:r w:rsidR="00AD3944" w:rsidRPr="00AD3944">
        <w:rPr>
          <w:rStyle w:val="SourceCodeChar"/>
        </w:rPr>
        <w:t>Nokogiri::HTML(anHTMLString)</w:t>
      </w:r>
      <w:ins w:id="127" w:author="sarah" w:date="2011-03-23T21:31:00Z">
        <w:r w:rsidR="00DF1CD3">
          <w:rPr>
            <w:rStyle w:val="SourceCodeChar"/>
          </w:rPr>
          <w:t xml:space="preserve"> </w:t>
        </w:r>
      </w:ins>
      <w:r w:rsidR="00AD3944" w:rsidRPr="00AD3944">
        <w:rPr>
          <w:rStyle w:val="SourceCodeChar"/>
        </w:rPr>
        <w:t>.css('form')</w:t>
      </w:r>
      <w:r w:rsidR="00AD3944">
        <w:t xml:space="preserve"> would return a list of all the </w:t>
      </w:r>
      <w:r w:rsidR="00AD3944" w:rsidRPr="00AD3944">
        <w:rPr>
          <w:rStyle w:val="SourceCodeChar"/>
        </w:rPr>
        <w:t>form</w:t>
      </w:r>
      <w:r w:rsidR="00AD3944">
        <w:t xml:space="preserve"> elements in the given HTML string</w:t>
      </w:r>
      <w:r w:rsidR="006D71D4">
        <w:t>, case insensitive</w:t>
      </w:r>
      <w:r w:rsidR="00AD3944">
        <w:t xml:space="preserve">.  The </w:t>
      </w:r>
      <w:r w:rsidR="00AD3944" w:rsidRPr="00AD3944">
        <w:rPr>
          <w:rStyle w:val="SourceCodeChar"/>
        </w:rPr>
        <w:t>css</w:t>
      </w:r>
      <w:r w:rsidR="00AD3944">
        <w:t xml:space="preserve"> method can be called on each of these elements in turn to find other elements contained within them, such as buttons in a form.  Finally, the values of particular attributes can be extracted from HTML elements through Nokogiri, so the target of a form--its </w:t>
      </w:r>
      <w:r w:rsidR="00AD3944" w:rsidRPr="00AD3944">
        <w:rPr>
          <w:rStyle w:val="SourceCodeChar"/>
        </w:rPr>
        <w:t>action</w:t>
      </w:r>
      <w:r w:rsidR="00AD3944">
        <w:t xml:space="preserve"> attribute--can be extracted.  </w:t>
      </w:r>
      <w:r w:rsidR="007E2CBF">
        <w:t xml:space="preserve">A </w:t>
      </w:r>
      <w:r w:rsidR="007E2CBF" w:rsidRPr="001508FB">
        <w:rPr>
          <w:rStyle w:val="SourceCodeChar"/>
        </w:rPr>
        <w:t>Page</w:t>
      </w:r>
      <w:r w:rsidR="007E2CBF">
        <w:t xml:space="preserve"> finds all forms in the HTML that it scraped from the given URI, then narrows that list down to forms that have a target and have some type of button the user can activate </w:t>
      </w:r>
      <w:r w:rsidR="001508FB">
        <w:t>to submit the form.</w:t>
      </w:r>
      <w:r w:rsidR="0038669D">
        <w:t xml:space="preserve">  It further narrows down this list of form elements to those whose targets point to another page in the same site that is being scraped.  This is determined by comparing the URI host of the target with the </w:t>
      </w:r>
      <w:r w:rsidR="0038669D" w:rsidRPr="0038669D">
        <w:rPr>
          <w:rStyle w:val="SourceCodeChar"/>
        </w:rPr>
        <w:t>Page</w:t>
      </w:r>
      <w:r w:rsidR="00586FA7">
        <w:t xml:space="preserve"> URI; relative links (links with a URI that does not specify a host) are always included.</w:t>
      </w:r>
    </w:p>
    <w:p w:rsidR="007D5433" w:rsidRDefault="007D5433" w:rsidP="00FA5AA3"/>
    <w:p w:rsidR="007D5433" w:rsidRDefault="007D5433" w:rsidP="00FA5AA3">
      <w:r>
        <w:t xml:space="preserve">Hyperlinks are similarly extracted from HTML by the </w:t>
      </w:r>
      <w:r w:rsidRPr="007D5433">
        <w:rPr>
          <w:rStyle w:val="SourceCodeChar"/>
        </w:rPr>
        <w:t>Page</w:t>
      </w:r>
      <w:r>
        <w:t xml:space="preserve"> class using Nokogiri.  </w:t>
      </w:r>
      <w:r w:rsidR="005A2586">
        <w:t xml:space="preserve">Hyperlinks in HTML are written using the </w:t>
      </w:r>
      <w:r w:rsidR="005A2586" w:rsidRPr="005A2586">
        <w:rPr>
          <w:rStyle w:val="SourceCodeChar"/>
        </w:rPr>
        <w:t>a</w:t>
      </w:r>
      <w:r w:rsidR="005A2586">
        <w:t xml:space="preserve"> tag, so Nokogiri's </w:t>
      </w:r>
      <w:r w:rsidR="005A2586" w:rsidRPr="005A2586">
        <w:rPr>
          <w:rStyle w:val="SourceCodeChar"/>
        </w:rPr>
        <w:t>css</w:t>
      </w:r>
      <w:r w:rsidR="005A2586">
        <w:t xml:space="preserve"> method is called with the CSS selector parameter 'a'.  The resulting list of hyperlinks is pared down to just those that have a target--the </w:t>
      </w:r>
      <w:r w:rsidR="005A2586" w:rsidRPr="005A2586">
        <w:rPr>
          <w:rStyle w:val="SourceCodeChar"/>
        </w:rPr>
        <w:t>href</w:t>
      </w:r>
      <w:r w:rsidR="005A2586">
        <w:t xml:space="preserve"> attribute--</w:t>
      </w:r>
      <w:r w:rsidR="00794020">
        <w:t>that is within the same site that is being scraped.</w:t>
      </w:r>
    </w:p>
    <w:p w:rsidR="008A36EE" w:rsidRDefault="008A36EE" w:rsidP="00FA5AA3"/>
    <w:p w:rsidR="008A36EE" w:rsidRDefault="008A36EE" w:rsidP="00FA5AA3">
      <w:r>
        <w:t>For both form transitions and hyperlinks, a description of the link is retained for later use.  For form transitions, the description is the value of the submit button, or the source of the image if it is an image submit button.  For hyperlinks, the description is the link text.  These descriptions are retained so that when test paths</w:t>
      </w:r>
      <w:r w:rsidR="00B12AFE">
        <w:t xml:space="preserve"> are presented to the user, the user</w:t>
      </w:r>
      <w:r>
        <w:t xml:space="preserve"> know</w:t>
      </w:r>
      <w:r w:rsidR="00B12AFE">
        <w:t>s</w:t>
      </w:r>
      <w:r>
        <w:t xml:space="preserve"> how to access a particular link from a page.</w:t>
      </w:r>
      <w:r w:rsidR="00EB05CD">
        <w:t xml:space="preserve">  This is helpful because there may be multiple ways to access a given page, for example if a single form had a submit button with the value "Confirm" and another submit button with the value "Reject".</w:t>
      </w:r>
      <w:r w:rsidR="008B3E0E">
        <w:t xml:space="preserve">  These two buttons would be treated as separate transitions from the source page to the target of the form, thus test paths would be generated to traverse both of them.</w:t>
      </w:r>
      <w:r w:rsidR="004B161F">
        <w:t xml:space="preserve">  The server might do different things depending on which button was used, so it is good to test both possibilities.</w:t>
      </w:r>
    </w:p>
    <w:p w:rsidR="00891C5C" w:rsidRDefault="00891C5C" w:rsidP="00FA5AA3"/>
    <w:p w:rsidR="002856A5" w:rsidRDefault="00891C5C" w:rsidP="00FA5AA3">
      <w:r>
        <w:t xml:space="preserve">When a new instance of my </w:t>
      </w:r>
      <w:r w:rsidRPr="00891C5C">
        <w:rPr>
          <w:rStyle w:val="SourceCodeChar"/>
        </w:rPr>
        <w:t>Site</w:t>
      </w:r>
      <w:r>
        <w:t xml:space="preserve"> class is created, the root/home page of the site is passed as a parameter.  This</w:t>
      </w:r>
      <w:r w:rsidR="00C159D1">
        <w:t xml:space="preserve"> is</w:t>
      </w:r>
      <w:r>
        <w:t xml:space="preserve"> represented by an instance of the </w:t>
      </w:r>
      <w:r w:rsidRPr="00891C5C">
        <w:rPr>
          <w:rStyle w:val="SourceCodeChar"/>
        </w:rPr>
        <w:t>Page</w:t>
      </w:r>
      <w:r>
        <w:t xml:space="preserve"> class, which stores information about </w:t>
      </w:r>
      <w:r w:rsidR="00C159D1">
        <w:t>the page's</w:t>
      </w:r>
      <w:r>
        <w:t xml:space="preserve"> URI and the links </w:t>
      </w:r>
      <w:r w:rsidR="00C159D1">
        <w:t>found within the page's source</w:t>
      </w:r>
      <w:r w:rsidR="00C82099">
        <w:t xml:space="preserve"> code</w:t>
      </w:r>
      <w:r>
        <w:t>.</w:t>
      </w:r>
      <w:r w:rsidR="00546812">
        <w:t xml:space="preserve">  From that home page, the </w:t>
      </w:r>
      <w:r w:rsidR="00546812" w:rsidRPr="00546812">
        <w:rPr>
          <w:rStyle w:val="SourceCodeChar"/>
        </w:rPr>
        <w:t>Site</w:t>
      </w:r>
      <w:r w:rsidR="00546812">
        <w:t xml:space="preserve"> class will create other </w:t>
      </w:r>
      <w:r w:rsidR="00546812" w:rsidRPr="00546812">
        <w:rPr>
          <w:rStyle w:val="SourceCodeChar"/>
        </w:rPr>
        <w:t>Page</w:t>
      </w:r>
      <w:r w:rsidR="00546812">
        <w:t xml:space="preserve"> instances to represent the other pages in the web application.  </w:t>
      </w:r>
      <w:r w:rsidR="00241DCF">
        <w:t xml:space="preserve">If two separate pages in a site have a link to the same target page, only one copy of the target page will be represented as a </w:t>
      </w:r>
      <w:r w:rsidR="00241DCF" w:rsidRPr="00241DCF">
        <w:rPr>
          <w:rStyle w:val="SourceCodeChar"/>
        </w:rPr>
        <w:t>Page</w:t>
      </w:r>
      <w:r w:rsidR="00241DCF">
        <w:t>.</w:t>
      </w:r>
      <w:r w:rsidR="00175A60">
        <w:t xml:space="preserve">  Likewise if two pages have different links that resolve to the same target page, such as when an HTTP redirect is performed by the server.</w:t>
      </w:r>
    </w:p>
    <w:p w:rsidR="002856A5" w:rsidRDefault="002856A5" w:rsidP="00FA5AA3"/>
    <w:p w:rsidR="00183B2E" w:rsidRDefault="00406E91" w:rsidP="00FA5AA3">
      <w:r>
        <w:t>Two different URIs can point to the same page</w:t>
      </w:r>
      <w:r w:rsidR="002856A5">
        <w:t xml:space="preserve"> without a redirect being involved</w:t>
      </w:r>
      <w:r>
        <w:t>; for example</w:t>
      </w:r>
      <w:r w:rsidR="00CC167A">
        <w:t>,</w:t>
      </w:r>
      <w:r>
        <w:t xml:space="preserve"> </w:t>
      </w:r>
      <w:r w:rsidRPr="00406E91">
        <w:rPr>
          <w:rStyle w:val="SourceCodeChar"/>
        </w:rPr>
        <w:t>http://google.com</w:t>
      </w:r>
      <w:r>
        <w:t xml:space="preserve"> and </w:t>
      </w:r>
      <w:r w:rsidRPr="00406E91">
        <w:rPr>
          <w:rStyle w:val="SourceCodeChar"/>
        </w:rPr>
        <w:t>http://google.com</w:t>
      </w:r>
      <w:r w:rsidR="00037651">
        <w:rPr>
          <w:rStyle w:val="SourceCodeChar"/>
        </w:rPr>
        <w:t>/</w:t>
      </w:r>
      <w:r w:rsidRPr="00406E91">
        <w:rPr>
          <w:rStyle w:val="SourceCodeChar"/>
        </w:rPr>
        <w:t>#comments</w:t>
      </w:r>
      <w:r>
        <w:t xml:space="preserve">.  The latter </w:t>
      </w:r>
      <w:r>
        <w:lastRenderedPageBreak/>
        <w:t xml:space="preserve">URI points to the same page, but to a different marker in that page.  To determine if two different URIs point to the same page in order to avoid scraping the same page multiple times, my tool </w:t>
      </w:r>
      <w:r w:rsidR="00183B2E">
        <w:t xml:space="preserve">considers the scheme (e.g., http), host (e.g., google.com), and request portion of the URI.  The request portion will contain parameters such as </w:t>
      </w:r>
      <w:r w:rsidR="00183B2E" w:rsidRPr="00183B2E">
        <w:rPr>
          <w:rStyle w:val="SourceCodeChar"/>
        </w:rPr>
        <w:t>?query=test</w:t>
      </w:r>
      <w:r w:rsidR="00183B2E">
        <w:t xml:space="preserve">, which could affect which page is displayed, but not </w:t>
      </w:r>
      <w:r w:rsidR="00183B2E" w:rsidRPr="00183B2E">
        <w:rPr>
          <w:rStyle w:val="SourceCodeChar"/>
        </w:rPr>
        <w:t>#comments</w:t>
      </w:r>
      <w:r w:rsidR="00444F74">
        <w:t>.</w:t>
      </w:r>
    </w:p>
    <w:p w:rsidR="00183B2E" w:rsidRDefault="00183B2E" w:rsidP="00FA5AA3"/>
    <w:p w:rsidR="00891C5C" w:rsidRDefault="00241DCF" w:rsidP="00FA5AA3">
      <w:r>
        <w:t xml:space="preserve">If pages link to images, PDF files, or other non-HTML files, these will be skipped.  </w:t>
      </w:r>
      <w:r w:rsidR="00CA156E">
        <w:t>If any link within a page produces a 404 File Not Found or similar error, or is a link to a non-HTML page, that link will be retained in a blacklist of links that should not be traversed.  This blacklist helps speed up the process of scraping a web application by not repeatedly attempting to scrape a page that failed previously.</w:t>
      </w:r>
      <w:r w:rsidR="004A4772">
        <w:t xml:space="preserve">  The </w:t>
      </w:r>
      <w:r w:rsidR="004A4772" w:rsidRPr="004A4772">
        <w:rPr>
          <w:rStyle w:val="SourceCodeChar"/>
        </w:rPr>
        <w:t>Site.get_pages</w:t>
      </w:r>
      <w:r w:rsidR="004A4772">
        <w:t xml:space="preserve"> method is recursively called to traverse the web application through its form transitions and hyperlinks.  The QMZ model knows </w:t>
      </w:r>
      <w:r w:rsidR="00176028">
        <w:t>only about the parts of the web application that are accessible via these links.  If there were some page that would be accessible by directly entering a URI in a browser, but that was not linked to by any other page in the site, that page would be skipped by the QMZ model</w:t>
      </w:r>
      <w:r w:rsidR="009B3430">
        <w:t xml:space="preserve"> and my tool</w:t>
      </w:r>
      <w:r w:rsidR="00176028">
        <w:t>.</w:t>
      </w:r>
    </w:p>
    <w:p w:rsidR="004D3507" w:rsidRDefault="004D3507" w:rsidP="00FA5AA3"/>
    <w:p w:rsidR="004D3507" w:rsidRDefault="004D3507" w:rsidP="00FA5AA3">
      <w:r>
        <w:t xml:space="preserve">Once a </w:t>
      </w:r>
      <w:r w:rsidRPr="004D3507">
        <w:rPr>
          <w:rStyle w:val="SourceCodeChar"/>
        </w:rPr>
        <w:t>Site</w:t>
      </w:r>
      <w:r>
        <w:t xml:space="preserve"> has been constructed, </w:t>
      </w:r>
      <w:r w:rsidR="00310967">
        <w:t xml:space="preserve">the </w:t>
      </w:r>
      <w:r w:rsidR="00310967" w:rsidRPr="00310967">
        <w:rPr>
          <w:rStyle w:val="SourceCodeChar"/>
        </w:rPr>
        <w:t>get_pfd</w:t>
      </w:r>
      <w:r w:rsidR="00310967">
        <w:t xml:space="preserve"> method is called to construct a PFD that represents the web application.  </w:t>
      </w:r>
      <w:r w:rsidR="00562FFE">
        <w:t xml:space="preserve">This method returns an instance of my </w:t>
      </w:r>
      <w:r w:rsidR="00562FFE" w:rsidRPr="00562FFE">
        <w:rPr>
          <w:rStyle w:val="SourceCodeChar"/>
        </w:rPr>
        <w:t>PFD</w:t>
      </w:r>
      <w:r w:rsidR="00562FFE">
        <w:t xml:space="preserve"> class, which contains pages and links, represented by the </w:t>
      </w:r>
      <w:r w:rsidR="00562FFE" w:rsidRPr="00562FFE">
        <w:rPr>
          <w:rStyle w:val="SourceCodeChar"/>
        </w:rPr>
        <w:t>Page</w:t>
      </w:r>
      <w:r w:rsidR="00562FFE">
        <w:t xml:space="preserve"> and </w:t>
      </w:r>
      <w:r w:rsidR="00562FFE" w:rsidRPr="00562FFE">
        <w:rPr>
          <w:rStyle w:val="SourceCodeChar"/>
        </w:rPr>
        <w:t>Link</w:t>
      </w:r>
      <w:r w:rsidR="00562FFE">
        <w:t xml:space="preserve"> classes, respectively.</w:t>
      </w:r>
      <w:r w:rsidR="000E20C4">
        <w:t xml:space="preserve">  The QMZ model describes a PFD as containing pages, links, and flows.  Flows are modeled in my tool via the </w:t>
      </w:r>
      <w:r w:rsidR="000E20C4" w:rsidRPr="000E20C4">
        <w:rPr>
          <w:rStyle w:val="SourceCodeChar"/>
        </w:rPr>
        <w:t>Link</w:t>
      </w:r>
      <w:r w:rsidR="000E20C4">
        <w:t xml:space="preserve"> class, which contains the source URI, the target URI, and the target </w:t>
      </w:r>
      <w:r w:rsidR="000E20C4" w:rsidRPr="000E20C4">
        <w:rPr>
          <w:rStyle w:val="SourceCodeChar"/>
        </w:rPr>
        <w:t>Page</w:t>
      </w:r>
      <w:r w:rsidR="000E20C4">
        <w:t>.</w:t>
      </w:r>
      <w:r w:rsidR="00157D83">
        <w:t xml:space="preserve">  A list of </w:t>
      </w:r>
      <w:r w:rsidR="00157D83" w:rsidRPr="00157D83">
        <w:rPr>
          <w:rStyle w:val="SourceCodeChar"/>
        </w:rPr>
        <w:t>Link</w:t>
      </w:r>
      <w:r w:rsidR="00157D83">
        <w:t xml:space="preserve"> instances is constructed in the </w:t>
      </w:r>
      <w:r w:rsidR="00157D83" w:rsidRPr="00157D83">
        <w:rPr>
          <w:rStyle w:val="SourceCodeChar"/>
        </w:rPr>
        <w:t>get_pfd</w:t>
      </w:r>
      <w:r w:rsidR="00157D83">
        <w:t xml:space="preserve"> method by iterating over each </w:t>
      </w:r>
      <w:r w:rsidR="00157D83" w:rsidRPr="00157D83">
        <w:rPr>
          <w:rStyle w:val="SourceCodeChar"/>
        </w:rPr>
        <w:t>Page</w:t>
      </w:r>
      <w:r w:rsidR="00157D83">
        <w:t xml:space="preserve"> in the Site, and then iterating in a nested loop over all the link URIs within that </w:t>
      </w:r>
      <w:r w:rsidR="00157D83" w:rsidRPr="00157D83">
        <w:rPr>
          <w:rStyle w:val="SourceCodeChar"/>
        </w:rPr>
        <w:t>Page</w:t>
      </w:r>
      <w:r w:rsidR="00157D83">
        <w:t xml:space="preserve">.  A target page is found by extracting the </w:t>
      </w:r>
      <w:r w:rsidR="00157D83" w:rsidRPr="00157D83">
        <w:rPr>
          <w:rStyle w:val="SourceCodeChar"/>
        </w:rPr>
        <w:t>Page</w:t>
      </w:r>
      <w:r w:rsidR="00157D83">
        <w:t xml:space="preserve"> with the same URI parts (scheme, host, and request) as the current link URI.  A list of </w:t>
      </w:r>
      <w:r w:rsidR="00157D83" w:rsidRPr="00157D83">
        <w:rPr>
          <w:rStyle w:val="SourceCodeChar"/>
        </w:rPr>
        <w:t>Link</w:t>
      </w:r>
      <w:r w:rsidR="00157D83">
        <w:t xml:space="preserve"> instances is maintained and used, along with a list of </w:t>
      </w:r>
      <w:r w:rsidR="00157D83" w:rsidRPr="00157D83">
        <w:rPr>
          <w:rStyle w:val="SourceCodeChar"/>
        </w:rPr>
        <w:t>Page</w:t>
      </w:r>
      <w:r w:rsidR="00157D83">
        <w:t xml:space="preserve"> instances and the root URI, to create a new </w:t>
      </w:r>
      <w:r w:rsidR="00157D83" w:rsidRPr="00157D83">
        <w:rPr>
          <w:rStyle w:val="SourceCodeChar"/>
        </w:rPr>
        <w:t>PFD</w:t>
      </w:r>
      <w:r w:rsidR="00157D83">
        <w:t xml:space="preserve"> instance.</w:t>
      </w:r>
    </w:p>
    <w:p w:rsidR="00C55405" w:rsidRDefault="00C55405" w:rsidP="00FA5AA3"/>
    <w:p w:rsidR="00C55405" w:rsidRDefault="00C55405" w:rsidP="00FA5AA3">
      <w:r>
        <w:t>The PFD is immediately converted into a PTT, so as to remove cycles that may exist among pages in the PFD [</w:t>
      </w:r>
      <w:r w:rsidR="00480848">
        <w:fldChar w:fldCharType="begin"/>
      </w:r>
      <w:r>
        <w:instrText xml:space="preserve"> NOTEREF _Ref160789197 \h </w:instrText>
      </w:r>
      <w:r w:rsidR="00480848">
        <w:fldChar w:fldCharType="separate"/>
      </w:r>
      <w:r w:rsidR="0008445A">
        <w:t>7</w:t>
      </w:r>
      <w:r w:rsidR="00480848">
        <w:fldChar w:fldCharType="end"/>
      </w:r>
      <w:r>
        <w:t xml:space="preserve">].  </w:t>
      </w:r>
      <w:r w:rsidR="00115C7F">
        <w:t xml:space="preserve">This is done via the </w:t>
      </w:r>
      <w:r w:rsidR="00115C7F" w:rsidRPr="00115C7F">
        <w:rPr>
          <w:rStyle w:val="SourceCodeChar"/>
        </w:rPr>
        <w:t>Site.pfd2ptt</w:t>
      </w:r>
      <w:r w:rsidR="00115C7F">
        <w:t xml:space="preserve"> class method, which takes in an instance of the </w:t>
      </w:r>
      <w:r w:rsidR="00115C7F" w:rsidRPr="00115C7F">
        <w:rPr>
          <w:rStyle w:val="SourceCodeChar"/>
        </w:rPr>
        <w:t>PFD</w:t>
      </w:r>
      <w:r w:rsidR="00115C7F">
        <w:t xml:space="preserve"> class and returns a new instance.  A PTT consists of pages and links, like a PFD, and so the same class (</w:t>
      </w:r>
      <w:r w:rsidR="00115C7F" w:rsidRPr="00115C7F">
        <w:rPr>
          <w:rStyle w:val="SourceCodeChar"/>
        </w:rPr>
        <w:t>PFD</w:t>
      </w:r>
      <w:r w:rsidR="00115C7F">
        <w:t>) can be used to represent them both.</w:t>
      </w:r>
      <w:r w:rsidR="00676852">
        <w:t xml:space="preserve">  My </w:t>
      </w:r>
      <w:r w:rsidR="00676852" w:rsidRPr="00676852">
        <w:rPr>
          <w:rStyle w:val="SourceCodeChar"/>
        </w:rPr>
        <w:t>pfd2ptt</w:t>
      </w:r>
      <w:r w:rsidR="00676852">
        <w:t xml:space="preserve"> method works by making a deep copy of the provided </w:t>
      </w:r>
      <w:r w:rsidR="00676852" w:rsidRPr="00676852">
        <w:rPr>
          <w:rStyle w:val="SourceCodeChar"/>
        </w:rPr>
        <w:t>PFD</w:t>
      </w:r>
      <w:r w:rsidR="00676852">
        <w:t xml:space="preserve"> and then applying the PFD2PTT algorithm [</w:t>
      </w:r>
      <w:r w:rsidR="00480848">
        <w:fldChar w:fldCharType="begin"/>
      </w:r>
      <w:r w:rsidR="00676852">
        <w:instrText xml:space="preserve"> NOTEREF _Ref160789197 \h </w:instrText>
      </w:r>
      <w:r w:rsidR="00480848">
        <w:fldChar w:fldCharType="separate"/>
      </w:r>
      <w:r w:rsidR="0008445A">
        <w:t>7</w:t>
      </w:r>
      <w:r w:rsidR="00480848">
        <w:fldChar w:fldCharType="end"/>
      </w:r>
      <w:r w:rsidR="00676852">
        <w:t>]</w:t>
      </w:r>
      <w:r w:rsidR="00B268CA">
        <w:t xml:space="preserve"> from the QMZ model to that deep copy.</w:t>
      </w:r>
      <w:r w:rsidR="00643D54">
        <w:t xml:space="preserve">  Deep copies are made of </w:t>
      </w:r>
      <w:r w:rsidR="00643D54" w:rsidRPr="00643D54">
        <w:rPr>
          <w:rStyle w:val="SourceCodeChar"/>
        </w:rPr>
        <w:t>Page</w:t>
      </w:r>
      <w:r w:rsidR="00643D54">
        <w:t xml:space="preserve"> instances, as per the algorithm, and </w:t>
      </w:r>
      <w:r w:rsidR="00DC4179">
        <w:t>an</w:t>
      </w:r>
      <w:r w:rsidR="00643D54">
        <w:t xml:space="preserve"> </w:t>
      </w:r>
      <w:r w:rsidR="00643D54" w:rsidRPr="00643D54">
        <w:rPr>
          <w:rStyle w:val="SourceCodeChar"/>
        </w:rPr>
        <w:t>is_copy</w:t>
      </w:r>
      <w:r w:rsidR="00643D54">
        <w:t xml:space="preserve"> flag is set on those pages for use later during traversal.</w:t>
      </w:r>
      <w:r w:rsidR="00055287">
        <w:t xml:space="preserve">  The deep copy is thus modified to remove cycles</w:t>
      </w:r>
      <w:r w:rsidR="00AC2DF6">
        <w:t xml:space="preserve"> and now "is a tree expressing the successive relationship among pages" [</w:t>
      </w:r>
      <w:r w:rsidR="00480848">
        <w:fldChar w:fldCharType="begin"/>
      </w:r>
      <w:r w:rsidR="00AC2DF6">
        <w:instrText xml:space="preserve"> NOTEREF _Ref160789197 \h </w:instrText>
      </w:r>
      <w:r w:rsidR="00480848">
        <w:fldChar w:fldCharType="separate"/>
      </w:r>
      <w:r w:rsidR="0008445A">
        <w:t>7</w:t>
      </w:r>
      <w:r w:rsidR="00480848">
        <w:fldChar w:fldCharType="end"/>
      </w:r>
      <w:r w:rsidR="00AC2DF6">
        <w:t>].</w:t>
      </w:r>
    </w:p>
    <w:p w:rsidR="00A024BD" w:rsidRDefault="00A024BD" w:rsidP="00FA5AA3"/>
    <w:p w:rsidR="00A024BD" w:rsidRDefault="00A024BD" w:rsidP="00FA5AA3">
      <w:r>
        <w:t xml:space="preserve">Once the PTT is acquired, </w:t>
      </w:r>
      <w:r w:rsidRPr="00A024BD">
        <w:rPr>
          <w:rStyle w:val="SourceCodeChar"/>
        </w:rPr>
        <w:t>scraper.rb</w:t>
      </w:r>
      <w:r>
        <w:t xml:space="preserve"> calls the </w:t>
      </w:r>
      <w:r w:rsidRPr="00A024BD">
        <w:rPr>
          <w:rStyle w:val="SourceCodeChar"/>
        </w:rPr>
        <w:t>get_test_paths</w:t>
      </w:r>
      <w:r>
        <w:t xml:space="preserve"> method on the </w:t>
      </w:r>
      <w:r w:rsidRPr="00A024BD">
        <w:rPr>
          <w:rStyle w:val="SourceCodeChar"/>
        </w:rPr>
        <w:t>PFD</w:t>
      </w:r>
      <w:r>
        <w:t xml:space="preserve"> instance, which returns an array of test paths.  The method works by doing a </w:t>
      </w:r>
      <w:r w:rsidR="002156FA">
        <w:t xml:space="preserve">preorder traversal on the PTT, calling the private </w:t>
      </w:r>
      <w:r w:rsidR="002156FA" w:rsidRPr="002156FA">
        <w:rPr>
          <w:rStyle w:val="SourceCodeChar"/>
        </w:rPr>
        <w:t>PFD</w:t>
      </w:r>
      <w:r w:rsidR="002156FA">
        <w:t xml:space="preserve"> method </w:t>
      </w:r>
      <w:r w:rsidR="002156FA" w:rsidRPr="002156FA">
        <w:rPr>
          <w:rStyle w:val="SourceCodeChar"/>
        </w:rPr>
        <w:t>preorder</w:t>
      </w:r>
      <w:r w:rsidR="002156FA">
        <w:t xml:space="preserve">.  The </w:t>
      </w:r>
      <w:r w:rsidR="002156FA" w:rsidRPr="002156FA">
        <w:rPr>
          <w:rStyle w:val="SourceCodeChar"/>
        </w:rPr>
        <w:t>preorder</w:t>
      </w:r>
      <w:r w:rsidR="002156FA">
        <w:t xml:space="preserve"> method takes in a </w:t>
      </w:r>
      <w:r w:rsidR="002156FA" w:rsidRPr="002156FA">
        <w:rPr>
          <w:rStyle w:val="SourceCodeChar"/>
        </w:rPr>
        <w:t>Page</w:t>
      </w:r>
      <w:r w:rsidR="002156FA">
        <w:t xml:space="preserve">; an integer level; an array of test paths, each of </w:t>
      </w:r>
      <w:r w:rsidR="002156FA">
        <w:lastRenderedPageBreak/>
        <w:t xml:space="preserve">which is itself an array; and a description of the link followed to get to that page.  An instance of the </w:t>
      </w:r>
      <w:r w:rsidR="002156FA" w:rsidRPr="002156FA">
        <w:rPr>
          <w:rStyle w:val="SourceCodeChar"/>
        </w:rPr>
        <w:t>LinkText</w:t>
      </w:r>
      <w:r w:rsidR="002156FA">
        <w:t xml:space="preserve"> class is used to pair a URI with a description of how the URI was reached; each test path is an array of </w:t>
      </w:r>
      <w:r w:rsidR="002156FA" w:rsidRPr="002156FA">
        <w:rPr>
          <w:rStyle w:val="SourceCodeChar"/>
        </w:rPr>
        <w:t>LinkText</w:t>
      </w:r>
      <w:r w:rsidR="002156FA">
        <w:t xml:space="preserve"> instances.  </w:t>
      </w:r>
      <w:r w:rsidR="00BB4F7D">
        <w:t xml:space="preserve">The first </w:t>
      </w:r>
      <w:r w:rsidR="00BB4F7D" w:rsidRPr="00BB4F7D">
        <w:rPr>
          <w:rStyle w:val="SourceCodeChar"/>
        </w:rPr>
        <w:t>LinkText</w:t>
      </w:r>
      <w:r w:rsidR="00BB4F7D">
        <w:t xml:space="preserve"> in any test path always represents the root page of the site, with the description "Start page".  </w:t>
      </w:r>
      <w:r w:rsidR="003B327F">
        <w:t xml:space="preserve">A new </w:t>
      </w:r>
      <w:r w:rsidR="003B327F" w:rsidRPr="003B327F">
        <w:rPr>
          <w:rStyle w:val="SourceCodeChar"/>
        </w:rPr>
        <w:t>LinkText</w:t>
      </w:r>
      <w:r w:rsidR="003B327F">
        <w:t xml:space="preserve"> is constructed with its URI set to the given Page's URI, and its description set to the given description.  The choice of where to put the </w:t>
      </w:r>
      <w:r w:rsidR="003B327F" w:rsidRPr="003B327F">
        <w:rPr>
          <w:rStyle w:val="SourceCodeChar"/>
        </w:rPr>
        <w:t>LinkText</w:t>
      </w:r>
      <w:r w:rsidR="003B327F">
        <w:t xml:space="preserve"> is between 1) the end of the last test path in the array of test paths, or 2) the end of a new test path that begins the same way as the last test path in the array of test paths.  If the number of </w:t>
      </w:r>
      <w:r w:rsidR="003B327F" w:rsidRPr="003B327F">
        <w:rPr>
          <w:rStyle w:val="SourceCodeChar"/>
        </w:rPr>
        <w:t>LinkText</w:t>
      </w:r>
      <w:r w:rsidR="003B327F">
        <w:t xml:space="preserve">s in that last test path is less than or equal to the current level, then the </w:t>
      </w:r>
      <w:r w:rsidR="003B327F" w:rsidRPr="003B327F">
        <w:rPr>
          <w:rStyle w:val="SourceCodeChar"/>
        </w:rPr>
        <w:t>LinkText</w:t>
      </w:r>
      <w:r w:rsidR="003B327F">
        <w:t xml:space="preserve"> is appended to the end of that test path.  Otherwise, a new test path is created by duplicating a range of the last test path, from the first index up to the level</w:t>
      </w:r>
      <w:r w:rsidR="003B327F" w:rsidRPr="003B327F">
        <w:rPr>
          <w:vertAlign w:val="superscript"/>
        </w:rPr>
        <w:t>th</w:t>
      </w:r>
      <w:r w:rsidR="003B327F">
        <w:t xml:space="preserve"> index, and then the new </w:t>
      </w:r>
      <w:r w:rsidR="003B327F" w:rsidRPr="003B327F">
        <w:rPr>
          <w:rStyle w:val="SourceCodeChar"/>
        </w:rPr>
        <w:t>LinkText</w:t>
      </w:r>
      <w:r w:rsidR="003B327F">
        <w:t xml:space="preserve"> is appended to the end.  That new test path is appended to the end of the array of test paths.  </w:t>
      </w:r>
      <w:r w:rsidR="00B13C6F">
        <w:t xml:space="preserve">If the given </w:t>
      </w:r>
      <w:r w:rsidR="00B13C6F" w:rsidRPr="00B13C6F">
        <w:rPr>
          <w:rStyle w:val="SourceCodeChar"/>
        </w:rPr>
        <w:t>Page</w:t>
      </w:r>
      <w:r w:rsidR="00B13C6F">
        <w:t xml:space="preserve"> does not have its </w:t>
      </w:r>
      <w:r w:rsidR="00B13C6F" w:rsidRPr="00B13C6F">
        <w:rPr>
          <w:rStyle w:val="SourceCodeChar"/>
        </w:rPr>
        <w:t>is_copy</w:t>
      </w:r>
      <w:r w:rsidR="00B13C6F">
        <w:t xml:space="preserve"> flag set, the page's links are iterated over and </w:t>
      </w:r>
      <w:r w:rsidR="00B13C6F" w:rsidRPr="00B13C6F">
        <w:rPr>
          <w:rStyle w:val="SourceCodeChar"/>
        </w:rPr>
        <w:t>preorder</w:t>
      </w:r>
      <w:r w:rsidR="00B13C6F">
        <w:t xml:space="preserve"> is recursively called for each one, with the parameters being the target page of the </w:t>
      </w:r>
      <w:r w:rsidR="00B13C6F" w:rsidRPr="00B13C6F">
        <w:rPr>
          <w:rStyle w:val="SourceCodeChar"/>
        </w:rPr>
        <w:t>Link</w:t>
      </w:r>
      <w:r w:rsidR="00B13C6F">
        <w:t xml:space="preserve">, the current level plus one, the array of test paths as it is now, and the </w:t>
      </w:r>
      <w:r w:rsidR="00B13C6F" w:rsidRPr="00B13C6F">
        <w:rPr>
          <w:rStyle w:val="SourceCodeChar"/>
        </w:rPr>
        <w:t>Link</w:t>
      </w:r>
      <w:r w:rsidR="00B13C6F">
        <w:t xml:space="preserve"> description.  Because of this recursive call, the array of test paths will be modified to either have a new test path appended to the end, or to have the final test path get a new </w:t>
      </w:r>
      <w:r w:rsidR="00B13C6F" w:rsidRPr="00B13C6F">
        <w:rPr>
          <w:rStyle w:val="SourceCodeChar"/>
        </w:rPr>
        <w:t>LinkText</w:t>
      </w:r>
      <w:r w:rsidR="00B13C6F">
        <w:t xml:space="preserve">.  Finally, the array of test paths is returned from </w:t>
      </w:r>
      <w:r w:rsidR="00B13C6F" w:rsidRPr="00B13C6F">
        <w:rPr>
          <w:rStyle w:val="SourceCodeChar"/>
        </w:rPr>
        <w:t>preorder</w:t>
      </w:r>
      <w:r w:rsidR="00B13C6F">
        <w:t>.</w:t>
      </w:r>
    </w:p>
    <w:p w:rsidR="005F19BE" w:rsidRDefault="005F19BE" w:rsidP="00FA5AA3"/>
    <w:p w:rsidR="005F19BE" w:rsidRDefault="005F19BE" w:rsidP="00FA5AA3">
      <w:r>
        <w:t xml:space="preserve">The result of the </w:t>
      </w:r>
      <w:r w:rsidRPr="005F19BE">
        <w:rPr>
          <w:rStyle w:val="SourceCodeChar"/>
        </w:rPr>
        <w:t>preorder</w:t>
      </w:r>
      <w:r>
        <w:t xml:space="preserve"> method is an array of arrays of </w:t>
      </w:r>
      <w:r w:rsidRPr="005F19BE">
        <w:rPr>
          <w:rStyle w:val="SourceCodeChar"/>
        </w:rPr>
        <w:t>LinkText</w:t>
      </w:r>
      <w:r>
        <w:t xml:space="preserve"> instances</w:t>
      </w:r>
      <w:r w:rsidR="006E1B11">
        <w:t xml:space="preserve">, which is returned by </w:t>
      </w:r>
      <w:r w:rsidR="006E1B11" w:rsidRPr="006E1B11">
        <w:rPr>
          <w:rStyle w:val="SourceCodeChar"/>
        </w:rPr>
        <w:t>PFD.get_test_paths</w:t>
      </w:r>
      <w:r>
        <w:t>.  These represent the test paths a user should take, with each starting at the root page of the site and ending on one of the pages in the site.  The test paths differ by</w:t>
      </w:r>
      <w:r w:rsidR="00CF6D39">
        <w:t xml:space="preserve"> both the pages they traverse as well as</w:t>
      </w:r>
      <w:r>
        <w:t xml:space="preserve"> the transitions used to travel from one page to another.  </w:t>
      </w:r>
      <w:r w:rsidR="006E1B11">
        <w:t xml:space="preserve">Once </w:t>
      </w:r>
      <w:r w:rsidR="006E1B11" w:rsidRPr="00CF6D39">
        <w:rPr>
          <w:rStyle w:val="SourceCodeChar"/>
        </w:rPr>
        <w:t>scraper.rb</w:t>
      </w:r>
      <w:r w:rsidR="006E1B11">
        <w:t xml:space="preserve"> </w:t>
      </w:r>
      <w:r w:rsidR="00CF6D39">
        <w:t>gets the test paths, it then creates an HTML page to display them.  It styles the page using CSS and stores both the HTML page and the CSS file in a new directory whose name is based off the root page URI of the site.  If the root URI of the site were http://google.com/, then the directory containing the test paths wo</w:t>
      </w:r>
      <w:r w:rsidR="005D62E7">
        <w:t>uld be called http.google.com.</w:t>
      </w:r>
    </w:p>
    <w:p w:rsidR="003132EE" w:rsidRDefault="003132EE" w:rsidP="003132EE">
      <w:pPr>
        <w:pStyle w:val="Heading1"/>
      </w:pPr>
      <w:bookmarkStart w:id="128" w:name="_Toc288680574"/>
      <w:r>
        <w:t>Testing the QMZ Tool</w:t>
      </w:r>
      <w:bookmarkEnd w:id="128"/>
    </w:p>
    <w:p w:rsidR="003132EE" w:rsidRDefault="00FE76A2" w:rsidP="003132EE">
      <w:r>
        <w:t xml:space="preserve">To test the QMZ tool, I ran it against </w:t>
      </w:r>
      <w:r w:rsidR="007E7C53">
        <w:t xml:space="preserve">known small web applications.  </w:t>
      </w:r>
      <w:r w:rsidR="00811651">
        <w:t xml:space="preserve">The console output was examined, then the produced HTML file.  </w:t>
      </w:r>
      <w:r w:rsidR="009E34D3">
        <w:t xml:space="preserve">I went over test paths to ensure </w:t>
      </w:r>
      <w:r w:rsidR="00EC0652">
        <w:t>they covered both link and form transitions, and that if two test paths followed the same URIs, it was because th</w:t>
      </w:r>
      <w:r w:rsidR="00471AD0">
        <w:t>ey used different transitions.  I also sought out different, unknown web sites and ran th</w:t>
      </w:r>
      <w:r w:rsidR="00AB60E6">
        <w:t xml:space="preserve">e QMZ tool against them.  This led to the discovery of new defects in the QMZ tool, such as </w:t>
      </w:r>
      <w:r w:rsidR="0007000F">
        <w:t xml:space="preserve">when it tried to follow mailto: links and also when </w:t>
      </w:r>
      <w:r w:rsidR="00544971">
        <w:t xml:space="preserve">it could not compare an ftp:// link to an http:// link because they were represented by different </w:t>
      </w:r>
      <w:r w:rsidR="00544971" w:rsidRPr="00544971">
        <w:rPr>
          <w:rStyle w:val="SourceCodeChar"/>
        </w:rPr>
        <w:t>URI</w:t>
      </w:r>
      <w:r w:rsidR="00544971">
        <w:t xml:space="preserve"> classes:  </w:t>
      </w:r>
      <w:r w:rsidR="00544971" w:rsidRPr="00544971">
        <w:rPr>
          <w:rStyle w:val="SourceCodeChar"/>
        </w:rPr>
        <w:t>URI::FTP</w:t>
      </w:r>
      <w:r w:rsidR="00544971">
        <w:t xml:space="preserve"> and </w:t>
      </w:r>
      <w:r w:rsidR="00544971" w:rsidRPr="00544971">
        <w:rPr>
          <w:rStyle w:val="SourceCodeChar"/>
        </w:rPr>
        <w:t>URI::HTTP</w:t>
      </w:r>
      <w:r w:rsidR="00544971">
        <w:t>, respectively.</w:t>
      </w:r>
    </w:p>
    <w:p w:rsidR="000D36EF" w:rsidRDefault="000D36EF" w:rsidP="003132EE"/>
    <w:p w:rsidR="000D36EF" w:rsidRDefault="000D36EF" w:rsidP="003132EE">
      <w:r>
        <w:lastRenderedPageBreak/>
        <w:t xml:space="preserve">The biggest difficulty in testing the QMZ tool was finding web applications </w:t>
      </w:r>
      <w:r w:rsidR="00E211AD">
        <w:t xml:space="preserve">small </w:t>
      </w:r>
      <w:commentRangeStart w:id="129"/>
      <w:r w:rsidR="00E211AD">
        <w:t xml:space="preserve">enough </w:t>
      </w:r>
      <w:r>
        <w:t xml:space="preserve">that I could manually discover transitions for comparison with the tool's output.  </w:t>
      </w:r>
      <w:commentRangeEnd w:id="129"/>
      <w:r w:rsidR="002F4DC6">
        <w:rPr>
          <w:rStyle w:val="CommentReference"/>
        </w:rPr>
        <w:commentReference w:id="129"/>
      </w:r>
      <w:r w:rsidR="00053877">
        <w:t xml:space="preserve">It was helpful to run the tool against larger web sites just to test it against new and different HTML, </w:t>
      </w:r>
      <w:r w:rsidR="006D425E">
        <w:t>but I did not let the tool run to completion on these because of the sheer number of page</w:t>
      </w:r>
      <w:r w:rsidR="00FB1BF6">
        <w:t>s found on a site like Google.</w:t>
      </w:r>
      <w:ins w:id="130" w:author="sarah" w:date="2011-03-23T21:44:00Z">
        <w:r w:rsidR="00257BCE">
          <w:t xml:space="preserve">  Recall that neither the QMZ nor the ASM tool identifies </w:t>
        </w:r>
      </w:ins>
      <w:ins w:id="131" w:author="sarah" w:date="2011-03-23T21:45:00Z">
        <w:r w:rsidR="00AE3FA4">
          <w:t>defects</w:t>
        </w:r>
      </w:ins>
      <w:ins w:id="132" w:author="sarah" w:date="2011-03-23T21:44:00Z">
        <w:r w:rsidR="00257BCE">
          <w:t xml:space="preserve"> in web applications (save for invalid Ruby </w:t>
        </w:r>
      </w:ins>
      <w:ins w:id="133" w:author="sarah" w:date="2011-03-23T21:45:00Z">
        <w:r w:rsidR="00257BCE">
          <w:t>identified with</w:t>
        </w:r>
      </w:ins>
      <w:ins w:id="134" w:author="sarah" w:date="2011-03-23T21:44:00Z">
        <w:r w:rsidR="00257BCE">
          <w:t xml:space="preserve"> the ASM tool)</w:t>
        </w:r>
      </w:ins>
      <w:ins w:id="135" w:author="sarah" w:date="2011-03-23T21:45:00Z">
        <w:r w:rsidR="00257BCE">
          <w:t xml:space="preserve">, rather </w:t>
        </w:r>
      </w:ins>
      <w:ins w:id="136" w:author="sarah" w:date="2011-03-23T21:46:00Z">
        <w:r w:rsidR="00781E3F">
          <w:t xml:space="preserve">they each </w:t>
        </w:r>
      </w:ins>
      <w:ins w:id="137" w:author="sarah" w:date="2011-03-23T21:45:00Z">
        <w:r w:rsidR="00257BCE">
          <w:t xml:space="preserve">produce artifacts a human can use to find </w:t>
        </w:r>
        <w:r w:rsidR="00AE3FA4">
          <w:t>defects</w:t>
        </w:r>
        <w:r w:rsidR="00257BCE">
          <w:t>.</w:t>
        </w:r>
      </w:ins>
      <w:ins w:id="138" w:author="sarah" w:date="2011-03-23T21:46:00Z">
        <w:r w:rsidR="00740786">
          <w:t xml:space="preserve">  Thus testing the QMZ tool means running it against a web application hosted on a server and </w:t>
        </w:r>
      </w:ins>
      <w:ins w:id="139" w:author="sarah" w:date="2011-03-23T21:47:00Z">
        <w:r w:rsidR="00740786">
          <w:t>ensuring</w:t>
        </w:r>
      </w:ins>
      <w:ins w:id="140" w:author="sarah" w:date="2011-03-23T21:46:00Z">
        <w:r w:rsidR="00740786">
          <w:t xml:space="preserve"> it does not crash when strange code is scraped from a web page</w:t>
        </w:r>
      </w:ins>
      <w:ins w:id="141" w:author="sarah" w:date="2011-03-23T21:47:00Z">
        <w:r w:rsidR="00740786">
          <w:t xml:space="preserve"> or</w:t>
        </w:r>
      </w:ins>
      <w:ins w:id="142" w:author="sarah" w:date="2011-03-23T21:46:00Z">
        <w:r w:rsidR="00740786">
          <w:t xml:space="preserve"> when a page cannot be scraped, </w:t>
        </w:r>
      </w:ins>
      <w:ins w:id="143" w:author="sarah" w:date="2011-03-23T21:47:00Z">
        <w:r w:rsidR="00740786">
          <w:t xml:space="preserve">and also </w:t>
        </w:r>
        <w:r w:rsidR="00970C80">
          <w:t>that the test paths produce fully cover the paths through the web application.</w:t>
        </w:r>
        <w:r w:rsidR="00F35FFC">
          <w:t xml:space="preserve">  The </w:t>
        </w:r>
      </w:ins>
      <w:ins w:id="144" w:author="sarah" w:date="2011-03-23T21:48:00Z">
        <w:r w:rsidR="00E73659">
          <w:t>first testing</w:t>
        </w:r>
      </w:ins>
      <w:ins w:id="145" w:author="sarah" w:date="2011-03-23T21:47:00Z">
        <w:r w:rsidR="00F35FFC">
          <w:t xml:space="preserve"> goal </w:t>
        </w:r>
        <w:r w:rsidR="00E73659">
          <w:t xml:space="preserve">was easiest to reach </w:t>
        </w:r>
        <w:r w:rsidR="00F35FFC">
          <w:t>and d</w:t>
        </w:r>
      </w:ins>
      <w:ins w:id="146" w:author="sarah" w:date="2011-03-23T21:49:00Z">
        <w:r w:rsidR="00E73659">
          <w:t>id</w:t>
        </w:r>
      </w:ins>
      <w:ins w:id="147" w:author="sarah" w:date="2011-03-23T21:47:00Z">
        <w:r w:rsidR="00F35FFC">
          <w:t xml:space="preserve"> not require a site</w:t>
        </w:r>
      </w:ins>
      <w:ins w:id="148" w:author="sarah" w:date="2011-03-23T21:49:00Z">
        <w:r w:rsidR="00E73659">
          <w:t xml:space="preserve"> to</w:t>
        </w:r>
      </w:ins>
      <w:ins w:id="149" w:author="sarah" w:date="2011-03-23T21:47:00Z">
        <w:r w:rsidR="00F35FFC">
          <w:t xml:space="preserve"> be known in its entirety:  running the QMZ tool against a myriad of sites </w:t>
        </w:r>
      </w:ins>
      <w:ins w:id="150" w:author="sarah" w:date="2011-03-23T21:48:00Z">
        <w:r w:rsidR="00E73659">
          <w:t xml:space="preserve">allowed it to encounter many different HTML coding styles and transition types.  This </w:t>
        </w:r>
      </w:ins>
      <w:ins w:id="151" w:author="sarah" w:date="2011-03-23T21:49:00Z">
        <w:r w:rsidR="006828D6">
          <w:t xml:space="preserve">helped identify weak areas in the QMZ tool where it was too restrictive or naive about the input it expected and encountered.  The second testing goal </w:t>
        </w:r>
        <w:r w:rsidR="00BD5CD2">
          <w:t xml:space="preserve">of producing paths that fully cover the web site was harder to meet, because it required I know </w:t>
        </w:r>
      </w:ins>
      <w:ins w:id="152" w:author="sarah" w:date="2011-03-23T21:50:00Z">
        <w:r w:rsidR="00F33B3A">
          <w:t>a web application fully so that I could verify the paths produced by the tool were all the paths possible.</w:t>
        </w:r>
        <w:r w:rsidR="004304A4">
          <w:t xml:space="preserve">  I attempted to partially fulfill this goal by running the QMZ tool against a known web application that I helped write as part of a different project.</w:t>
        </w:r>
      </w:ins>
    </w:p>
    <w:p w:rsidR="00FB1BF6" w:rsidRDefault="00FB1BF6" w:rsidP="003132EE"/>
    <w:p w:rsidR="00FB1BF6" w:rsidRPr="003132EE" w:rsidRDefault="00FB1BF6" w:rsidP="003132EE">
      <w:r>
        <w:t xml:space="preserve">Web scraping an entire site by its nature is slow, since it makes a request and downloads a full web page, and it does this repeatedly.  Because of this, it got very tiresome waiting for the same page to re-scrape after finding and fixing a small bug later in the QMZ tool.  </w:t>
      </w:r>
      <w:r w:rsidR="006D3ED1">
        <w:t xml:space="preserve">To speed up the testing process, I added the ability to serialize </w:t>
      </w:r>
      <w:r w:rsidR="006905A6">
        <w:t xml:space="preserve">the results of the QMZ tool at different points, and save the serializations to files to be read in later.  </w:t>
      </w:r>
      <w:r w:rsidR="00F957AE">
        <w:t xml:space="preserve">The QMZ tool allows the following to be serialized to YAML:  </w:t>
      </w:r>
      <w:r w:rsidR="00F957AE" w:rsidRPr="00F957AE">
        <w:rPr>
          <w:rStyle w:val="SourceCodeChar"/>
        </w:rPr>
        <w:t>Site</w:t>
      </w:r>
      <w:r w:rsidR="00F957AE">
        <w:t xml:space="preserve"> instances, </w:t>
      </w:r>
      <w:r w:rsidR="00F957AE" w:rsidRPr="00F957AE">
        <w:rPr>
          <w:rStyle w:val="SourceCodeChar"/>
        </w:rPr>
        <w:t>PFD</w:t>
      </w:r>
      <w:r w:rsidR="00F957AE">
        <w:t xml:space="preserve"> instances.</w:t>
      </w:r>
      <w:r w:rsidR="00D33C6F">
        <w:t xml:space="preserve">  Using the </w:t>
      </w:r>
      <w:r w:rsidR="00D33C6F" w:rsidRPr="00D33C6F">
        <w:rPr>
          <w:rStyle w:val="SourceCodeChar"/>
        </w:rPr>
        <w:t>YAML::dump</w:t>
      </w:r>
      <w:r w:rsidR="00D33C6F">
        <w:t xml:space="preserve"> and </w:t>
      </w:r>
      <w:r w:rsidR="00D33C6F" w:rsidRPr="00D33C6F">
        <w:rPr>
          <w:rStyle w:val="SourceCodeChar"/>
        </w:rPr>
        <w:t>YAML::load</w:t>
      </w:r>
      <w:r w:rsidR="00D33C6F">
        <w:t xml:space="preserve"> methods, Ruby objects can be transformed into their YAML representations with no extra code added to the object's class, then deserialized later into the Ruby object.  </w:t>
      </w:r>
      <w:r w:rsidR="000E15F2">
        <w:t xml:space="preserve">This allows the QMZ tool to accept input parameters specifying an input file from which either a </w:t>
      </w:r>
      <w:r w:rsidR="000E15F2" w:rsidRPr="000E15F2">
        <w:rPr>
          <w:rStyle w:val="SourceCodeChar"/>
        </w:rPr>
        <w:t>Site</w:t>
      </w:r>
      <w:r w:rsidR="000E15F2">
        <w:t xml:space="preserve"> or a </w:t>
      </w:r>
      <w:r w:rsidR="000E15F2" w:rsidRPr="000E15F2">
        <w:rPr>
          <w:rStyle w:val="SourceCodeChar"/>
        </w:rPr>
        <w:t>PFD</w:t>
      </w:r>
      <w:r w:rsidR="000E15F2">
        <w:t xml:space="preserve"> is represented in YAML.  The user can also specify output files in which to save a </w:t>
      </w:r>
      <w:r w:rsidR="000E15F2" w:rsidRPr="000E15F2">
        <w:rPr>
          <w:rStyle w:val="SourceCodeChar"/>
        </w:rPr>
        <w:t>Site</w:t>
      </w:r>
      <w:r w:rsidR="000E15F2">
        <w:t xml:space="preserve"> or a </w:t>
      </w:r>
      <w:r w:rsidR="000E15F2" w:rsidRPr="000E15F2">
        <w:rPr>
          <w:rStyle w:val="SourceCodeChar"/>
        </w:rPr>
        <w:t>PFD</w:t>
      </w:r>
      <w:r w:rsidR="000E15F2">
        <w:t xml:space="preserve">, once they have been constructed, to be loaded later.  Then the entire web application need be scraped only once, which greatly speeds up development testing when neither the </w:t>
      </w:r>
      <w:r w:rsidR="000E15F2" w:rsidRPr="000E15F2">
        <w:rPr>
          <w:rStyle w:val="SourceCodeChar"/>
        </w:rPr>
        <w:t>PFD</w:t>
      </w:r>
      <w:r w:rsidR="000E15F2">
        <w:t xml:space="preserve"> nor </w:t>
      </w:r>
      <w:r w:rsidR="000E15F2" w:rsidRPr="000E15F2">
        <w:rPr>
          <w:rStyle w:val="SourceCodeChar"/>
        </w:rPr>
        <w:t>Site</w:t>
      </w:r>
      <w:r w:rsidR="000E15F2">
        <w:t xml:space="preserve"> class changes.</w:t>
      </w:r>
    </w:p>
    <w:p w:rsidR="00AE50B8" w:rsidRDefault="00AE50B8" w:rsidP="00AE50B8">
      <w:pPr>
        <w:pStyle w:val="Heading1"/>
      </w:pPr>
      <w:bookmarkStart w:id="153" w:name="_Toc288680575"/>
      <w:r>
        <w:t>Sample Output from the QMZ Tool</w:t>
      </w:r>
      <w:bookmarkEnd w:id="153"/>
    </w:p>
    <w:p w:rsidR="009B300F" w:rsidRDefault="009B300F" w:rsidP="009B300F">
      <w:r>
        <w:t xml:space="preserve">For the web site </w:t>
      </w:r>
      <w:r w:rsidR="00480848">
        <w:fldChar w:fldCharType="begin"/>
      </w:r>
      <w:r w:rsidR="00480848">
        <w:instrText>HYPERLINK "http://babyhealthlexington.org/"</w:instrText>
      </w:r>
      <w:ins w:id="154" w:author="sarah" w:date="2011-03-23T21:54:00Z"/>
      <w:r w:rsidR="00480848">
        <w:fldChar w:fldCharType="separate"/>
      </w:r>
      <w:r w:rsidRPr="009B300F">
        <w:rPr>
          <w:rStyle w:val="Hyperlink"/>
        </w:rPr>
        <w:t>http://babyhealthlexington.org/</w:t>
      </w:r>
      <w:r w:rsidR="00480848">
        <w:fldChar w:fldCharType="end"/>
      </w:r>
      <w:r>
        <w:t>, the following output was produced:</w:t>
      </w:r>
    </w:p>
    <w:p w:rsidR="009B300F" w:rsidRDefault="009B300F" w:rsidP="009B300F"/>
    <w:p w:rsidR="009B300F" w:rsidRDefault="009B300F" w:rsidP="009B300F">
      <w:pPr>
        <w:pStyle w:val="SourceCode"/>
      </w:pPr>
      <w:r>
        <w:t>&gt;ruby scraper.rb -u "http://babyhealthlexington.org/"</w:t>
      </w:r>
    </w:p>
    <w:p w:rsidR="009B300F" w:rsidRDefault="009B300F" w:rsidP="009B300F">
      <w:pPr>
        <w:pStyle w:val="SourceCode"/>
      </w:pPr>
      <w:r>
        <w:t>Got URI http://babyhealthlexington.org/</w:t>
      </w:r>
    </w:p>
    <w:p w:rsidR="009B300F" w:rsidRDefault="009B300F" w:rsidP="009B300F">
      <w:pPr>
        <w:pStyle w:val="SourceCode"/>
      </w:pPr>
      <w:r>
        <w:t>Getting pages for site at http://babyhealthlexington.org/...</w:t>
      </w:r>
    </w:p>
    <w:p w:rsidR="009B300F" w:rsidRDefault="009B300F" w:rsidP="009B300F">
      <w:pPr>
        <w:pStyle w:val="SourceCode"/>
      </w:pPr>
      <w:r>
        <w:t>Got 8 new Pages linked from Page / (13 links)</w:t>
      </w:r>
    </w:p>
    <w:p w:rsidR="009B300F" w:rsidRDefault="009B300F" w:rsidP="009B300F">
      <w:pPr>
        <w:pStyle w:val="SourceCode"/>
      </w:pPr>
      <w:r>
        <w:t>.Got 2 new Pages linked from Page /wp-admin/ (3 links)</w:t>
      </w:r>
    </w:p>
    <w:p w:rsidR="009B300F" w:rsidRDefault="009B300F" w:rsidP="009B300F">
      <w:pPr>
        <w:pStyle w:val="SourceCode"/>
      </w:pPr>
      <w:r>
        <w:lastRenderedPageBreak/>
        <w:t>...Got error '405 Method Not Allowed' trying to open URI http://babyhealthlexington.org/wp-comments-post.php, skipping...</w:t>
      </w:r>
    </w:p>
    <w:p w:rsidR="009B300F" w:rsidRDefault="009B300F" w:rsidP="009B300F">
      <w:pPr>
        <w:pStyle w:val="SourceCode"/>
      </w:pPr>
      <w:r>
        <w:t>Got 3 new Pages linked from Page /2009/01/21/hello-world/ (14 links)</w:t>
      </w:r>
    </w:p>
    <w:p w:rsidR="009B300F" w:rsidRDefault="009B300F" w:rsidP="009B300F">
      <w:pPr>
        <w:pStyle w:val="SourceCode"/>
      </w:pPr>
      <w:r>
        <w:t>..Got 1 new Page linked from Page /2009/01/21/hello-world/comment-page-1/ (14 links)</w:t>
      </w:r>
    </w:p>
    <w:p w:rsidR="009B300F" w:rsidRDefault="009B300F" w:rsidP="009B300F">
      <w:pPr>
        <w:pStyle w:val="SourceCode"/>
      </w:pPr>
      <w:r>
        <w:t>.Got 6 new Pages linked from Page /es/2009/01/21/hello-world/comment-page-1/ (14  links)</w:t>
      </w:r>
    </w:p>
    <w:p w:rsidR="009B300F" w:rsidRDefault="009B300F" w:rsidP="009B300F">
      <w:pPr>
        <w:pStyle w:val="SourceCode"/>
      </w:pPr>
      <w:r>
        <w:t>.............Got 21 pages for site at http://babyhealthlexington.org/</w:t>
      </w:r>
    </w:p>
    <w:p w:rsidR="009B300F" w:rsidRDefault="009B300F" w:rsidP="009B300F">
      <w:pPr>
        <w:pStyle w:val="SourceCode"/>
      </w:pPr>
    </w:p>
    <w:p w:rsidR="009B300F" w:rsidRDefault="009B300F" w:rsidP="009B300F">
      <w:pPr>
        <w:pStyle w:val="SourceCode"/>
      </w:pPr>
      <w:r>
        <w:t>Pages in site rooted at http://babyhealthlexington.org/:</w:t>
      </w:r>
    </w:p>
    <w:p w:rsidR="009B300F" w:rsidRDefault="009B300F" w:rsidP="009B300F">
      <w:pPr>
        <w:pStyle w:val="SourceCode"/>
      </w:pPr>
      <w:r>
        <w:t xml:space="preserve">        /</w:t>
      </w:r>
    </w:p>
    <w:p w:rsidR="009B300F" w:rsidRDefault="009B300F" w:rsidP="009B300F">
      <w:pPr>
        <w:pStyle w:val="SourceCode"/>
      </w:pPr>
      <w:r>
        <w:t xml:space="preserve">        /wp-admin/</w:t>
      </w:r>
    </w:p>
    <w:p w:rsidR="009B300F" w:rsidRDefault="009B300F" w:rsidP="009B300F">
      <w:pPr>
        <w:pStyle w:val="SourceCode"/>
      </w:pPr>
      <w:r>
        <w:t xml:space="preserve">        /2009/01/21/hello-world/</w:t>
      </w:r>
    </w:p>
    <w:p w:rsidR="009B300F" w:rsidRDefault="009B300F" w:rsidP="009B300F">
      <w:pPr>
        <w:pStyle w:val="SourceCode"/>
      </w:pPr>
      <w:r>
        <w:t xml:space="preserve">        /category/updates/</w:t>
      </w:r>
    </w:p>
    <w:p w:rsidR="009B300F" w:rsidRDefault="009B300F" w:rsidP="009B300F">
      <w:pPr>
        <w:pStyle w:val="SourceCode"/>
      </w:pPr>
      <w:r>
        <w:t xml:space="preserve">        /es/</w:t>
      </w:r>
    </w:p>
    <w:p w:rsidR="009B300F" w:rsidRDefault="009B300F" w:rsidP="009B300F">
      <w:pPr>
        <w:pStyle w:val="SourceCode"/>
      </w:pPr>
      <w:r>
        <w:t xml:space="preserve">        /links/</w:t>
      </w:r>
    </w:p>
    <w:p w:rsidR="009B300F" w:rsidRDefault="009B300F" w:rsidP="009B300F">
      <w:pPr>
        <w:pStyle w:val="SourceCode"/>
      </w:pPr>
      <w:r>
        <w:t xml:space="preserve">        /people/</w:t>
      </w:r>
    </w:p>
    <w:p w:rsidR="009B300F" w:rsidRDefault="009B300F" w:rsidP="009B300F">
      <w:pPr>
        <w:pStyle w:val="SourceCode"/>
      </w:pPr>
      <w:r>
        <w:t xml:space="preserve">        /mission-statement/</w:t>
      </w:r>
    </w:p>
    <w:p w:rsidR="009B300F" w:rsidRDefault="009B300F" w:rsidP="009B300F">
      <w:pPr>
        <w:pStyle w:val="SourceCode"/>
      </w:pPr>
      <w:r>
        <w:t xml:space="preserve">        /history/</w:t>
      </w:r>
    </w:p>
    <w:p w:rsidR="009B300F" w:rsidRDefault="009B300F" w:rsidP="009B300F">
      <w:pPr>
        <w:pStyle w:val="SourceCode"/>
      </w:pPr>
      <w:r>
        <w:t xml:space="preserve">        /wp-login.php</w:t>
      </w:r>
    </w:p>
    <w:p w:rsidR="009B300F" w:rsidRDefault="009B300F" w:rsidP="009B300F">
      <w:pPr>
        <w:pStyle w:val="SourceCode"/>
      </w:pPr>
      <w:r>
        <w:t xml:space="preserve">        /wp-login.php?action=lostpassword</w:t>
      </w:r>
    </w:p>
    <w:p w:rsidR="009B300F" w:rsidRDefault="009B300F" w:rsidP="009B300F">
      <w:pPr>
        <w:pStyle w:val="SourceCode"/>
      </w:pPr>
      <w:r>
        <w:t xml:space="preserve">        /2009/01/21/hello-world/trackback/</w:t>
      </w:r>
    </w:p>
    <w:p w:rsidR="009B300F" w:rsidRDefault="009B300F" w:rsidP="009B300F">
      <w:pPr>
        <w:pStyle w:val="SourceCode"/>
      </w:pPr>
      <w:r>
        <w:t xml:space="preserve">        /2009/01/21/hello-world/comment-page-1/</w:t>
      </w:r>
    </w:p>
    <w:p w:rsidR="009B300F" w:rsidRDefault="009B300F" w:rsidP="009B300F">
      <w:pPr>
        <w:pStyle w:val="SourceCode"/>
      </w:pPr>
      <w:r>
        <w:t xml:space="preserve">        /es/2009/01/21/hello-world/</w:t>
      </w:r>
    </w:p>
    <w:p w:rsidR="009B300F" w:rsidRDefault="009B300F" w:rsidP="009B300F">
      <w:pPr>
        <w:pStyle w:val="SourceCode"/>
      </w:pPr>
      <w:r>
        <w:t xml:space="preserve">        /es/2009/01/21/hello-world/comment-page-1/</w:t>
      </w:r>
    </w:p>
    <w:p w:rsidR="009B300F" w:rsidRDefault="009B300F" w:rsidP="009B300F">
      <w:pPr>
        <w:pStyle w:val="SourceCode"/>
      </w:pPr>
      <w:r>
        <w:t xml:space="preserve">        /es/2009/01/21/hello-world/trackback/</w:t>
      </w:r>
    </w:p>
    <w:p w:rsidR="009B300F" w:rsidRDefault="009B300F" w:rsidP="009B300F">
      <w:pPr>
        <w:pStyle w:val="SourceCode"/>
      </w:pPr>
      <w:r>
        <w:t xml:space="preserve">        /es/category/updates/</w:t>
      </w:r>
    </w:p>
    <w:p w:rsidR="009B300F" w:rsidRDefault="009B300F" w:rsidP="009B300F">
      <w:pPr>
        <w:pStyle w:val="SourceCode"/>
      </w:pPr>
      <w:r>
        <w:t xml:space="preserve">        /es/links/</w:t>
      </w:r>
    </w:p>
    <w:p w:rsidR="009B300F" w:rsidRDefault="009B300F" w:rsidP="009B300F">
      <w:pPr>
        <w:pStyle w:val="SourceCode"/>
      </w:pPr>
      <w:r>
        <w:t xml:space="preserve">        /es/people/</w:t>
      </w:r>
    </w:p>
    <w:p w:rsidR="009B300F" w:rsidRDefault="009B300F" w:rsidP="009B300F">
      <w:pPr>
        <w:pStyle w:val="SourceCode"/>
      </w:pPr>
      <w:r>
        <w:t xml:space="preserve">        /es/mission-statement/</w:t>
      </w:r>
    </w:p>
    <w:p w:rsidR="009B300F" w:rsidRDefault="009B300F" w:rsidP="009B300F">
      <w:pPr>
        <w:pStyle w:val="SourceCode"/>
      </w:pPr>
      <w:r>
        <w:t xml:space="preserve">        /es/history/</w:t>
      </w:r>
    </w:p>
    <w:p w:rsidR="009B300F" w:rsidRDefault="009B300F" w:rsidP="009B300F">
      <w:pPr>
        <w:pStyle w:val="SourceCode"/>
      </w:pPr>
    </w:p>
    <w:p w:rsidR="009B300F" w:rsidRDefault="009B300F" w:rsidP="009B300F">
      <w:pPr>
        <w:pStyle w:val="SourceCode"/>
      </w:pPr>
      <w:r>
        <w:t>Getting PFD for site http://babyhealthlexington.org/...</w:t>
      </w:r>
    </w:p>
    <w:p w:rsidR="009B300F" w:rsidRDefault="009B300F" w:rsidP="009B300F">
      <w:pPr>
        <w:pStyle w:val="SourceCode"/>
      </w:pPr>
      <w:r>
        <w:t>Converting PFD to PTT...</w:t>
      </w:r>
    </w:p>
    <w:p w:rsidR="009B300F" w:rsidRDefault="009B300F" w:rsidP="009B300F">
      <w:pPr>
        <w:pStyle w:val="SourceCode"/>
      </w:pPr>
      <w:r>
        <w:t>Writing HTML file with test paths to http.babyhealthlexington.org/index.html...</w:t>
      </w:r>
    </w:p>
    <w:p w:rsidR="009B300F" w:rsidRDefault="009B300F" w:rsidP="009B300F">
      <w:pPr>
        <w:pStyle w:val="SourceCode"/>
      </w:pPr>
      <w:r>
        <w:t>File successfully written</w:t>
      </w:r>
    </w:p>
    <w:p w:rsidR="009B300F" w:rsidRDefault="009B300F" w:rsidP="009B300F"/>
    <w:p w:rsidR="009B300F" w:rsidRDefault="009B300F" w:rsidP="009B300F">
      <w:commentRangeStart w:id="155"/>
      <w:r>
        <w:t>The HTML file of test paths that was created looks like this:</w:t>
      </w:r>
      <w:commentRangeEnd w:id="155"/>
      <w:r w:rsidR="002F4DC6">
        <w:rPr>
          <w:rStyle w:val="CommentReference"/>
        </w:rPr>
        <w:commentReference w:id="155"/>
      </w:r>
    </w:p>
    <w:p w:rsidR="00815026" w:rsidRDefault="00815026" w:rsidP="009B300F"/>
    <w:p w:rsidR="00815026" w:rsidRDefault="000867A2" w:rsidP="00815026">
      <w:pPr>
        <w:keepNext/>
        <w:jc w:val="center"/>
      </w:pPr>
      <w:r>
        <w:rPr>
          <w:noProof/>
        </w:rPr>
        <w:lastRenderedPageBreak/>
        <w:drawing>
          <wp:inline distT="0" distB="0" distL="0" distR="0">
            <wp:extent cx="3114675" cy="3076575"/>
            <wp:effectExtent l="19050" t="0" r="9525" b="0"/>
            <wp:docPr id="1" name="Picture 0" descr="qmz_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qmz_scr.png"/>
                    <pic:cNvPicPr>
                      <a:picLocks noChangeAspect="1" noChangeArrowheads="1"/>
                    </pic:cNvPicPr>
                  </pic:nvPicPr>
                  <pic:blipFill>
                    <a:blip r:embed="rId9"/>
                    <a:srcRect/>
                    <a:stretch>
                      <a:fillRect/>
                    </a:stretch>
                  </pic:blipFill>
                  <pic:spPr bwMode="auto">
                    <a:xfrm>
                      <a:off x="0" y="0"/>
                      <a:ext cx="3114675" cy="3076575"/>
                    </a:xfrm>
                    <a:prstGeom prst="rect">
                      <a:avLst/>
                    </a:prstGeom>
                    <a:noFill/>
                    <a:ln w="9525">
                      <a:noFill/>
                      <a:miter lim="800000"/>
                      <a:headEnd/>
                      <a:tailEnd/>
                    </a:ln>
                  </pic:spPr>
                </pic:pic>
              </a:graphicData>
            </a:graphic>
          </wp:inline>
        </w:drawing>
      </w:r>
    </w:p>
    <w:p w:rsidR="00815026" w:rsidRDefault="00815026" w:rsidP="00815026">
      <w:pPr>
        <w:pStyle w:val="Caption"/>
        <w:jc w:val="center"/>
      </w:pPr>
      <w:r>
        <w:t xml:space="preserve">Figure </w:t>
      </w:r>
      <w:fldSimple w:instr=" SEQ Figure \* ARABIC ">
        <w:r w:rsidR="0008445A">
          <w:rPr>
            <w:noProof/>
          </w:rPr>
          <w:t>1</w:t>
        </w:r>
      </w:fldSimple>
      <w:r>
        <w:t xml:space="preserve"> Screenshot of HTML page produced by QMZ tool</w:t>
      </w:r>
    </w:p>
    <w:p w:rsidR="006F700B" w:rsidRPr="00BA4D6D" w:rsidRDefault="00BA4D6D" w:rsidP="006F700B">
      <w:r>
        <w:t>In total, 185 test paths were produced for this web site with 21 pages.  It is left to the user to determine which test paths to develop into full test cases (deciding input for forms encountered on the test path, which browsers to use, etc.).</w:t>
      </w:r>
      <w:r w:rsidR="006F700B">
        <w:t xml:space="preserve"> </w:t>
      </w:r>
    </w:p>
    <w:p w:rsidR="00B80375" w:rsidRDefault="00B80375" w:rsidP="00AE50B8">
      <w:pPr>
        <w:pStyle w:val="Heading1"/>
        <w:rPr>
          <w:ins w:id="156" w:author="sarah" w:date="2011-03-23T21:52:00Z"/>
        </w:rPr>
      </w:pPr>
      <w:bookmarkStart w:id="157" w:name="_Toc288680576"/>
      <w:ins w:id="158" w:author="sarah" w:date="2011-03-23T21:52:00Z">
        <w:r>
          <w:t>Requirements for the Atomic Section Model Tool</w:t>
        </w:r>
        <w:bookmarkEnd w:id="157"/>
      </w:ins>
    </w:p>
    <w:p w:rsidR="00AE50B8" w:rsidRDefault="00AE50B8" w:rsidP="00AE50B8">
      <w:pPr>
        <w:pStyle w:val="Heading1"/>
      </w:pPr>
      <w:bookmarkStart w:id="159" w:name="_Toc288680577"/>
      <w:r>
        <w:t xml:space="preserve">Implementing the </w:t>
      </w:r>
      <w:del w:id="160" w:author="sarah" w:date="2011-03-23T21:52:00Z">
        <w:r w:rsidDel="007A58B3">
          <w:delText>Atomic Section Model</w:delText>
        </w:r>
      </w:del>
      <w:ins w:id="161" w:author="sarah" w:date="2011-03-23T21:52:00Z">
        <w:r w:rsidR="007A58B3">
          <w:t>ASM Tool</w:t>
        </w:r>
      </w:ins>
      <w:bookmarkEnd w:id="159"/>
    </w:p>
    <w:p w:rsidR="008D0753" w:rsidRDefault="00435345" w:rsidP="00435345">
      <w:r>
        <w:t xml:space="preserve">To implement </w:t>
      </w:r>
      <w:r w:rsidR="00FD79FA">
        <w:t xml:space="preserve">the Atomic Section Model, I had to make a choice about the target language/framework.  Once the decision was made to target Ruby on Rails, it was necessary to </w:t>
      </w:r>
      <w:r w:rsidR="00D06A9F">
        <w:t xml:space="preserve">identify atomic sections within the ERB files that make up the output of a Rails web application.  </w:t>
      </w:r>
      <w:r w:rsidR="00412A74">
        <w:t>After atomic sections have been identified, component e</w:t>
      </w:r>
      <w:r w:rsidR="008D0753">
        <w:t>xpressions must be identified.</w:t>
      </w:r>
      <w:r w:rsidR="00A21BDF">
        <w:t xml:space="preserve">  Transitions can also be identified after atomic sections have been found.</w:t>
      </w:r>
      <w:r w:rsidR="00981B3C">
        <w:t xml:space="preserve">  The combination of atomic sections, transitions, and component expressions forms a Component Interaction Model for the page.</w:t>
      </w:r>
      <w:r w:rsidR="006F700B">
        <w:t xml:space="preserve">  A list of CIMs for the pages in the Ruby on Rails web application is the result of my ASM tool.</w:t>
      </w:r>
    </w:p>
    <w:p w:rsidR="008D0753" w:rsidRDefault="008D0753" w:rsidP="00435345"/>
    <w:p w:rsidR="00E6185F" w:rsidRDefault="00412A74" w:rsidP="006F700B">
      <w:r>
        <w:t xml:space="preserve">Component expressions represent the structure of a page in the Atomic Section Model.  They list atomic sections in the order in which they appear in the page, and indicate whether the sections are in a sequence, selection, iteration, or aggregation.  A sequence of sections p1 and p2 is represented in the output of my tool by </w:t>
      </w:r>
      <w:r w:rsidRPr="00412A74">
        <w:rPr>
          <w:rStyle w:val="SourceCodeChar"/>
        </w:rPr>
        <w:t>p1.p2</w:t>
      </w:r>
      <w:r>
        <w:t xml:space="preserve">, and it indicates that atomic section p2 follows p1 in the page.  A selection of sections p1 and p2 is represented by </w:t>
      </w:r>
      <w:r w:rsidRPr="00412A74">
        <w:rPr>
          <w:rStyle w:val="SourceCodeChar"/>
        </w:rPr>
        <w:t>p1|p2</w:t>
      </w:r>
      <w:r>
        <w:t xml:space="preserve">, and indicates that either p1 or p2 will be displayed when the page is rendered in the browser, but not both.  </w:t>
      </w:r>
      <w:r w:rsidR="00DA572C">
        <w:t xml:space="preserve">An iteration of section p1 is represented by </w:t>
      </w:r>
      <w:r w:rsidR="00DA572C" w:rsidRPr="00DA572C">
        <w:rPr>
          <w:rStyle w:val="SourceCodeChar"/>
        </w:rPr>
        <w:t>p1*</w:t>
      </w:r>
      <w:r w:rsidR="00F94078">
        <w:t>, and indic</w:t>
      </w:r>
      <w:r w:rsidR="00DA572C">
        <w:t xml:space="preserve">ates that section p1 will be displayed </w:t>
      </w:r>
      <w:r w:rsidR="00DA572C">
        <w:lastRenderedPageBreak/>
        <w:t xml:space="preserve">consecutively an arbitrary number of times.  Finally, an aggregation of sections p1 and p2 is represented by </w:t>
      </w:r>
      <w:r w:rsidR="00DA572C" w:rsidRPr="00DA572C">
        <w:rPr>
          <w:rStyle w:val="SourceCodeChar"/>
        </w:rPr>
        <w:t>p1{p2}</w:t>
      </w:r>
      <w:r w:rsidR="00DA572C">
        <w:t>, and indicates that p2 is included as part of p1.</w:t>
      </w:r>
    </w:p>
    <w:p w:rsidR="008D0753" w:rsidRDefault="008D0753" w:rsidP="00435345"/>
    <w:p w:rsidR="003B731A" w:rsidRDefault="00B16310" w:rsidP="00435345">
      <w:r>
        <w:t xml:space="preserve">The most difficult hurdle to overcome in the design of the ASM tool was how to generate a component expression for a given page.  </w:t>
      </w:r>
      <w:r w:rsidR="006844F6">
        <w:t xml:space="preserve">The tool can handle a combination of HTML, Ruby, and </w:t>
      </w:r>
      <w:r w:rsidR="00300F8C">
        <w:t>JavaScript</w:t>
      </w:r>
      <w:r w:rsidR="006844F6">
        <w:t xml:space="preserve"> in an ERB file, but it requires the Ruby to be valid.</w:t>
      </w:r>
      <w:r w:rsidR="00AC6CC4">
        <w:t xml:space="preserve">  This seems a reasonable requirement since if a page in the web application b</w:t>
      </w:r>
      <w:r w:rsidR="00AE6E39">
        <w:t>eing tested has invalid Ruby, the web application</w:t>
      </w:r>
      <w:r w:rsidR="00AC6CC4">
        <w:t xml:space="preserve"> will generate an error when that invalid Ruby code is reached, and so my tool </w:t>
      </w:r>
      <w:r w:rsidR="003776C6">
        <w:t>is still fulfilling its purpose of helping identify errors in the application.</w:t>
      </w:r>
    </w:p>
    <w:p w:rsidR="003B731A" w:rsidRDefault="003B731A" w:rsidP="00435345"/>
    <w:p w:rsidR="00CA6FDA" w:rsidRDefault="00AD42E2" w:rsidP="00435345">
      <w:r>
        <w:t>The tool</w:t>
      </w:r>
      <w:r w:rsidR="006844F6">
        <w:t xml:space="preserve"> must be able to identify where an ERB tag or an ERB output tag occurs in the file, and treat those differ</w:t>
      </w:r>
      <w:r w:rsidR="00300F8C">
        <w:t>ently than HTML or JavaS</w:t>
      </w:r>
      <w:r w:rsidR="00D04485">
        <w:t>cript.</w:t>
      </w:r>
      <w:r w:rsidR="00CA74EC">
        <w:t xml:space="preserve">  To know where these ERB </w:t>
      </w:r>
      <w:r w:rsidR="00E55596">
        <w:t>tags occur, a custom grammar was written for ERB files using the Treetop gem</w:t>
      </w:r>
      <w:r w:rsidR="00E55596">
        <w:rPr>
          <w:rStyle w:val="FootnoteReference"/>
        </w:rPr>
        <w:footnoteReference w:id="5"/>
      </w:r>
      <w:r w:rsidR="00E55596">
        <w:t>.</w:t>
      </w:r>
      <w:r w:rsidR="003678F8">
        <w:t xml:space="preserve">  Treetop is described as "</w:t>
      </w:r>
      <w:r w:rsidR="003678F8" w:rsidRPr="003678F8">
        <w:t>a language for describing languages</w:t>
      </w:r>
      <w:r w:rsidR="003678F8">
        <w:t>" on its web site; it allows grammars to be written using Ruby code.</w:t>
      </w:r>
      <w:r w:rsidR="00CA6FDA">
        <w:t xml:space="preserve">  </w:t>
      </w:r>
      <w:r w:rsidR="00711B02">
        <w:t>My ERB</w:t>
      </w:r>
      <w:r w:rsidR="009B2C62">
        <w:t xml:space="preserve"> grammar was built using </w:t>
      </w:r>
      <w:r w:rsidR="00CA6FDA">
        <w:t>parts of the RHTML grammar found in the Erector framework</w:t>
      </w:r>
      <w:r w:rsidR="00CA6FDA">
        <w:rPr>
          <w:rStyle w:val="FootnoteReference"/>
        </w:rPr>
        <w:footnoteReference w:id="6"/>
      </w:r>
      <w:r w:rsidR="00CA6FDA">
        <w:t xml:space="preserve"> as well as parts of the complex_html grammar</w:t>
      </w:r>
      <w:r w:rsidR="00CA6FDA">
        <w:rPr>
          <w:rStyle w:val="FootnoteReference"/>
        </w:rPr>
        <w:footnoteReference w:id="7"/>
      </w:r>
      <w:r w:rsidR="00CA6FDA">
        <w:t xml:space="preserve"> provided as a sample for Treetop use.</w:t>
      </w:r>
    </w:p>
    <w:p w:rsidR="00CA6FDA" w:rsidRDefault="00CA6FDA" w:rsidP="00435345"/>
    <w:p w:rsidR="008D0753" w:rsidRDefault="00335DCD" w:rsidP="00435345">
      <w:r>
        <w:t>Based on the code within an ERB tag, the component expression for the page may change.  Consider the following ERB:</w:t>
      </w:r>
    </w:p>
    <w:p w:rsidR="00335DCD" w:rsidRDefault="00335DCD" w:rsidP="00435345"/>
    <w:p w:rsidR="00335DCD" w:rsidRDefault="00335DCD" w:rsidP="00961FF4">
      <w:pPr>
        <w:pStyle w:val="SourceCode"/>
      </w:pPr>
      <w:r>
        <w:t>Some text</w:t>
      </w:r>
    </w:p>
    <w:p w:rsidR="00335DCD" w:rsidRDefault="00335DCD" w:rsidP="00961FF4">
      <w:pPr>
        <w:pStyle w:val="SourceCode"/>
      </w:pPr>
      <w:r>
        <w:t>&lt;% if condition %&gt;</w:t>
      </w:r>
    </w:p>
    <w:p w:rsidR="00335DCD" w:rsidRDefault="00335DCD" w:rsidP="00961FF4">
      <w:pPr>
        <w:pStyle w:val="SourceCode"/>
      </w:pPr>
      <w:r>
        <w:tab/>
        <w:t>&lt;p&gt;Some optional text&lt;/p&gt;</w:t>
      </w:r>
    </w:p>
    <w:p w:rsidR="00335DCD" w:rsidRDefault="00335DCD" w:rsidP="00961FF4">
      <w:pPr>
        <w:pStyle w:val="SourceCode"/>
      </w:pPr>
      <w:r>
        <w:t>&lt;% end %&gt;</w:t>
      </w:r>
    </w:p>
    <w:p w:rsidR="00335DCD" w:rsidRDefault="00335DCD" w:rsidP="00961FF4">
      <w:pPr>
        <w:pStyle w:val="SourceCode"/>
      </w:pPr>
      <w:r>
        <w:t>&lt;strong&gt;Final text&lt;/strong&gt;</w:t>
      </w:r>
    </w:p>
    <w:p w:rsidR="00335DCD" w:rsidRDefault="00335DCD" w:rsidP="00435345"/>
    <w:p w:rsidR="00335DCD" w:rsidRDefault="00335DCD" w:rsidP="00435345">
      <w:r>
        <w:t xml:space="preserve">In this example, </w:t>
      </w:r>
      <w:r w:rsidR="00961FF4">
        <w:t>the atomic sections would be as follows:</w:t>
      </w:r>
    </w:p>
    <w:p w:rsidR="00961FF4" w:rsidRDefault="00961FF4" w:rsidP="00435345"/>
    <w:tbl>
      <w:tblPr>
        <w:tblW w:w="0" w:type="auto"/>
        <w:jc w:val="center"/>
        <w:tblBorders>
          <w:top w:val="single" w:sz="8" w:space="0" w:color="4F81BD"/>
          <w:bottom w:val="single" w:sz="8" w:space="0" w:color="4F81BD"/>
        </w:tblBorders>
        <w:tblLook w:val="04A0"/>
      </w:tblPr>
      <w:tblGrid>
        <w:gridCol w:w="1859"/>
        <w:gridCol w:w="3153"/>
      </w:tblGrid>
      <w:tr w:rsidR="00961FF4" w:rsidRPr="002F4DC6" w:rsidTr="002F4DC6">
        <w:trPr>
          <w:jc w:val="center"/>
        </w:trPr>
        <w:tc>
          <w:tcPr>
            <w:tcW w:w="0" w:type="auto"/>
            <w:tcBorders>
              <w:top w:val="single" w:sz="8" w:space="0" w:color="4F81BD"/>
              <w:left w:val="nil"/>
              <w:bottom w:val="single" w:sz="8" w:space="0" w:color="4F81BD"/>
              <w:right w:val="nil"/>
            </w:tcBorders>
          </w:tcPr>
          <w:p w:rsidR="00961FF4" w:rsidRPr="002F4DC6" w:rsidRDefault="00961FF4" w:rsidP="006D5D16">
            <w:pPr>
              <w:rPr>
                <w:b/>
                <w:bCs/>
                <w:color w:val="365F91"/>
              </w:rPr>
            </w:pPr>
            <w:r w:rsidRPr="002F4DC6">
              <w:rPr>
                <w:b/>
                <w:bCs/>
                <w:color w:val="365F91"/>
              </w:rPr>
              <w:t>Atomic Section</w:t>
            </w:r>
          </w:p>
        </w:tc>
        <w:tc>
          <w:tcPr>
            <w:tcW w:w="0" w:type="auto"/>
            <w:tcBorders>
              <w:top w:val="single" w:sz="8" w:space="0" w:color="4F81BD"/>
              <w:left w:val="nil"/>
              <w:bottom w:val="single" w:sz="8" w:space="0" w:color="4F81BD"/>
              <w:right w:val="nil"/>
            </w:tcBorders>
          </w:tcPr>
          <w:p w:rsidR="00961FF4" w:rsidRPr="002F4DC6" w:rsidRDefault="002D4436" w:rsidP="00435345">
            <w:pPr>
              <w:rPr>
                <w:b/>
                <w:bCs/>
                <w:color w:val="365F91"/>
              </w:rPr>
            </w:pPr>
            <w:r w:rsidRPr="002F4DC6">
              <w:rPr>
                <w:b/>
                <w:bCs/>
                <w:color w:val="365F91"/>
              </w:rPr>
              <w:t>Contents</w:t>
            </w:r>
          </w:p>
        </w:tc>
      </w:tr>
      <w:tr w:rsidR="00961FF4" w:rsidRPr="002F4DC6" w:rsidTr="002F4DC6">
        <w:trPr>
          <w:jc w:val="center"/>
        </w:trPr>
        <w:tc>
          <w:tcPr>
            <w:tcW w:w="0" w:type="auto"/>
            <w:tcBorders>
              <w:left w:val="nil"/>
              <w:right w:val="nil"/>
            </w:tcBorders>
            <w:shd w:val="clear" w:color="auto" w:fill="D3DFEE"/>
          </w:tcPr>
          <w:p w:rsidR="00961FF4" w:rsidRPr="002F4DC6" w:rsidRDefault="00961FF4" w:rsidP="00435345">
            <w:pPr>
              <w:rPr>
                <w:b/>
                <w:bCs/>
                <w:color w:val="365F91"/>
              </w:rPr>
            </w:pPr>
            <w:r w:rsidRPr="002F4DC6">
              <w:rPr>
                <w:b/>
                <w:bCs/>
                <w:color w:val="365F91"/>
              </w:rPr>
              <w:t>p1</w:t>
            </w:r>
          </w:p>
        </w:tc>
        <w:tc>
          <w:tcPr>
            <w:tcW w:w="0" w:type="auto"/>
            <w:tcBorders>
              <w:left w:val="nil"/>
              <w:right w:val="nil"/>
            </w:tcBorders>
            <w:shd w:val="clear" w:color="auto" w:fill="D3DFEE"/>
          </w:tcPr>
          <w:p w:rsidR="00961FF4" w:rsidRPr="002F4DC6" w:rsidRDefault="00961FF4" w:rsidP="00435345">
            <w:pPr>
              <w:rPr>
                <w:color w:val="365F91"/>
              </w:rPr>
            </w:pPr>
            <w:r w:rsidRPr="002F4DC6">
              <w:rPr>
                <w:color w:val="365F91"/>
              </w:rPr>
              <w:t>Some text</w:t>
            </w:r>
          </w:p>
        </w:tc>
      </w:tr>
      <w:tr w:rsidR="00961FF4" w:rsidRPr="002F4DC6" w:rsidTr="002F4DC6">
        <w:trPr>
          <w:jc w:val="center"/>
        </w:trPr>
        <w:tc>
          <w:tcPr>
            <w:tcW w:w="0" w:type="auto"/>
          </w:tcPr>
          <w:p w:rsidR="00961FF4" w:rsidRPr="002F4DC6" w:rsidRDefault="00961FF4" w:rsidP="00435345">
            <w:pPr>
              <w:rPr>
                <w:b/>
                <w:bCs/>
                <w:color w:val="365F91"/>
              </w:rPr>
            </w:pPr>
            <w:r w:rsidRPr="002F4DC6">
              <w:rPr>
                <w:b/>
                <w:bCs/>
                <w:color w:val="365F91"/>
              </w:rPr>
              <w:t>p2</w:t>
            </w:r>
          </w:p>
        </w:tc>
        <w:tc>
          <w:tcPr>
            <w:tcW w:w="0" w:type="auto"/>
          </w:tcPr>
          <w:p w:rsidR="00961FF4" w:rsidRPr="002F4DC6" w:rsidRDefault="00961FF4" w:rsidP="00435345">
            <w:pPr>
              <w:rPr>
                <w:color w:val="365F91"/>
              </w:rPr>
            </w:pPr>
            <w:r w:rsidRPr="002F4DC6">
              <w:rPr>
                <w:color w:val="365F91"/>
              </w:rPr>
              <w:t>&lt;p&gt;Some optional text&lt;/p&gt;</w:t>
            </w:r>
          </w:p>
        </w:tc>
      </w:tr>
      <w:tr w:rsidR="00961FF4" w:rsidRPr="002F4DC6" w:rsidTr="002F4DC6">
        <w:trPr>
          <w:jc w:val="center"/>
        </w:trPr>
        <w:tc>
          <w:tcPr>
            <w:tcW w:w="0" w:type="auto"/>
            <w:tcBorders>
              <w:left w:val="nil"/>
              <w:right w:val="nil"/>
            </w:tcBorders>
            <w:shd w:val="clear" w:color="auto" w:fill="D3DFEE"/>
          </w:tcPr>
          <w:p w:rsidR="00961FF4" w:rsidRPr="002F4DC6" w:rsidRDefault="00961FF4" w:rsidP="00435345">
            <w:pPr>
              <w:rPr>
                <w:b/>
                <w:bCs/>
                <w:color w:val="365F91"/>
              </w:rPr>
            </w:pPr>
            <w:r w:rsidRPr="002F4DC6">
              <w:rPr>
                <w:b/>
                <w:bCs/>
                <w:color w:val="365F91"/>
              </w:rPr>
              <w:t>p3</w:t>
            </w:r>
          </w:p>
        </w:tc>
        <w:tc>
          <w:tcPr>
            <w:tcW w:w="0" w:type="auto"/>
            <w:tcBorders>
              <w:left w:val="nil"/>
              <w:right w:val="nil"/>
            </w:tcBorders>
            <w:shd w:val="clear" w:color="auto" w:fill="D3DFEE"/>
          </w:tcPr>
          <w:p w:rsidR="00961FF4" w:rsidRPr="002F4DC6" w:rsidRDefault="00961FF4" w:rsidP="00435345">
            <w:pPr>
              <w:rPr>
                <w:color w:val="365F91"/>
              </w:rPr>
            </w:pPr>
            <w:r w:rsidRPr="002F4DC6">
              <w:rPr>
                <w:color w:val="365F91"/>
              </w:rPr>
              <w:t>&lt;strong&gt;Final text&lt;/strong&gt;</w:t>
            </w:r>
          </w:p>
        </w:tc>
      </w:tr>
    </w:tbl>
    <w:p w:rsidR="00961FF4" w:rsidRPr="00435345" w:rsidRDefault="00961FF4" w:rsidP="00435345"/>
    <w:p w:rsidR="00684DF9" w:rsidRDefault="00DB0960" w:rsidP="00684DF9">
      <w:r>
        <w:t>The two ERB tags do not belong to any atomic section because they will not be displayed when this Rails page is rendered in the browser.</w:t>
      </w:r>
      <w:r w:rsidR="008132B8">
        <w:t xml:space="preserve">  Section p2 will only show up some of the time, since it is within the body of a Ruby if expression.  We must therefore treat p2 </w:t>
      </w:r>
      <w:r w:rsidR="00D212E5">
        <w:t xml:space="preserve">differently than if it were within a Ruby </w:t>
      </w:r>
      <w:r w:rsidR="00D212E5" w:rsidRPr="00D212E5">
        <w:rPr>
          <w:rStyle w:val="SourceCodeChar"/>
        </w:rPr>
        <w:t>while</w:t>
      </w:r>
      <w:r w:rsidR="00D212E5">
        <w:t xml:space="preserve"> loop, or within a Rails </w:t>
      </w:r>
      <w:r w:rsidR="00D212E5" w:rsidRPr="00D212E5">
        <w:rPr>
          <w:rStyle w:val="SourceCodeChar"/>
        </w:rPr>
        <w:t>form_tag</w:t>
      </w:r>
      <w:r w:rsidR="00D212E5">
        <w:t xml:space="preserve"> block.  The component expression for the above ERB would be p1.(p2|NULL).p3, meaning section p1 will appear in the browser, followed by either p2 or nothing at all, followed by p3.</w:t>
      </w:r>
    </w:p>
    <w:p w:rsidR="00BF2E8E" w:rsidRDefault="00BF2E8E" w:rsidP="00684DF9"/>
    <w:p w:rsidR="0083220F" w:rsidRDefault="00BF2E8E" w:rsidP="00684DF9">
      <w:r>
        <w:t xml:space="preserve">So to determine component expressions, Ruby code must be parsed in addition to the HTML, XML, </w:t>
      </w:r>
      <w:r w:rsidR="00866E12">
        <w:t>JavaScript</w:t>
      </w:r>
      <w:r>
        <w:t xml:space="preserve">, etc. that can appear in an ERB file.  </w:t>
      </w:r>
      <w:r w:rsidR="00ED77EC">
        <w:t>In</w:t>
      </w:r>
      <w:r w:rsidR="001A010E">
        <w:t xml:space="preserve"> order to parse Ruby code, the r</w:t>
      </w:r>
      <w:r w:rsidR="00ED77EC">
        <w:t>uby</w:t>
      </w:r>
      <w:r w:rsidR="001A010E">
        <w:t>_p</w:t>
      </w:r>
      <w:r w:rsidR="00ED77EC">
        <w:t>arser gem</w:t>
      </w:r>
      <w:r w:rsidR="00F248FD">
        <w:rPr>
          <w:rStyle w:val="FootnoteReference"/>
        </w:rPr>
        <w:footnoteReference w:id="8"/>
      </w:r>
      <w:r w:rsidR="00ED77EC">
        <w:t xml:space="preserve"> was used.</w:t>
      </w:r>
      <w:r w:rsidR="00A17DAF">
        <w:t xml:space="preserve">  This gem allows strings of Ruby code to be parsed, and returns an s-expression when th</w:t>
      </w:r>
      <w:r w:rsidR="0090412C">
        <w:t>e provided Ruby code is valid.</w:t>
      </w:r>
      <w:r w:rsidR="00915BAA">
        <w:t xml:space="preserve">  The s-expression is then analyzed to determine if the ERB indicates its contained atomic sections will be selected, iter</w:t>
      </w:r>
      <w:r w:rsidR="00F9577A">
        <w:t>ated, or aggregated.</w:t>
      </w:r>
      <w:r w:rsidR="003D102F">
        <w:t xml:space="preserve">  Knowledge of both Ruby and the Ruby on Rails framework was necessary to identify when iteration would occur, for example.  Built-in Ruby loop constructs such as </w:t>
      </w:r>
      <w:r w:rsidR="003D102F" w:rsidRPr="003D102F">
        <w:rPr>
          <w:rStyle w:val="SourceCodeChar"/>
        </w:rPr>
        <w:t>for</w:t>
      </w:r>
      <w:r w:rsidR="003D102F">
        <w:t xml:space="preserve"> and </w:t>
      </w:r>
      <w:r w:rsidR="003D102F" w:rsidRPr="003D102F">
        <w:rPr>
          <w:rStyle w:val="SourceCodeChar"/>
        </w:rPr>
        <w:t>while</w:t>
      </w:r>
      <w:r w:rsidR="003D102F">
        <w:t xml:space="preserve"> had to be identified, as well as methods such as </w:t>
      </w:r>
      <w:r w:rsidR="003D102F" w:rsidRPr="006C0C1E">
        <w:rPr>
          <w:rStyle w:val="SourceCodeChar"/>
        </w:rPr>
        <w:t>each</w:t>
      </w:r>
      <w:r w:rsidR="003D102F">
        <w:t xml:space="preserve">, </w:t>
      </w:r>
      <w:r w:rsidR="003D102F" w:rsidRPr="006C0C1E">
        <w:rPr>
          <w:rStyle w:val="SourceCodeChar"/>
        </w:rPr>
        <w:t>each_with_index,</w:t>
      </w:r>
      <w:r w:rsidR="003D102F">
        <w:t xml:space="preserve"> </w:t>
      </w:r>
      <w:r w:rsidR="006C0C1E">
        <w:t xml:space="preserve">and </w:t>
      </w:r>
      <w:r w:rsidR="003D102F" w:rsidRPr="006C0C1E">
        <w:rPr>
          <w:rStyle w:val="SourceCodeChar"/>
        </w:rPr>
        <w:t>downto</w:t>
      </w:r>
      <w:r w:rsidR="006C0C1E">
        <w:t xml:space="preserve">.  </w:t>
      </w:r>
      <w:r w:rsidR="0083220F">
        <w:t>One shortcoming is that my tool cannot detect when iteration will occur within a user-defined method.  Consider the following Ruby code:</w:t>
      </w:r>
    </w:p>
    <w:p w:rsidR="0083220F" w:rsidRDefault="0083220F" w:rsidP="00684DF9"/>
    <w:p w:rsidR="0083220F" w:rsidRDefault="0083220F" w:rsidP="0083220F">
      <w:pPr>
        <w:pStyle w:val="SourceCode"/>
      </w:pPr>
      <w:r>
        <w:t>&lt;%</w:t>
      </w:r>
    </w:p>
    <w:p w:rsidR="0083220F" w:rsidRDefault="0083220F" w:rsidP="0083220F">
      <w:pPr>
        <w:pStyle w:val="SourceCode"/>
      </w:pPr>
      <w:r>
        <w:t>def looper</w:t>
      </w:r>
    </w:p>
    <w:p w:rsidR="0083220F" w:rsidRDefault="0083220F" w:rsidP="0083220F">
      <w:pPr>
        <w:pStyle w:val="SourceCode"/>
      </w:pPr>
      <w:r>
        <w:t xml:space="preserve">  1.upto(3) { |i| yield i }</w:t>
      </w:r>
    </w:p>
    <w:p w:rsidR="0083220F" w:rsidRDefault="0083220F" w:rsidP="0083220F">
      <w:pPr>
        <w:pStyle w:val="SourceCode"/>
      </w:pPr>
      <w:r>
        <w:t>end</w:t>
      </w:r>
    </w:p>
    <w:p w:rsidR="0083220F" w:rsidRDefault="0083220F" w:rsidP="0083220F">
      <w:pPr>
        <w:pStyle w:val="SourceCode"/>
      </w:pPr>
      <w:r>
        <w:t>looper do |j| %&gt;</w:t>
      </w:r>
    </w:p>
    <w:p w:rsidR="0083220F" w:rsidRDefault="0083220F" w:rsidP="0083220F">
      <w:pPr>
        <w:pStyle w:val="SourceCode"/>
      </w:pPr>
      <w:r>
        <w:t xml:space="preserve">  This is iteration &lt;%= j %&gt;</w:t>
      </w:r>
    </w:p>
    <w:p w:rsidR="0083220F" w:rsidRDefault="0083220F" w:rsidP="0083220F">
      <w:pPr>
        <w:pStyle w:val="SourceCode"/>
      </w:pPr>
      <w:r>
        <w:t>&lt;% end %&gt;</w:t>
      </w:r>
    </w:p>
    <w:p w:rsidR="0083220F" w:rsidRDefault="0083220F" w:rsidP="00684DF9"/>
    <w:p w:rsidR="0083220F" w:rsidRDefault="0083220F" w:rsidP="00684DF9">
      <w:r>
        <w:t>Here, the s-expression for</w:t>
      </w:r>
      <w:r w:rsidR="003A2942">
        <w:t xml:space="preserve"> the</w:t>
      </w:r>
      <w:r>
        <w:t xml:space="preserve"> </w:t>
      </w:r>
      <w:r w:rsidRPr="0083220F">
        <w:rPr>
          <w:rStyle w:val="SourceCodeChar"/>
        </w:rPr>
        <w:t>looper do |j|</w:t>
      </w:r>
      <w:r>
        <w:t xml:space="preserve"> </w:t>
      </w:r>
      <w:r w:rsidR="003A2942">
        <w:t xml:space="preserve">block </w:t>
      </w:r>
      <w:r>
        <w:t xml:space="preserve">does not indicate that the call to the </w:t>
      </w:r>
      <w:r w:rsidRPr="0083220F">
        <w:rPr>
          <w:rStyle w:val="SourceCodeChar"/>
        </w:rPr>
        <w:t>looper</w:t>
      </w:r>
      <w:r>
        <w:t xml:space="preserve"> method iterates.  The component expression for this ERB comes back as p1, and not p1*.</w:t>
      </w:r>
      <w:r w:rsidR="00953466">
        <w:t xml:space="preserve">  It is not sufficient to simply treat all blocks as iterations since, for example, the Rails method </w:t>
      </w:r>
      <w:r w:rsidR="00953466" w:rsidRPr="00953466">
        <w:rPr>
          <w:rStyle w:val="SourceCodeChar"/>
        </w:rPr>
        <w:t>form_tag</w:t>
      </w:r>
      <w:r w:rsidR="00915B9F">
        <w:rPr>
          <w:rStyle w:val="FootnoteReference"/>
          <w:rFonts w:ascii="Courier New" w:hAnsi="Courier New" w:cs="Courier New"/>
        </w:rPr>
        <w:footnoteReference w:id="9"/>
      </w:r>
      <w:r w:rsidR="00953466">
        <w:t xml:space="preserve"> takes a block but does not iterate.</w:t>
      </w:r>
    </w:p>
    <w:p w:rsidR="006F700B" w:rsidRDefault="006F700B" w:rsidP="00684DF9"/>
    <w:p w:rsidR="006F700B" w:rsidRDefault="006F700B" w:rsidP="00684DF9">
      <w:r>
        <w:t xml:space="preserve">The two main scripts for the ASM tool are </w:t>
      </w:r>
      <w:r w:rsidR="003C5819" w:rsidRPr="00EF3A28">
        <w:rPr>
          <w:rStyle w:val="SourceCodeChar"/>
        </w:rPr>
        <w:t>generator.rb</w:t>
      </w:r>
      <w:r w:rsidR="003C5819">
        <w:t xml:space="preserve"> and </w:t>
      </w:r>
      <w:r w:rsidR="003C5819" w:rsidRPr="00EF3A28">
        <w:rPr>
          <w:rStyle w:val="SourceCodeChar"/>
        </w:rPr>
        <w:t>single_file_generator.rb</w:t>
      </w:r>
      <w:r w:rsidR="003C5819">
        <w:t xml:space="preserve">.  The former expects as input the path to the root directory of a Ruby on Rails application, while the latter expects the path to a single ERB file.  </w:t>
      </w:r>
      <w:r w:rsidR="002C1282">
        <w:t>They also</w:t>
      </w:r>
      <w:r w:rsidR="00FF6C29">
        <w:t xml:space="preserve"> each</w:t>
      </w:r>
      <w:r w:rsidR="002C1282">
        <w:t xml:space="preserve"> take a URI to the root page of the web application, if the application is hosted online somewhere, so that a guess can be made as to the URI to the page, based on known Rails URI patterns.</w:t>
      </w:r>
    </w:p>
    <w:p w:rsidR="00A8616E" w:rsidRDefault="00A8616E" w:rsidP="00684DF9"/>
    <w:p w:rsidR="00FA6555" w:rsidRDefault="00A8616E" w:rsidP="00684DF9">
      <w:r>
        <w:t xml:space="preserve">The </w:t>
      </w:r>
      <w:r w:rsidRPr="00A8616E">
        <w:rPr>
          <w:rStyle w:val="SourceCodeChar"/>
        </w:rPr>
        <w:t>single_file_generator.rb</w:t>
      </w:r>
      <w:r>
        <w:t xml:space="preserve"> script </w:t>
      </w:r>
      <w:r w:rsidR="00143731">
        <w:t xml:space="preserve">first reads the file at the given path and passes it to the </w:t>
      </w:r>
      <w:r w:rsidR="00143731" w:rsidRPr="00143731">
        <w:rPr>
          <w:rStyle w:val="SourceCodeChar"/>
        </w:rPr>
        <w:t>Parser</w:t>
      </w:r>
      <w:r w:rsidR="00143731">
        <w:t xml:space="preserve"> </w:t>
      </w:r>
      <w:r w:rsidR="009250AB">
        <w:t xml:space="preserve">class.  This class uses the Treetop ERB grammar to attempt to parse the given ERB code.  </w:t>
      </w:r>
      <w:r w:rsidR="003E0113">
        <w:t>It also performs much of the cleanup necessary to construct a CIM for the file, such as identifying ato</w:t>
      </w:r>
      <w:r w:rsidR="00FA6555">
        <w:t xml:space="preserve">mic sections and nesting code.  </w:t>
      </w:r>
      <w:r w:rsidR="00FA6555" w:rsidRPr="00FA6555">
        <w:rPr>
          <w:rStyle w:val="SourceCodeChar"/>
        </w:rPr>
        <w:t>Parser</w:t>
      </w:r>
      <w:r w:rsidR="00FA6555">
        <w:t xml:space="preserve"> constructs a class </w:t>
      </w:r>
      <w:r w:rsidR="00FA6555" w:rsidRPr="00FA6555">
        <w:rPr>
          <w:rStyle w:val="SourceCodeChar"/>
        </w:rPr>
        <w:t>ERBGrammarParser</w:t>
      </w:r>
      <w:r w:rsidR="00FA6555">
        <w:t xml:space="preserve"> by making a call to </w:t>
      </w:r>
      <w:r w:rsidR="00FA6555" w:rsidRPr="00FA6555">
        <w:rPr>
          <w:rStyle w:val="SourceCodeChar"/>
        </w:rPr>
        <w:t>Treetop.load</w:t>
      </w:r>
      <w:r w:rsidR="00FA6555">
        <w:t xml:space="preserve"> and providing the Treetop ERB grammar file.  </w:t>
      </w:r>
      <w:r w:rsidR="009918BE">
        <w:t xml:space="preserve">This </w:t>
      </w:r>
      <w:r w:rsidR="009918BE" w:rsidRPr="009918BE">
        <w:rPr>
          <w:rStyle w:val="SourceCodeChar"/>
        </w:rPr>
        <w:t>ERBGrammarParser</w:t>
      </w:r>
      <w:r w:rsidR="009918BE">
        <w:t xml:space="preserve"> class is used to parse the provided ERB code, and it returns the root node of the results of its parse:  an instance of my </w:t>
      </w:r>
      <w:r w:rsidR="009918BE" w:rsidRPr="009918BE">
        <w:rPr>
          <w:rStyle w:val="SourceCodeChar"/>
        </w:rPr>
        <w:t>ERBDocument</w:t>
      </w:r>
      <w:r w:rsidR="009918BE">
        <w:t xml:space="preserve"> class.  </w:t>
      </w:r>
      <w:r w:rsidR="00F54F19" w:rsidRPr="00F54F19">
        <w:rPr>
          <w:rStyle w:val="SourceCodeChar"/>
        </w:rPr>
        <w:t>ERBDocument</w:t>
      </w:r>
      <w:r w:rsidR="00F54F19">
        <w:t xml:space="preserve"> inherits from Treetop's </w:t>
      </w:r>
      <w:r w:rsidR="00F54F19" w:rsidRPr="00F54F19">
        <w:rPr>
          <w:rStyle w:val="SourceCodeChar"/>
        </w:rPr>
        <w:t>Treetop::Runtime::SyntaxNode</w:t>
      </w:r>
      <w:r w:rsidR="00F54F19">
        <w:t xml:space="preserve"> class, as do the other node types represented in my grammar.</w:t>
      </w:r>
      <w:r w:rsidR="00B26B47">
        <w:t xml:space="preserve">  Most of the work of my ASM tool is done within these classes.</w:t>
      </w:r>
      <w:r w:rsidR="00E66B60">
        <w:t xml:space="preserve">  </w:t>
      </w:r>
      <w:r w:rsidR="00E66B60">
        <w:lastRenderedPageBreak/>
        <w:t xml:space="preserve">Because Ruby has </w:t>
      </w:r>
      <w:r w:rsidR="00AE7FCB">
        <w:t>open classes [</w:t>
      </w:r>
      <w:r w:rsidR="00AE7FCB">
        <w:rPr>
          <w:rStyle w:val="EndnoteReference"/>
        </w:rPr>
        <w:endnoteReference w:id="9"/>
      </w:r>
      <w:r w:rsidR="00AE7FCB">
        <w:t xml:space="preserve">], </w:t>
      </w:r>
      <w:r w:rsidR="00410CEE">
        <w:t xml:space="preserve">I was also able to add extra methods and properties to the </w:t>
      </w:r>
      <w:r w:rsidR="00410CEE" w:rsidRPr="00410CEE">
        <w:rPr>
          <w:rStyle w:val="SourceCodeChar"/>
        </w:rPr>
        <w:t>Treetop::Runtime::SyntaxNode</w:t>
      </w:r>
      <w:r w:rsidR="00410CEE">
        <w:t xml:space="preserve"> for use in inherited classes.</w:t>
      </w:r>
    </w:p>
    <w:p w:rsidR="00FA6555" w:rsidRDefault="00FA6555" w:rsidP="00684DF9"/>
    <w:p w:rsidR="00A8616E" w:rsidRDefault="003E0113" w:rsidP="00684DF9">
      <w:r>
        <w:t xml:space="preserve">It is necessary to identify blocks of code so as to know </w:t>
      </w:r>
      <w:r w:rsidR="00903F79">
        <w:t xml:space="preserve">when an atomic section is within, for example, an </w:t>
      </w:r>
      <w:r w:rsidR="00903F79" w:rsidRPr="00903F79">
        <w:rPr>
          <w:rStyle w:val="SourceCodeChar"/>
        </w:rPr>
        <w:t>if</w:t>
      </w:r>
      <w:r w:rsidR="00903F79">
        <w:t xml:space="preserve"> block.</w:t>
      </w:r>
      <w:r w:rsidR="00CE6346">
        <w:t xml:space="preserve">  Lines of ERB code must be parsed to see if they form valid Ruby code when concatenated.  The </w:t>
      </w:r>
      <w:r w:rsidR="00CE6346" w:rsidRPr="00CE6346">
        <w:rPr>
          <w:rStyle w:val="SourceCodeChar"/>
        </w:rPr>
        <w:t>RubyParser</w:t>
      </w:r>
      <w:r w:rsidR="00CE6346">
        <w:t xml:space="preserve"> class will raise an exception when invalid code is passed, so it is possible to successively parse lines of Ruby code found in ERB tags to determine when a full block has been found.  Then, any code found between the first line of the block and the last line of the block are considered the children of that block.  Consider the following:</w:t>
      </w:r>
    </w:p>
    <w:p w:rsidR="00CE6346" w:rsidRDefault="00CE6346" w:rsidP="00684DF9"/>
    <w:p w:rsidR="00CE6346" w:rsidRDefault="00081505" w:rsidP="00081505">
      <w:pPr>
        <w:pStyle w:val="SourceCode"/>
      </w:pPr>
      <w:r>
        <w:t>&lt;% 1 + 1 %&gt;</w:t>
      </w:r>
    </w:p>
    <w:p w:rsidR="00081505" w:rsidRDefault="00081505" w:rsidP="00081505">
      <w:pPr>
        <w:pStyle w:val="SourceCode"/>
      </w:pPr>
      <w:r>
        <w:t>&lt;p&gt;Text&lt;/p&gt;</w:t>
      </w:r>
    </w:p>
    <w:p w:rsidR="00081505" w:rsidRDefault="00081505" w:rsidP="00081505">
      <w:pPr>
        <w:pStyle w:val="SourceCode"/>
      </w:pPr>
      <w:r>
        <w:t>&lt;% while condition %&gt;</w:t>
      </w:r>
    </w:p>
    <w:p w:rsidR="00081505" w:rsidRDefault="00081505" w:rsidP="00081505">
      <w:pPr>
        <w:pStyle w:val="SourceCode"/>
      </w:pPr>
      <w:r>
        <w:t xml:space="preserve">  &lt;%= getValue() %&gt;</w:t>
      </w:r>
    </w:p>
    <w:p w:rsidR="00081505" w:rsidRDefault="00081505" w:rsidP="00081505">
      <w:pPr>
        <w:pStyle w:val="SourceCode"/>
      </w:pPr>
      <w:r>
        <w:t xml:space="preserve">  &lt;strong&gt;Sample&lt;/strong&gt;</w:t>
      </w:r>
    </w:p>
    <w:p w:rsidR="00081505" w:rsidRDefault="00081505" w:rsidP="00081505">
      <w:pPr>
        <w:pStyle w:val="SourceCode"/>
      </w:pPr>
      <w:r>
        <w:t>&lt;% end %&gt;</w:t>
      </w:r>
    </w:p>
    <w:p w:rsidR="00081505" w:rsidRDefault="00081505" w:rsidP="00684DF9"/>
    <w:p w:rsidR="00621F7F" w:rsidRDefault="00081505" w:rsidP="00684DF9">
      <w:r>
        <w:t xml:space="preserve">In this example, the first ERB tag containing Ruby code </w:t>
      </w:r>
      <w:r w:rsidRPr="00081505">
        <w:rPr>
          <w:rStyle w:val="SourceCodeChar"/>
        </w:rPr>
        <w:t>1 + 1</w:t>
      </w:r>
      <w:r>
        <w:t xml:space="preserve"> would be valid code by itself.  It is a single line so it has no children.  In this case, my tool would move on to the next ERB tag, </w:t>
      </w:r>
      <w:r w:rsidRPr="00081505">
        <w:rPr>
          <w:rStyle w:val="SourceCodeChar"/>
        </w:rPr>
        <w:t>while condition</w:t>
      </w:r>
      <w:r>
        <w:t xml:space="preserve">.  When this code is parsed, </w:t>
      </w:r>
      <w:r w:rsidRPr="00081505">
        <w:rPr>
          <w:rStyle w:val="SourceCodeChar"/>
        </w:rPr>
        <w:t>RubyParser</w:t>
      </w:r>
      <w:r>
        <w:t xml:space="preserve"> would raise an exception because this by itself is not valid Ruby.  When the next ERB tag's content is appended, however, the </w:t>
      </w:r>
      <w:r w:rsidRPr="00081505">
        <w:rPr>
          <w:rStyle w:val="SourceCodeChar"/>
        </w:rPr>
        <w:t>while condition</w:t>
      </w:r>
      <w:r>
        <w:t xml:space="preserve"> with </w:t>
      </w:r>
      <w:r w:rsidRPr="00081505">
        <w:rPr>
          <w:rStyle w:val="SourceCodeChar"/>
        </w:rPr>
        <w:t>end</w:t>
      </w:r>
      <w:r>
        <w:t xml:space="preserve"> are valid Ruby.  Then my tool knows that the ERB output tag </w:t>
      </w:r>
      <w:r w:rsidRPr="00081505">
        <w:rPr>
          <w:rStyle w:val="SourceCodeChar"/>
        </w:rPr>
        <w:t>getValue()</w:t>
      </w:r>
      <w:r>
        <w:t xml:space="preserve"> and the HTML </w:t>
      </w:r>
      <w:r w:rsidRPr="00081505">
        <w:rPr>
          <w:rStyle w:val="SourceCodeChar"/>
        </w:rPr>
        <w:t>&lt;strong&gt;Sample&lt;/strong&gt; are</w:t>
      </w:r>
      <w:r>
        <w:t xml:space="preserve"> nested within that </w:t>
      </w:r>
      <w:r w:rsidRPr="00081505">
        <w:rPr>
          <w:rStyle w:val="SourceCodeChar"/>
        </w:rPr>
        <w:t>while</w:t>
      </w:r>
      <w:r>
        <w:t xml:space="preserve"> loop.</w:t>
      </w:r>
    </w:p>
    <w:p w:rsidR="00621F7F" w:rsidRDefault="00621F7F" w:rsidP="00684DF9"/>
    <w:p w:rsidR="00621F7F" w:rsidRDefault="00621F7F" w:rsidP="00684DF9">
      <w:r>
        <w:t>Some code blocks contain others, such as in the following example:</w:t>
      </w:r>
    </w:p>
    <w:p w:rsidR="00621F7F" w:rsidRDefault="00621F7F" w:rsidP="00684DF9"/>
    <w:tbl>
      <w:tblPr>
        <w:tblW w:w="0" w:type="auto"/>
        <w:tblLook w:val="04A0"/>
      </w:tblPr>
      <w:tblGrid>
        <w:gridCol w:w="349"/>
        <w:gridCol w:w="3385"/>
      </w:tblGrid>
      <w:tr w:rsidR="00331D1D" w:rsidRPr="002F4DC6" w:rsidTr="002F4DC6">
        <w:tc>
          <w:tcPr>
            <w:tcW w:w="0" w:type="auto"/>
          </w:tcPr>
          <w:p w:rsidR="00331D1D" w:rsidRPr="002F4DC6" w:rsidRDefault="00331D1D" w:rsidP="00684DF9">
            <w:r w:rsidRPr="002F4DC6">
              <w:t>1</w:t>
            </w:r>
          </w:p>
        </w:tc>
        <w:tc>
          <w:tcPr>
            <w:tcW w:w="0" w:type="auto"/>
          </w:tcPr>
          <w:p w:rsidR="00331D1D" w:rsidRPr="002F4DC6" w:rsidRDefault="00331D1D" w:rsidP="00331D1D">
            <w:pPr>
              <w:pStyle w:val="SourceCode"/>
            </w:pPr>
            <w:r w:rsidRPr="002F4DC6">
              <w:t>&lt;% if outer_condition %&gt;</w:t>
            </w:r>
          </w:p>
        </w:tc>
      </w:tr>
      <w:tr w:rsidR="00331D1D" w:rsidRPr="002F4DC6" w:rsidTr="002F4DC6">
        <w:tc>
          <w:tcPr>
            <w:tcW w:w="0" w:type="auto"/>
          </w:tcPr>
          <w:p w:rsidR="00331D1D" w:rsidRPr="002F4DC6" w:rsidRDefault="00331D1D" w:rsidP="00684DF9">
            <w:r w:rsidRPr="002F4DC6">
              <w:t>2</w:t>
            </w:r>
          </w:p>
        </w:tc>
        <w:tc>
          <w:tcPr>
            <w:tcW w:w="0" w:type="auto"/>
          </w:tcPr>
          <w:p w:rsidR="00331D1D" w:rsidRPr="002F4DC6" w:rsidRDefault="00331D1D" w:rsidP="00331D1D">
            <w:pPr>
              <w:pStyle w:val="SourceCode"/>
            </w:pPr>
            <w:r w:rsidRPr="002F4DC6">
              <w:t xml:space="preserve">  &lt;% for i in 1..5 do %&gt;</w:t>
            </w:r>
          </w:p>
        </w:tc>
      </w:tr>
      <w:tr w:rsidR="00331D1D" w:rsidRPr="002F4DC6" w:rsidTr="002F4DC6">
        <w:tc>
          <w:tcPr>
            <w:tcW w:w="0" w:type="auto"/>
          </w:tcPr>
          <w:p w:rsidR="00331D1D" w:rsidRPr="002F4DC6" w:rsidRDefault="00331D1D" w:rsidP="00684DF9">
            <w:r w:rsidRPr="002F4DC6">
              <w:t>3</w:t>
            </w:r>
          </w:p>
        </w:tc>
        <w:tc>
          <w:tcPr>
            <w:tcW w:w="0" w:type="auto"/>
          </w:tcPr>
          <w:p w:rsidR="00331D1D" w:rsidRPr="002F4DC6" w:rsidRDefault="00331D1D" w:rsidP="00331D1D">
            <w:pPr>
              <w:pStyle w:val="SourceCode"/>
            </w:pPr>
            <w:r w:rsidRPr="002F4DC6">
              <w:t xml:space="preserve">    Test</w:t>
            </w:r>
          </w:p>
        </w:tc>
      </w:tr>
      <w:tr w:rsidR="00331D1D" w:rsidRPr="002F4DC6" w:rsidTr="002F4DC6">
        <w:tc>
          <w:tcPr>
            <w:tcW w:w="0" w:type="auto"/>
          </w:tcPr>
          <w:p w:rsidR="00331D1D" w:rsidRPr="002F4DC6" w:rsidRDefault="00331D1D" w:rsidP="00684DF9">
            <w:r w:rsidRPr="002F4DC6">
              <w:t>4</w:t>
            </w:r>
          </w:p>
        </w:tc>
        <w:tc>
          <w:tcPr>
            <w:tcW w:w="0" w:type="auto"/>
          </w:tcPr>
          <w:p w:rsidR="00331D1D" w:rsidRPr="002F4DC6" w:rsidRDefault="00331D1D" w:rsidP="00331D1D">
            <w:pPr>
              <w:pStyle w:val="SourceCode"/>
            </w:pPr>
            <w:r w:rsidRPr="002F4DC6">
              <w:t xml:space="preserve">  &lt;% end %&gt;</w:t>
            </w:r>
          </w:p>
        </w:tc>
      </w:tr>
      <w:tr w:rsidR="00331D1D" w:rsidRPr="002F4DC6" w:rsidTr="002F4DC6">
        <w:tc>
          <w:tcPr>
            <w:tcW w:w="0" w:type="auto"/>
          </w:tcPr>
          <w:p w:rsidR="00331D1D" w:rsidRPr="002F4DC6" w:rsidRDefault="00331D1D" w:rsidP="00684DF9">
            <w:r w:rsidRPr="002F4DC6">
              <w:t>5</w:t>
            </w:r>
          </w:p>
        </w:tc>
        <w:tc>
          <w:tcPr>
            <w:tcW w:w="0" w:type="auto"/>
          </w:tcPr>
          <w:p w:rsidR="00331D1D" w:rsidRPr="002F4DC6" w:rsidRDefault="00331D1D" w:rsidP="00331D1D">
            <w:pPr>
              <w:pStyle w:val="SourceCode"/>
            </w:pPr>
            <w:r w:rsidRPr="002F4DC6">
              <w:t>&lt;% else %&gt;</w:t>
            </w:r>
          </w:p>
        </w:tc>
      </w:tr>
      <w:tr w:rsidR="00F86468" w:rsidRPr="002F4DC6" w:rsidTr="002F4DC6">
        <w:tc>
          <w:tcPr>
            <w:tcW w:w="0" w:type="auto"/>
          </w:tcPr>
          <w:p w:rsidR="00F86468" w:rsidRPr="002F4DC6" w:rsidRDefault="00F86468" w:rsidP="00684DF9">
            <w:r w:rsidRPr="002F4DC6">
              <w:t>6</w:t>
            </w:r>
          </w:p>
        </w:tc>
        <w:tc>
          <w:tcPr>
            <w:tcW w:w="0" w:type="auto"/>
          </w:tcPr>
          <w:p w:rsidR="00F86468" w:rsidRPr="002F4DC6" w:rsidRDefault="00F86468" w:rsidP="00F86468">
            <w:pPr>
              <w:pStyle w:val="SourceCode"/>
            </w:pPr>
            <w:r w:rsidRPr="002F4DC6">
              <w:t xml:space="preserve">  Value</w:t>
            </w:r>
          </w:p>
        </w:tc>
      </w:tr>
      <w:tr w:rsidR="00F86468" w:rsidRPr="002F4DC6" w:rsidTr="002F4DC6">
        <w:tc>
          <w:tcPr>
            <w:tcW w:w="0" w:type="auto"/>
          </w:tcPr>
          <w:p w:rsidR="00F86468" w:rsidRPr="002F4DC6" w:rsidRDefault="00F86468" w:rsidP="00684DF9">
            <w:r w:rsidRPr="002F4DC6">
              <w:t>7</w:t>
            </w:r>
          </w:p>
        </w:tc>
        <w:tc>
          <w:tcPr>
            <w:tcW w:w="0" w:type="auto"/>
          </w:tcPr>
          <w:p w:rsidR="00F86468" w:rsidRPr="002F4DC6" w:rsidRDefault="00F86468" w:rsidP="00F86468">
            <w:pPr>
              <w:pStyle w:val="SourceCode"/>
            </w:pPr>
            <w:r w:rsidRPr="002F4DC6">
              <w:t>&lt;% end %&gt;</w:t>
            </w:r>
          </w:p>
        </w:tc>
      </w:tr>
    </w:tbl>
    <w:p w:rsidR="006E1EBC" w:rsidRDefault="006E1EBC" w:rsidP="00684DF9"/>
    <w:p w:rsidR="006E1EBC" w:rsidRDefault="006E1EBC" w:rsidP="00684DF9">
      <w:r>
        <w:t xml:space="preserve">Here my tool would have to parse all ERB tags concatenated together before </w:t>
      </w:r>
      <w:r w:rsidRPr="006E1EBC">
        <w:rPr>
          <w:rStyle w:val="SourceCodeChar"/>
        </w:rPr>
        <w:t>RubyParser</w:t>
      </w:r>
      <w:r>
        <w:t xml:space="preserve"> would accept the input as valid code.  After that, the contents of the code block would be </w:t>
      </w:r>
      <w:r w:rsidR="00D415B1">
        <w:t xml:space="preserve">lines 2 through 6, inclusive.  That is, the </w:t>
      </w:r>
      <w:r w:rsidR="00D415B1" w:rsidRPr="00D415B1">
        <w:rPr>
          <w:rStyle w:val="SourceCodeChar"/>
        </w:rPr>
        <w:t>RubyParser</w:t>
      </w:r>
      <w:r w:rsidR="00D415B1">
        <w:t xml:space="preserve"> does not identify lines 2-4, inclusive as being in the true condition of an </w:t>
      </w:r>
      <w:r w:rsidR="00D415B1" w:rsidRPr="00D415B1">
        <w:rPr>
          <w:rStyle w:val="SourceCodeChar"/>
        </w:rPr>
        <w:t>if</w:t>
      </w:r>
      <w:r w:rsidR="00D415B1">
        <w:t xml:space="preserve"> statement, nor does it identify line 6 as being in the false condition of an </w:t>
      </w:r>
      <w:r w:rsidR="00D415B1" w:rsidRPr="00D415B1">
        <w:rPr>
          <w:rStyle w:val="SourceCodeChar"/>
        </w:rPr>
        <w:t>if</w:t>
      </w:r>
      <w:r w:rsidR="00D415B1">
        <w:t xml:space="preserve"> statement.</w:t>
      </w:r>
      <w:r w:rsidR="003F47B9">
        <w:t xml:space="preserve">  This must be handled later by my tool via the </w:t>
      </w:r>
      <w:r w:rsidR="003F47B9" w:rsidRPr="003F47B9">
        <w:rPr>
          <w:rStyle w:val="SourceCodeChar"/>
        </w:rPr>
        <w:t>split_branches</w:t>
      </w:r>
      <w:r w:rsidR="003F47B9">
        <w:t xml:space="preserve"> method.</w:t>
      </w:r>
    </w:p>
    <w:p w:rsidR="009B46D0" w:rsidRDefault="009B46D0" w:rsidP="00684DF9"/>
    <w:p w:rsidR="009B46D0" w:rsidRDefault="009B46D0" w:rsidP="00684DF9">
      <w:r>
        <w:t xml:space="preserve">After code blocks have been found, atomic sections can be identified.  This is </w:t>
      </w:r>
      <w:r w:rsidR="005A2199">
        <w:t>done by iterating</w:t>
      </w:r>
      <w:r w:rsidR="00F4275A">
        <w:t xml:space="preserve"> over all the nodes in the </w:t>
      </w:r>
      <w:r w:rsidR="00F4275A" w:rsidRPr="00F4275A">
        <w:rPr>
          <w:rStyle w:val="SourceCodeChar"/>
        </w:rPr>
        <w:t>ERBD</w:t>
      </w:r>
      <w:r w:rsidR="005A2199" w:rsidRPr="00F4275A">
        <w:rPr>
          <w:rStyle w:val="SourceCodeChar"/>
        </w:rPr>
        <w:t>ocument</w:t>
      </w:r>
      <w:r w:rsidR="00F4275A">
        <w:t xml:space="preserve"> and appending content to an instance of the </w:t>
      </w:r>
      <w:r w:rsidR="00F4275A" w:rsidRPr="00F4275A">
        <w:rPr>
          <w:rStyle w:val="SourceCodeChar"/>
        </w:rPr>
        <w:t>AtomicSection</w:t>
      </w:r>
      <w:r w:rsidR="00F4275A">
        <w:t xml:space="preserve"> class.  When an ERB tag is encountered, or when a </w:t>
      </w:r>
      <w:r w:rsidR="00F4275A">
        <w:lastRenderedPageBreak/>
        <w:t xml:space="preserve">call to the Rails method </w:t>
      </w:r>
      <w:r w:rsidR="00F4275A" w:rsidRPr="00F4275A">
        <w:rPr>
          <w:rStyle w:val="SourceCodeChar"/>
        </w:rPr>
        <w:t>render</w:t>
      </w:r>
      <w:r w:rsidR="00F4275A">
        <w:t xml:space="preserve"> is encountered within an ERB output tag, a new atomic section is started.</w:t>
      </w:r>
      <w:r w:rsidR="005F1E11">
        <w:t xml:space="preserve">  A new section must be started for a </w:t>
      </w:r>
      <w:r w:rsidR="005F1E11" w:rsidRPr="005F1E11">
        <w:rPr>
          <w:rStyle w:val="SourceCodeChar"/>
        </w:rPr>
        <w:t>render</w:t>
      </w:r>
      <w:r w:rsidR="005F1E11">
        <w:t xml:space="preserve"> because that is an instance of aggregation, where the contents returned by </w:t>
      </w:r>
      <w:r w:rsidR="005F1E11" w:rsidRPr="005F1E11">
        <w:rPr>
          <w:rStyle w:val="SourceCodeChar"/>
        </w:rPr>
        <w:t>render</w:t>
      </w:r>
      <w:r w:rsidR="005F1E11">
        <w:t xml:space="preserve"> will be embedded in the page.</w:t>
      </w:r>
      <w:r w:rsidR="00F95480">
        <w:t xml:space="preserve">  Atomic sections are retained within a list in ERB nodes such as the </w:t>
      </w:r>
      <w:r w:rsidR="00F95480" w:rsidRPr="00F95480">
        <w:rPr>
          <w:rStyle w:val="SourceCodeChar"/>
        </w:rPr>
        <w:t>ERBDocument</w:t>
      </w:r>
      <w:r w:rsidR="00F95480">
        <w:t xml:space="preserve"> and </w:t>
      </w:r>
      <w:r w:rsidR="00F95480" w:rsidRPr="00F95480">
        <w:rPr>
          <w:rStyle w:val="SourceCodeChar"/>
        </w:rPr>
        <w:t>ERBTag</w:t>
      </w:r>
      <w:r w:rsidR="00F95480">
        <w:t xml:space="preserve"> classes.</w:t>
      </w:r>
    </w:p>
    <w:p w:rsidR="00510899" w:rsidRDefault="00510899" w:rsidP="00684DF9"/>
    <w:p w:rsidR="00510899" w:rsidRDefault="00510899" w:rsidP="00684DF9">
      <w:r>
        <w:t xml:space="preserve">After atomic sections are identified, they are nested within code blocks.  An index is used to indicate where in the original ERB document a node was found, and these indices are used to determine the parent of an atomic section.  An atomic section's range is the range of indices of its contents.  Atomic sections are identified at the top-most level, the </w:t>
      </w:r>
      <w:r w:rsidRPr="00510899">
        <w:rPr>
          <w:rStyle w:val="SourceCodeChar"/>
        </w:rPr>
        <w:t>ERBDocument</w:t>
      </w:r>
      <w:r>
        <w:t xml:space="preserve">, and then moved to be contained in the separate atomic section lists that </w:t>
      </w:r>
      <w:r w:rsidRPr="00510899">
        <w:rPr>
          <w:rStyle w:val="SourceCodeChar"/>
        </w:rPr>
        <w:t>ERBTag</w:t>
      </w:r>
      <w:r>
        <w:t xml:space="preserve"> nodes maintain.</w:t>
      </w:r>
      <w:r w:rsidR="00845DDA">
        <w:t xml:space="preserve">  This is useful later when determining component expressions, to see if an atomic section is within, for </w:t>
      </w:r>
      <w:r w:rsidR="00650A60">
        <w:t>example, an ERB tag with a loop.</w:t>
      </w:r>
      <w:r w:rsidR="00BA3288">
        <w:t xml:space="preserve">  If an atomic section's range is indices 3-5, for example, and an </w:t>
      </w:r>
      <w:r w:rsidR="00BA3288" w:rsidRPr="00BA3288">
        <w:rPr>
          <w:rStyle w:val="SourceCodeChar"/>
        </w:rPr>
        <w:t>ERBTag</w:t>
      </w:r>
      <w:r w:rsidR="00BA3288">
        <w:t xml:space="preserve"> has range 2-6, the atomic section will be nested within that </w:t>
      </w:r>
      <w:r w:rsidR="00BA3288" w:rsidRPr="00BA3288">
        <w:rPr>
          <w:rStyle w:val="SourceCodeChar"/>
        </w:rPr>
        <w:t>ERBTag</w:t>
      </w:r>
      <w:r w:rsidR="00BA3288">
        <w:t>.</w:t>
      </w:r>
    </w:p>
    <w:p w:rsidR="00BA3288" w:rsidRDefault="00BA3288" w:rsidP="00684DF9"/>
    <w:p w:rsidR="00BA3288" w:rsidRDefault="00BA3288" w:rsidP="00684DF9">
      <w:pPr>
        <w:rPr>
          <w:b/>
        </w:rPr>
      </w:pPr>
      <w:r>
        <w:t xml:space="preserve">Once atomic sections have been nested, </w:t>
      </w:r>
      <w:r w:rsidR="00126983">
        <w:t xml:space="preserve">if-else branches can be split in </w:t>
      </w:r>
      <w:r w:rsidR="00126983" w:rsidRPr="00126983">
        <w:rPr>
          <w:rStyle w:val="SourceCodeChar"/>
        </w:rPr>
        <w:t>ERBTag</w:t>
      </w:r>
      <w:r w:rsidR="00126983">
        <w:t xml:space="preserve"> nodes.</w:t>
      </w:r>
      <w:r w:rsidR="00CD55AF">
        <w:t xml:space="preserve">  </w:t>
      </w:r>
      <w:r w:rsidR="00126983">
        <w:t xml:space="preserve">This is necessary for identifying selections in component expressions.  </w:t>
      </w:r>
      <w:r w:rsidR="000C0079">
        <w:t xml:space="preserve">For each </w:t>
      </w:r>
      <w:r w:rsidR="00CD55AF">
        <w:t xml:space="preserve">node that looks like a selection (for example, its s-expression has an </w:t>
      </w:r>
      <w:r w:rsidR="00CD55AF" w:rsidRPr="00CD55AF">
        <w:rPr>
          <w:rStyle w:val="SourceCodeChar"/>
        </w:rPr>
        <w:t>if</w:t>
      </w:r>
      <w:r w:rsidR="00CD55AF">
        <w:t xml:space="preserve"> or a </w:t>
      </w:r>
      <w:r w:rsidR="00CD55AF" w:rsidRPr="00CD55AF">
        <w:rPr>
          <w:rStyle w:val="SourceCodeChar"/>
        </w:rPr>
        <w:t>case</w:t>
      </w:r>
      <w:r w:rsidR="00CD55AF">
        <w:t xml:space="preserve"> statement), the </w:t>
      </w:r>
      <w:r w:rsidR="00CD55AF" w:rsidRPr="00CD55AF">
        <w:rPr>
          <w:rStyle w:val="SourceCodeChar"/>
        </w:rPr>
        <w:t xml:space="preserve">split_branch </w:t>
      </w:r>
      <w:r w:rsidR="00CD55AF">
        <w:t>method is called on it.</w:t>
      </w:r>
      <w:r w:rsidR="00BD6A85">
        <w:t xml:space="preserve">  This method determines whic</w:t>
      </w:r>
      <w:r w:rsidR="004F3561">
        <w:t>h of the node's c</w:t>
      </w:r>
      <w:r w:rsidR="0083740C">
        <w:t>ontents belongs in which branch by comparing s-expressions.</w:t>
      </w:r>
      <w:r w:rsidR="00065339">
        <w:t xml:space="preserve">  </w:t>
      </w:r>
      <w:r w:rsidR="00065339" w:rsidRPr="002D384D">
        <w:rPr>
          <w:b/>
          <w:sz w:val="28"/>
          <w:szCs w:val="28"/>
        </w:rPr>
        <w:t>FINISH THIS</w:t>
      </w:r>
    </w:p>
    <w:p w:rsidR="00CA203F" w:rsidRDefault="00CA203F" w:rsidP="00684DF9">
      <w:pPr>
        <w:rPr>
          <w:b/>
        </w:rPr>
      </w:pPr>
    </w:p>
    <w:p w:rsidR="00CA203F" w:rsidRDefault="00CD3DD6" w:rsidP="00684DF9">
      <w:r>
        <w:t>After branches have been split, transitions can be identified</w:t>
      </w:r>
      <w:r w:rsidR="00AF74C5">
        <w:t xml:space="preserve">.  This is done using the same code that the QMZ model uses, i.e., with Nokogiri.  </w:t>
      </w:r>
      <w:r w:rsidR="00BA1F29">
        <w:t xml:space="preserve">There are different node classes in the ASM model that can have transitions, such as an </w:t>
      </w:r>
      <w:r w:rsidR="00BA1F29" w:rsidRPr="00BA1F29">
        <w:rPr>
          <w:rStyle w:val="SourceCodeChar"/>
        </w:rPr>
        <w:t>ERBTag</w:t>
      </w:r>
      <w:r w:rsidR="00BA1F29">
        <w:t xml:space="preserve"> with a </w:t>
      </w:r>
      <w:r w:rsidR="00BA1F29" w:rsidRPr="00BA1F29">
        <w:rPr>
          <w:rStyle w:val="SourceCodeChar"/>
        </w:rPr>
        <w:t>form_tag</w:t>
      </w:r>
      <w:r w:rsidR="00BA1F29">
        <w:t xml:space="preserve"> call or an </w:t>
      </w:r>
      <w:r w:rsidR="00BA1F29" w:rsidRPr="00BA1F29">
        <w:rPr>
          <w:rStyle w:val="SourceCodeChar"/>
        </w:rPr>
        <w:t>HTMLOpenTag</w:t>
      </w:r>
      <w:r w:rsidR="00BA1F29">
        <w:t xml:space="preserve"> with a hyperlink.</w:t>
      </w:r>
      <w:r w:rsidR="00851E25">
        <w:t xml:space="preserve">  There are several modules in my ASM tool that contain code to be shared between classes, including instance methods and class methods.  This uses the mixin feature</w:t>
      </w:r>
      <w:r w:rsidR="00030FFB">
        <w:rPr>
          <w:rStyle w:val="FootnoteReference"/>
        </w:rPr>
        <w:footnoteReference w:id="10"/>
      </w:r>
      <w:r w:rsidR="00851E25">
        <w:t xml:space="preserve"> of Ruby to </w:t>
      </w:r>
      <w:r w:rsidR="0014622D">
        <w:t>share members without multiple inheritance (Ruby uses single inheritance).</w:t>
      </w:r>
      <w:r w:rsidR="000141E8">
        <w:t xml:space="preserve">  Since multiple classes need access to the HTML parsing methods that use Nokogiri, these are placed in a </w:t>
      </w:r>
      <w:r w:rsidR="000141E8" w:rsidRPr="000141E8">
        <w:rPr>
          <w:rStyle w:val="SourceCodeChar"/>
        </w:rPr>
        <w:t>SharedHTMLParsing</w:t>
      </w:r>
      <w:r w:rsidR="000141E8">
        <w:t xml:space="preserve"> module.  They could not be placed in a base class because the node classes in the ASM tool must inherit from </w:t>
      </w:r>
      <w:r w:rsidR="000141E8" w:rsidRPr="000141E8">
        <w:rPr>
          <w:rStyle w:val="SourceCodeChar"/>
        </w:rPr>
        <w:t>Treetop::Runtime::SyntaxNode</w:t>
      </w:r>
      <w:r w:rsidR="000141E8">
        <w:t>.</w:t>
      </w:r>
    </w:p>
    <w:p w:rsidR="00F01429" w:rsidRDefault="00F01429" w:rsidP="00684DF9"/>
    <w:p w:rsidR="00F01429" w:rsidRDefault="00F01429" w:rsidP="00684DF9">
      <w:r>
        <w:t xml:space="preserve">Node classes that can possibly have transitions have a </w:t>
      </w:r>
      <w:r w:rsidRPr="00F01429">
        <w:rPr>
          <w:rStyle w:val="SourceCodeChar"/>
        </w:rPr>
        <w:t>get_local_transitions</w:t>
      </w:r>
      <w:r>
        <w:t xml:space="preserve"> method that differs by class.  Each implementation takes a </w:t>
      </w:r>
      <w:r w:rsidRPr="006C387D">
        <w:rPr>
          <w:rStyle w:val="SourceCodeChar"/>
        </w:rPr>
        <w:t>source</w:t>
      </w:r>
      <w:r>
        <w:t xml:space="preserve"> parameter, though, intended to contain </w:t>
      </w:r>
      <w:r w:rsidR="006C387D">
        <w:t xml:space="preserve">the URI of the page where the hyperlink or form transition is located.  </w:t>
      </w:r>
      <w:r w:rsidR="00816CE1">
        <w:t xml:space="preserve">It is the job of the </w:t>
      </w:r>
      <w:r w:rsidR="00816CE1" w:rsidRPr="00816CE1">
        <w:rPr>
          <w:rStyle w:val="SourceCodeChar"/>
        </w:rPr>
        <w:t>get_local_transitions</w:t>
      </w:r>
      <w:r w:rsidR="00816CE1">
        <w:t xml:space="preserve"> method to identify any transitions within its own code, which the </w:t>
      </w:r>
      <w:r w:rsidR="00816CE1" w:rsidRPr="00816CE1">
        <w:rPr>
          <w:rStyle w:val="SourceCodeChar"/>
        </w:rPr>
        <w:t xml:space="preserve">Treetop::Runtime::SyntaxNode </w:t>
      </w:r>
      <w:r w:rsidR="00816CE1">
        <w:t xml:space="preserve">retains, and return </w:t>
      </w:r>
      <w:r w:rsidR="00816CE1" w:rsidRPr="00816CE1">
        <w:rPr>
          <w:rStyle w:val="SourceCodeChar"/>
        </w:rPr>
        <w:t>Transition</w:t>
      </w:r>
      <w:r w:rsidR="00816CE1">
        <w:t xml:space="preserve"> instances to represent these.</w:t>
      </w:r>
      <w:r w:rsidR="00776AA3">
        <w:t xml:space="preserve">  The </w:t>
      </w:r>
      <w:r w:rsidR="00776AA3" w:rsidRPr="00DA30B6">
        <w:rPr>
          <w:rStyle w:val="SourceCodeChar"/>
        </w:rPr>
        <w:t>Transition</w:t>
      </w:r>
      <w:r w:rsidR="00776AA3">
        <w:t xml:space="preserve"> class has </w:t>
      </w:r>
      <w:r w:rsidR="0023126F">
        <w:t>three</w:t>
      </w:r>
      <w:r w:rsidR="00776AA3">
        <w:t xml:space="preserve"> children:  </w:t>
      </w:r>
      <w:r w:rsidR="00776AA3" w:rsidRPr="00776AA3">
        <w:rPr>
          <w:rStyle w:val="SourceCodeChar"/>
        </w:rPr>
        <w:t>FormTransition</w:t>
      </w:r>
      <w:r w:rsidR="0023126F">
        <w:t xml:space="preserve">, </w:t>
      </w:r>
      <w:r w:rsidR="0023126F" w:rsidRPr="0023126F">
        <w:rPr>
          <w:rStyle w:val="SourceCodeChar"/>
        </w:rPr>
        <w:t>RedirectTransition</w:t>
      </w:r>
      <w:r w:rsidR="0023126F">
        <w:t xml:space="preserve">, </w:t>
      </w:r>
      <w:r w:rsidR="00776AA3">
        <w:t xml:space="preserve">and </w:t>
      </w:r>
      <w:r w:rsidR="00776AA3" w:rsidRPr="00776AA3">
        <w:rPr>
          <w:rStyle w:val="SourceCodeChar"/>
        </w:rPr>
        <w:t>LinkTransition</w:t>
      </w:r>
      <w:r w:rsidR="00776AA3">
        <w:t>.</w:t>
      </w:r>
      <w:r w:rsidR="00DA30B6">
        <w:t xml:space="preserve">  These three classes correspond to </w:t>
      </w:r>
      <w:r w:rsidR="00DA30B6">
        <w:lastRenderedPageBreak/>
        <w:t>the form link transition, redirect transition, and simple link transition in the Atomic Section Model.</w:t>
      </w:r>
      <w:r w:rsidR="0023126F">
        <w:t xml:space="preserve">  A </w:t>
      </w:r>
      <w:r w:rsidR="0023126F" w:rsidRPr="0023126F">
        <w:rPr>
          <w:rStyle w:val="SourceCodeChar"/>
        </w:rPr>
        <w:t>RedirectTransition</w:t>
      </w:r>
      <w:r w:rsidR="0023126F">
        <w:t xml:space="preserve"> is created when, for example, an </w:t>
      </w:r>
      <w:r w:rsidR="0023126F" w:rsidRPr="00DA30B6">
        <w:rPr>
          <w:rStyle w:val="SourceCodeChar"/>
        </w:rPr>
        <w:t>ERBTag</w:t>
      </w:r>
      <w:r w:rsidR="0023126F">
        <w:t xml:space="preserve"> has a call to the Rails method </w:t>
      </w:r>
      <w:r w:rsidR="0023126F" w:rsidRPr="007C53F6">
        <w:rPr>
          <w:rStyle w:val="SourceCodeChar"/>
        </w:rPr>
        <w:t>redirect_to</w:t>
      </w:r>
      <w:r w:rsidR="0023126F">
        <w:t xml:space="preserve">, which would </w:t>
      </w:r>
      <w:r w:rsidR="007C53F6">
        <w:t>cause the browser to redirect to another page.</w:t>
      </w:r>
    </w:p>
    <w:p w:rsidR="00C13A35" w:rsidRDefault="00C13A35" w:rsidP="00684DF9"/>
    <w:p w:rsidR="0010472D" w:rsidRDefault="00C13A35" w:rsidP="00684DF9">
      <w:r>
        <w:t xml:space="preserve">The </w:t>
      </w:r>
      <w:r w:rsidRPr="00C13A35">
        <w:rPr>
          <w:rStyle w:val="SourceCodeChar"/>
        </w:rPr>
        <w:t>get_local_transitions</w:t>
      </w:r>
      <w:r>
        <w:t xml:space="preserve"> method defined in </w:t>
      </w:r>
      <w:r w:rsidRPr="00C13A35">
        <w:rPr>
          <w:rStyle w:val="SourceCodeChar"/>
        </w:rPr>
        <w:t>ERBTag</w:t>
      </w:r>
      <w:r>
        <w:t xml:space="preserve"> looks for form and redirect transitions by looking at the s-expression of the code of that </w:t>
      </w:r>
      <w:r w:rsidRPr="00C13A35">
        <w:rPr>
          <w:rStyle w:val="SourceCodeChar"/>
        </w:rPr>
        <w:t>ERBTag</w:t>
      </w:r>
      <w:r>
        <w:t xml:space="preserve">.  </w:t>
      </w:r>
      <w:r w:rsidR="00DE2BB4">
        <w:t xml:space="preserve">It does not need to look for link transitions because even if a Rails method such as </w:t>
      </w:r>
      <w:r w:rsidR="00DE2BB4" w:rsidRPr="00DE2BB4">
        <w:rPr>
          <w:rStyle w:val="SourceCodeChar"/>
        </w:rPr>
        <w:t>link_to</w:t>
      </w:r>
      <w:r w:rsidR="00DE2BB4">
        <w:t xml:space="preserve"> were used in an ERB tag to produce a hyperlink, the result of that code would not be included in the final web page because it is in an ERB tag and not an ERB output tag.</w:t>
      </w:r>
    </w:p>
    <w:p w:rsidR="0010472D" w:rsidRDefault="0010472D" w:rsidP="00684DF9"/>
    <w:p w:rsidR="00C13A35" w:rsidRDefault="00B148E3" w:rsidP="00684DF9">
      <w:r>
        <w:t>To find local form transitions</w:t>
      </w:r>
      <w:r w:rsidR="0010472D">
        <w:t xml:space="preserve"> in an </w:t>
      </w:r>
      <w:r w:rsidR="0010472D" w:rsidRPr="0010472D">
        <w:rPr>
          <w:rStyle w:val="SourceCodeChar"/>
        </w:rPr>
        <w:t>ERBTag</w:t>
      </w:r>
      <w:r>
        <w:t xml:space="preserve">, the names of known </w:t>
      </w:r>
      <w:r w:rsidRPr="00B148E3">
        <w:rPr>
          <w:rStyle w:val="SourceCodeChar"/>
        </w:rPr>
        <w:t>&lt;form&gt;</w:t>
      </w:r>
      <w:r>
        <w:t xml:space="preserve">-producing methods are iterated over, and the s-expression is checked for each to see if a call is made to one of them.  One improvement that could be made in future work is to </w:t>
      </w:r>
      <w:r w:rsidR="00627D89">
        <w:t>move</w:t>
      </w:r>
      <w:r>
        <w:t xml:space="preserve"> this list of </w:t>
      </w:r>
      <w:r w:rsidR="00627D89">
        <w:t xml:space="preserve">methods to an external file that could be read at runtime.  This would allow greater flexibility in the event that Rails changes or adds methods that affect transition generation.  </w:t>
      </w:r>
      <w:r w:rsidR="00996491">
        <w:t>If a call is detected within the s-expression, the arguments to the call</w:t>
      </w:r>
      <w:r w:rsidR="00DE3FA9">
        <w:t xml:space="preserve"> are extracted from the s-expression and used to determine </w:t>
      </w:r>
      <w:r w:rsidR="00BA59F0">
        <w:t xml:space="preserve">the destination of the transition.  For a form transition, the destination is the contents of the </w:t>
      </w:r>
      <w:r w:rsidR="00BA59F0" w:rsidRPr="00BA59F0">
        <w:rPr>
          <w:rStyle w:val="SourceCodeChar"/>
        </w:rPr>
        <w:t>action</w:t>
      </w:r>
      <w:r w:rsidR="00BA59F0">
        <w:t xml:space="preserve"> attribute in HTML.  </w:t>
      </w:r>
      <w:r w:rsidR="0088133F">
        <w:t xml:space="preserve">The s-expression is checked for calls to the Rails method </w:t>
      </w:r>
      <w:r w:rsidR="0088133F" w:rsidRPr="0088133F">
        <w:rPr>
          <w:rStyle w:val="SourceCodeChar"/>
        </w:rPr>
        <w:t>url_for</w:t>
      </w:r>
      <w:r w:rsidR="0088133F">
        <w:t xml:space="preserve">, as well as the assignment of values to keys </w:t>
      </w:r>
      <w:r w:rsidR="0088133F" w:rsidRPr="0088133F">
        <w:rPr>
          <w:rStyle w:val="SourceCodeChar"/>
        </w:rPr>
        <w:t>controller</w:t>
      </w:r>
      <w:r w:rsidR="0088133F">
        <w:t xml:space="preserve"> and </w:t>
      </w:r>
      <w:r w:rsidR="0088133F" w:rsidRPr="0088133F">
        <w:rPr>
          <w:rStyle w:val="SourceCodeChar"/>
        </w:rPr>
        <w:t>action</w:t>
      </w:r>
      <w:r w:rsidR="0088133F">
        <w:t xml:space="preserve"> in a hash.</w:t>
      </w:r>
      <w:r w:rsidR="0010472D">
        <w:t xml:space="preserve">  Once the destination of the form transition has been determined, a new instance of the </w:t>
      </w:r>
      <w:r w:rsidR="0010472D" w:rsidRPr="0010472D">
        <w:rPr>
          <w:rStyle w:val="SourceCodeChar"/>
        </w:rPr>
        <w:t>FormTransition</w:t>
      </w:r>
      <w:r w:rsidR="0010472D">
        <w:t xml:space="preserve"> class can be constructed.</w:t>
      </w:r>
    </w:p>
    <w:p w:rsidR="0010472D" w:rsidRDefault="0010472D" w:rsidP="00684DF9"/>
    <w:p w:rsidR="0010472D" w:rsidRDefault="0010472D" w:rsidP="00684DF9">
      <w:r>
        <w:t xml:space="preserve">Other transitions are identified differently based on the node class in which they are identified.  </w:t>
      </w:r>
      <w:r w:rsidR="00077664">
        <w:t xml:space="preserve">For example, the </w:t>
      </w:r>
      <w:r w:rsidR="00077664" w:rsidRPr="00077664">
        <w:rPr>
          <w:rStyle w:val="SourceCodeChar"/>
        </w:rPr>
        <w:t>HTMLOpenTag</w:t>
      </w:r>
      <w:r w:rsidR="00077664">
        <w:t xml:space="preserve"> class uses Nokogiri to parse its HTML source to find link and form transitions.</w:t>
      </w:r>
      <w:r w:rsidR="00385027">
        <w:t xml:space="preserve">  The </w:t>
      </w:r>
      <w:r w:rsidR="00385027" w:rsidRPr="003F1C8A">
        <w:rPr>
          <w:rStyle w:val="SourceCodeChar"/>
        </w:rPr>
        <w:t>ERBOutputTag</w:t>
      </w:r>
      <w:r w:rsidR="00385027">
        <w:t xml:space="preserve"> class checks the s-expression for its Ruby source code to find calls to Rails methods such as </w:t>
      </w:r>
      <w:r w:rsidR="00385027" w:rsidRPr="00C81F84">
        <w:rPr>
          <w:rStyle w:val="SourceCodeChar"/>
        </w:rPr>
        <w:t>link_to</w:t>
      </w:r>
      <w:r w:rsidR="00385027">
        <w:t xml:space="preserve"> and </w:t>
      </w:r>
      <w:r w:rsidR="00C81F84" w:rsidRPr="00C81F84">
        <w:rPr>
          <w:rStyle w:val="SourceCodeChar"/>
        </w:rPr>
        <w:t>link_to_unless_current</w:t>
      </w:r>
      <w:r w:rsidR="00C81F84">
        <w:t>.</w:t>
      </w:r>
    </w:p>
    <w:p w:rsidR="003F1C8A" w:rsidRDefault="003F1C8A" w:rsidP="00684DF9"/>
    <w:p w:rsidR="003F1C8A" w:rsidRDefault="003F1C8A" w:rsidP="00684DF9">
      <w:r>
        <w:t>Once t</w:t>
      </w:r>
      <w:r w:rsidR="00747869">
        <w:t xml:space="preserve">ransitions have been identified, a new instance of the </w:t>
      </w:r>
      <w:r w:rsidR="00747869" w:rsidRPr="00747869">
        <w:rPr>
          <w:rStyle w:val="SourceCodeChar"/>
        </w:rPr>
        <w:t>ComponentInteractionModel</w:t>
      </w:r>
      <w:r w:rsidR="00747869">
        <w:t xml:space="preserve"> class can be constructed with the atomic sections, component expression, and list of transitions for that ERB file</w:t>
      </w:r>
      <w:r w:rsidR="00925EE3">
        <w:t>.</w:t>
      </w:r>
      <w:r w:rsidR="00E4787C">
        <w:t xml:space="preserve">  The final produce of my ASM tool is a single CIM or a list of CIMs, depending on whether the </w:t>
      </w:r>
      <w:r w:rsidR="00E4787C" w:rsidRPr="00E4787C">
        <w:rPr>
          <w:rStyle w:val="SourceCodeChar"/>
        </w:rPr>
        <w:t>single_file_generator.rb</w:t>
      </w:r>
      <w:r w:rsidR="00E4787C">
        <w:t xml:space="preserve"> or the </w:t>
      </w:r>
      <w:r w:rsidR="00E4787C" w:rsidRPr="00E4787C">
        <w:rPr>
          <w:rStyle w:val="SourceCodeChar"/>
        </w:rPr>
        <w:t>generator.rb</w:t>
      </w:r>
      <w:r w:rsidR="00E4787C">
        <w:t xml:space="preserve"> script was </w:t>
      </w:r>
      <w:commentRangeStart w:id="162"/>
      <w:r w:rsidR="00E4787C">
        <w:t>used</w:t>
      </w:r>
      <w:commentRangeEnd w:id="162"/>
      <w:r w:rsidR="002F4DC6">
        <w:rPr>
          <w:rStyle w:val="CommentReference"/>
        </w:rPr>
        <w:commentReference w:id="162"/>
      </w:r>
      <w:r w:rsidR="00E4787C">
        <w:t>.</w:t>
      </w:r>
    </w:p>
    <w:p w:rsidR="003D4AA1" w:rsidRDefault="003D4AA1" w:rsidP="003D4AA1">
      <w:pPr>
        <w:pStyle w:val="Heading1"/>
      </w:pPr>
      <w:bookmarkStart w:id="163" w:name="_Toc288680578"/>
      <w:r>
        <w:t>Testing the ASM Tool</w:t>
      </w:r>
      <w:bookmarkEnd w:id="163"/>
    </w:p>
    <w:p w:rsidR="003D4AA1" w:rsidRDefault="00850799" w:rsidP="003D4AA1">
      <w:r>
        <w:t xml:space="preserve">An automated test suite was developed </w:t>
      </w:r>
      <w:r w:rsidR="003D4B3C">
        <w:t>using Ruby's Test::Unit</w:t>
      </w:r>
      <w:r w:rsidR="003D4B3C">
        <w:rPr>
          <w:rStyle w:val="FootnoteReference"/>
        </w:rPr>
        <w:footnoteReference w:id="11"/>
      </w:r>
      <w:r w:rsidR="003D4B3C">
        <w:t xml:space="preserve">.  </w:t>
      </w:r>
      <w:r w:rsidR="00BF0A29">
        <w:t>Most unit tests are designed to check that the component expression produced for a given ERB input file matches the expected, manually determined component expression.</w:t>
      </w:r>
      <w:r w:rsidR="0093720B">
        <w:t xml:space="preserve">  Since generating a component expression is </w:t>
      </w:r>
      <w:r w:rsidR="00653F94">
        <w:t xml:space="preserve">one of the last steps of the ASM tool and it is a </w:t>
      </w:r>
      <w:r w:rsidR="00653F94">
        <w:lastRenderedPageBreak/>
        <w:t xml:space="preserve">single string, it is a good baseline to ensure the tool is functioning correctly.  </w:t>
      </w:r>
      <w:r w:rsidR="005A200B">
        <w:t xml:space="preserve">The component expression summarizes how the ERB parser and the tool's use of </w:t>
      </w:r>
      <w:r w:rsidR="005A200B" w:rsidRPr="005A200B">
        <w:rPr>
          <w:rStyle w:val="SourceCodeChar"/>
        </w:rPr>
        <w:t>RubyParser</w:t>
      </w:r>
      <w:r w:rsidR="005A200B">
        <w:t xml:space="preserve"> interpreted the given input, so if the component expression is wrong, </w:t>
      </w:r>
      <w:r w:rsidR="00243C0F">
        <w:t>it can indicate previous steps, such as atomic section identif</w:t>
      </w:r>
      <w:r w:rsidR="00C158C1">
        <w:t>ication or code nesting, went awry.</w:t>
      </w:r>
    </w:p>
    <w:p w:rsidR="008E18D6" w:rsidRDefault="008E18D6" w:rsidP="003D4AA1"/>
    <w:p w:rsidR="008E18D6" w:rsidRDefault="008E18D6" w:rsidP="003D4AA1">
      <w:r>
        <w:t xml:space="preserve">All tests are runnable at once via executing the </w:t>
      </w:r>
      <w:r w:rsidRPr="008E18D6">
        <w:rPr>
          <w:rStyle w:val="SourceCodeChar"/>
        </w:rPr>
        <w:t>tests/runner.rb</w:t>
      </w:r>
      <w:r>
        <w:t xml:space="preserve"> script.  There are different test classes that contain unit tests for </w:t>
      </w:r>
      <w:r w:rsidR="004335C1">
        <w:t xml:space="preserve">the different node classes, such as </w:t>
      </w:r>
      <w:r w:rsidR="004335C1" w:rsidRPr="004335C1">
        <w:rPr>
          <w:rStyle w:val="SourceCodeChar"/>
        </w:rPr>
        <w:t>ERBDocument</w:t>
      </w:r>
      <w:r w:rsidR="004335C1">
        <w:t xml:space="preserve"> and </w:t>
      </w:r>
      <w:r w:rsidR="004335C1" w:rsidRPr="004335C1">
        <w:rPr>
          <w:rStyle w:val="SourceCodeChar"/>
        </w:rPr>
        <w:t>ERBTag</w:t>
      </w:r>
      <w:r w:rsidR="004335C1">
        <w:t>.</w:t>
      </w:r>
      <w:r w:rsidR="00352BE9">
        <w:t xml:space="preserve">  Particular ERB files are stored as test fixtures in the project, and used by the different tests.</w:t>
      </w:r>
      <w:r w:rsidR="00C85ED5">
        <w:t xml:space="preserve">  These ERB files represent </w:t>
      </w:r>
      <w:r w:rsidR="00D66E0D">
        <w:t>code that previously caused errors in the ASM tool, or that did not have their component expressions correctly generated.</w:t>
      </w:r>
      <w:r w:rsidR="00AF58CF">
        <w:t xml:space="preserve">  A sample unit test follows:</w:t>
      </w:r>
    </w:p>
    <w:p w:rsidR="00AF58CF" w:rsidRDefault="00AF58CF" w:rsidP="003D4AA1"/>
    <w:p w:rsidR="00AF58CF" w:rsidRDefault="00AF58CF" w:rsidP="00AF58CF">
      <w:pPr>
        <w:pStyle w:val="SourceCode"/>
      </w:pPr>
      <w:r>
        <w:t>def test_multiple_erb_lines_unequal_ifs_component_expression</w:t>
      </w:r>
    </w:p>
    <w:p w:rsidR="00AF58CF" w:rsidRDefault="00AF58CF" w:rsidP="00AF58CF">
      <w:pPr>
        <w:pStyle w:val="SourceCode"/>
      </w:pPr>
      <w:r>
        <w:t xml:space="preserve">  assert_component_expression(fixture('_in_progress.html'),</w:t>
      </w:r>
    </w:p>
    <w:p w:rsidR="00AF58CF" w:rsidRDefault="00AF58CF" w:rsidP="00AF58CF">
      <w:pPr>
        <w:pStyle w:val="SourceCode"/>
      </w:pPr>
      <w:r>
        <w:t xml:space="preserve">    '_in_progress.html.erb',</w:t>
      </w:r>
    </w:p>
    <w:p w:rsidR="00AF58CF" w:rsidRDefault="00AF58CF" w:rsidP="00AF58CF">
      <w:pPr>
        <w:pStyle w:val="SourceCode"/>
      </w:pPr>
      <w:r>
        <w:t xml:space="preserve">    '((((p1|NULL).p2)|p3)|NULL).p4.p5.p6*.p7.p8*.p9</w:t>
      </w:r>
    </w:p>
    <w:p w:rsidR="00AF58CF" w:rsidRDefault="00AF58CF" w:rsidP="00AF58CF">
      <w:pPr>
        <w:pStyle w:val="SourceCode"/>
      </w:pPr>
      <w:r>
        <w:t xml:space="preserve">      .p10.p11.p12.(p13|p14)')</w:t>
      </w:r>
    </w:p>
    <w:p w:rsidR="00AF58CF" w:rsidRDefault="00AF58CF" w:rsidP="00AF58CF">
      <w:pPr>
        <w:pStyle w:val="SourceCode"/>
      </w:pPr>
      <w:r>
        <w:t>end</w:t>
      </w:r>
    </w:p>
    <w:p w:rsidR="00AF58CF" w:rsidRDefault="00AF58CF" w:rsidP="00AF58CF"/>
    <w:p w:rsidR="00AF58CF" w:rsidRDefault="00AF58CF" w:rsidP="00AF58CF">
      <w:r>
        <w:t xml:space="preserve">This </w:t>
      </w:r>
      <w:r w:rsidR="00845374">
        <w:t xml:space="preserve">reads the contents of the fixture with file name prefix _in_progress.html and passes it to the </w:t>
      </w:r>
      <w:r w:rsidR="00845374" w:rsidRPr="00845374">
        <w:rPr>
          <w:rStyle w:val="SourceCodeChar"/>
        </w:rPr>
        <w:t>assert_component_expression</w:t>
      </w:r>
      <w:r w:rsidR="00845374">
        <w:t xml:space="preserve"> </w:t>
      </w:r>
      <w:r w:rsidR="006B4EA3">
        <w:t>helper method:</w:t>
      </w:r>
    </w:p>
    <w:p w:rsidR="006B4EA3" w:rsidRDefault="006B4EA3" w:rsidP="00AF58CF"/>
    <w:p w:rsidR="006B4EA3" w:rsidRDefault="006B4EA3" w:rsidP="006F5816">
      <w:pPr>
        <w:pStyle w:val="SourceCode"/>
      </w:pPr>
      <w:r>
        <w:t>def assert_component_expression(erb, file_name, expected)</w:t>
      </w:r>
    </w:p>
    <w:p w:rsidR="006B4EA3" w:rsidRDefault="006B4EA3" w:rsidP="006F5816">
      <w:pPr>
        <w:pStyle w:val="SourceCode"/>
      </w:pPr>
      <w:r>
        <w:t xml:space="preserve">  doc = Parser.new.parse(erb, file_name, URI.parse('/'))</w:t>
      </w:r>
    </w:p>
    <w:p w:rsidR="006B4EA3" w:rsidRDefault="006B4EA3" w:rsidP="006F5816">
      <w:pPr>
        <w:pStyle w:val="SourceCode"/>
      </w:pPr>
      <w:r>
        <w:t xml:space="preserve">  assert_not_nil doc</w:t>
      </w:r>
    </w:p>
    <w:p w:rsidR="006B4EA3" w:rsidRDefault="006B4EA3" w:rsidP="006F5816">
      <w:pPr>
        <w:pStyle w:val="SourceCode"/>
      </w:pPr>
      <w:r>
        <w:t xml:space="preserve">  actual = doc.component_expression()</w:t>
      </w:r>
    </w:p>
    <w:p w:rsidR="006F5816" w:rsidRDefault="006B4EA3" w:rsidP="006F5816">
      <w:pPr>
        <w:pStyle w:val="SourceCode"/>
      </w:pPr>
      <w:r>
        <w:t xml:space="preserve">  assert_equal expected, actual,</w:t>
      </w:r>
    </w:p>
    <w:p w:rsidR="006B4EA3" w:rsidRDefault="006B4EA3" w:rsidP="006F5816">
      <w:pPr>
        <w:pStyle w:val="SourceCode"/>
      </w:pPr>
      <w:r>
        <w:t xml:space="preserve"> </w:t>
      </w:r>
      <w:r w:rsidR="006F5816">
        <w:t xml:space="preserve">   </w:t>
      </w:r>
      <w:r>
        <w:t>"Wrong component expression for " + file_name</w:t>
      </w:r>
    </w:p>
    <w:p w:rsidR="006B4EA3" w:rsidRPr="003D4AA1" w:rsidRDefault="006B4EA3" w:rsidP="006F5816">
      <w:pPr>
        <w:pStyle w:val="SourceCode"/>
      </w:pPr>
      <w:r>
        <w:t>end</w:t>
      </w:r>
    </w:p>
    <w:p w:rsidR="00AE50B8" w:rsidRDefault="00AE50B8" w:rsidP="00AE50B8">
      <w:pPr>
        <w:pStyle w:val="Heading1"/>
      </w:pPr>
      <w:bookmarkStart w:id="164" w:name="_Toc288680579"/>
      <w:r>
        <w:t>Sample Output from the ASM Tool</w:t>
      </w:r>
      <w:bookmarkEnd w:id="164"/>
    </w:p>
    <w:p w:rsidR="00896AA2" w:rsidRPr="00896AA2" w:rsidRDefault="00896AA2" w:rsidP="00896AA2">
      <w:pPr>
        <w:pStyle w:val="Heading2"/>
      </w:pPr>
      <w:bookmarkStart w:id="165" w:name="_Toc288680580"/>
      <w:r>
        <w:t>Single File Output</w:t>
      </w:r>
      <w:bookmarkEnd w:id="165"/>
    </w:p>
    <w:p w:rsidR="00EF3A28" w:rsidRDefault="00EF3A28" w:rsidP="00EF3A28">
      <w:r>
        <w:t>Consider the following ERB:</w:t>
      </w:r>
    </w:p>
    <w:p w:rsidR="00EF3A28" w:rsidRDefault="00EF3A28" w:rsidP="00EF3A28"/>
    <w:p w:rsidR="004B5C3C" w:rsidRDefault="004B5C3C" w:rsidP="00B726F4">
      <w:pPr>
        <w:pStyle w:val="SourceCode"/>
      </w:pPr>
      <w:r>
        <w:t>&lt;div id="game_area"&gt;</w:t>
      </w:r>
    </w:p>
    <w:p w:rsidR="004B5C3C" w:rsidRDefault="004B5C3C" w:rsidP="00B726F4">
      <w:pPr>
        <w:pStyle w:val="SourceCode"/>
      </w:pPr>
      <w:r>
        <w:t xml:space="preserve">  &lt;% #Write out a hidden AJAX (remote) form to submit cards.</w:t>
      </w:r>
    </w:p>
    <w:p w:rsidR="004B5C3C" w:rsidRDefault="004B5C3C" w:rsidP="00944DF5">
      <w:pPr>
        <w:pStyle w:val="SourceCode"/>
      </w:pPr>
      <w:r>
        <w:t xml:space="preserve">    form_remote_tag(:url =&gt; url_for(:action =&gt; "handle_card_submit"),</w:t>
      </w:r>
      <w:r w:rsidR="00944DF5">
        <w:t xml:space="preserve"> </w:t>
      </w:r>
      <w:r>
        <w:t>:html =&gt; {:id =&gt; 'cardform'}) do %&gt;</w:t>
      </w:r>
    </w:p>
    <w:p w:rsidR="004B5C3C" w:rsidRDefault="004B5C3C" w:rsidP="00B726F4">
      <w:pPr>
        <w:pStyle w:val="SourceCode"/>
      </w:pPr>
      <w:r>
        <w:t xml:space="preserve">    &lt;%= hidden_field_tag 'form', 'card_submission' %&gt;</w:t>
      </w:r>
    </w:p>
    <w:p w:rsidR="004B5C3C" w:rsidRDefault="004B5C3C" w:rsidP="00B726F4">
      <w:pPr>
        <w:pStyle w:val="SourceCode"/>
      </w:pPr>
      <w:r>
        <w:t xml:space="preserve">    &lt;%  #Write out the cards for the user to see, along with hidden checkboxes.</w:t>
      </w:r>
    </w:p>
    <w:p w:rsidR="004B5C3C" w:rsidRDefault="004B5C3C" w:rsidP="00B726F4">
      <w:pPr>
        <w:pStyle w:val="SourceCode"/>
      </w:pPr>
      <w:r>
        <w:t xml:space="preserve">        @cards.each_with_index do |card, count| %&gt;</w:t>
      </w:r>
    </w:p>
    <w:p w:rsidR="004B5C3C" w:rsidRDefault="004B5C3C" w:rsidP="00B726F4">
      <w:pPr>
        <w:pStyle w:val="SourceCode"/>
      </w:pPr>
      <w:r>
        <w:t xml:space="preserve">        &lt;%= display_card(card, session[:user][:color_blind]) %&gt;</w:t>
      </w:r>
    </w:p>
    <w:p w:rsidR="004B5C3C" w:rsidRDefault="004B5C3C" w:rsidP="00B726F4">
      <w:pPr>
        <w:pStyle w:val="SourceCode"/>
      </w:pPr>
      <w:r>
        <w:t xml:space="preserve">        &lt;%= check_box_tag('cards[]', card.id, false, :id =&gt; "card#{card.id}", :class =&gt; 'display_none') %&gt;</w:t>
      </w:r>
    </w:p>
    <w:p w:rsidR="004B5C3C" w:rsidRDefault="004B5C3C" w:rsidP="00B726F4">
      <w:pPr>
        <w:pStyle w:val="SourceCode"/>
      </w:pPr>
      <w:r>
        <w:lastRenderedPageBreak/>
        <w:t xml:space="preserve">        &lt;% </w:t>
      </w:r>
    </w:p>
    <w:p w:rsidR="004B5C3C" w:rsidRDefault="004B5C3C" w:rsidP="00B726F4">
      <w:pPr>
        <w:pStyle w:val="SourceCode"/>
      </w:pPr>
      <w:r>
        <w:t xml:space="preserve">    end</w:t>
      </w:r>
    </w:p>
    <w:p w:rsidR="004B5C3C" w:rsidRDefault="004B5C3C" w:rsidP="00B726F4">
      <w:pPr>
        <w:pStyle w:val="SourceCode"/>
      </w:pPr>
      <w:r>
        <w:t xml:space="preserve">  end %&gt;</w:t>
      </w:r>
    </w:p>
    <w:p w:rsidR="00EF3A28" w:rsidRDefault="004B5C3C" w:rsidP="00B726F4">
      <w:pPr>
        <w:pStyle w:val="SourceCode"/>
      </w:pPr>
      <w:r>
        <w:t>&lt;/div&gt;&lt;!--game_area--&gt;</w:t>
      </w:r>
    </w:p>
    <w:p w:rsidR="004B5C3C" w:rsidRDefault="004B5C3C" w:rsidP="004B5C3C"/>
    <w:p w:rsidR="004B5C3C" w:rsidRDefault="004B5C3C" w:rsidP="004B5C3C">
      <w:r>
        <w:t xml:space="preserve">This ERB will produce an HTML form tag that has an AJAX call to </w:t>
      </w:r>
      <w:r w:rsidR="00944DF5">
        <w:t xml:space="preserve">the </w:t>
      </w:r>
      <w:r w:rsidR="00944DF5" w:rsidRPr="00944DF5">
        <w:rPr>
          <w:rStyle w:val="SourceCodeChar"/>
        </w:rPr>
        <w:t>handle_card_submit</w:t>
      </w:r>
      <w:r w:rsidR="00944DF5">
        <w:t xml:space="preserve"> action (meaning the handle_card_submit() method in the current Rails controller class, which equates to the handle_card_s</w:t>
      </w:r>
      <w:r w:rsidR="004868F5">
        <w:t xml:space="preserve">ubmit/ page).  Within that form, there is a hidden form tag as well as a loop over the </w:t>
      </w:r>
      <w:r w:rsidR="004868F5" w:rsidRPr="004868F5">
        <w:rPr>
          <w:rStyle w:val="SourceCodeChar"/>
        </w:rPr>
        <w:t>@cards</w:t>
      </w:r>
      <w:r w:rsidR="004868F5">
        <w:t xml:space="preserve"> array.  Within the loop, there are two ERB output tags.  Wrapped around the entire form is an HTML </w:t>
      </w:r>
      <w:r w:rsidR="004868F5" w:rsidRPr="004868F5">
        <w:rPr>
          <w:rStyle w:val="SourceCodeChar"/>
        </w:rPr>
        <w:t>div</w:t>
      </w:r>
      <w:r w:rsidR="004868F5">
        <w:t xml:space="preserve"> tag.</w:t>
      </w:r>
      <w:r w:rsidR="00A05DEE">
        <w:t xml:space="preserve">  Using the </w:t>
      </w:r>
      <w:r w:rsidR="00A05DEE" w:rsidRPr="00A05DEE">
        <w:rPr>
          <w:rStyle w:val="SourceCodeChar"/>
        </w:rPr>
        <w:t xml:space="preserve">single_file_generator.rb </w:t>
      </w:r>
      <w:r w:rsidR="00A05DEE">
        <w:t>script, here is the output:</w:t>
      </w:r>
    </w:p>
    <w:p w:rsidR="00614DDE" w:rsidRDefault="00614DDE" w:rsidP="004B5C3C"/>
    <w:p w:rsidR="00E74AF9" w:rsidRDefault="00E74AF9" w:rsidP="00E74AF9">
      <w:pPr>
        <w:pStyle w:val="SourceCode"/>
      </w:pPr>
      <w:r>
        <w:t>&gt;ruby single_file_generator.rb app\vie</w:t>
      </w:r>
    </w:p>
    <w:p w:rsidR="00E74AF9" w:rsidRDefault="00E74AF9" w:rsidP="00E74AF9">
      <w:pPr>
        <w:pStyle w:val="SourceCode"/>
      </w:pPr>
      <w:r>
        <w:t>ws\test\cards.html.erb "http://example.com"</w:t>
      </w:r>
    </w:p>
    <w:p w:rsidR="00E74AF9" w:rsidRDefault="00E74AF9" w:rsidP="00E74AF9">
      <w:pPr>
        <w:pStyle w:val="SourceCode"/>
      </w:pPr>
      <w:r>
        <w:t>Parsing ERB file app\views\test\cards.html.erb...</w:t>
      </w:r>
    </w:p>
    <w:p w:rsidR="00E74AF9" w:rsidRDefault="00E74AF9" w:rsidP="00E74AF9">
      <w:pPr>
        <w:pStyle w:val="SourceCode"/>
      </w:pPr>
      <w:r>
        <w:t>Source file: app\views\test\cards.html.erb</w:t>
      </w:r>
    </w:p>
    <w:p w:rsidR="00E74AF9" w:rsidRDefault="00E74AF9" w:rsidP="00E74AF9">
      <w:pPr>
        <w:pStyle w:val="SourceCode"/>
      </w:pPr>
      <w:r>
        <w:t>0: Atomic Section #1 (indices 0..0):</w:t>
      </w:r>
    </w:p>
    <w:p w:rsidR="00E74AF9" w:rsidRDefault="00E74AF9" w:rsidP="00E74AF9">
      <w:pPr>
        <w:pStyle w:val="SourceCode"/>
      </w:pPr>
      <w:r>
        <w:t xml:space="preserve">  0: div id =&gt; "game_area"</w:t>
      </w:r>
    </w:p>
    <w:p w:rsidR="00E74AF9" w:rsidRDefault="00E74AF9" w:rsidP="00E74AF9">
      <w:pPr>
        <w:pStyle w:val="SourceCode"/>
      </w:pPr>
    </w:p>
    <w:p w:rsidR="00E74AF9" w:rsidRDefault="00E74AF9" w:rsidP="00E74AF9">
      <w:pPr>
        <w:pStyle w:val="SourceCode"/>
      </w:pPr>
      <w:r>
        <w:t>1: #Write out a hidden AJAX (remote) form to submit cards.</w:t>
      </w:r>
    </w:p>
    <w:p w:rsidR="00E74AF9" w:rsidRDefault="00E74AF9" w:rsidP="00E74AF9">
      <w:pPr>
        <w:pStyle w:val="SourceCode"/>
      </w:pPr>
    </w:p>
    <w:p w:rsidR="00E74AF9" w:rsidRDefault="00E74AF9" w:rsidP="00E74AF9">
      <w:pPr>
        <w:pStyle w:val="SourceCode"/>
      </w:pPr>
      <w:r>
        <w:t>2-9:     form_remote_tag(:url =&gt; url_for(:action =&gt; "handle_card_submit"), :html</w:t>
      </w:r>
    </w:p>
    <w:p w:rsidR="00E74AF9" w:rsidRDefault="00E74AF9" w:rsidP="00E74AF9">
      <w:pPr>
        <w:pStyle w:val="SourceCode"/>
      </w:pPr>
      <w:r>
        <w:t xml:space="preserve"> =&gt; {:id =&gt; 'cardform'}) do</w:t>
      </w:r>
    </w:p>
    <w:p w:rsidR="00E74AF9" w:rsidRDefault="00E74AF9" w:rsidP="00E74AF9">
      <w:pPr>
        <w:pStyle w:val="SourceCode"/>
      </w:pPr>
      <w:r>
        <w:t xml:space="preserve">  Content and sections:</w:t>
      </w:r>
    </w:p>
    <w:p w:rsidR="00E74AF9" w:rsidRDefault="00E74AF9" w:rsidP="00E74AF9">
      <w:pPr>
        <w:pStyle w:val="SourceCode"/>
      </w:pPr>
      <w:r>
        <w:t xml:space="preserve">    3: Atomic Section #2 (indices 3..3):</w:t>
      </w:r>
    </w:p>
    <w:p w:rsidR="00E74AF9" w:rsidRDefault="00E74AF9" w:rsidP="00E74AF9">
      <w:pPr>
        <w:pStyle w:val="SourceCode"/>
      </w:pPr>
      <w:r>
        <w:t xml:space="preserve">      3: &lt;%= hidden_field_tag 'form', 'card_submission'</w:t>
      </w:r>
    </w:p>
    <w:p w:rsidR="00E74AF9" w:rsidRDefault="00E74AF9" w:rsidP="00E74AF9">
      <w:pPr>
        <w:pStyle w:val="SourceCode"/>
      </w:pPr>
      <w:r>
        <w:t xml:space="preserve">    4: #Write out the cards for the user to see, along with hidden checkboxes.</w:t>
      </w:r>
    </w:p>
    <w:p w:rsidR="00E74AF9" w:rsidRDefault="00E74AF9" w:rsidP="00E74AF9">
      <w:pPr>
        <w:pStyle w:val="SourceCode"/>
      </w:pPr>
    </w:p>
    <w:p w:rsidR="00E74AF9" w:rsidRDefault="00E74AF9" w:rsidP="00E74AF9">
      <w:pPr>
        <w:pStyle w:val="SourceCode"/>
      </w:pPr>
      <w:r>
        <w:t xml:space="preserve">    5-8:         @cards.each_with_index do |card, count|</w:t>
      </w:r>
    </w:p>
    <w:p w:rsidR="00E74AF9" w:rsidRDefault="00E74AF9" w:rsidP="00E74AF9">
      <w:pPr>
        <w:pStyle w:val="SourceCode"/>
      </w:pPr>
      <w:r>
        <w:t xml:space="preserve">      Content and sections:</w:t>
      </w:r>
    </w:p>
    <w:p w:rsidR="00E74AF9" w:rsidRDefault="00E74AF9" w:rsidP="00E74AF9">
      <w:pPr>
        <w:pStyle w:val="SourceCode"/>
      </w:pPr>
      <w:r>
        <w:t xml:space="preserve">        6: Atomic Section #3 (indices 6..7):</w:t>
      </w:r>
    </w:p>
    <w:p w:rsidR="00E74AF9" w:rsidRDefault="00E74AF9" w:rsidP="00E74AF9">
      <w:pPr>
        <w:pStyle w:val="SourceCode"/>
      </w:pPr>
      <w:r>
        <w:t xml:space="preserve">          6: &lt;%= display_card(card, session[:user][:color_blind])</w:t>
      </w:r>
    </w:p>
    <w:p w:rsidR="00E74AF9" w:rsidRDefault="00E74AF9" w:rsidP="00E74AF9">
      <w:pPr>
        <w:pStyle w:val="SourceCode"/>
      </w:pPr>
      <w:r>
        <w:t xml:space="preserve">          7: &lt;%= check_box_tag('cards[]', card.id, false, :id =&gt; "card#{card.id}</w:t>
      </w:r>
    </w:p>
    <w:p w:rsidR="00E74AF9" w:rsidRDefault="00E74AF9" w:rsidP="00E74AF9">
      <w:pPr>
        <w:pStyle w:val="SourceCode"/>
      </w:pPr>
      <w:r>
        <w:t>", :class =&gt; 'display_none')</w:t>
      </w:r>
    </w:p>
    <w:p w:rsidR="00E74AF9" w:rsidRDefault="00E74AF9" w:rsidP="00E74AF9">
      <w:pPr>
        <w:pStyle w:val="SourceCode"/>
      </w:pPr>
      <w:r>
        <w:t xml:space="preserve">      Close:</w:t>
      </w:r>
    </w:p>
    <w:p w:rsidR="00E74AF9" w:rsidRDefault="00E74AF9" w:rsidP="00E74AF9">
      <w:pPr>
        <w:pStyle w:val="SourceCode"/>
      </w:pPr>
      <w:r>
        <w:t xml:space="preserve">        8: end</w:t>
      </w:r>
    </w:p>
    <w:p w:rsidR="00E74AF9" w:rsidRDefault="00E74AF9" w:rsidP="00E74AF9">
      <w:pPr>
        <w:pStyle w:val="SourceCode"/>
      </w:pPr>
    </w:p>
    <w:p w:rsidR="00E74AF9" w:rsidRDefault="00E74AF9" w:rsidP="00E74AF9">
      <w:pPr>
        <w:pStyle w:val="SourceCode"/>
      </w:pPr>
      <w:r>
        <w:t xml:space="preserve">  Close:</w:t>
      </w:r>
    </w:p>
    <w:p w:rsidR="00E74AF9" w:rsidRDefault="00E74AF9" w:rsidP="00E74AF9">
      <w:pPr>
        <w:pStyle w:val="SourceCode"/>
      </w:pPr>
      <w:r>
        <w:t xml:space="preserve">    9:   end</w:t>
      </w:r>
    </w:p>
    <w:p w:rsidR="00E74AF9" w:rsidRDefault="00E74AF9" w:rsidP="00E74AF9">
      <w:pPr>
        <w:pStyle w:val="SourceCode"/>
      </w:pPr>
    </w:p>
    <w:p w:rsidR="00E74AF9" w:rsidRDefault="00E74AF9" w:rsidP="00E74AF9">
      <w:pPr>
        <w:pStyle w:val="SourceCode"/>
      </w:pPr>
    </w:p>
    <w:p w:rsidR="00E74AF9" w:rsidRDefault="00E74AF9" w:rsidP="00E74AF9">
      <w:pPr>
        <w:pStyle w:val="SourceCode"/>
      </w:pPr>
      <w:r>
        <w:t>10: Atomic Section #4 (indices 10..11):</w:t>
      </w:r>
    </w:p>
    <w:p w:rsidR="00E74AF9" w:rsidRDefault="00E74AF9" w:rsidP="00E74AF9">
      <w:pPr>
        <w:pStyle w:val="SourceCode"/>
      </w:pPr>
      <w:r>
        <w:t xml:space="preserve">  10: /div</w:t>
      </w:r>
    </w:p>
    <w:p w:rsidR="00E74AF9" w:rsidRDefault="00E74AF9" w:rsidP="00E74AF9">
      <w:pPr>
        <w:pStyle w:val="SourceCode"/>
      </w:pPr>
      <w:r>
        <w:t xml:space="preserve">  11: &lt;!--game_area--&gt;</w:t>
      </w:r>
    </w:p>
    <w:p w:rsidR="00E74AF9" w:rsidRDefault="00E74AF9" w:rsidP="00E74AF9">
      <w:pPr>
        <w:pStyle w:val="SourceCode"/>
      </w:pPr>
      <w:r>
        <w:t>Component Interaction Model</w:t>
      </w:r>
    </w:p>
    <w:p w:rsidR="00E74AF9" w:rsidRDefault="00E74AF9" w:rsidP="00E74AF9">
      <w:pPr>
        <w:pStyle w:val="SourceCode"/>
      </w:pPr>
      <w:r>
        <w:t xml:space="preserve">        Start page: app\views\test\cards.html.erb</w:t>
      </w:r>
    </w:p>
    <w:p w:rsidR="00E74AF9" w:rsidRDefault="00E74AF9" w:rsidP="00E74AF9">
      <w:pPr>
        <w:pStyle w:val="SourceCode"/>
      </w:pPr>
      <w:r>
        <w:lastRenderedPageBreak/>
        <w:t xml:space="preserve">        Start URL: http://example.com/test/cards</w:t>
      </w:r>
    </w:p>
    <w:p w:rsidR="00E74AF9" w:rsidRDefault="00E74AF9" w:rsidP="00E74AF9">
      <w:pPr>
        <w:pStyle w:val="SourceCode"/>
      </w:pPr>
      <w:r>
        <w:t xml:space="preserve">        Component expression: p1.p2.p3*.p4</w:t>
      </w:r>
    </w:p>
    <w:p w:rsidR="00E74AF9" w:rsidRDefault="00E74AF9" w:rsidP="00E74AF9">
      <w:pPr>
        <w:pStyle w:val="SourceCode"/>
      </w:pPr>
      <w:r>
        <w:t xml:space="preserve">        Transitions:</w:t>
      </w:r>
    </w:p>
    <w:p w:rsidR="00E74AF9" w:rsidRDefault="00E74AF9" w:rsidP="00E74AF9">
      <w:pPr>
        <w:pStyle w:val="SourceCode"/>
      </w:pPr>
      <w:r>
        <w:t xml:space="preserve">                Form Transition</w:t>
      </w:r>
    </w:p>
    <w:p w:rsidR="00E74AF9" w:rsidRDefault="00E74AF9" w:rsidP="00E74AF9">
      <w:pPr>
        <w:pStyle w:val="SourceCode"/>
      </w:pPr>
      <w:r>
        <w:t xml:space="preserve">                        &lt;/test/cards&gt; --&gt; &lt;/test/handle_card_submit&gt;</w:t>
      </w:r>
    </w:p>
    <w:p w:rsidR="00E74AF9" w:rsidRDefault="00E74AF9" w:rsidP="00E74AF9">
      <w:pPr>
        <w:pStyle w:val="SourceCode"/>
      </w:pPr>
      <w:r>
        <w:t xml:space="preserve">                        Underlying code:     form_remote_tag(:url =&gt; url_for(:ac</w:t>
      </w:r>
    </w:p>
    <w:p w:rsidR="00614DDE" w:rsidRDefault="00E74AF9" w:rsidP="00E74AF9">
      <w:pPr>
        <w:pStyle w:val="SourceCode"/>
      </w:pPr>
      <w:r>
        <w:t>tion =&gt; "handle_card_submit"), :html =&gt; {:id =&gt; 'cardform'}) do</w:t>
      </w:r>
    </w:p>
    <w:p w:rsidR="00E74AF9" w:rsidRDefault="00E74AF9" w:rsidP="00E74AF9"/>
    <w:p w:rsidR="00614DDE" w:rsidRDefault="00614DDE" w:rsidP="00614DDE">
      <w:r>
        <w:t xml:space="preserve">The </w:t>
      </w:r>
      <w:r w:rsidRPr="00614DDE">
        <w:rPr>
          <w:rStyle w:val="SourceCodeChar"/>
        </w:rPr>
        <w:t>single_file_generator.rb</w:t>
      </w:r>
      <w:r>
        <w:t xml:space="preserve"> script shows its parse of the input ERB, which is useful for debugging.  </w:t>
      </w:r>
      <w:r w:rsidR="00C07205">
        <w:t xml:space="preserve">Even though the opening </w:t>
      </w:r>
      <w:r w:rsidR="00C07205" w:rsidRPr="00C07205">
        <w:rPr>
          <w:rStyle w:val="SourceCodeChar"/>
        </w:rPr>
        <w:t>div</w:t>
      </w:r>
      <w:r w:rsidR="00C07205">
        <w:t xml:space="preserve">, the results of the </w:t>
      </w:r>
      <w:r w:rsidR="00C07205" w:rsidRPr="00C07205">
        <w:rPr>
          <w:rStyle w:val="SourceCodeChar"/>
        </w:rPr>
        <w:t>form_remote_tag</w:t>
      </w:r>
      <w:r w:rsidR="00C07205">
        <w:t xml:space="preserve"> call, and the </w:t>
      </w:r>
      <w:r w:rsidR="00C07205" w:rsidRPr="00C07205">
        <w:rPr>
          <w:rStyle w:val="SourceCodeChar"/>
        </w:rPr>
        <w:t>hidden_field_tag</w:t>
      </w:r>
      <w:r w:rsidR="00C07205">
        <w:t xml:space="preserve"> call will all be displayed together in the resulting HTML when this page is viewed in the browser, the tool does not know that</w:t>
      </w:r>
      <w:r w:rsidR="00BA4A92">
        <w:t xml:space="preserve">, and so treats the </w:t>
      </w:r>
      <w:r w:rsidR="00BA4A92" w:rsidRPr="00BA4A92">
        <w:rPr>
          <w:rStyle w:val="SourceCodeChar"/>
        </w:rPr>
        <w:t>form_remote_tag</w:t>
      </w:r>
      <w:r w:rsidR="00BA4A92">
        <w:t xml:space="preserve"> ERB tag as a separator between two atomic sections</w:t>
      </w:r>
      <w:r w:rsidR="00C07205">
        <w:t xml:space="preserve">.  It would be possible to maintain a list of Rails methods that do not result in conditional or iterative output, such as </w:t>
      </w:r>
      <w:r w:rsidR="00C07205" w:rsidRPr="00C07205">
        <w:rPr>
          <w:rStyle w:val="SourceCodeChar"/>
        </w:rPr>
        <w:t>form_remote_tag</w:t>
      </w:r>
      <w:r w:rsidR="00C07205">
        <w:t xml:space="preserve">, and thus modify the tool to realize that </w:t>
      </w:r>
      <w:r w:rsidR="00286ADD">
        <w:t>a</w:t>
      </w:r>
      <w:r w:rsidR="00C07205">
        <w:t xml:space="preserve"> </w:t>
      </w:r>
      <w:r w:rsidR="00C07205" w:rsidRPr="00C07205">
        <w:rPr>
          <w:rStyle w:val="SourceCodeChar"/>
        </w:rPr>
        <w:t>form_remote_tag</w:t>
      </w:r>
      <w:r w:rsidR="00C07205">
        <w:t xml:space="preserve"> ERB tag does not immediately signify the start of a new atomic section, but that was outside the scope of this project.</w:t>
      </w:r>
    </w:p>
    <w:p w:rsidR="00286ADD" w:rsidRDefault="00286ADD" w:rsidP="00614DDE"/>
    <w:p w:rsidR="00286ADD" w:rsidRDefault="00286ADD" w:rsidP="00614DDE">
      <w:r>
        <w:t xml:space="preserve">The ERB code above also shows another intricacy of the Ruby on Rails framework:  some ERB tags, when interpreted by Rails, can produce output.  Namely, the </w:t>
      </w:r>
      <w:r w:rsidRPr="00286ADD">
        <w:rPr>
          <w:rStyle w:val="SourceCodeChar"/>
        </w:rPr>
        <w:t>form_remote_tag</w:t>
      </w:r>
      <w:r>
        <w:t xml:space="preserve"> method produces an HTML form tag with different attributes depending on the parameters</w:t>
      </w:r>
      <w:r>
        <w:rPr>
          <w:rStyle w:val="FootnoteReference"/>
        </w:rPr>
        <w:footnoteReference w:id="12"/>
      </w:r>
      <w:r>
        <w:t>.</w:t>
      </w:r>
      <w:r w:rsidR="00887F2B">
        <w:t xml:space="preserve">  My tool treats all ERB tags as non-output producing, since generally this is the case, though it does sca</w:t>
      </w:r>
      <w:r w:rsidR="000B12D4">
        <w:t>n ERB tags for form transitions, as evidenced in the output above that shows a single form transition was found in the ERB.</w:t>
      </w:r>
    </w:p>
    <w:p w:rsidR="00896AA2" w:rsidRDefault="00896AA2" w:rsidP="00896AA2">
      <w:pPr>
        <w:pStyle w:val="Heading2"/>
      </w:pPr>
      <w:bookmarkStart w:id="166" w:name="_Toc288680581"/>
      <w:r>
        <w:t>Rails Application Output</w:t>
      </w:r>
      <w:bookmarkEnd w:id="166"/>
    </w:p>
    <w:p w:rsidR="00896AA2" w:rsidRDefault="00896AA2" w:rsidP="00896AA2">
      <w:r>
        <w:t xml:space="preserve">The following is the result produced by running the </w:t>
      </w:r>
      <w:r w:rsidRPr="00896AA2">
        <w:rPr>
          <w:rStyle w:val="SourceCodeChar"/>
        </w:rPr>
        <w:t>generator.rb</w:t>
      </w:r>
      <w:r>
        <w:t xml:space="preserve"> script against the root directory of a Ruby on Rails </w:t>
      </w:r>
      <w:commentRangeStart w:id="167"/>
      <w:r>
        <w:t>application</w:t>
      </w:r>
      <w:commentRangeEnd w:id="167"/>
      <w:r w:rsidR="002F4DC6">
        <w:rPr>
          <w:rStyle w:val="CommentReference"/>
        </w:rPr>
        <w:commentReference w:id="167"/>
      </w:r>
      <w:r>
        <w:t>:</w:t>
      </w:r>
    </w:p>
    <w:p w:rsidR="00896AA2" w:rsidRDefault="00896AA2" w:rsidP="00896AA2">
      <w:pPr>
        <w:rPr>
          <w:ins w:id="168" w:author="sarah" w:date="2011-03-23T22:08:00Z"/>
        </w:rPr>
      </w:pPr>
    </w:p>
    <w:p w:rsidR="00274149" w:rsidRDefault="00274149" w:rsidP="00274149">
      <w:pPr>
        <w:pStyle w:val="SourceCode"/>
        <w:rPr>
          <w:ins w:id="169" w:author="sarah" w:date="2011-03-23T22:08:00Z"/>
        </w:rPr>
        <w:pPrChange w:id="170" w:author="sarah" w:date="2011-03-23T22:08:00Z">
          <w:pPr/>
        </w:pPrChange>
      </w:pPr>
      <w:ins w:id="171" w:author="sarah" w:date="2011-03-23T22:08:00Z">
        <w:r>
          <w:t>&gt;ruby generator.rb ..\set_game "http://cs499-game.3till7.net"</w:t>
        </w:r>
      </w:ins>
    </w:p>
    <w:p w:rsidR="00274149" w:rsidRDefault="00274149" w:rsidP="00274149">
      <w:pPr>
        <w:pStyle w:val="SourceCode"/>
        <w:rPr>
          <w:ins w:id="172" w:author="sarah" w:date="2011-03-23T22:08:00Z"/>
        </w:rPr>
        <w:pPrChange w:id="173" w:author="sarah" w:date="2011-03-23T22:08:00Z">
          <w:pPr/>
        </w:pPrChange>
      </w:pPr>
      <w:ins w:id="174" w:author="sarah" w:date="2011-03-23T22:08:00Z">
        <w:r>
          <w:t xml:space="preserve">Looking in directory </w:t>
        </w:r>
      </w:ins>
      <w:ins w:id="175" w:author="sarah" w:date="2011-03-23T22:14:00Z">
        <w:r w:rsidR="001D09CE">
          <w:t>../set_game/app</w:t>
        </w:r>
      </w:ins>
      <w:ins w:id="176" w:author="sarah" w:date="2011-03-23T22:08:00Z">
        <w:r>
          <w:t>/views</w:t>
        </w:r>
      </w:ins>
    </w:p>
    <w:p w:rsidR="00274149" w:rsidRDefault="00274149" w:rsidP="00274149">
      <w:pPr>
        <w:pStyle w:val="SourceCode"/>
        <w:rPr>
          <w:ins w:id="177" w:author="sarah" w:date="2011-03-23T22:08:00Z"/>
        </w:rPr>
        <w:pPrChange w:id="178" w:author="sarah" w:date="2011-03-23T22:08:00Z">
          <w:pPr/>
        </w:pPrChange>
      </w:pPr>
      <w:ins w:id="179" w:author="sarah" w:date="2011-03-23T22:08:00Z">
        <w:r>
          <w:t xml:space="preserve">Looking in directory </w:t>
        </w:r>
      </w:ins>
      <w:ins w:id="180" w:author="sarah" w:date="2011-03-23T22:14:00Z">
        <w:r w:rsidR="001D09CE">
          <w:t>../set_game/app</w:t>
        </w:r>
      </w:ins>
      <w:ins w:id="181" w:author="sarah" w:date="2011-03-23T22:08:00Z">
        <w:r>
          <w:t>/views/login</w:t>
        </w:r>
      </w:ins>
    </w:p>
    <w:p w:rsidR="00274149" w:rsidRDefault="00274149" w:rsidP="00274149">
      <w:pPr>
        <w:pStyle w:val="SourceCode"/>
        <w:rPr>
          <w:ins w:id="182" w:author="sarah" w:date="2011-03-23T22:08:00Z"/>
        </w:rPr>
        <w:pPrChange w:id="183" w:author="sarah" w:date="2011-03-23T22:08:00Z">
          <w:pPr/>
        </w:pPrChange>
      </w:pPr>
      <w:ins w:id="184" w:author="sarah" w:date="2011-03-23T22:08:00Z">
        <w:r>
          <w:t xml:space="preserve">Parsing ERB file </w:t>
        </w:r>
      </w:ins>
      <w:ins w:id="185" w:author="sarah" w:date="2011-03-23T22:14:00Z">
        <w:r w:rsidR="001D09CE">
          <w:t>../set_game/app</w:t>
        </w:r>
      </w:ins>
      <w:ins w:id="186" w:author="sarah" w:date="2011-03-23T22:08:00Z">
        <w:r>
          <w:t>/views/login/register.html.erb...</w:t>
        </w:r>
      </w:ins>
    </w:p>
    <w:p w:rsidR="00274149" w:rsidRDefault="00274149" w:rsidP="00274149">
      <w:pPr>
        <w:pStyle w:val="SourceCode"/>
        <w:rPr>
          <w:ins w:id="187" w:author="sarah" w:date="2011-03-23T22:08:00Z"/>
        </w:rPr>
        <w:pPrChange w:id="188" w:author="sarah" w:date="2011-03-23T22:08:00Z">
          <w:pPr/>
        </w:pPrChange>
      </w:pPr>
      <w:ins w:id="189" w:author="sarah" w:date="2011-03-23T22:08:00Z">
        <w:r>
          <w:t>Component Interaction Model</w:t>
        </w:r>
      </w:ins>
    </w:p>
    <w:p w:rsidR="00274149" w:rsidRDefault="00274149" w:rsidP="00274149">
      <w:pPr>
        <w:pStyle w:val="SourceCode"/>
        <w:rPr>
          <w:ins w:id="190" w:author="sarah" w:date="2011-03-23T22:08:00Z"/>
        </w:rPr>
        <w:pPrChange w:id="191" w:author="sarah" w:date="2011-03-23T22:08:00Z">
          <w:pPr/>
        </w:pPrChange>
      </w:pPr>
      <w:ins w:id="192" w:author="sarah" w:date="2011-03-23T22:08:00Z">
        <w:r>
          <w:t xml:space="preserve">        Start page: </w:t>
        </w:r>
      </w:ins>
      <w:ins w:id="193" w:author="sarah" w:date="2011-03-23T22:14:00Z">
        <w:r w:rsidR="001D09CE">
          <w:t>../set_game/app</w:t>
        </w:r>
      </w:ins>
      <w:ins w:id="194" w:author="sarah" w:date="2011-03-23T22:08:00Z">
        <w:r>
          <w:t>/views/login/register.html.erb</w:t>
        </w:r>
      </w:ins>
    </w:p>
    <w:p w:rsidR="00274149" w:rsidRDefault="00274149" w:rsidP="00274149">
      <w:pPr>
        <w:pStyle w:val="SourceCode"/>
        <w:rPr>
          <w:ins w:id="195" w:author="sarah" w:date="2011-03-23T22:08:00Z"/>
        </w:rPr>
        <w:pPrChange w:id="196" w:author="sarah" w:date="2011-03-23T22:08:00Z">
          <w:pPr/>
        </w:pPrChange>
      </w:pPr>
      <w:ins w:id="197" w:author="sarah" w:date="2011-03-23T22:08:00Z">
        <w:r>
          <w:t xml:space="preserve">        Start URL: http://cs499-game.3till7.net/login/register</w:t>
        </w:r>
      </w:ins>
    </w:p>
    <w:p w:rsidR="00274149" w:rsidRDefault="00274149" w:rsidP="00274149">
      <w:pPr>
        <w:pStyle w:val="SourceCode"/>
        <w:rPr>
          <w:ins w:id="198" w:author="sarah" w:date="2011-03-23T22:08:00Z"/>
        </w:rPr>
        <w:pPrChange w:id="199" w:author="sarah" w:date="2011-03-23T22:08:00Z">
          <w:pPr/>
        </w:pPrChange>
      </w:pPr>
      <w:ins w:id="200" w:author="sarah" w:date="2011-03-23T22:08:00Z">
        <w:r>
          <w:t xml:space="preserve">        Component expression: p1</w:t>
        </w:r>
      </w:ins>
    </w:p>
    <w:p w:rsidR="00274149" w:rsidRDefault="00274149" w:rsidP="00274149">
      <w:pPr>
        <w:pStyle w:val="SourceCode"/>
        <w:rPr>
          <w:ins w:id="201" w:author="sarah" w:date="2011-03-23T22:08:00Z"/>
        </w:rPr>
        <w:pPrChange w:id="202" w:author="sarah" w:date="2011-03-23T22:08:00Z">
          <w:pPr/>
        </w:pPrChange>
      </w:pPr>
      <w:ins w:id="203" w:author="sarah" w:date="2011-03-23T22:08:00Z">
        <w:r>
          <w:t xml:space="preserve">        Transitions:</w:t>
        </w:r>
      </w:ins>
    </w:p>
    <w:p w:rsidR="00274149" w:rsidRDefault="00274149" w:rsidP="00274149">
      <w:pPr>
        <w:pStyle w:val="SourceCode"/>
        <w:rPr>
          <w:ins w:id="204" w:author="sarah" w:date="2011-03-23T22:08:00Z"/>
        </w:rPr>
        <w:pPrChange w:id="205" w:author="sarah" w:date="2011-03-23T22:08:00Z">
          <w:pPr/>
        </w:pPrChange>
      </w:pPr>
      <w:ins w:id="206" w:author="sarah" w:date="2011-03-23T22:08:00Z">
        <w:r>
          <w:t xml:space="preserve">    Form Transition</w:t>
        </w:r>
      </w:ins>
    </w:p>
    <w:p w:rsidR="00274149" w:rsidRDefault="00274149" w:rsidP="00274149">
      <w:pPr>
        <w:pStyle w:val="SourceCode"/>
        <w:rPr>
          <w:ins w:id="207" w:author="sarah" w:date="2011-03-23T22:08:00Z"/>
        </w:rPr>
        <w:pPrChange w:id="208" w:author="sarah" w:date="2011-03-23T22:08:00Z">
          <w:pPr/>
        </w:pPrChange>
      </w:pPr>
      <w:ins w:id="209" w:author="sarah" w:date="2011-03-23T22:08:00Z">
        <w:r>
          <w:t xml:space="preserve">      &lt;http://cs499-game.3till7.net/login/register&gt; --&gt; &lt;/login/try_register&gt;</w:t>
        </w:r>
      </w:ins>
    </w:p>
    <w:p w:rsidR="00274149" w:rsidRDefault="00274149" w:rsidP="00274149">
      <w:pPr>
        <w:pStyle w:val="SourceCode"/>
        <w:rPr>
          <w:ins w:id="210" w:author="sarah" w:date="2011-03-23T22:08:00Z"/>
        </w:rPr>
        <w:pPrChange w:id="211" w:author="sarah" w:date="2011-03-23T22:08:00Z">
          <w:pPr/>
        </w:pPrChange>
      </w:pPr>
      <w:ins w:id="212" w:author="sarah" w:date="2011-03-23T22:08:00Z">
        <w:r>
          <w:t xml:space="preserve">      Underlying code:</w:t>
        </w:r>
      </w:ins>
    </w:p>
    <w:p w:rsidR="00274149" w:rsidRDefault="00274149" w:rsidP="00274149">
      <w:pPr>
        <w:pStyle w:val="SourceCode"/>
        <w:rPr>
          <w:ins w:id="213" w:author="sarah" w:date="2011-03-23T22:08:00Z"/>
        </w:rPr>
        <w:pPrChange w:id="214" w:author="sarah" w:date="2011-03-23T22:08:00Z">
          <w:pPr/>
        </w:pPrChange>
      </w:pPr>
      <w:ins w:id="215" w:author="sarah" w:date="2011-03-23T22:08:00Z">
        <w:r>
          <w:lastRenderedPageBreak/>
          <w:t xml:space="preserve">        form_tag :action =&gt; 'try_register' do</w:t>
        </w:r>
      </w:ins>
    </w:p>
    <w:p w:rsidR="006664B6" w:rsidRDefault="006664B6" w:rsidP="00274149">
      <w:pPr>
        <w:pStyle w:val="SourceCode"/>
        <w:rPr>
          <w:ins w:id="216" w:author="sarah" w:date="2011-03-23T22:10:00Z"/>
        </w:rPr>
        <w:pPrChange w:id="217" w:author="sarah" w:date="2011-03-23T22:08:00Z">
          <w:pPr/>
        </w:pPrChange>
      </w:pPr>
    </w:p>
    <w:p w:rsidR="00274149" w:rsidRDefault="00274149" w:rsidP="00274149">
      <w:pPr>
        <w:pStyle w:val="SourceCode"/>
        <w:rPr>
          <w:ins w:id="218" w:author="sarah" w:date="2011-03-23T22:08:00Z"/>
        </w:rPr>
        <w:pPrChange w:id="219" w:author="sarah" w:date="2011-03-23T22:08:00Z">
          <w:pPr/>
        </w:pPrChange>
      </w:pPr>
      <w:ins w:id="220" w:author="sarah" w:date="2011-03-23T22:08:00Z">
        <w:r>
          <w:t xml:space="preserve">Parsing ERB file </w:t>
        </w:r>
      </w:ins>
      <w:ins w:id="221" w:author="sarah" w:date="2011-03-23T22:14:00Z">
        <w:r w:rsidR="001D09CE">
          <w:t>../set_game/app</w:t>
        </w:r>
      </w:ins>
      <w:ins w:id="222" w:author="sarah" w:date="2011-03-23T22:08:00Z">
        <w:r>
          <w:t>/views/login/index.html.erb...</w:t>
        </w:r>
      </w:ins>
    </w:p>
    <w:p w:rsidR="00274149" w:rsidRDefault="00274149" w:rsidP="00274149">
      <w:pPr>
        <w:pStyle w:val="SourceCode"/>
        <w:rPr>
          <w:ins w:id="223" w:author="sarah" w:date="2011-03-23T22:08:00Z"/>
        </w:rPr>
        <w:pPrChange w:id="224" w:author="sarah" w:date="2011-03-23T22:08:00Z">
          <w:pPr/>
        </w:pPrChange>
      </w:pPr>
      <w:ins w:id="225" w:author="sarah" w:date="2011-03-23T22:08:00Z">
        <w:r>
          <w:t>Component Interaction Model</w:t>
        </w:r>
      </w:ins>
    </w:p>
    <w:p w:rsidR="00274149" w:rsidRDefault="00274149" w:rsidP="00274149">
      <w:pPr>
        <w:pStyle w:val="SourceCode"/>
        <w:rPr>
          <w:ins w:id="226" w:author="sarah" w:date="2011-03-23T22:08:00Z"/>
        </w:rPr>
        <w:pPrChange w:id="227" w:author="sarah" w:date="2011-03-23T22:08:00Z">
          <w:pPr/>
        </w:pPrChange>
      </w:pPr>
      <w:ins w:id="228" w:author="sarah" w:date="2011-03-23T22:08:00Z">
        <w:r>
          <w:t xml:space="preserve">        Start page: </w:t>
        </w:r>
      </w:ins>
      <w:ins w:id="229" w:author="sarah" w:date="2011-03-23T22:14:00Z">
        <w:r w:rsidR="001D09CE">
          <w:t>../set_game/app</w:t>
        </w:r>
      </w:ins>
      <w:ins w:id="230" w:author="sarah" w:date="2011-03-23T22:08:00Z">
        <w:r>
          <w:t>/views/login/index.html.erb</w:t>
        </w:r>
      </w:ins>
    </w:p>
    <w:p w:rsidR="00274149" w:rsidRDefault="00274149" w:rsidP="00274149">
      <w:pPr>
        <w:pStyle w:val="SourceCode"/>
        <w:rPr>
          <w:ins w:id="231" w:author="sarah" w:date="2011-03-23T22:08:00Z"/>
        </w:rPr>
        <w:pPrChange w:id="232" w:author="sarah" w:date="2011-03-23T22:08:00Z">
          <w:pPr/>
        </w:pPrChange>
      </w:pPr>
      <w:ins w:id="233" w:author="sarah" w:date="2011-03-23T22:08:00Z">
        <w:r>
          <w:t xml:space="preserve">        Start URL: http://cs499-game.3till7.net/login/index</w:t>
        </w:r>
      </w:ins>
    </w:p>
    <w:p w:rsidR="00274149" w:rsidRDefault="00274149" w:rsidP="00274149">
      <w:pPr>
        <w:pStyle w:val="SourceCode"/>
        <w:rPr>
          <w:ins w:id="234" w:author="sarah" w:date="2011-03-23T22:08:00Z"/>
        </w:rPr>
        <w:pPrChange w:id="235" w:author="sarah" w:date="2011-03-23T22:08:00Z">
          <w:pPr/>
        </w:pPrChange>
      </w:pPr>
      <w:ins w:id="236" w:author="sarah" w:date="2011-03-23T22:08:00Z">
        <w:r>
          <w:t xml:space="preserve">        Component expression: p1</w:t>
        </w:r>
      </w:ins>
    </w:p>
    <w:p w:rsidR="00274149" w:rsidRDefault="00274149" w:rsidP="00274149">
      <w:pPr>
        <w:pStyle w:val="SourceCode"/>
        <w:rPr>
          <w:ins w:id="237" w:author="sarah" w:date="2011-03-23T22:08:00Z"/>
        </w:rPr>
        <w:pPrChange w:id="238" w:author="sarah" w:date="2011-03-23T22:08:00Z">
          <w:pPr/>
        </w:pPrChange>
      </w:pPr>
      <w:ins w:id="239" w:author="sarah" w:date="2011-03-23T22:08:00Z">
        <w:r>
          <w:t xml:space="preserve">        Transitions:</w:t>
        </w:r>
      </w:ins>
    </w:p>
    <w:p w:rsidR="00274149" w:rsidRDefault="00274149" w:rsidP="00274149">
      <w:pPr>
        <w:pStyle w:val="SourceCode"/>
        <w:rPr>
          <w:ins w:id="240" w:author="sarah" w:date="2011-03-23T22:08:00Z"/>
        </w:rPr>
        <w:pPrChange w:id="241" w:author="sarah" w:date="2011-03-23T22:08:00Z">
          <w:pPr/>
        </w:pPrChange>
      </w:pPr>
      <w:ins w:id="242" w:author="sarah" w:date="2011-03-23T22:08:00Z">
        <w:r>
          <w:t xml:space="preserve">    Form Transition</w:t>
        </w:r>
      </w:ins>
    </w:p>
    <w:p w:rsidR="00274149" w:rsidRDefault="00274149" w:rsidP="00274149">
      <w:pPr>
        <w:pStyle w:val="SourceCode"/>
        <w:rPr>
          <w:ins w:id="243" w:author="sarah" w:date="2011-03-23T22:08:00Z"/>
        </w:rPr>
        <w:pPrChange w:id="244" w:author="sarah" w:date="2011-03-23T22:08:00Z">
          <w:pPr/>
        </w:pPrChange>
      </w:pPr>
      <w:ins w:id="245" w:author="sarah" w:date="2011-03-23T22:08:00Z">
        <w:r>
          <w:t xml:space="preserve">      &lt;http://cs499-game.3till7.net/login/index&gt; --&gt; &lt;/login/try_login&gt;</w:t>
        </w:r>
      </w:ins>
    </w:p>
    <w:p w:rsidR="00274149" w:rsidRDefault="00274149" w:rsidP="00274149">
      <w:pPr>
        <w:pStyle w:val="SourceCode"/>
        <w:rPr>
          <w:ins w:id="246" w:author="sarah" w:date="2011-03-23T22:08:00Z"/>
        </w:rPr>
        <w:pPrChange w:id="247" w:author="sarah" w:date="2011-03-23T22:08:00Z">
          <w:pPr/>
        </w:pPrChange>
      </w:pPr>
      <w:ins w:id="248" w:author="sarah" w:date="2011-03-23T22:08:00Z">
        <w:r>
          <w:t xml:space="preserve">      Underlying code:</w:t>
        </w:r>
      </w:ins>
    </w:p>
    <w:p w:rsidR="00274149" w:rsidRDefault="00274149" w:rsidP="00274149">
      <w:pPr>
        <w:pStyle w:val="SourceCode"/>
        <w:rPr>
          <w:ins w:id="249" w:author="sarah" w:date="2011-03-23T22:08:00Z"/>
        </w:rPr>
        <w:pPrChange w:id="250" w:author="sarah" w:date="2011-03-23T22:08:00Z">
          <w:pPr/>
        </w:pPrChange>
      </w:pPr>
      <w:ins w:id="251" w:author="sarah" w:date="2011-03-23T22:08:00Z">
        <w:r>
          <w:t xml:space="preserve">        form_tag :action =&gt; "try_login" do</w:t>
        </w:r>
      </w:ins>
    </w:p>
    <w:p w:rsidR="00274149" w:rsidRDefault="00274149" w:rsidP="00274149">
      <w:pPr>
        <w:pStyle w:val="SourceCode"/>
        <w:rPr>
          <w:ins w:id="252" w:author="sarah" w:date="2011-03-23T22:08:00Z"/>
        </w:rPr>
        <w:pPrChange w:id="253" w:author="sarah" w:date="2011-03-23T22:08:00Z">
          <w:pPr/>
        </w:pPrChange>
      </w:pPr>
      <w:ins w:id="254" w:author="sarah" w:date="2011-03-23T22:08:00Z">
        <w:r>
          <w:t xml:space="preserve">    Link Transition</w:t>
        </w:r>
      </w:ins>
    </w:p>
    <w:p w:rsidR="00274149" w:rsidRDefault="00274149" w:rsidP="00274149">
      <w:pPr>
        <w:pStyle w:val="SourceCode"/>
        <w:rPr>
          <w:ins w:id="255" w:author="sarah" w:date="2011-03-23T22:08:00Z"/>
        </w:rPr>
        <w:pPrChange w:id="256" w:author="sarah" w:date="2011-03-23T22:08:00Z">
          <w:pPr/>
        </w:pPrChange>
      </w:pPr>
      <w:ins w:id="257" w:author="sarah" w:date="2011-03-23T22:08:00Z">
        <w:r>
          <w:t xml:space="preserve">      &lt;http://cs499-game.3till7.net/login/index&gt; --&gt; &lt;/login/register&gt;</w:t>
        </w:r>
      </w:ins>
    </w:p>
    <w:p w:rsidR="00274149" w:rsidRDefault="00274149" w:rsidP="00274149">
      <w:pPr>
        <w:pStyle w:val="SourceCode"/>
        <w:rPr>
          <w:ins w:id="258" w:author="sarah" w:date="2011-03-23T22:08:00Z"/>
        </w:rPr>
        <w:pPrChange w:id="259" w:author="sarah" w:date="2011-03-23T22:08:00Z">
          <w:pPr/>
        </w:pPrChange>
      </w:pPr>
      <w:ins w:id="260" w:author="sarah" w:date="2011-03-23T22:08:00Z">
        <w:r>
          <w:t xml:space="preserve">      Underlying code:</w:t>
        </w:r>
      </w:ins>
    </w:p>
    <w:p w:rsidR="00274149" w:rsidRDefault="00274149" w:rsidP="00274149">
      <w:pPr>
        <w:pStyle w:val="SourceCode"/>
        <w:rPr>
          <w:ins w:id="261" w:author="sarah" w:date="2011-03-23T22:08:00Z"/>
        </w:rPr>
        <w:pPrChange w:id="262" w:author="sarah" w:date="2011-03-23T22:08:00Z">
          <w:pPr/>
        </w:pPrChange>
      </w:pPr>
      <w:ins w:id="263" w:author="sarah" w:date="2011-03-23T22:08:00Z">
        <w:r>
          <w:t xml:space="preserve">        link_to( image_tag("transparent.png", {:alt =&gt; 'Register'}),</w:t>
        </w:r>
      </w:ins>
    </w:p>
    <w:p w:rsidR="00274149" w:rsidRDefault="00274149" w:rsidP="00274149">
      <w:pPr>
        <w:pStyle w:val="SourceCode"/>
        <w:rPr>
          <w:ins w:id="264" w:author="sarah" w:date="2011-03-23T22:08:00Z"/>
        </w:rPr>
        <w:pPrChange w:id="265" w:author="sarah" w:date="2011-03-23T22:08:00Z">
          <w:pPr/>
        </w:pPrChange>
      </w:pPr>
      <w:ins w:id="266" w:author="sarah" w:date="2011-03-23T22:08:00Z">
        <w:r>
          <w:t xml:space="preserve">            {:controller =&gt; 'login', :action =&gt; 'register'}, :id =&gt; 'register_button')</w:t>
        </w:r>
      </w:ins>
    </w:p>
    <w:p w:rsidR="006664B6" w:rsidRDefault="006664B6" w:rsidP="00274149">
      <w:pPr>
        <w:pStyle w:val="SourceCode"/>
        <w:rPr>
          <w:ins w:id="267" w:author="sarah" w:date="2011-03-23T22:10:00Z"/>
        </w:rPr>
        <w:pPrChange w:id="268" w:author="sarah" w:date="2011-03-23T22:08:00Z">
          <w:pPr/>
        </w:pPrChange>
      </w:pPr>
    </w:p>
    <w:p w:rsidR="00274149" w:rsidRDefault="00274149" w:rsidP="00274149">
      <w:pPr>
        <w:pStyle w:val="SourceCode"/>
        <w:rPr>
          <w:ins w:id="269" w:author="sarah" w:date="2011-03-23T22:08:00Z"/>
        </w:rPr>
        <w:pPrChange w:id="270" w:author="sarah" w:date="2011-03-23T22:08:00Z">
          <w:pPr/>
        </w:pPrChange>
      </w:pPr>
      <w:ins w:id="271" w:author="sarah" w:date="2011-03-23T22:08:00Z">
        <w:r>
          <w:t xml:space="preserve">Looking in directory </w:t>
        </w:r>
      </w:ins>
      <w:ins w:id="272" w:author="sarah" w:date="2011-03-23T22:14:00Z">
        <w:r w:rsidR="001D09CE">
          <w:t>../set_game/app</w:t>
        </w:r>
      </w:ins>
      <w:ins w:id="273" w:author="sarah" w:date="2011-03-23T22:08:00Z">
        <w:r>
          <w:t>/views/layouts</w:t>
        </w:r>
      </w:ins>
    </w:p>
    <w:p w:rsidR="006664B6" w:rsidRDefault="00274149" w:rsidP="00274149">
      <w:pPr>
        <w:pStyle w:val="SourceCode"/>
        <w:rPr>
          <w:ins w:id="274" w:author="sarah" w:date="2011-03-23T22:10:00Z"/>
        </w:rPr>
        <w:pPrChange w:id="275" w:author="sarah" w:date="2011-03-23T22:08:00Z">
          <w:pPr/>
        </w:pPrChange>
      </w:pPr>
      <w:ins w:id="276" w:author="sarah" w:date="2011-03-23T22:08:00Z">
        <w:r>
          <w:t xml:space="preserve">Parsing ERB file </w:t>
        </w:r>
      </w:ins>
      <w:ins w:id="277" w:author="sarah" w:date="2011-03-23T22:14:00Z">
        <w:r w:rsidR="001D09CE">
          <w:t>../set_game/app</w:t>
        </w:r>
      </w:ins>
      <w:ins w:id="278" w:author="sarah" w:date="2011-03-23T22:08:00Z">
        <w:r>
          <w:t>/views/layouts/application.html.erb...</w:t>
        </w:r>
      </w:ins>
    </w:p>
    <w:p w:rsidR="00274149" w:rsidRDefault="00274149" w:rsidP="00274149">
      <w:pPr>
        <w:pStyle w:val="SourceCode"/>
        <w:rPr>
          <w:ins w:id="279" w:author="sarah" w:date="2011-03-23T22:08:00Z"/>
        </w:rPr>
        <w:pPrChange w:id="280" w:author="sarah" w:date="2011-03-23T22:08:00Z">
          <w:pPr/>
        </w:pPrChange>
      </w:pPr>
      <w:ins w:id="281" w:author="sarah" w:date="2011-03-23T22:08:00Z">
        <w:r>
          <w:t>Component Interaction Model</w:t>
        </w:r>
      </w:ins>
    </w:p>
    <w:p w:rsidR="00274149" w:rsidRDefault="00274149" w:rsidP="00274149">
      <w:pPr>
        <w:pStyle w:val="SourceCode"/>
        <w:rPr>
          <w:ins w:id="282" w:author="sarah" w:date="2011-03-23T22:08:00Z"/>
        </w:rPr>
        <w:pPrChange w:id="283" w:author="sarah" w:date="2011-03-23T22:08:00Z">
          <w:pPr/>
        </w:pPrChange>
      </w:pPr>
      <w:ins w:id="284" w:author="sarah" w:date="2011-03-23T22:08:00Z">
        <w:r>
          <w:t xml:space="preserve">        Start page: </w:t>
        </w:r>
      </w:ins>
      <w:ins w:id="285" w:author="sarah" w:date="2011-03-23T22:14:00Z">
        <w:r w:rsidR="001D09CE">
          <w:t>../set_game/app</w:t>
        </w:r>
      </w:ins>
      <w:ins w:id="286" w:author="sarah" w:date="2011-03-23T22:08:00Z">
        <w:r>
          <w:t>/views/layouts/application.html.erb</w:t>
        </w:r>
      </w:ins>
    </w:p>
    <w:p w:rsidR="00274149" w:rsidRDefault="00274149" w:rsidP="00274149">
      <w:pPr>
        <w:pStyle w:val="SourceCode"/>
        <w:rPr>
          <w:ins w:id="287" w:author="sarah" w:date="2011-03-23T22:08:00Z"/>
        </w:rPr>
        <w:pPrChange w:id="288" w:author="sarah" w:date="2011-03-23T22:08:00Z">
          <w:pPr/>
        </w:pPrChange>
      </w:pPr>
      <w:ins w:id="289" w:author="sarah" w:date="2011-03-23T22:08:00Z">
        <w:r>
          <w:t xml:space="preserve">        Start URL: http://cs499-game.3till7.net/layouts/application</w:t>
        </w:r>
      </w:ins>
    </w:p>
    <w:p w:rsidR="00274149" w:rsidRDefault="00274149" w:rsidP="00274149">
      <w:pPr>
        <w:pStyle w:val="SourceCode"/>
        <w:rPr>
          <w:ins w:id="290" w:author="sarah" w:date="2011-03-23T22:08:00Z"/>
        </w:rPr>
        <w:pPrChange w:id="291" w:author="sarah" w:date="2011-03-23T22:08:00Z">
          <w:pPr/>
        </w:pPrChange>
      </w:pPr>
      <w:ins w:id="292" w:author="sarah" w:date="2011-03-23T22:08:00Z">
        <w:r>
          <w:t xml:space="preserve">        Component expression: p1.((p2.(p3|p4))|p5).p6.(p7|NULL).(p8|NULL).(p9|NULL).p10</w:t>
        </w:r>
      </w:ins>
    </w:p>
    <w:p w:rsidR="00274149" w:rsidRDefault="00274149" w:rsidP="00274149">
      <w:pPr>
        <w:pStyle w:val="SourceCode"/>
        <w:rPr>
          <w:ins w:id="293" w:author="sarah" w:date="2011-03-23T22:08:00Z"/>
        </w:rPr>
        <w:pPrChange w:id="294" w:author="sarah" w:date="2011-03-23T22:08:00Z">
          <w:pPr/>
        </w:pPrChange>
      </w:pPr>
      <w:ins w:id="295" w:author="sarah" w:date="2011-03-23T22:08:00Z">
        <w:r>
          <w:t xml:space="preserve">        Transitions:</w:t>
        </w:r>
      </w:ins>
    </w:p>
    <w:p w:rsidR="00274149" w:rsidRDefault="00274149" w:rsidP="00274149">
      <w:pPr>
        <w:pStyle w:val="SourceCode"/>
        <w:rPr>
          <w:ins w:id="296" w:author="sarah" w:date="2011-03-23T22:08:00Z"/>
        </w:rPr>
        <w:pPrChange w:id="297" w:author="sarah" w:date="2011-03-23T22:08:00Z">
          <w:pPr/>
        </w:pPrChange>
      </w:pPr>
      <w:ins w:id="298" w:author="sarah" w:date="2011-03-23T22:08:00Z">
        <w:r>
          <w:t xml:space="preserve">    Link Transition</w:t>
        </w:r>
      </w:ins>
    </w:p>
    <w:p w:rsidR="00274149" w:rsidRDefault="00274149" w:rsidP="00274149">
      <w:pPr>
        <w:pStyle w:val="SourceCode"/>
        <w:rPr>
          <w:ins w:id="299" w:author="sarah" w:date="2011-03-23T22:08:00Z"/>
        </w:rPr>
        <w:pPrChange w:id="300" w:author="sarah" w:date="2011-03-23T22:08:00Z">
          <w:pPr/>
        </w:pPrChange>
      </w:pPr>
      <w:ins w:id="301" w:author="sarah" w:date="2011-03-23T22:08:00Z">
        <w:r>
          <w:t xml:space="preserve">      &lt;http://cs499-game.3till7.net/layouts/application&gt; --&gt; &lt;/game/top_records&gt;</w:t>
        </w:r>
      </w:ins>
    </w:p>
    <w:p w:rsidR="00274149" w:rsidRDefault="00274149" w:rsidP="00274149">
      <w:pPr>
        <w:pStyle w:val="SourceCode"/>
        <w:rPr>
          <w:ins w:id="302" w:author="sarah" w:date="2011-03-23T22:08:00Z"/>
        </w:rPr>
        <w:pPrChange w:id="303" w:author="sarah" w:date="2011-03-23T22:08:00Z">
          <w:pPr/>
        </w:pPrChange>
      </w:pPr>
      <w:ins w:id="304" w:author="sarah" w:date="2011-03-23T22:08:00Z">
        <w:r>
          <w:t xml:space="preserve">      Underlying code:</w:t>
        </w:r>
      </w:ins>
    </w:p>
    <w:p w:rsidR="00274149" w:rsidRDefault="00274149" w:rsidP="00274149">
      <w:pPr>
        <w:pStyle w:val="SourceCode"/>
        <w:rPr>
          <w:ins w:id="305" w:author="sarah" w:date="2011-03-23T22:08:00Z"/>
        </w:rPr>
        <w:pPrChange w:id="306" w:author="sarah" w:date="2011-03-23T22:08:00Z">
          <w:pPr/>
        </w:pPrChange>
      </w:pPr>
      <w:ins w:id="307" w:author="sarah" w:date="2011-03-23T22:08:00Z">
        <w:r>
          <w:t xml:space="preserve">        link_to '&lt;span&gt;Top 20&lt;/span&gt;', :controller =&gt; 'game', :action =&gt; 'top_records'</w:t>
        </w:r>
      </w:ins>
    </w:p>
    <w:p w:rsidR="00274149" w:rsidRDefault="00274149" w:rsidP="00274149">
      <w:pPr>
        <w:pStyle w:val="SourceCode"/>
        <w:rPr>
          <w:ins w:id="308" w:author="sarah" w:date="2011-03-23T22:08:00Z"/>
        </w:rPr>
        <w:pPrChange w:id="309" w:author="sarah" w:date="2011-03-23T22:08:00Z">
          <w:pPr/>
        </w:pPrChange>
      </w:pPr>
      <w:ins w:id="310" w:author="sarah" w:date="2011-03-23T22:08:00Z">
        <w:r>
          <w:t xml:space="preserve">    Link Transition</w:t>
        </w:r>
      </w:ins>
    </w:p>
    <w:p w:rsidR="00274149" w:rsidRDefault="00274149" w:rsidP="00274149">
      <w:pPr>
        <w:pStyle w:val="SourceCode"/>
        <w:rPr>
          <w:ins w:id="311" w:author="sarah" w:date="2011-03-23T22:08:00Z"/>
        </w:rPr>
        <w:pPrChange w:id="312" w:author="sarah" w:date="2011-03-23T22:08:00Z">
          <w:pPr/>
        </w:pPrChange>
      </w:pPr>
      <w:ins w:id="313" w:author="sarah" w:date="2011-03-23T22:08:00Z">
        <w:r>
          <w:t xml:space="preserve">      &lt;http://cs499-game.3till7.net/layouts/application&gt; --&gt; &lt;/login/logout&gt;</w:t>
        </w:r>
      </w:ins>
    </w:p>
    <w:p w:rsidR="00274149" w:rsidRDefault="00274149" w:rsidP="00274149">
      <w:pPr>
        <w:pStyle w:val="SourceCode"/>
        <w:rPr>
          <w:ins w:id="314" w:author="sarah" w:date="2011-03-23T22:08:00Z"/>
        </w:rPr>
        <w:pPrChange w:id="315" w:author="sarah" w:date="2011-03-23T22:08:00Z">
          <w:pPr/>
        </w:pPrChange>
      </w:pPr>
      <w:ins w:id="316" w:author="sarah" w:date="2011-03-23T22:08:00Z">
        <w:r>
          <w:t xml:space="preserve">      Underlying code:</w:t>
        </w:r>
      </w:ins>
    </w:p>
    <w:p w:rsidR="00274149" w:rsidRDefault="00274149" w:rsidP="00274149">
      <w:pPr>
        <w:pStyle w:val="SourceCode"/>
        <w:rPr>
          <w:ins w:id="317" w:author="sarah" w:date="2011-03-23T22:08:00Z"/>
        </w:rPr>
        <w:pPrChange w:id="318" w:author="sarah" w:date="2011-03-23T22:08:00Z">
          <w:pPr/>
        </w:pPrChange>
      </w:pPr>
      <w:ins w:id="319" w:author="sarah" w:date="2011-03-23T22:08:00Z">
        <w:r>
          <w:t xml:space="preserve">        link_to '&lt;span&gt;Logout&lt;/span&gt;', :controller =&gt; 'login', :action =&gt; 'logout'</w:t>
        </w:r>
      </w:ins>
    </w:p>
    <w:p w:rsidR="00274149" w:rsidRDefault="00274149" w:rsidP="00274149">
      <w:pPr>
        <w:pStyle w:val="SourceCode"/>
        <w:rPr>
          <w:ins w:id="320" w:author="sarah" w:date="2011-03-23T22:08:00Z"/>
        </w:rPr>
        <w:pPrChange w:id="321" w:author="sarah" w:date="2011-03-23T22:08:00Z">
          <w:pPr/>
        </w:pPrChange>
      </w:pPr>
      <w:ins w:id="322" w:author="sarah" w:date="2011-03-23T22:08:00Z">
        <w:r>
          <w:t xml:space="preserve">    Link Transition</w:t>
        </w:r>
      </w:ins>
    </w:p>
    <w:p w:rsidR="00274149" w:rsidRDefault="00274149" w:rsidP="00274149">
      <w:pPr>
        <w:pStyle w:val="SourceCode"/>
        <w:rPr>
          <w:ins w:id="323" w:author="sarah" w:date="2011-03-23T22:08:00Z"/>
        </w:rPr>
        <w:pPrChange w:id="324" w:author="sarah" w:date="2011-03-23T22:08:00Z">
          <w:pPr/>
        </w:pPrChange>
      </w:pPr>
      <w:ins w:id="325" w:author="sarah" w:date="2011-03-23T22:08:00Z">
        <w:r>
          <w:t xml:space="preserve">      &lt;http://cs499-game.3till7.net/layouts/application&gt; --&gt; &lt;/game/rules&gt;</w:t>
        </w:r>
      </w:ins>
    </w:p>
    <w:p w:rsidR="00274149" w:rsidRDefault="00274149" w:rsidP="00274149">
      <w:pPr>
        <w:pStyle w:val="SourceCode"/>
        <w:rPr>
          <w:ins w:id="326" w:author="sarah" w:date="2011-03-23T22:08:00Z"/>
        </w:rPr>
        <w:pPrChange w:id="327" w:author="sarah" w:date="2011-03-23T22:08:00Z">
          <w:pPr/>
        </w:pPrChange>
      </w:pPr>
      <w:ins w:id="328" w:author="sarah" w:date="2011-03-23T22:08:00Z">
        <w:r>
          <w:t xml:space="preserve">      Underlying code:</w:t>
        </w:r>
      </w:ins>
    </w:p>
    <w:p w:rsidR="00274149" w:rsidRDefault="00274149" w:rsidP="00274149">
      <w:pPr>
        <w:pStyle w:val="SourceCode"/>
        <w:rPr>
          <w:ins w:id="329" w:author="sarah" w:date="2011-03-23T22:08:00Z"/>
        </w:rPr>
        <w:pPrChange w:id="330" w:author="sarah" w:date="2011-03-23T22:08:00Z">
          <w:pPr/>
        </w:pPrChange>
      </w:pPr>
      <w:ins w:id="331" w:author="sarah" w:date="2011-03-23T22:08:00Z">
        <w:r>
          <w:t xml:space="preserve">        link_to '&lt;span&gt;Rules&lt;/span&gt;', :controller =&gt; 'game', :action =&gt; 'rules'</w:t>
        </w:r>
      </w:ins>
    </w:p>
    <w:p w:rsidR="00274149" w:rsidRDefault="00274149" w:rsidP="00274149">
      <w:pPr>
        <w:pStyle w:val="SourceCode"/>
        <w:rPr>
          <w:ins w:id="332" w:author="sarah" w:date="2011-03-23T22:08:00Z"/>
        </w:rPr>
        <w:pPrChange w:id="333" w:author="sarah" w:date="2011-03-23T22:08:00Z">
          <w:pPr/>
        </w:pPrChange>
      </w:pPr>
      <w:ins w:id="334" w:author="sarah" w:date="2011-03-23T22:08:00Z">
        <w:r>
          <w:t xml:space="preserve">    Link Transition</w:t>
        </w:r>
      </w:ins>
    </w:p>
    <w:p w:rsidR="00274149" w:rsidRDefault="00274149" w:rsidP="00274149">
      <w:pPr>
        <w:pStyle w:val="SourceCode"/>
        <w:rPr>
          <w:ins w:id="335" w:author="sarah" w:date="2011-03-23T22:08:00Z"/>
        </w:rPr>
        <w:pPrChange w:id="336" w:author="sarah" w:date="2011-03-23T22:08:00Z">
          <w:pPr/>
        </w:pPrChange>
      </w:pPr>
      <w:ins w:id="337" w:author="sarah" w:date="2011-03-23T22:08:00Z">
        <w:r>
          <w:lastRenderedPageBreak/>
          <w:t xml:space="preserve">      &lt;http://cs499-game.3till7.net/layouts/application&gt; --&gt; &lt;/login/admin&gt;</w:t>
        </w:r>
      </w:ins>
    </w:p>
    <w:p w:rsidR="00274149" w:rsidRDefault="00274149" w:rsidP="00274149">
      <w:pPr>
        <w:pStyle w:val="SourceCode"/>
        <w:rPr>
          <w:ins w:id="338" w:author="sarah" w:date="2011-03-23T22:08:00Z"/>
        </w:rPr>
        <w:pPrChange w:id="339" w:author="sarah" w:date="2011-03-23T22:08:00Z">
          <w:pPr/>
        </w:pPrChange>
      </w:pPr>
      <w:ins w:id="340" w:author="sarah" w:date="2011-03-23T22:08:00Z">
        <w:r>
          <w:t xml:space="preserve">      Underlying code:</w:t>
        </w:r>
      </w:ins>
    </w:p>
    <w:p w:rsidR="00274149" w:rsidRDefault="00274149" w:rsidP="00274149">
      <w:pPr>
        <w:pStyle w:val="SourceCode"/>
        <w:rPr>
          <w:ins w:id="341" w:author="sarah" w:date="2011-03-23T22:08:00Z"/>
        </w:rPr>
        <w:pPrChange w:id="342" w:author="sarah" w:date="2011-03-23T22:08:00Z">
          <w:pPr/>
        </w:pPrChange>
      </w:pPr>
      <w:ins w:id="343" w:author="sarah" w:date="2011-03-23T22:08:00Z">
        <w:r>
          <w:t xml:space="preserve">        link_to '&lt;span&gt;Admin&lt;/span&gt;', :controller =&gt; 'login', :action =&gt; 'admin'</w:t>
        </w:r>
      </w:ins>
    </w:p>
    <w:p w:rsidR="006664B6" w:rsidRDefault="006664B6" w:rsidP="00274149">
      <w:pPr>
        <w:pStyle w:val="SourceCode"/>
        <w:rPr>
          <w:ins w:id="344" w:author="sarah" w:date="2011-03-23T22:10:00Z"/>
        </w:rPr>
        <w:pPrChange w:id="345" w:author="sarah" w:date="2011-03-23T22:08:00Z">
          <w:pPr/>
        </w:pPrChange>
      </w:pPr>
    </w:p>
    <w:p w:rsidR="00274149" w:rsidRDefault="00274149" w:rsidP="00274149">
      <w:pPr>
        <w:pStyle w:val="SourceCode"/>
        <w:rPr>
          <w:ins w:id="346" w:author="sarah" w:date="2011-03-23T22:08:00Z"/>
        </w:rPr>
        <w:pPrChange w:id="347" w:author="sarah" w:date="2011-03-23T22:08:00Z">
          <w:pPr/>
        </w:pPrChange>
      </w:pPr>
      <w:ins w:id="348" w:author="sarah" w:date="2011-03-23T22:08:00Z">
        <w:r>
          <w:t xml:space="preserve">Looking in directory </w:t>
        </w:r>
      </w:ins>
      <w:ins w:id="349" w:author="sarah" w:date="2011-03-23T22:14:00Z">
        <w:r w:rsidR="001D09CE">
          <w:t>../set_game/app</w:t>
        </w:r>
      </w:ins>
      <w:ins w:id="350" w:author="sarah" w:date="2011-03-23T22:08:00Z">
        <w:r>
          <w:t>/views/game</w:t>
        </w:r>
      </w:ins>
    </w:p>
    <w:p w:rsidR="00274149" w:rsidRDefault="00274149" w:rsidP="00274149">
      <w:pPr>
        <w:pStyle w:val="SourceCode"/>
        <w:rPr>
          <w:ins w:id="351" w:author="sarah" w:date="2011-03-23T22:08:00Z"/>
        </w:rPr>
        <w:pPrChange w:id="352" w:author="sarah" w:date="2011-03-23T22:08:00Z">
          <w:pPr/>
        </w:pPrChange>
      </w:pPr>
      <w:ins w:id="353" w:author="sarah" w:date="2011-03-23T22:08:00Z">
        <w:r>
          <w:t xml:space="preserve">Parsing ERB file </w:t>
        </w:r>
      </w:ins>
      <w:ins w:id="354" w:author="sarah" w:date="2011-03-23T22:14:00Z">
        <w:r w:rsidR="001D09CE">
          <w:t>../set_game/app</w:t>
        </w:r>
      </w:ins>
      <w:ins w:id="355" w:author="sarah" w:date="2011-03-23T22:08:00Z">
        <w:r>
          <w:t>/views/game/_waiting.html.erb...</w:t>
        </w:r>
      </w:ins>
    </w:p>
    <w:p w:rsidR="00274149" w:rsidRDefault="00274149" w:rsidP="00274149">
      <w:pPr>
        <w:pStyle w:val="SourceCode"/>
        <w:rPr>
          <w:ins w:id="356" w:author="sarah" w:date="2011-03-23T22:08:00Z"/>
        </w:rPr>
        <w:pPrChange w:id="357" w:author="sarah" w:date="2011-03-23T22:08:00Z">
          <w:pPr/>
        </w:pPrChange>
      </w:pPr>
      <w:ins w:id="358" w:author="sarah" w:date="2011-03-23T22:08:00Z">
        <w:r>
          <w:t>Component Interaction Model</w:t>
        </w:r>
      </w:ins>
    </w:p>
    <w:p w:rsidR="00274149" w:rsidRDefault="00274149" w:rsidP="00274149">
      <w:pPr>
        <w:pStyle w:val="SourceCode"/>
        <w:rPr>
          <w:ins w:id="359" w:author="sarah" w:date="2011-03-23T22:08:00Z"/>
        </w:rPr>
        <w:pPrChange w:id="360" w:author="sarah" w:date="2011-03-23T22:08:00Z">
          <w:pPr/>
        </w:pPrChange>
      </w:pPr>
      <w:ins w:id="361" w:author="sarah" w:date="2011-03-23T22:08:00Z">
        <w:r>
          <w:t xml:space="preserve">        Start page: </w:t>
        </w:r>
      </w:ins>
      <w:ins w:id="362" w:author="sarah" w:date="2011-03-23T22:14:00Z">
        <w:r w:rsidR="001D09CE">
          <w:t>../set_game/app</w:t>
        </w:r>
      </w:ins>
      <w:ins w:id="363" w:author="sarah" w:date="2011-03-23T22:08:00Z">
        <w:r>
          <w:t>/views/game/_waiting.html.erb</w:t>
        </w:r>
      </w:ins>
    </w:p>
    <w:p w:rsidR="00274149" w:rsidRDefault="00274149" w:rsidP="00274149">
      <w:pPr>
        <w:pStyle w:val="SourceCode"/>
        <w:rPr>
          <w:ins w:id="364" w:author="sarah" w:date="2011-03-23T22:08:00Z"/>
        </w:rPr>
        <w:pPrChange w:id="365" w:author="sarah" w:date="2011-03-23T22:08:00Z">
          <w:pPr/>
        </w:pPrChange>
      </w:pPr>
      <w:ins w:id="366" w:author="sarah" w:date="2011-03-23T22:08:00Z">
        <w:r>
          <w:t xml:space="preserve">        Start URL: http://cs499-game.3till7.net/game/_waiting</w:t>
        </w:r>
      </w:ins>
    </w:p>
    <w:p w:rsidR="00274149" w:rsidRDefault="00274149" w:rsidP="00274149">
      <w:pPr>
        <w:pStyle w:val="SourceCode"/>
        <w:rPr>
          <w:ins w:id="367" w:author="sarah" w:date="2011-03-23T22:08:00Z"/>
        </w:rPr>
        <w:pPrChange w:id="368" w:author="sarah" w:date="2011-03-23T22:08:00Z">
          <w:pPr/>
        </w:pPrChange>
      </w:pPr>
      <w:ins w:id="369" w:author="sarah" w:date="2011-03-23T22:08:00Z">
        <w:r>
          <w:t xml:space="preserve">        Component expression: p1.p2</w:t>
        </w:r>
      </w:ins>
    </w:p>
    <w:p w:rsidR="00274149" w:rsidRDefault="00274149" w:rsidP="00274149">
      <w:pPr>
        <w:pStyle w:val="SourceCode"/>
        <w:rPr>
          <w:ins w:id="370" w:author="sarah" w:date="2011-03-23T22:08:00Z"/>
        </w:rPr>
        <w:pPrChange w:id="371" w:author="sarah" w:date="2011-03-23T22:08:00Z">
          <w:pPr/>
        </w:pPrChange>
      </w:pPr>
      <w:ins w:id="372" w:author="sarah" w:date="2011-03-23T22:08:00Z">
        <w:r>
          <w:t xml:space="preserve">        Transitions:</w:t>
        </w:r>
      </w:ins>
    </w:p>
    <w:p w:rsidR="006664B6" w:rsidRDefault="006664B6" w:rsidP="00274149">
      <w:pPr>
        <w:pStyle w:val="SourceCode"/>
        <w:rPr>
          <w:ins w:id="373" w:author="sarah" w:date="2011-03-23T22:10:00Z"/>
        </w:rPr>
        <w:pPrChange w:id="374" w:author="sarah" w:date="2011-03-23T22:08:00Z">
          <w:pPr/>
        </w:pPrChange>
      </w:pPr>
    </w:p>
    <w:p w:rsidR="00274149" w:rsidRDefault="00274149" w:rsidP="00274149">
      <w:pPr>
        <w:pStyle w:val="SourceCode"/>
        <w:rPr>
          <w:ins w:id="375" w:author="sarah" w:date="2011-03-23T22:08:00Z"/>
        </w:rPr>
        <w:pPrChange w:id="376" w:author="sarah" w:date="2011-03-23T22:08:00Z">
          <w:pPr/>
        </w:pPrChange>
      </w:pPr>
      <w:ins w:id="377" w:author="sarah" w:date="2011-03-23T22:08:00Z">
        <w:r>
          <w:t xml:space="preserve">Parsing ERB file </w:t>
        </w:r>
      </w:ins>
      <w:ins w:id="378" w:author="sarah" w:date="2011-03-23T22:14:00Z">
        <w:r w:rsidR="001D09CE">
          <w:t>../set_game/app</w:t>
        </w:r>
      </w:ins>
      <w:ins w:id="379" w:author="sarah" w:date="2011-03-23T22:08:00Z">
        <w:r>
          <w:t>/views/game/_top_list.html.erb...</w:t>
        </w:r>
      </w:ins>
    </w:p>
    <w:p w:rsidR="00274149" w:rsidRDefault="00274149" w:rsidP="00274149">
      <w:pPr>
        <w:pStyle w:val="SourceCode"/>
        <w:rPr>
          <w:ins w:id="380" w:author="sarah" w:date="2011-03-23T22:08:00Z"/>
        </w:rPr>
        <w:pPrChange w:id="381" w:author="sarah" w:date="2011-03-23T22:08:00Z">
          <w:pPr/>
        </w:pPrChange>
      </w:pPr>
      <w:ins w:id="382" w:author="sarah" w:date="2011-03-23T22:08:00Z">
        <w:r>
          <w:t>Component Interaction Model</w:t>
        </w:r>
      </w:ins>
    </w:p>
    <w:p w:rsidR="00274149" w:rsidRDefault="00274149" w:rsidP="00274149">
      <w:pPr>
        <w:pStyle w:val="SourceCode"/>
        <w:rPr>
          <w:ins w:id="383" w:author="sarah" w:date="2011-03-23T22:08:00Z"/>
        </w:rPr>
        <w:pPrChange w:id="384" w:author="sarah" w:date="2011-03-23T22:08:00Z">
          <w:pPr/>
        </w:pPrChange>
      </w:pPr>
      <w:ins w:id="385" w:author="sarah" w:date="2011-03-23T22:08:00Z">
        <w:r>
          <w:t xml:space="preserve">        Start page: </w:t>
        </w:r>
      </w:ins>
      <w:ins w:id="386" w:author="sarah" w:date="2011-03-23T22:14:00Z">
        <w:r w:rsidR="001D09CE">
          <w:t>../set_game/app</w:t>
        </w:r>
      </w:ins>
      <w:ins w:id="387" w:author="sarah" w:date="2011-03-23T22:08:00Z">
        <w:r>
          <w:t>/views/game/_top_list.html.erb</w:t>
        </w:r>
      </w:ins>
    </w:p>
    <w:p w:rsidR="00274149" w:rsidRDefault="00274149" w:rsidP="00274149">
      <w:pPr>
        <w:pStyle w:val="SourceCode"/>
        <w:rPr>
          <w:ins w:id="388" w:author="sarah" w:date="2011-03-23T22:08:00Z"/>
        </w:rPr>
        <w:pPrChange w:id="389" w:author="sarah" w:date="2011-03-23T22:08:00Z">
          <w:pPr/>
        </w:pPrChange>
      </w:pPr>
      <w:ins w:id="390" w:author="sarah" w:date="2011-03-23T22:08:00Z">
        <w:r>
          <w:t xml:space="preserve">        Start URL: http://cs499-game.3till7.net/game/_top_list</w:t>
        </w:r>
      </w:ins>
    </w:p>
    <w:p w:rsidR="00274149" w:rsidRDefault="00274149" w:rsidP="00274149">
      <w:pPr>
        <w:pStyle w:val="SourceCode"/>
        <w:rPr>
          <w:ins w:id="391" w:author="sarah" w:date="2011-03-23T22:08:00Z"/>
        </w:rPr>
        <w:pPrChange w:id="392" w:author="sarah" w:date="2011-03-23T22:08:00Z">
          <w:pPr/>
        </w:pPrChange>
      </w:pPr>
      <w:ins w:id="393" w:author="sarah" w:date="2011-03-23T22:08:00Z">
        <w:r>
          <w:t xml:space="preserve">        Component expression: p1</w:t>
        </w:r>
      </w:ins>
    </w:p>
    <w:p w:rsidR="00274149" w:rsidRDefault="00274149" w:rsidP="00274149">
      <w:pPr>
        <w:pStyle w:val="SourceCode"/>
        <w:rPr>
          <w:ins w:id="394" w:author="sarah" w:date="2011-03-23T22:08:00Z"/>
        </w:rPr>
        <w:pPrChange w:id="395" w:author="sarah" w:date="2011-03-23T22:08:00Z">
          <w:pPr/>
        </w:pPrChange>
      </w:pPr>
      <w:ins w:id="396" w:author="sarah" w:date="2011-03-23T22:08:00Z">
        <w:r>
          <w:t xml:space="preserve">        Transitions:</w:t>
        </w:r>
      </w:ins>
    </w:p>
    <w:p w:rsidR="006664B6" w:rsidRDefault="006664B6" w:rsidP="00274149">
      <w:pPr>
        <w:pStyle w:val="SourceCode"/>
        <w:rPr>
          <w:ins w:id="397" w:author="sarah" w:date="2011-03-23T22:10:00Z"/>
        </w:rPr>
        <w:pPrChange w:id="398" w:author="sarah" w:date="2011-03-23T22:08:00Z">
          <w:pPr/>
        </w:pPrChange>
      </w:pPr>
    </w:p>
    <w:p w:rsidR="00274149" w:rsidRDefault="00274149" w:rsidP="00274149">
      <w:pPr>
        <w:pStyle w:val="SourceCode"/>
        <w:rPr>
          <w:ins w:id="399" w:author="sarah" w:date="2011-03-23T22:08:00Z"/>
        </w:rPr>
        <w:pPrChange w:id="400" w:author="sarah" w:date="2011-03-23T22:08:00Z">
          <w:pPr/>
        </w:pPrChange>
      </w:pPr>
      <w:ins w:id="401" w:author="sarah" w:date="2011-03-23T22:08:00Z">
        <w:r>
          <w:t xml:space="preserve">Parsing ERB file </w:t>
        </w:r>
      </w:ins>
      <w:ins w:id="402" w:author="sarah" w:date="2011-03-23T22:14:00Z">
        <w:r w:rsidR="001D09CE">
          <w:t>../set_game/app</w:t>
        </w:r>
      </w:ins>
      <w:ins w:id="403" w:author="sarah" w:date="2011-03-23T22:08:00Z">
        <w:r>
          <w:t>/views/game/_poll_for_updates.html.erb...</w:t>
        </w:r>
      </w:ins>
    </w:p>
    <w:p w:rsidR="00274149" w:rsidRDefault="00274149" w:rsidP="00274149">
      <w:pPr>
        <w:pStyle w:val="SourceCode"/>
        <w:rPr>
          <w:ins w:id="404" w:author="sarah" w:date="2011-03-23T22:08:00Z"/>
        </w:rPr>
        <w:pPrChange w:id="405" w:author="sarah" w:date="2011-03-23T22:08:00Z">
          <w:pPr/>
        </w:pPrChange>
      </w:pPr>
      <w:ins w:id="406" w:author="sarah" w:date="2011-03-23T22:08:00Z">
        <w:r>
          <w:t>Component Interaction Model</w:t>
        </w:r>
      </w:ins>
    </w:p>
    <w:p w:rsidR="00274149" w:rsidRDefault="00274149" w:rsidP="00274149">
      <w:pPr>
        <w:pStyle w:val="SourceCode"/>
        <w:rPr>
          <w:ins w:id="407" w:author="sarah" w:date="2011-03-23T22:08:00Z"/>
        </w:rPr>
        <w:pPrChange w:id="408" w:author="sarah" w:date="2011-03-23T22:08:00Z">
          <w:pPr/>
        </w:pPrChange>
      </w:pPr>
      <w:ins w:id="409" w:author="sarah" w:date="2011-03-23T22:08:00Z">
        <w:r>
          <w:t xml:space="preserve">        Start page: </w:t>
        </w:r>
      </w:ins>
      <w:ins w:id="410" w:author="sarah" w:date="2011-03-23T22:14:00Z">
        <w:r w:rsidR="001D09CE">
          <w:t>../set_game/app</w:t>
        </w:r>
      </w:ins>
      <w:ins w:id="411" w:author="sarah" w:date="2011-03-23T22:08:00Z">
        <w:r>
          <w:t>/views/game/_poll_for_updates.html.erb</w:t>
        </w:r>
      </w:ins>
    </w:p>
    <w:p w:rsidR="00274149" w:rsidRDefault="00274149" w:rsidP="00274149">
      <w:pPr>
        <w:pStyle w:val="SourceCode"/>
        <w:rPr>
          <w:ins w:id="412" w:author="sarah" w:date="2011-03-23T22:08:00Z"/>
        </w:rPr>
        <w:pPrChange w:id="413" w:author="sarah" w:date="2011-03-23T22:08:00Z">
          <w:pPr/>
        </w:pPrChange>
      </w:pPr>
      <w:ins w:id="414" w:author="sarah" w:date="2011-03-23T22:08:00Z">
        <w:r>
          <w:t xml:space="preserve">        Start URL: http://cs499-game.3till7.net/game/_poll_for_updates</w:t>
        </w:r>
      </w:ins>
    </w:p>
    <w:p w:rsidR="00274149" w:rsidRDefault="00274149" w:rsidP="00274149">
      <w:pPr>
        <w:pStyle w:val="SourceCode"/>
        <w:rPr>
          <w:ins w:id="415" w:author="sarah" w:date="2011-03-23T22:08:00Z"/>
        </w:rPr>
        <w:pPrChange w:id="416" w:author="sarah" w:date="2011-03-23T22:08:00Z">
          <w:pPr/>
        </w:pPrChange>
      </w:pPr>
      <w:ins w:id="417" w:author="sarah" w:date="2011-03-23T22:08:00Z">
        <w:r>
          <w:t xml:space="preserve">        Component expression: {p1}</w:t>
        </w:r>
      </w:ins>
    </w:p>
    <w:p w:rsidR="00274149" w:rsidRDefault="00274149" w:rsidP="00274149">
      <w:pPr>
        <w:pStyle w:val="SourceCode"/>
        <w:rPr>
          <w:ins w:id="418" w:author="sarah" w:date="2011-03-23T22:08:00Z"/>
        </w:rPr>
        <w:pPrChange w:id="419" w:author="sarah" w:date="2011-03-23T22:08:00Z">
          <w:pPr/>
        </w:pPrChange>
      </w:pPr>
      <w:ins w:id="420" w:author="sarah" w:date="2011-03-23T22:08:00Z">
        <w:r>
          <w:t xml:space="preserve">        Transitions:</w:t>
        </w:r>
      </w:ins>
    </w:p>
    <w:p w:rsidR="006664B6" w:rsidRDefault="006664B6" w:rsidP="00274149">
      <w:pPr>
        <w:pStyle w:val="SourceCode"/>
        <w:rPr>
          <w:ins w:id="421" w:author="sarah" w:date="2011-03-23T22:11:00Z"/>
        </w:rPr>
        <w:pPrChange w:id="422" w:author="sarah" w:date="2011-03-23T22:08:00Z">
          <w:pPr/>
        </w:pPrChange>
      </w:pPr>
    </w:p>
    <w:p w:rsidR="00274149" w:rsidRDefault="00274149" w:rsidP="00274149">
      <w:pPr>
        <w:pStyle w:val="SourceCode"/>
        <w:rPr>
          <w:ins w:id="423" w:author="sarah" w:date="2011-03-23T22:08:00Z"/>
        </w:rPr>
        <w:pPrChange w:id="424" w:author="sarah" w:date="2011-03-23T22:08:00Z">
          <w:pPr/>
        </w:pPrChange>
      </w:pPr>
      <w:ins w:id="425" w:author="sarah" w:date="2011-03-23T22:08:00Z">
        <w:r>
          <w:t xml:space="preserve">Parsing ERB file </w:t>
        </w:r>
      </w:ins>
      <w:ins w:id="426" w:author="sarah" w:date="2011-03-23T22:14:00Z">
        <w:r w:rsidR="001D09CE">
          <w:t>../set_game/app</w:t>
        </w:r>
      </w:ins>
      <w:ins w:id="427" w:author="sarah" w:date="2011-03-23T22:08:00Z">
        <w:r>
          <w:t>/views/game/_in_progress.html.erb...</w:t>
        </w:r>
      </w:ins>
    </w:p>
    <w:p w:rsidR="00274149" w:rsidRDefault="00274149" w:rsidP="00274149">
      <w:pPr>
        <w:pStyle w:val="SourceCode"/>
        <w:rPr>
          <w:ins w:id="428" w:author="sarah" w:date="2011-03-23T22:08:00Z"/>
        </w:rPr>
        <w:pPrChange w:id="429" w:author="sarah" w:date="2011-03-23T22:08:00Z">
          <w:pPr/>
        </w:pPrChange>
      </w:pPr>
      <w:ins w:id="430" w:author="sarah" w:date="2011-03-23T22:08:00Z">
        <w:r>
          <w:t>Component Interaction Model</w:t>
        </w:r>
      </w:ins>
    </w:p>
    <w:p w:rsidR="00274149" w:rsidRDefault="00274149" w:rsidP="00274149">
      <w:pPr>
        <w:pStyle w:val="SourceCode"/>
        <w:rPr>
          <w:ins w:id="431" w:author="sarah" w:date="2011-03-23T22:08:00Z"/>
        </w:rPr>
        <w:pPrChange w:id="432" w:author="sarah" w:date="2011-03-23T22:08:00Z">
          <w:pPr/>
        </w:pPrChange>
      </w:pPr>
      <w:ins w:id="433" w:author="sarah" w:date="2011-03-23T22:08:00Z">
        <w:r>
          <w:t xml:space="preserve">        Start page: </w:t>
        </w:r>
      </w:ins>
      <w:ins w:id="434" w:author="sarah" w:date="2011-03-23T22:14:00Z">
        <w:r w:rsidR="001D09CE">
          <w:t>../set_game/app</w:t>
        </w:r>
      </w:ins>
      <w:ins w:id="435" w:author="sarah" w:date="2011-03-23T22:08:00Z">
        <w:r>
          <w:t>/views/game/_in_progress.html.erb</w:t>
        </w:r>
      </w:ins>
    </w:p>
    <w:p w:rsidR="00274149" w:rsidRDefault="00274149" w:rsidP="00274149">
      <w:pPr>
        <w:pStyle w:val="SourceCode"/>
        <w:rPr>
          <w:ins w:id="436" w:author="sarah" w:date="2011-03-23T22:08:00Z"/>
        </w:rPr>
        <w:pPrChange w:id="437" w:author="sarah" w:date="2011-03-23T22:08:00Z">
          <w:pPr/>
        </w:pPrChange>
      </w:pPr>
      <w:ins w:id="438" w:author="sarah" w:date="2011-03-23T22:08:00Z">
        <w:r>
          <w:t xml:space="preserve">        Start URL: http://cs499-game.3till7.net/game/_in_progress</w:t>
        </w:r>
      </w:ins>
    </w:p>
    <w:p w:rsidR="00274149" w:rsidRDefault="00274149" w:rsidP="00274149">
      <w:pPr>
        <w:pStyle w:val="SourceCode"/>
        <w:rPr>
          <w:ins w:id="439" w:author="sarah" w:date="2011-03-23T22:08:00Z"/>
        </w:rPr>
        <w:pPrChange w:id="440" w:author="sarah" w:date="2011-03-23T22:08:00Z">
          <w:pPr/>
        </w:pPrChange>
      </w:pPr>
      <w:ins w:id="441" w:author="sarah" w:date="2011-03-23T22:08:00Z">
        <w:r>
          <w:t xml:space="preserve">        Component expression: ((((p1|NULL).p2)|p3)|NULL).p4.p5.p6*.p7.p8*.p9.p10.p11.p12.(p13|p14)</w:t>
        </w:r>
      </w:ins>
    </w:p>
    <w:p w:rsidR="00274149" w:rsidRDefault="00274149" w:rsidP="00274149">
      <w:pPr>
        <w:pStyle w:val="SourceCode"/>
        <w:rPr>
          <w:ins w:id="442" w:author="sarah" w:date="2011-03-23T22:08:00Z"/>
        </w:rPr>
        <w:pPrChange w:id="443" w:author="sarah" w:date="2011-03-23T22:08:00Z">
          <w:pPr/>
        </w:pPrChange>
      </w:pPr>
      <w:ins w:id="444" w:author="sarah" w:date="2011-03-23T22:08:00Z">
        <w:r>
          <w:t xml:space="preserve">        Transitions:</w:t>
        </w:r>
      </w:ins>
    </w:p>
    <w:p w:rsidR="00274149" w:rsidRDefault="00274149" w:rsidP="00274149">
      <w:pPr>
        <w:pStyle w:val="SourceCode"/>
        <w:rPr>
          <w:ins w:id="445" w:author="sarah" w:date="2011-03-23T22:08:00Z"/>
        </w:rPr>
        <w:pPrChange w:id="446" w:author="sarah" w:date="2011-03-23T22:08:00Z">
          <w:pPr/>
        </w:pPrChange>
      </w:pPr>
      <w:ins w:id="447" w:author="sarah" w:date="2011-03-23T22:08:00Z">
        <w:r>
          <w:t xml:space="preserve">    Form Transition</w:t>
        </w:r>
      </w:ins>
    </w:p>
    <w:p w:rsidR="00274149" w:rsidRDefault="00274149" w:rsidP="00274149">
      <w:pPr>
        <w:pStyle w:val="SourceCode"/>
        <w:rPr>
          <w:ins w:id="448" w:author="sarah" w:date="2011-03-23T22:08:00Z"/>
        </w:rPr>
        <w:pPrChange w:id="449" w:author="sarah" w:date="2011-03-23T22:08:00Z">
          <w:pPr/>
        </w:pPrChange>
      </w:pPr>
      <w:ins w:id="450" w:author="sarah" w:date="2011-03-23T22:08:00Z">
        <w:r>
          <w:t xml:space="preserve">      &lt;http://cs499-game.3till7.net/game/_in_progress&gt; --&gt; &lt;/game/handle_card_su</w:t>
        </w:r>
      </w:ins>
    </w:p>
    <w:p w:rsidR="00274149" w:rsidRDefault="00274149" w:rsidP="00274149">
      <w:pPr>
        <w:pStyle w:val="SourceCode"/>
        <w:rPr>
          <w:ins w:id="451" w:author="sarah" w:date="2011-03-23T22:08:00Z"/>
        </w:rPr>
        <w:pPrChange w:id="452" w:author="sarah" w:date="2011-03-23T22:08:00Z">
          <w:pPr/>
        </w:pPrChange>
      </w:pPr>
      <w:ins w:id="453" w:author="sarah" w:date="2011-03-23T22:08:00Z">
        <w:r>
          <w:t>bmit&gt;</w:t>
        </w:r>
      </w:ins>
    </w:p>
    <w:p w:rsidR="00274149" w:rsidRDefault="00274149" w:rsidP="00274149">
      <w:pPr>
        <w:pStyle w:val="SourceCode"/>
        <w:rPr>
          <w:ins w:id="454" w:author="sarah" w:date="2011-03-23T22:08:00Z"/>
        </w:rPr>
        <w:pPrChange w:id="455" w:author="sarah" w:date="2011-03-23T22:08:00Z">
          <w:pPr/>
        </w:pPrChange>
      </w:pPr>
      <w:ins w:id="456" w:author="sarah" w:date="2011-03-23T22:08:00Z">
        <w:r>
          <w:t xml:space="preserve">      Underlying code:</w:t>
        </w:r>
      </w:ins>
    </w:p>
    <w:p w:rsidR="00274149" w:rsidRDefault="00274149" w:rsidP="00274149">
      <w:pPr>
        <w:pStyle w:val="SourceCode"/>
        <w:rPr>
          <w:ins w:id="457" w:author="sarah" w:date="2011-03-23T22:08:00Z"/>
        </w:rPr>
        <w:pPrChange w:id="458" w:author="sarah" w:date="2011-03-23T22:08:00Z">
          <w:pPr/>
        </w:pPrChange>
      </w:pPr>
      <w:ins w:id="459" w:author="sarah" w:date="2011-03-23T22:08:00Z">
        <w:r>
          <w:t xml:space="preserve">        form_remote_tag(:url =&gt; url_for(:action =&gt; "handle_card_submit"),</w:t>
        </w:r>
      </w:ins>
    </w:p>
    <w:p w:rsidR="00274149" w:rsidRDefault="00274149" w:rsidP="00274149">
      <w:pPr>
        <w:pStyle w:val="SourceCode"/>
        <w:rPr>
          <w:ins w:id="460" w:author="sarah" w:date="2011-03-23T22:08:00Z"/>
        </w:rPr>
        <w:pPrChange w:id="461" w:author="sarah" w:date="2011-03-23T22:08:00Z">
          <w:pPr/>
        </w:pPrChange>
      </w:pPr>
      <w:ins w:id="462" w:author="sarah" w:date="2011-03-23T22:08:00Z">
        <w:r>
          <w:t xml:space="preserve">                           :html =&gt; {:id =&gt; 'cardform'}) do</w:t>
        </w:r>
      </w:ins>
    </w:p>
    <w:p w:rsidR="00274149" w:rsidRDefault="00274149" w:rsidP="00274149">
      <w:pPr>
        <w:pStyle w:val="SourceCode"/>
        <w:rPr>
          <w:ins w:id="463" w:author="sarah" w:date="2011-03-23T22:08:00Z"/>
        </w:rPr>
        <w:pPrChange w:id="464" w:author="sarah" w:date="2011-03-23T22:08:00Z">
          <w:pPr/>
        </w:pPrChange>
      </w:pPr>
      <w:ins w:id="465" w:author="sarah" w:date="2011-03-23T22:08:00Z">
        <w:r>
          <w:t xml:space="preserve">    Form Transition</w:t>
        </w:r>
      </w:ins>
    </w:p>
    <w:p w:rsidR="00274149" w:rsidRDefault="00274149" w:rsidP="00274149">
      <w:pPr>
        <w:pStyle w:val="SourceCode"/>
        <w:rPr>
          <w:ins w:id="466" w:author="sarah" w:date="2011-03-23T22:08:00Z"/>
        </w:rPr>
        <w:pPrChange w:id="467" w:author="sarah" w:date="2011-03-23T22:08:00Z">
          <w:pPr/>
        </w:pPrChange>
      </w:pPr>
      <w:ins w:id="468" w:author="sarah" w:date="2011-03-23T22:08:00Z">
        <w:r>
          <w:t xml:space="preserve">      &lt;http://cs499-game.3till7.net/game/_in_progress&gt; --&gt; &lt;/game/handle_call_set&gt;</w:t>
        </w:r>
      </w:ins>
    </w:p>
    <w:p w:rsidR="00274149" w:rsidRDefault="00274149" w:rsidP="00274149">
      <w:pPr>
        <w:pStyle w:val="SourceCode"/>
        <w:rPr>
          <w:ins w:id="469" w:author="sarah" w:date="2011-03-23T22:08:00Z"/>
        </w:rPr>
        <w:pPrChange w:id="470" w:author="sarah" w:date="2011-03-23T22:08:00Z">
          <w:pPr/>
        </w:pPrChange>
      </w:pPr>
      <w:ins w:id="471" w:author="sarah" w:date="2011-03-23T22:08:00Z">
        <w:r>
          <w:lastRenderedPageBreak/>
          <w:t xml:space="preserve">      Underlying code:</w:t>
        </w:r>
      </w:ins>
    </w:p>
    <w:p w:rsidR="00274149" w:rsidRDefault="00274149" w:rsidP="00274149">
      <w:pPr>
        <w:pStyle w:val="SourceCode"/>
        <w:rPr>
          <w:ins w:id="472" w:author="sarah" w:date="2011-03-23T22:08:00Z"/>
        </w:rPr>
        <w:pPrChange w:id="473" w:author="sarah" w:date="2011-03-23T22:08:00Z">
          <w:pPr/>
        </w:pPrChange>
      </w:pPr>
      <w:ins w:id="474" w:author="sarah" w:date="2011-03-23T22:08:00Z">
        <w:r>
          <w:t xml:space="preserve">        form_remote_tag(:url =&gt; url_for(:action =&gt; "handle_call_set"),</w:t>
        </w:r>
      </w:ins>
    </w:p>
    <w:p w:rsidR="00274149" w:rsidRDefault="00274149" w:rsidP="00274149">
      <w:pPr>
        <w:pStyle w:val="SourceCode"/>
        <w:rPr>
          <w:ins w:id="475" w:author="sarah" w:date="2011-03-23T22:08:00Z"/>
        </w:rPr>
        <w:pPrChange w:id="476" w:author="sarah" w:date="2011-03-23T22:08:00Z">
          <w:pPr/>
        </w:pPrChange>
      </w:pPr>
      <w:ins w:id="477" w:author="sarah" w:date="2011-03-23T22:08:00Z">
        <w:r>
          <w:t xml:space="preserve">                      :loading =&gt; "$('systemWorking').show();") do</w:t>
        </w:r>
      </w:ins>
    </w:p>
    <w:p w:rsidR="00274149" w:rsidRDefault="00274149" w:rsidP="00274149">
      <w:pPr>
        <w:pStyle w:val="SourceCode"/>
        <w:rPr>
          <w:ins w:id="478" w:author="sarah" w:date="2011-03-23T22:08:00Z"/>
        </w:rPr>
        <w:pPrChange w:id="479" w:author="sarah" w:date="2011-03-23T22:08:00Z">
          <w:pPr/>
        </w:pPrChange>
      </w:pPr>
      <w:ins w:id="480" w:author="sarah" w:date="2011-03-23T22:08:00Z">
        <w:r>
          <w:t xml:space="preserve">    Form Transition</w:t>
        </w:r>
      </w:ins>
    </w:p>
    <w:p w:rsidR="00274149" w:rsidRDefault="00274149" w:rsidP="00274149">
      <w:pPr>
        <w:pStyle w:val="SourceCode"/>
        <w:rPr>
          <w:ins w:id="481" w:author="sarah" w:date="2011-03-23T22:08:00Z"/>
        </w:rPr>
        <w:pPrChange w:id="482" w:author="sarah" w:date="2011-03-23T22:08:00Z">
          <w:pPr/>
        </w:pPrChange>
      </w:pPr>
      <w:ins w:id="483" w:author="sarah" w:date="2011-03-23T22:08:00Z">
        <w:r>
          <w:t xml:space="preserve">      &lt;http://cs499-game.3till7.net/game/_in_progress&gt; --&gt; &lt;/game/handle_no_sets</w:t>
        </w:r>
      </w:ins>
    </w:p>
    <w:p w:rsidR="00274149" w:rsidRDefault="00274149" w:rsidP="00274149">
      <w:pPr>
        <w:pStyle w:val="SourceCode"/>
        <w:rPr>
          <w:ins w:id="484" w:author="sarah" w:date="2011-03-23T22:08:00Z"/>
        </w:rPr>
        <w:pPrChange w:id="485" w:author="sarah" w:date="2011-03-23T22:08:00Z">
          <w:pPr/>
        </w:pPrChange>
      </w:pPr>
      <w:ins w:id="486" w:author="sarah" w:date="2011-03-23T22:08:00Z">
        <w:r>
          <w:t>&gt;</w:t>
        </w:r>
      </w:ins>
    </w:p>
    <w:p w:rsidR="00274149" w:rsidRDefault="00274149" w:rsidP="00274149">
      <w:pPr>
        <w:pStyle w:val="SourceCode"/>
        <w:rPr>
          <w:ins w:id="487" w:author="sarah" w:date="2011-03-23T22:08:00Z"/>
        </w:rPr>
        <w:pPrChange w:id="488" w:author="sarah" w:date="2011-03-23T22:08:00Z">
          <w:pPr/>
        </w:pPrChange>
      </w:pPr>
      <w:ins w:id="489" w:author="sarah" w:date="2011-03-23T22:08:00Z">
        <w:r>
          <w:t xml:space="preserve">      Underlying code:</w:t>
        </w:r>
      </w:ins>
    </w:p>
    <w:p w:rsidR="00274149" w:rsidRDefault="00274149" w:rsidP="00274149">
      <w:pPr>
        <w:pStyle w:val="SourceCode"/>
        <w:rPr>
          <w:ins w:id="490" w:author="sarah" w:date="2011-03-23T22:08:00Z"/>
        </w:rPr>
        <w:pPrChange w:id="491" w:author="sarah" w:date="2011-03-23T22:08:00Z">
          <w:pPr/>
        </w:pPrChange>
      </w:pPr>
      <w:ins w:id="492" w:author="sarah" w:date="2011-03-23T22:08:00Z">
        <w:r>
          <w:t xml:space="preserve">        form_remote_tag(:url =&gt; url_for(:action =&gt; "handle_no_sets"),</w:t>
        </w:r>
      </w:ins>
    </w:p>
    <w:p w:rsidR="00274149" w:rsidRDefault="00274149" w:rsidP="00274149">
      <w:pPr>
        <w:pStyle w:val="SourceCode"/>
        <w:rPr>
          <w:ins w:id="493" w:author="sarah" w:date="2011-03-23T22:08:00Z"/>
        </w:rPr>
        <w:pPrChange w:id="494" w:author="sarah" w:date="2011-03-23T22:08:00Z">
          <w:pPr/>
        </w:pPrChange>
      </w:pPr>
      <w:ins w:id="495" w:author="sarah" w:date="2011-03-23T22:08:00Z">
        <w:r>
          <w:t xml:space="preserve">                    :loading =&gt; "$('systemWorking').show();") do</w:t>
        </w:r>
      </w:ins>
    </w:p>
    <w:p w:rsidR="00E807A9" w:rsidRDefault="00E807A9" w:rsidP="00274149">
      <w:pPr>
        <w:pStyle w:val="SourceCode"/>
        <w:rPr>
          <w:ins w:id="496" w:author="sarah" w:date="2011-03-23T22:11:00Z"/>
        </w:rPr>
        <w:pPrChange w:id="497" w:author="sarah" w:date="2011-03-23T22:08:00Z">
          <w:pPr/>
        </w:pPrChange>
      </w:pPr>
    </w:p>
    <w:p w:rsidR="00274149" w:rsidRDefault="00274149" w:rsidP="00274149">
      <w:pPr>
        <w:pStyle w:val="SourceCode"/>
        <w:rPr>
          <w:ins w:id="498" w:author="sarah" w:date="2011-03-23T22:08:00Z"/>
        </w:rPr>
        <w:pPrChange w:id="499" w:author="sarah" w:date="2011-03-23T22:08:00Z">
          <w:pPr/>
        </w:pPrChange>
      </w:pPr>
      <w:ins w:id="500" w:author="sarah" w:date="2011-03-23T22:08:00Z">
        <w:r>
          <w:t xml:space="preserve">Parsing ERB file </w:t>
        </w:r>
      </w:ins>
      <w:ins w:id="501" w:author="sarah" w:date="2011-03-23T22:14:00Z">
        <w:r w:rsidR="001D09CE">
          <w:t>../set_game/app</w:t>
        </w:r>
      </w:ins>
      <w:ins w:id="502" w:author="sarah" w:date="2011-03-23T22:08:00Z">
        <w:r>
          <w:t>/views/game/_finished.html.erb...</w:t>
        </w:r>
      </w:ins>
    </w:p>
    <w:p w:rsidR="00274149" w:rsidRDefault="00274149" w:rsidP="00274149">
      <w:pPr>
        <w:pStyle w:val="SourceCode"/>
        <w:rPr>
          <w:ins w:id="503" w:author="sarah" w:date="2011-03-23T22:08:00Z"/>
        </w:rPr>
        <w:pPrChange w:id="504" w:author="sarah" w:date="2011-03-23T22:08:00Z">
          <w:pPr/>
        </w:pPrChange>
      </w:pPr>
      <w:ins w:id="505" w:author="sarah" w:date="2011-03-23T22:08:00Z">
        <w:r>
          <w:t>Component Interaction Model</w:t>
        </w:r>
      </w:ins>
    </w:p>
    <w:p w:rsidR="00274149" w:rsidRDefault="00274149" w:rsidP="00274149">
      <w:pPr>
        <w:pStyle w:val="SourceCode"/>
        <w:rPr>
          <w:ins w:id="506" w:author="sarah" w:date="2011-03-23T22:08:00Z"/>
        </w:rPr>
        <w:pPrChange w:id="507" w:author="sarah" w:date="2011-03-23T22:08:00Z">
          <w:pPr/>
        </w:pPrChange>
      </w:pPr>
      <w:ins w:id="508" w:author="sarah" w:date="2011-03-23T22:08:00Z">
        <w:r>
          <w:t xml:space="preserve">        Start page: </w:t>
        </w:r>
      </w:ins>
      <w:ins w:id="509" w:author="sarah" w:date="2011-03-23T22:14:00Z">
        <w:r w:rsidR="001D09CE">
          <w:t>../set_game/app</w:t>
        </w:r>
      </w:ins>
      <w:ins w:id="510" w:author="sarah" w:date="2011-03-23T22:08:00Z">
        <w:r>
          <w:t>/views/game/_finished.html.erb</w:t>
        </w:r>
      </w:ins>
    </w:p>
    <w:p w:rsidR="00274149" w:rsidRDefault="00274149" w:rsidP="00274149">
      <w:pPr>
        <w:pStyle w:val="SourceCode"/>
        <w:rPr>
          <w:ins w:id="511" w:author="sarah" w:date="2011-03-23T22:08:00Z"/>
        </w:rPr>
        <w:pPrChange w:id="512" w:author="sarah" w:date="2011-03-23T22:08:00Z">
          <w:pPr/>
        </w:pPrChange>
      </w:pPr>
      <w:ins w:id="513" w:author="sarah" w:date="2011-03-23T22:08:00Z">
        <w:r>
          <w:t xml:space="preserve">        Start URL: http://cs499-game.3till7.net/game/_finished</w:t>
        </w:r>
      </w:ins>
    </w:p>
    <w:p w:rsidR="00274149" w:rsidRDefault="00274149" w:rsidP="00274149">
      <w:pPr>
        <w:pStyle w:val="SourceCode"/>
        <w:rPr>
          <w:ins w:id="514" w:author="sarah" w:date="2011-03-23T22:08:00Z"/>
        </w:rPr>
        <w:pPrChange w:id="515" w:author="sarah" w:date="2011-03-23T22:08:00Z">
          <w:pPr/>
        </w:pPrChange>
      </w:pPr>
      <w:ins w:id="516" w:author="sarah" w:date="2011-03-23T22:08:00Z">
        <w:r>
          <w:t xml:space="preserve">        Component expression: ((p1|p2)|NULL).(p3|NULL).(p4|NULL).p5.p6*.p7</w:t>
        </w:r>
      </w:ins>
    </w:p>
    <w:p w:rsidR="00274149" w:rsidRDefault="00274149" w:rsidP="00274149">
      <w:pPr>
        <w:pStyle w:val="SourceCode"/>
        <w:rPr>
          <w:ins w:id="517" w:author="sarah" w:date="2011-03-23T22:08:00Z"/>
        </w:rPr>
        <w:pPrChange w:id="518" w:author="sarah" w:date="2011-03-23T22:08:00Z">
          <w:pPr/>
        </w:pPrChange>
      </w:pPr>
      <w:ins w:id="519" w:author="sarah" w:date="2011-03-23T22:08:00Z">
        <w:r>
          <w:t xml:space="preserve">        Transitions:</w:t>
        </w:r>
      </w:ins>
    </w:p>
    <w:p w:rsidR="00274149" w:rsidRDefault="00274149" w:rsidP="00274149">
      <w:pPr>
        <w:pStyle w:val="SourceCode"/>
        <w:rPr>
          <w:ins w:id="520" w:author="sarah" w:date="2011-03-23T22:08:00Z"/>
        </w:rPr>
        <w:pPrChange w:id="521" w:author="sarah" w:date="2011-03-23T22:08:00Z">
          <w:pPr/>
        </w:pPrChange>
      </w:pPr>
    </w:p>
    <w:p w:rsidR="00274149" w:rsidRDefault="00274149" w:rsidP="00274149">
      <w:pPr>
        <w:pStyle w:val="SourceCode"/>
        <w:rPr>
          <w:ins w:id="522" w:author="sarah" w:date="2011-03-23T22:08:00Z"/>
        </w:rPr>
        <w:pPrChange w:id="523" w:author="sarah" w:date="2011-03-23T22:08:00Z">
          <w:pPr/>
        </w:pPrChange>
      </w:pPr>
      <w:ins w:id="524" w:author="sarah" w:date="2011-03-23T22:08:00Z">
        <w:r>
          <w:t xml:space="preserve">Parsing ERB file </w:t>
        </w:r>
      </w:ins>
      <w:ins w:id="525" w:author="sarah" w:date="2011-03-23T22:14:00Z">
        <w:r w:rsidR="001D09CE">
          <w:t>../set_game/app</w:t>
        </w:r>
      </w:ins>
      <w:ins w:id="526" w:author="sarah" w:date="2011-03-23T22:08:00Z">
        <w:r>
          <w:t>/views/game/top_records.html.erb...</w:t>
        </w:r>
      </w:ins>
    </w:p>
    <w:p w:rsidR="00274149" w:rsidRDefault="00274149" w:rsidP="00274149">
      <w:pPr>
        <w:pStyle w:val="SourceCode"/>
        <w:rPr>
          <w:ins w:id="527" w:author="sarah" w:date="2011-03-23T22:08:00Z"/>
        </w:rPr>
        <w:pPrChange w:id="528" w:author="sarah" w:date="2011-03-23T22:08:00Z">
          <w:pPr/>
        </w:pPrChange>
      </w:pPr>
      <w:ins w:id="529" w:author="sarah" w:date="2011-03-23T22:08:00Z">
        <w:r>
          <w:t>Component Interaction Model</w:t>
        </w:r>
      </w:ins>
    </w:p>
    <w:p w:rsidR="00274149" w:rsidRDefault="00274149" w:rsidP="00274149">
      <w:pPr>
        <w:pStyle w:val="SourceCode"/>
        <w:rPr>
          <w:ins w:id="530" w:author="sarah" w:date="2011-03-23T22:08:00Z"/>
        </w:rPr>
        <w:pPrChange w:id="531" w:author="sarah" w:date="2011-03-23T22:08:00Z">
          <w:pPr/>
        </w:pPrChange>
      </w:pPr>
      <w:ins w:id="532" w:author="sarah" w:date="2011-03-23T22:08:00Z">
        <w:r>
          <w:t xml:space="preserve">        Start page: </w:t>
        </w:r>
      </w:ins>
      <w:ins w:id="533" w:author="sarah" w:date="2011-03-23T22:14:00Z">
        <w:r w:rsidR="001D09CE">
          <w:t>../set_game/app</w:t>
        </w:r>
      </w:ins>
      <w:ins w:id="534" w:author="sarah" w:date="2011-03-23T22:08:00Z">
        <w:r>
          <w:t>/views/game/top_records.html.erb</w:t>
        </w:r>
      </w:ins>
    </w:p>
    <w:p w:rsidR="00274149" w:rsidRDefault="00274149" w:rsidP="00274149">
      <w:pPr>
        <w:pStyle w:val="SourceCode"/>
        <w:rPr>
          <w:ins w:id="535" w:author="sarah" w:date="2011-03-23T22:08:00Z"/>
        </w:rPr>
        <w:pPrChange w:id="536" w:author="sarah" w:date="2011-03-23T22:08:00Z">
          <w:pPr/>
        </w:pPrChange>
      </w:pPr>
      <w:ins w:id="537" w:author="sarah" w:date="2011-03-23T22:08:00Z">
        <w:r>
          <w:t xml:space="preserve">        Start URL: http://cs499-game.3till7.net/game/top_records</w:t>
        </w:r>
      </w:ins>
    </w:p>
    <w:p w:rsidR="00274149" w:rsidRDefault="00274149" w:rsidP="00274149">
      <w:pPr>
        <w:pStyle w:val="SourceCode"/>
        <w:rPr>
          <w:ins w:id="538" w:author="sarah" w:date="2011-03-23T22:08:00Z"/>
        </w:rPr>
        <w:pPrChange w:id="539" w:author="sarah" w:date="2011-03-23T22:08:00Z">
          <w:pPr/>
        </w:pPrChange>
      </w:pPr>
      <w:ins w:id="540" w:author="sarah" w:date="2011-03-23T22:08:00Z">
        <w:r>
          <w:t xml:space="preserve">        Component expression: p1.(p2|(p3.{p4}.p5)).p6.(p7|(p8.{p9}.p10)).p11</w:t>
        </w:r>
      </w:ins>
    </w:p>
    <w:p w:rsidR="00274149" w:rsidRDefault="00274149" w:rsidP="00274149">
      <w:pPr>
        <w:pStyle w:val="SourceCode"/>
        <w:rPr>
          <w:ins w:id="541" w:author="sarah" w:date="2011-03-23T22:08:00Z"/>
        </w:rPr>
        <w:pPrChange w:id="542" w:author="sarah" w:date="2011-03-23T22:08:00Z">
          <w:pPr/>
        </w:pPrChange>
      </w:pPr>
      <w:ins w:id="543" w:author="sarah" w:date="2011-03-23T22:08:00Z">
        <w:r>
          <w:t xml:space="preserve">        Transitions:</w:t>
        </w:r>
      </w:ins>
    </w:p>
    <w:p w:rsidR="00274149" w:rsidRDefault="00274149" w:rsidP="00274149">
      <w:pPr>
        <w:pStyle w:val="SourceCode"/>
        <w:rPr>
          <w:ins w:id="544" w:author="sarah" w:date="2011-03-23T22:08:00Z"/>
        </w:rPr>
        <w:pPrChange w:id="545" w:author="sarah" w:date="2011-03-23T22:08:00Z">
          <w:pPr/>
        </w:pPrChange>
      </w:pPr>
    </w:p>
    <w:p w:rsidR="00274149" w:rsidRDefault="00274149" w:rsidP="00274149">
      <w:pPr>
        <w:pStyle w:val="SourceCode"/>
        <w:rPr>
          <w:ins w:id="546" w:author="sarah" w:date="2011-03-23T22:08:00Z"/>
        </w:rPr>
        <w:pPrChange w:id="547" w:author="sarah" w:date="2011-03-23T22:08:00Z">
          <w:pPr/>
        </w:pPrChange>
      </w:pPr>
      <w:ins w:id="548" w:author="sarah" w:date="2011-03-23T22:08:00Z">
        <w:r>
          <w:t xml:space="preserve">Parsing ERB file </w:t>
        </w:r>
      </w:ins>
      <w:ins w:id="549" w:author="sarah" w:date="2011-03-23T22:14:00Z">
        <w:r w:rsidR="001D09CE">
          <w:t>../set_game/app</w:t>
        </w:r>
      </w:ins>
      <w:ins w:id="550" w:author="sarah" w:date="2011-03-23T22:08:00Z">
        <w:r>
          <w:t>/views/game/rules.html.erb...</w:t>
        </w:r>
      </w:ins>
    </w:p>
    <w:p w:rsidR="00274149" w:rsidRDefault="00274149" w:rsidP="00274149">
      <w:pPr>
        <w:pStyle w:val="SourceCode"/>
        <w:rPr>
          <w:ins w:id="551" w:author="sarah" w:date="2011-03-23T22:08:00Z"/>
        </w:rPr>
        <w:pPrChange w:id="552" w:author="sarah" w:date="2011-03-23T22:08:00Z">
          <w:pPr/>
        </w:pPrChange>
      </w:pPr>
      <w:ins w:id="553" w:author="sarah" w:date="2011-03-23T22:08:00Z">
        <w:r>
          <w:t>Component Interaction Model</w:t>
        </w:r>
      </w:ins>
    </w:p>
    <w:p w:rsidR="00274149" w:rsidRDefault="00274149" w:rsidP="00274149">
      <w:pPr>
        <w:pStyle w:val="SourceCode"/>
        <w:rPr>
          <w:ins w:id="554" w:author="sarah" w:date="2011-03-23T22:08:00Z"/>
        </w:rPr>
        <w:pPrChange w:id="555" w:author="sarah" w:date="2011-03-23T22:08:00Z">
          <w:pPr/>
        </w:pPrChange>
      </w:pPr>
      <w:ins w:id="556" w:author="sarah" w:date="2011-03-23T22:08:00Z">
        <w:r>
          <w:t xml:space="preserve">        Start page: </w:t>
        </w:r>
      </w:ins>
      <w:ins w:id="557" w:author="sarah" w:date="2011-03-23T22:14:00Z">
        <w:r w:rsidR="001D09CE">
          <w:t>../set_game/app</w:t>
        </w:r>
      </w:ins>
      <w:ins w:id="558" w:author="sarah" w:date="2011-03-23T22:08:00Z">
        <w:r>
          <w:t>/views/game/rules.html.erb</w:t>
        </w:r>
      </w:ins>
    </w:p>
    <w:p w:rsidR="00274149" w:rsidRDefault="00274149" w:rsidP="00274149">
      <w:pPr>
        <w:pStyle w:val="SourceCode"/>
        <w:rPr>
          <w:ins w:id="559" w:author="sarah" w:date="2011-03-23T22:08:00Z"/>
        </w:rPr>
        <w:pPrChange w:id="560" w:author="sarah" w:date="2011-03-23T22:08:00Z">
          <w:pPr/>
        </w:pPrChange>
      </w:pPr>
      <w:ins w:id="561" w:author="sarah" w:date="2011-03-23T22:08:00Z">
        <w:r>
          <w:t xml:space="preserve">        Start URL: http://cs499-game.3till7.net/game/rules</w:t>
        </w:r>
      </w:ins>
    </w:p>
    <w:p w:rsidR="00274149" w:rsidRDefault="00274149" w:rsidP="00274149">
      <w:pPr>
        <w:pStyle w:val="SourceCode"/>
        <w:rPr>
          <w:ins w:id="562" w:author="sarah" w:date="2011-03-23T22:08:00Z"/>
        </w:rPr>
        <w:pPrChange w:id="563" w:author="sarah" w:date="2011-03-23T22:08:00Z">
          <w:pPr/>
        </w:pPrChange>
      </w:pPr>
      <w:ins w:id="564" w:author="sarah" w:date="2011-03-23T22:08:00Z">
        <w:r>
          <w:t xml:space="preserve">        Component expression: p1</w:t>
        </w:r>
      </w:ins>
    </w:p>
    <w:p w:rsidR="00274149" w:rsidRDefault="00274149" w:rsidP="00274149">
      <w:pPr>
        <w:pStyle w:val="SourceCode"/>
        <w:rPr>
          <w:ins w:id="565" w:author="sarah" w:date="2011-03-23T22:08:00Z"/>
        </w:rPr>
        <w:pPrChange w:id="566" w:author="sarah" w:date="2011-03-23T22:08:00Z">
          <w:pPr/>
        </w:pPrChange>
      </w:pPr>
      <w:ins w:id="567" w:author="sarah" w:date="2011-03-23T22:08:00Z">
        <w:r>
          <w:t xml:space="preserve">        Transitions:</w:t>
        </w:r>
      </w:ins>
    </w:p>
    <w:p w:rsidR="00274149" w:rsidRDefault="00274149" w:rsidP="00274149">
      <w:pPr>
        <w:pStyle w:val="SourceCode"/>
        <w:rPr>
          <w:ins w:id="568" w:author="sarah" w:date="2011-03-23T22:08:00Z"/>
        </w:rPr>
        <w:pPrChange w:id="569" w:author="sarah" w:date="2011-03-23T22:08:00Z">
          <w:pPr/>
        </w:pPrChange>
      </w:pPr>
    </w:p>
    <w:p w:rsidR="00274149" w:rsidRDefault="00274149" w:rsidP="00274149">
      <w:pPr>
        <w:pStyle w:val="SourceCode"/>
        <w:rPr>
          <w:ins w:id="570" w:author="sarah" w:date="2011-03-23T22:08:00Z"/>
        </w:rPr>
        <w:pPrChange w:id="571" w:author="sarah" w:date="2011-03-23T22:08:00Z">
          <w:pPr/>
        </w:pPrChange>
      </w:pPr>
      <w:ins w:id="572" w:author="sarah" w:date="2011-03-23T22:08:00Z">
        <w:r>
          <w:t xml:space="preserve">Parsing ERB file </w:t>
        </w:r>
      </w:ins>
      <w:ins w:id="573" w:author="sarah" w:date="2011-03-23T22:14:00Z">
        <w:r w:rsidR="001D09CE">
          <w:t>../set_game/app</w:t>
        </w:r>
      </w:ins>
      <w:ins w:id="574" w:author="sarah" w:date="2011-03-23T22:08:00Z">
        <w:r>
          <w:t>/views/game/join.html.erb...</w:t>
        </w:r>
      </w:ins>
    </w:p>
    <w:p w:rsidR="00274149" w:rsidRDefault="00274149" w:rsidP="00274149">
      <w:pPr>
        <w:pStyle w:val="SourceCode"/>
        <w:rPr>
          <w:ins w:id="575" w:author="sarah" w:date="2011-03-23T22:08:00Z"/>
        </w:rPr>
        <w:pPrChange w:id="576" w:author="sarah" w:date="2011-03-23T22:08:00Z">
          <w:pPr/>
        </w:pPrChange>
      </w:pPr>
      <w:ins w:id="577" w:author="sarah" w:date="2011-03-23T22:08:00Z">
        <w:r>
          <w:t>Component Interaction Model</w:t>
        </w:r>
      </w:ins>
    </w:p>
    <w:p w:rsidR="00274149" w:rsidRDefault="00274149" w:rsidP="00274149">
      <w:pPr>
        <w:pStyle w:val="SourceCode"/>
        <w:rPr>
          <w:ins w:id="578" w:author="sarah" w:date="2011-03-23T22:08:00Z"/>
        </w:rPr>
        <w:pPrChange w:id="579" w:author="sarah" w:date="2011-03-23T22:08:00Z">
          <w:pPr/>
        </w:pPrChange>
      </w:pPr>
      <w:ins w:id="580" w:author="sarah" w:date="2011-03-23T22:08:00Z">
        <w:r>
          <w:t xml:space="preserve">        Start page: ..\set_game/app/views/game/join.html.erb</w:t>
        </w:r>
      </w:ins>
    </w:p>
    <w:p w:rsidR="00274149" w:rsidRDefault="00274149" w:rsidP="00274149">
      <w:pPr>
        <w:pStyle w:val="SourceCode"/>
        <w:rPr>
          <w:ins w:id="581" w:author="sarah" w:date="2011-03-23T22:08:00Z"/>
        </w:rPr>
        <w:pPrChange w:id="582" w:author="sarah" w:date="2011-03-23T22:08:00Z">
          <w:pPr/>
        </w:pPrChange>
      </w:pPr>
      <w:ins w:id="583" w:author="sarah" w:date="2011-03-23T22:08:00Z">
        <w:r>
          <w:t xml:space="preserve">        Start URL: http://cs499-game.3till7.net/game/join</w:t>
        </w:r>
      </w:ins>
    </w:p>
    <w:p w:rsidR="00274149" w:rsidRDefault="00274149" w:rsidP="00274149">
      <w:pPr>
        <w:pStyle w:val="SourceCode"/>
        <w:rPr>
          <w:ins w:id="584" w:author="sarah" w:date="2011-03-23T22:08:00Z"/>
        </w:rPr>
        <w:pPrChange w:id="585" w:author="sarah" w:date="2011-03-23T22:08:00Z">
          <w:pPr/>
        </w:pPrChange>
      </w:pPr>
      <w:ins w:id="586" w:author="sarah" w:date="2011-03-23T22:08:00Z">
        <w:r>
          <w:t xml:space="preserve">        Component expression: p1.{p2}.p3</w:t>
        </w:r>
      </w:ins>
    </w:p>
    <w:p w:rsidR="00274149" w:rsidRDefault="00274149" w:rsidP="00274149">
      <w:pPr>
        <w:pStyle w:val="SourceCode"/>
        <w:rPr>
          <w:ins w:id="587" w:author="sarah" w:date="2011-03-23T22:08:00Z"/>
        </w:rPr>
        <w:pPrChange w:id="588" w:author="sarah" w:date="2011-03-23T22:08:00Z">
          <w:pPr/>
        </w:pPrChange>
      </w:pPr>
      <w:ins w:id="589" w:author="sarah" w:date="2011-03-23T22:08:00Z">
        <w:r>
          <w:t xml:space="preserve">        Transitions:</w:t>
        </w:r>
      </w:ins>
    </w:p>
    <w:p w:rsidR="00274149" w:rsidRDefault="00274149" w:rsidP="00274149">
      <w:pPr>
        <w:pStyle w:val="SourceCode"/>
        <w:rPr>
          <w:ins w:id="590" w:author="sarah" w:date="2011-03-23T22:08:00Z"/>
        </w:rPr>
        <w:pPrChange w:id="591" w:author="sarah" w:date="2011-03-23T22:08:00Z">
          <w:pPr/>
        </w:pPrChange>
      </w:pPr>
    </w:p>
    <w:p w:rsidR="00274149" w:rsidRDefault="00274149" w:rsidP="00274149">
      <w:pPr>
        <w:pStyle w:val="SourceCode"/>
        <w:rPr>
          <w:ins w:id="592" w:author="sarah" w:date="2011-03-23T22:08:00Z"/>
        </w:rPr>
        <w:pPrChange w:id="593" w:author="sarah" w:date="2011-03-23T22:08:00Z">
          <w:pPr/>
        </w:pPrChange>
      </w:pPr>
      <w:ins w:id="594" w:author="sarah" w:date="2011-03-23T22:08:00Z">
        <w:r>
          <w:t xml:space="preserve">Parsing ERB file </w:t>
        </w:r>
      </w:ins>
      <w:ins w:id="595" w:author="sarah" w:date="2011-03-23T22:14:00Z">
        <w:r w:rsidR="001D09CE">
          <w:t>../set_game/app</w:t>
        </w:r>
      </w:ins>
      <w:ins w:id="596" w:author="sarah" w:date="2011-03-23T22:08:00Z">
        <w:r>
          <w:t>/views/game/index.html.erb...</w:t>
        </w:r>
      </w:ins>
    </w:p>
    <w:p w:rsidR="00274149" w:rsidRDefault="00274149" w:rsidP="00274149">
      <w:pPr>
        <w:pStyle w:val="SourceCode"/>
        <w:rPr>
          <w:ins w:id="597" w:author="sarah" w:date="2011-03-23T22:08:00Z"/>
        </w:rPr>
        <w:pPrChange w:id="598" w:author="sarah" w:date="2011-03-23T22:08:00Z">
          <w:pPr/>
        </w:pPrChange>
      </w:pPr>
      <w:ins w:id="599" w:author="sarah" w:date="2011-03-23T22:08:00Z">
        <w:r>
          <w:t>Component Interaction Model</w:t>
        </w:r>
      </w:ins>
    </w:p>
    <w:p w:rsidR="00274149" w:rsidRDefault="00274149" w:rsidP="00274149">
      <w:pPr>
        <w:pStyle w:val="SourceCode"/>
        <w:rPr>
          <w:ins w:id="600" w:author="sarah" w:date="2011-03-23T22:08:00Z"/>
        </w:rPr>
        <w:pPrChange w:id="601" w:author="sarah" w:date="2011-03-23T22:08:00Z">
          <w:pPr/>
        </w:pPrChange>
      </w:pPr>
      <w:ins w:id="602" w:author="sarah" w:date="2011-03-23T22:08:00Z">
        <w:r>
          <w:t xml:space="preserve">        Start page: </w:t>
        </w:r>
      </w:ins>
      <w:ins w:id="603" w:author="sarah" w:date="2011-03-23T22:14:00Z">
        <w:r w:rsidR="001D09CE">
          <w:t>../set_game/app</w:t>
        </w:r>
      </w:ins>
      <w:ins w:id="604" w:author="sarah" w:date="2011-03-23T22:08:00Z">
        <w:r>
          <w:t>/views/game/index.html.erb</w:t>
        </w:r>
      </w:ins>
    </w:p>
    <w:p w:rsidR="00274149" w:rsidRDefault="00274149" w:rsidP="00274149">
      <w:pPr>
        <w:pStyle w:val="SourceCode"/>
        <w:rPr>
          <w:ins w:id="605" w:author="sarah" w:date="2011-03-23T22:08:00Z"/>
        </w:rPr>
        <w:pPrChange w:id="606" w:author="sarah" w:date="2011-03-23T22:08:00Z">
          <w:pPr/>
        </w:pPrChange>
      </w:pPr>
      <w:ins w:id="607" w:author="sarah" w:date="2011-03-23T22:08:00Z">
        <w:r>
          <w:t xml:space="preserve">        Start URL: http://cs499-game.3till7.net/game/index</w:t>
        </w:r>
      </w:ins>
    </w:p>
    <w:p w:rsidR="00274149" w:rsidRDefault="00274149" w:rsidP="00274149">
      <w:pPr>
        <w:pStyle w:val="SourceCode"/>
        <w:rPr>
          <w:ins w:id="608" w:author="sarah" w:date="2011-03-23T22:08:00Z"/>
        </w:rPr>
        <w:pPrChange w:id="609" w:author="sarah" w:date="2011-03-23T22:08:00Z">
          <w:pPr/>
        </w:pPrChange>
      </w:pPr>
      <w:ins w:id="610" w:author="sarah" w:date="2011-03-23T22:08:00Z">
        <w:r>
          <w:t xml:space="preserve">        Component expression: p1.p2.p3.(p4|NULL).p5.((p6.(p7.(p8|(p9.p10*.p11)).</w:t>
        </w:r>
      </w:ins>
    </w:p>
    <w:p w:rsidR="00274149" w:rsidRDefault="00274149" w:rsidP="00274149">
      <w:pPr>
        <w:pStyle w:val="SourceCode"/>
        <w:rPr>
          <w:ins w:id="611" w:author="sarah" w:date="2011-03-23T22:08:00Z"/>
        </w:rPr>
        <w:pPrChange w:id="612" w:author="sarah" w:date="2011-03-23T22:08:00Z">
          <w:pPr/>
        </w:pPrChange>
      </w:pPr>
      <w:ins w:id="613" w:author="sarah" w:date="2011-03-23T22:08:00Z">
        <w:r>
          <w:lastRenderedPageBreak/>
          <w:t>p12)*.p13)|NULL)</w:t>
        </w:r>
      </w:ins>
    </w:p>
    <w:p w:rsidR="00274149" w:rsidRDefault="00274149" w:rsidP="00274149">
      <w:pPr>
        <w:pStyle w:val="SourceCode"/>
        <w:rPr>
          <w:ins w:id="614" w:author="sarah" w:date="2011-03-23T22:08:00Z"/>
        </w:rPr>
        <w:pPrChange w:id="615" w:author="sarah" w:date="2011-03-23T22:08:00Z">
          <w:pPr/>
        </w:pPrChange>
      </w:pPr>
      <w:ins w:id="616" w:author="sarah" w:date="2011-03-23T22:08:00Z">
        <w:r>
          <w:t xml:space="preserve">        Transitions:</w:t>
        </w:r>
      </w:ins>
    </w:p>
    <w:p w:rsidR="00274149" w:rsidRDefault="00274149" w:rsidP="00274149">
      <w:pPr>
        <w:pStyle w:val="SourceCode"/>
        <w:rPr>
          <w:ins w:id="617" w:author="sarah" w:date="2011-03-23T22:08:00Z"/>
        </w:rPr>
        <w:pPrChange w:id="618" w:author="sarah" w:date="2011-03-23T22:08:00Z">
          <w:pPr/>
        </w:pPrChange>
      </w:pPr>
      <w:ins w:id="619" w:author="sarah" w:date="2011-03-23T22:08:00Z">
        <w:r>
          <w:t xml:space="preserve">    Form Transition</w:t>
        </w:r>
      </w:ins>
    </w:p>
    <w:p w:rsidR="00274149" w:rsidRDefault="00274149" w:rsidP="00274149">
      <w:pPr>
        <w:pStyle w:val="SourceCode"/>
        <w:rPr>
          <w:ins w:id="620" w:author="sarah" w:date="2011-03-23T22:08:00Z"/>
        </w:rPr>
        <w:pPrChange w:id="621" w:author="sarah" w:date="2011-03-23T22:08:00Z">
          <w:pPr/>
        </w:pPrChange>
      </w:pPr>
      <w:ins w:id="622" w:author="sarah" w:date="2011-03-23T22:08:00Z">
        <w:r>
          <w:t xml:space="preserve">      &lt;http://cs499-game.3till7.net/game/index&gt; --&gt; &lt;/game/new&gt;</w:t>
        </w:r>
      </w:ins>
    </w:p>
    <w:p w:rsidR="00274149" w:rsidRDefault="00274149" w:rsidP="00274149">
      <w:pPr>
        <w:pStyle w:val="SourceCode"/>
        <w:rPr>
          <w:ins w:id="623" w:author="sarah" w:date="2011-03-23T22:08:00Z"/>
        </w:rPr>
        <w:pPrChange w:id="624" w:author="sarah" w:date="2011-03-23T22:08:00Z">
          <w:pPr/>
        </w:pPrChange>
      </w:pPr>
      <w:ins w:id="625" w:author="sarah" w:date="2011-03-23T22:08:00Z">
        <w:r>
          <w:t xml:space="preserve">      Underlying code:</w:t>
        </w:r>
      </w:ins>
    </w:p>
    <w:p w:rsidR="00274149" w:rsidRDefault="00274149" w:rsidP="00274149">
      <w:pPr>
        <w:pStyle w:val="SourceCode"/>
        <w:rPr>
          <w:ins w:id="626" w:author="sarah" w:date="2011-03-23T22:08:00Z"/>
        </w:rPr>
        <w:pPrChange w:id="627" w:author="sarah" w:date="2011-03-23T22:08:00Z">
          <w:pPr/>
        </w:pPrChange>
      </w:pPr>
      <w:ins w:id="628" w:author="sarah" w:date="2011-03-23T22:08:00Z">
        <w:r>
          <w:t xml:space="preserve">        form_tag :action =&gt; "new" do</w:t>
        </w:r>
      </w:ins>
    </w:p>
    <w:p w:rsidR="00274149" w:rsidRDefault="00274149" w:rsidP="00274149">
      <w:pPr>
        <w:pStyle w:val="SourceCode"/>
        <w:rPr>
          <w:ins w:id="629" w:author="sarah" w:date="2011-03-23T22:08:00Z"/>
        </w:rPr>
        <w:pPrChange w:id="630" w:author="sarah" w:date="2011-03-23T22:08:00Z">
          <w:pPr/>
        </w:pPrChange>
      </w:pPr>
      <w:ins w:id="631" w:author="sarah" w:date="2011-03-23T22:08:00Z">
        <w:r>
          <w:t xml:space="preserve">    Link Transition</w:t>
        </w:r>
      </w:ins>
    </w:p>
    <w:p w:rsidR="00274149" w:rsidRDefault="00274149" w:rsidP="00274149">
      <w:pPr>
        <w:pStyle w:val="SourceCode"/>
        <w:rPr>
          <w:ins w:id="632" w:author="sarah" w:date="2011-03-23T22:08:00Z"/>
        </w:rPr>
        <w:pPrChange w:id="633" w:author="sarah" w:date="2011-03-23T22:08:00Z">
          <w:pPr/>
        </w:pPrChange>
      </w:pPr>
      <w:ins w:id="634" w:author="sarah" w:date="2011-03-23T22:08:00Z">
        <w:r>
          <w:t xml:space="preserve">      &lt;http://cs499-game.3till7.net/game/index&gt; --&gt; &lt;//join&gt;</w:t>
        </w:r>
      </w:ins>
    </w:p>
    <w:p w:rsidR="00274149" w:rsidRDefault="00274149" w:rsidP="00274149">
      <w:pPr>
        <w:pStyle w:val="SourceCode"/>
        <w:rPr>
          <w:ins w:id="635" w:author="sarah" w:date="2011-03-23T22:08:00Z"/>
        </w:rPr>
        <w:pPrChange w:id="636" w:author="sarah" w:date="2011-03-23T22:08:00Z">
          <w:pPr/>
        </w:pPrChange>
      </w:pPr>
      <w:ins w:id="637" w:author="sarah" w:date="2011-03-23T22:08:00Z">
        <w:r>
          <w:t xml:space="preserve">      Underlying code:</w:t>
        </w:r>
      </w:ins>
    </w:p>
    <w:p w:rsidR="00274149" w:rsidRDefault="00274149" w:rsidP="00274149">
      <w:pPr>
        <w:pStyle w:val="SourceCode"/>
        <w:rPr>
          <w:ins w:id="638" w:author="sarah" w:date="2011-03-23T22:08:00Z"/>
        </w:rPr>
        <w:pPrChange w:id="639" w:author="sarah" w:date="2011-03-23T22:08:00Z">
          <w:pPr/>
        </w:pPrChange>
      </w:pPr>
      <w:ins w:id="640" w:author="sarah" w:date="2011-03-23T22:08:00Z">
        <w:r>
          <w:t xml:space="preserve">        link_to game.name, :action =&gt; 'join', :game_id =&gt; game.id</w:t>
        </w:r>
      </w:ins>
    </w:p>
    <w:p w:rsidR="00274149" w:rsidRDefault="00274149" w:rsidP="00274149">
      <w:pPr>
        <w:rPr>
          <w:ins w:id="641" w:author="sarah" w:date="2011-03-23T22:08:00Z"/>
        </w:rPr>
      </w:pPr>
    </w:p>
    <w:p w:rsidR="00274149" w:rsidRDefault="00F43A27" w:rsidP="00274149">
      <w:ins w:id="642" w:author="sarah" w:date="2011-03-23T22:12:00Z">
        <w:r>
          <w:t>This shows a variety of page structures using form and link transitions, and component expressions with selection, aggregation, and iteration.</w:t>
        </w:r>
        <w:r w:rsidR="00420070">
          <w:t xml:space="preserve">  Some pages were very simple, with only a single atomic section and no transitions.  </w:t>
        </w:r>
      </w:ins>
      <w:ins w:id="643" w:author="sarah" w:date="2011-03-23T22:13:00Z">
        <w:r w:rsidR="00390F18">
          <w:t>Other pages had much more complicated component expressions and several transitions.</w:t>
        </w:r>
      </w:ins>
    </w:p>
    <w:p w:rsidR="00896AA2" w:rsidRPr="00D75FB1" w:rsidDel="00274149" w:rsidRDefault="00D75FB1" w:rsidP="00896AA2">
      <w:pPr>
        <w:rPr>
          <w:del w:id="644" w:author="sarah" w:date="2011-03-23T22:08:00Z"/>
          <w:b/>
        </w:rPr>
      </w:pPr>
      <w:del w:id="645" w:author="sarah" w:date="2011-03-23T22:08:00Z">
        <w:r w:rsidDel="00274149">
          <w:rPr>
            <w:b/>
          </w:rPr>
          <w:delText>FINISH THIS</w:delText>
        </w:r>
      </w:del>
    </w:p>
    <w:p w:rsidR="00C06FD7" w:rsidRDefault="00C06FD7" w:rsidP="009F0DC2">
      <w:pPr>
        <w:pStyle w:val="Heading1"/>
      </w:pPr>
      <w:bookmarkStart w:id="646" w:name="_Toc288680582"/>
      <w:r>
        <w:t>Future Work</w:t>
      </w:r>
      <w:bookmarkEnd w:id="646"/>
    </w:p>
    <w:p w:rsidR="00EE6982" w:rsidRPr="00EE6982" w:rsidRDefault="00EE6982" w:rsidP="00EE6982">
      <w:pPr>
        <w:pStyle w:val="Heading2"/>
      </w:pPr>
      <w:bookmarkStart w:id="647" w:name="_Toc288680583"/>
      <w:r>
        <w:t>QMZ Tool</w:t>
      </w:r>
      <w:bookmarkEnd w:id="647"/>
    </w:p>
    <w:p w:rsidR="00C06FD7" w:rsidRDefault="00721CC4" w:rsidP="00C06FD7">
      <w:r>
        <w:t xml:space="preserve">The QMZ tool can be expanded to take credentials and other parameters for forms, so that when it encounters a form in a page it has scraped, it can populate the form and submit it.  This would allow the tool to traverse the web site as much as possible when unauthenticated, for example, and then traverse the web site again after it has submitted a login form and authenticated.  </w:t>
      </w:r>
      <w:r w:rsidR="0082244B">
        <w:t xml:space="preserve">The PTT could be modified such that a node indicates whether any form on the page was submitted first, so that one branch of the PTT might be the unauthenticated traversal of the web site, and another branch might be the authenticated traversal.  </w:t>
      </w:r>
      <w:r w:rsidR="00486CC9">
        <w:t>This would greatly increase the usefulness of the QMZ tool</w:t>
      </w:r>
      <w:r w:rsidR="008C434D">
        <w:t xml:space="preserve"> since so many web applications require some form of authentication to access the full contents.  </w:t>
      </w:r>
      <w:r w:rsidR="008E3C90">
        <w:t xml:space="preserve">If the particular forms and their desired input were known in advance, these could be provided to the QMZ tool initially, and it could submit the appropriate parameters to the specified forms.  It might also be possible to make the QMZ tool interactive such that </w:t>
      </w:r>
      <w:r w:rsidR="00923919">
        <w:t xml:space="preserve">if it found a form within a scraped page, </w:t>
      </w:r>
      <w:r w:rsidR="00DD438E">
        <w:t>it would prompt the user to get parameters.  Form submission could be handled by the Ruby gem Mechanize</w:t>
      </w:r>
      <w:r w:rsidR="00DD438E">
        <w:rPr>
          <w:rStyle w:val="FootnoteReference"/>
        </w:rPr>
        <w:footnoteReference w:id="13"/>
      </w:r>
      <w:r w:rsidR="00DD438E">
        <w:t xml:space="preserve"> or something similar.</w:t>
      </w:r>
      <w:r w:rsidR="00107E9A">
        <w:t xml:space="preserve">  The Mechanize gem can also maintain state via cookies, </w:t>
      </w:r>
      <w:r w:rsidR="00140339">
        <w:t xml:space="preserve">which many web sites use to </w:t>
      </w:r>
      <w:r w:rsidR="00E423F7">
        <w:t>differentiate an authenticated user from an unauthenticated user.</w:t>
      </w:r>
    </w:p>
    <w:p w:rsidR="007A0724" w:rsidRDefault="007A0724" w:rsidP="00C06FD7"/>
    <w:p w:rsidR="007A0724" w:rsidRDefault="007A0724" w:rsidP="00C06FD7">
      <w:r>
        <w:t xml:space="preserve">The QMZ might also be modifiable to automate part of the testing process.  </w:t>
      </w:r>
      <w:r w:rsidR="00DF10BF">
        <w:t>Using a Ruby gem like Selenium</w:t>
      </w:r>
      <w:r w:rsidR="00DF10BF">
        <w:rPr>
          <w:rStyle w:val="FootnoteReference"/>
        </w:rPr>
        <w:footnoteReference w:id="14"/>
      </w:r>
      <w:r w:rsidR="00DF10BF">
        <w:t xml:space="preserve">, it would be possible to take screenshots of web pages.  </w:t>
      </w:r>
      <w:r w:rsidR="00DA7AC1">
        <w:t>Once the PTT is constructed, test paths could be followed and a screenshot could be taken of each successive page in the p</w:t>
      </w:r>
      <w:r w:rsidR="000923BD">
        <w:t xml:space="preserve">ath.  These screenshots could then be presented to the user in the </w:t>
      </w:r>
      <w:r w:rsidR="00670EA6">
        <w:t>HTML pag</w:t>
      </w:r>
      <w:r w:rsidR="00F64925">
        <w:t xml:space="preserve">e of test paths, alongside the associated URI in the test path.  </w:t>
      </w:r>
      <w:r w:rsidR="00F43856">
        <w:t xml:space="preserve">It would be necessary to take a different screenshot for each URI even </w:t>
      </w:r>
      <w:r w:rsidR="00F43856">
        <w:lastRenderedPageBreak/>
        <w:t xml:space="preserve">if the same URI appeared in several test paths, since the page might change </w:t>
      </w:r>
      <w:r w:rsidR="00871CDD">
        <w:t>depending on the referring page, or on the transition used to reach the page.</w:t>
      </w:r>
      <w:r w:rsidR="003628F4">
        <w:t xml:space="preserve">  While having a screenshot alone might not be sufficient for all test cases, </w:t>
      </w:r>
      <w:r w:rsidR="00E60E91">
        <w:t>it would be helpful when the test purpose is to ensure correct appearance and content.</w:t>
      </w:r>
    </w:p>
    <w:p w:rsidR="009C7B45" w:rsidRDefault="009C7B45" w:rsidP="00C06FD7"/>
    <w:p w:rsidR="009C7B45" w:rsidRDefault="009C7B45" w:rsidP="00C06FD7">
      <w:r>
        <w:t xml:space="preserve">The combination of screenshot and form support in the QMZ tool could be very helpful in terms of automating test execution.  A user would still be necessary to manually examine each screenshot, and to provide form parameters.  </w:t>
      </w:r>
      <w:r w:rsidR="00D451F2">
        <w:t>The tool would go through the steps of entering parameters into forms, traveling to each page in the test path, and taking screenshots along the way of the results of following each transition.</w:t>
      </w:r>
    </w:p>
    <w:p w:rsidR="002D60BF" w:rsidRDefault="002D60BF" w:rsidP="00C06FD7"/>
    <w:p w:rsidR="00EE6982" w:rsidRDefault="00EE6982" w:rsidP="00EE6982">
      <w:pPr>
        <w:pStyle w:val="Heading2"/>
        <w:rPr>
          <w:ins w:id="648" w:author="sarah" w:date="2011-03-23T21:56:00Z"/>
        </w:rPr>
      </w:pPr>
      <w:bookmarkStart w:id="649" w:name="_Toc288680584"/>
      <w:r>
        <w:t>ASM Tool</w:t>
      </w:r>
      <w:bookmarkEnd w:id="649"/>
    </w:p>
    <w:p w:rsidR="00823D24" w:rsidRDefault="00B338BA" w:rsidP="00B338BA">
      <w:pPr>
        <w:rPr>
          <w:ins w:id="650" w:author="sarah" w:date="2011-03-23T22:02:00Z"/>
        </w:rPr>
        <w:pPrChange w:id="651" w:author="sarah" w:date="2011-03-23T21:56:00Z">
          <w:pPr>
            <w:pStyle w:val="Heading2"/>
          </w:pPr>
        </w:pPrChange>
      </w:pPr>
      <w:ins w:id="652" w:author="sarah" w:date="2011-03-23T21:56:00Z">
        <w:r>
          <w:t>A few changes could be made to how component expressions are generated, based on how Ruby on Rails applications generally use views.  If a view called application.html.erb exists in the app/views/layouts/ directory, it is used as the main layout for the entire web application.  This can be overridden in individual controller classes, and the layout file does not necessarily have the .html.erb extension.</w:t>
        </w:r>
      </w:ins>
      <w:ins w:id="653" w:author="sarah" w:date="2011-03-23T21:58:00Z">
        <w:r w:rsidR="00B84E90">
          <w:t xml:space="preserve">  It would be helpful to be able to specify that a particular file is used as an application- or controller-wide </w:t>
        </w:r>
        <w:r w:rsidR="006C3B3F">
          <w:t>layout</w:t>
        </w:r>
        <w:r w:rsidR="00B84E90">
          <w:t>, and then combine its component expression with the component expressions of other pages that use that layout.</w:t>
        </w:r>
      </w:ins>
      <w:ins w:id="654" w:author="sarah" w:date="2011-03-23T21:59:00Z">
        <w:r w:rsidR="00537D0D">
          <w:t xml:space="preserve">  Consider a page with component expression (p1|p2).</w:t>
        </w:r>
      </w:ins>
      <w:ins w:id="655" w:author="sarah" w:date="2011-03-23T21:58:00Z">
        <w:r w:rsidR="00B84E90">
          <w:t xml:space="preserve">  </w:t>
        </w:r>
      </w:ins>
      <w:ins w:id="656" w:author="sarah" w:date="2011-03-23T22:00:00Z">
        <w:r w:rsidR="00537D0D">
          <w:t>Consider a layout used on this page with c</w:t>
        </w:r>
      </w:ins>
      <w:ins w:id="657" w:author="sarah" w:date="2011-03-23T21:59:00Z">
        <w:r w:rsidR="00537D0D">
          <w:t xml:space="preserve">omponent expression p1.p2.p3, </w:t>
        </w:r>
      </w:ins>
      <w:ins w:id="658" w:author="sarah" w:date="2011-03-23T22:00:00Z">
        <w:r w:rsidR="00537D0D">
          <w:t xml:space="preserve">and </w:t>
        </w:r>
      </w:ins>
      <w:ins w:id="659" w:author="sarah" w:date="2011-03-23T21:59:00Z">
        <w:r w:rsidR="00537D0D">
          <w:t xml:space="preserve">a call to </w:t>
        </w:r>
        <w:r w:rsidR="00537D0D" w:rsidRPr="00537D0D">
          <w:rPr>
            <w:rStyle w:val="SourceCodeChar"/>
            <w:rPrChange w:id="660" w:author="sarah" w:date="2011-03-23T21:59:00Z">
              <w:rPr/>
            </w:rPrChange>
          </w:rPr>
          <w:t>yield</w:t>
        </w:r>
        <w:r w:rsidR="00537D0D">
          <w:t xml:space="preserve"> </w:t>
        </w:r>
      </w:ins>
      <w:ins w:id="661" w:author="sarah" w:date="2011-03-23T22:00:00Z">
        <w:r w:rsidR="00537D0D">
          <w:t>in</w:t>
        </w:r>
      </w:ins>
      <w:ins w:id="662" w:author="sarah" w:date="2011-03-23T21:59:00Z">
        <w:r w:rsidR="00537D0D">
          <w:t xml:space="preserve"> an ERB output tag between sections p2 and p3</w:t>
        </w:r>
      </w:ins>
      <w:ins w:id="663" w:author="sarah" w:date="2011-03-23T22:00:00Z">
        <w:r w:rsidR="00537D0D">
          <w:t xml:space="preserve">.  When Rails </w:t>
        </w:r>
        <w:r w:rsidR="00446547">
          <w:t xml:space="preserve">shows the page, its contents will be shown where the </w:t>
        </w:r>
        <w:r w:rsidR="00446547" w:rsidRPr="00446547">
          <w:rPr>
            <w:rStyle w:val="SourceCodeChar"/>
            <w:rPrChange w:id="664" w:author="sarah" w:date="2011-03-23T22:01:00Z">
              <w:rPr/>
            </w:rPrChange>
          </w:rPr>
          <w:t>yield</w:t>
        </w:r>
        <w:r w:rsidR="00446547">
          <w:t xml:space="preserve"> statement is within the layout.  </w:t>
        </w:r>
      </w:ins>
      <w:ins w:id="665" w:author="sarah" w:date="2011-03-23T22:01:00Z">
        <w:r w:rsidR="00C12605">
          <w:t>The ASM tool could be modified to take this into account, such that the component expression for the page would be p1.p2.(p3|p4).p5, where p1 and p2 are the same sections from the layout, p3 and p4 are the sections from the page, and p5 is the final section from the layout.</w:t>
        </w:r>
      </w:ins>
    </w:p>
    <w:p w:rsidR="00823D24" w:rsidRDefault="00823D24" w:rsidP="00B338BA">
      <w:pPr>
        <w:rPr>
          <w:ins w:id="666" w:author="sarah" w:date="2011-03-23T22:02:00Z"/>
        </w:rPr>
        <w:pPrChange w:id="667" w:author="sarah" w:date="2011-03-23T21:56:00Z">
          <w:pPr>
            <w:pStyle w:val="Heading2"/>
          </w:pPr>
        </w:pPrChange>
      </w:pPr>
    </w:p>
    <w:p w:rsidR="00823D24" w:rsidRDefault="00823D24" w:rsidP="00B338BA">
      <w:pPr>
        <w:rPr>
          <w:ins w:id="668" w:author="sarah" w:date="2011-03-23T21:56:00Z"/>
        </w:rPr>
        <w:pPrChange w:id="669" w:author="sarah" w:date="2011-03-23T21:56:00Z">
          <w:pPr>
            <w:pStyle w:val="Heading2"/>
          </w:pPr>
        </w:pPrChange>
      </w:pPr>
      <w:ins w:id="670" w:author="sarah" w:date="2011-03-23T22:02:00Z">
        <w:r>
          <w:t xml:space="preserve">Partials are another concept in Ruby on Rails with the idea that a small chunk of a page can be included within another page.  For example, a single line of code displaying a user name could be its own partial, and a page might include this partial within a loop.  Then when the page is rendered, a list of user names appears because the partial is used many times as the page loop iterates.  </w:t>
        </w:r>
      </w:ins>
      <w:ins w:id="671" w:author="sarah" w:date="2011-03-23T22:04:00Z">
        <w:r w:rsidR="00A7787D">
          <w:t>Partials appear</w:t>
        </w:r>
        <w:r w:rsidR="00BE2315">
          <w:t xml:space="preserve"> in Rails code within ERB output tag</w:t>
        </w:r>
      </w:ins>
      <w:ins w:id="672" w:author="sarah" w:date="2011-03-23T22:05:00Z">
        <w:r w:rsidR="00A7787D">
          <w:t>s, via calls to</w:t>
        </w:r>
      </w:ins>
      <w:ins w:id="673" w:author="sarah" w:date="2011-03-23T22:04:00Z">
        <w:r w:rsidR="00BE2315">
          <w:t xml:space="preserve"> the </w:t>
        </w:r>
        <w:r w:rsidR="00BE2315" w:rsidRPr="00BE2315">
          <w:rPr>
            <w:rStyle w:val="SourceCodeChar"/>
            <w:rPrChange w:id="674" w:author="sarah" w:date="2011-03-23T22:04:00Z">
              <w:rPr/>
            </w:rPrChange>
          </w:rPr>
          <w:t>render</w:t>
        </w:r>
        <w:r w:rsidR="00BE2315">
          <w:t xml:space="preserve"> method.  The ASM tool currently notices </w:t>
        </w:r>
      </w:ins>
      <w:ins w:id="675" w:author="sarah" w:date="2011-03-23T22:05:00Z">
        <w:r w:rsidR="00A7787D">
          <w:t xml:space="preserve">such calls </w:t>
        </w:r>
        <w:r w:rsidR="000F1E06">
          <w:t xml:space="preserve">and treats them as aggregation, in the terminology of the Atomic Section Model, but it does not follow up the partial and try to embed the partial's component expression within the parent page's component expression.  Likewise, the ASM tool currently does not </w:t>
        </w:r>
      </w:ins>
      <w:ins w:id="676" w:author="sarah" w:date="2011-03-23T22:06:00Z">
        <w:r w:rsidR="003210D0">
          <w:t>try to embed a page's component expression within the component expression of the page's layout.</w:t>
        </w:r>
      </w:ins>
    </w:p>
    <w:p w:rsidR="00B338BA" w:rsidRPr="00B338BA" w:rsidRDefault="00B338BA" w:rsidP="00B338BA">
      <w:pPr>
        <w:rPr>
          <w:rPrChange w:id="677" w:author="sarah" w:date="2011-03-23T21:56:00Z">
            <w:rPr/>
          </w:rPrChange>
        </w:rPr>
        <w:pPrChange w:id="678" w:author="sarah" w:date="2011-03-23T21:56:00Z">
          <w:pPr>
            <w:pStyle w:val="Heading2"/>
          </w:pPr>
        </w:pPrChange>
      </w:pPr>
    </w:p>
    <w:p w:rsidR="00B338BA" w:rsidRDefault="002D60BF" w:rsidP="00C06FD7">
      <w:r>
        <w:t xml:space="preserve">The ASM tool can be modified to </w:t>
      </w:r>
      <w:r w:rsidR="00202417">
        <w:t xml:space="preserve">combine a collection of CIMs </w:t>
      </w:r>
      <w:r w:rsidR="00A04393">
        <w:t>into an Application Transition G</w:t>
      </w:r>
      <w:r w:rsidR="00202417">
        <w:t xml:space="preserve">raph for the entire web application.  </w:t>
      </w:r>
      <w:r w:rsidR="00A04393">
        <w:t xml:space="preserve">Once the ATG is constructed, </w:t>
      </w:r>
      <w:r w:rsidR="007A4C49">
        <w:t xml:space="preserve">different coverage methods could be applied to </w:t>
      </w:r>
      <w:r w:rsidR="005B2555">
        <w:t>generate test paths that traver</w:t>
      </w:r>
      <w:r w:rsidR="00306CF7">
        <w:t>se the entire web application, such as prime path coverage [</w:t>
      </w:r>
      <w:r w:rsidR="00480848">
        <w:fldChar w:fldCharType="begin"/>
      </w:r>
      <w:r w:rsidR="00306CF7">
        <w:instrText xml:space="preserve"> NOTEREF _Ref160788354 \h </w:instrText>
      </w:r>
      <w:r w:rsidR="00480848">
        <w:fldChar w:fldCharType="separate"/>
      </w:r>
      <w:r w:rsidR="0008445A">
        <w:t>6</w:t>
      </w:r>
      <w:r w:rsidR="00480848">
        <w:fldChar w:fldCharType="end"/>
      </w:r>
      <w:r w:rsidR="00306CF7">
        <w:t>] or invalid path coverage [</w:t>
      </w:r>
      <w:r w:rsidR="00480848">
        <w:fldChar w:fldCharType="begin"/>
      </w:r>
      <w:r w:rsidR="00306CF7">
        <w:instrText xml:space="preserve"> NOTEREF _Ref160788354 \h </w:instrText>
      </w:r>
      <w:r w:rsidR="00480848">
        <w:fldChar w:fldCharType="separate"/>
      </w:r>
      <w:r w:rsidR="0008445A">
        <w:t>6</w:t>
      </w:r>
      <w:r w:rsidR="00480848">
        <w:fldChar w:fldCharType="end"/>
      </w:r>
      <w:r w:rsidR="00306CF7">
        <w:t>].</w:t>
      </w:r>
      <w:r w:rsidR="0058426C">
        <w:t xml:space="preserve">  </w:t>
      </w:r>
      <w:r w:rsidR="0058426C">
        <w:lastRenderedPageBreak/>
        <w:t>These test paths could be presented in the same way as the QMZ model's test paths, and could even be merged and displayed in a single page.</w:t>
      </w:r>
    </w:p>
    <w:p w:rsidR="00E01B51" w:rsidRDefault="00E01B51" w:rsidP="00C06FD7"/>
    <w:p w:rsidR="00E01B51" w:rsidRDefault="00E01B51" w:rsidP="00C06FD7">
      <w:r>
        <w:t xml:space="preserve">Further work could be done to the ASM tool to make it more flexible to changes in the Ruby on Rails framework, such as pulling lists of key methods out of node classes and into external files.  A YAML file </w:t>
      </w:r>
      <w:r w:rsidR="007F43BE">
        <w:t>would be easily parsable in Ruby and could contain method names know for generating link, form, and redirect transitions.  The different ERB node classes could refer to this YAML fi</w:t>
      </w:r>
      <w:r w:rsidR="00DC36CA">
        <w:t>le when identifying transitions</w:t>
      </w:r>
      <w:r w:rsidR="007F43BE">
        <w:t>.</w:t>
      </w:r>
    </w:p>
    <w:p w:rsidR="00206FC1" w:rsidRDefault="00206FC1" w:rsidP="00C06FD7"/>
    <w:p w:rsidR="00206FC1" w:rsidRPr="00C06FD7" w:rsidRDefault="00206FC1" w:rsidP="00C06FD7">
      <w:r>
        <w:t xml:space="preserve">A combination of the QMZ and ASM tools would be helpful.  Once an ATG is constructed in the ASM tool and test paths are found through some form of path coverage, a separate tool could be used to combine test paths from the QMZ and ASM tools.  This new tool could actually follow the test paths, using gems like the aforementioned Selenium and Mechanize to take screenshots and submit forms.  </w:t>
      </w:r>
      <w:r w:rsidR="00C57B30">
        <w:t>An HTML page of results could be presented to the user, showing the te</w:t>
      </w:r>
      <w:r w:rsidR="000F164F">
        <w:t>st paths that were followed and screenshots of each page in each test path.</w:t>
      </w:r>
      <w:r w:rsidR="001A2184">
        <w:t xml:space="preserve">  The parameters submitted to each form could also be displayed.  </w:t>
      </w:r>
      <w:r w:rsidR="003C38DC">
        <w:t xml:space="preserve">It might be useful to </w:t>
      </w:r>
      <w:r w:rsidR="00EF408C">
        <w:t xml:space="preserve">allow multiple sets of parameters to be used for a single form, in order to </w:t>
      </w:r>
      <w:r w:rsidR="00445075">
        <w:t>simulate different test cases.</w:t>
      </w:r>
    </w:p>
    <w:p w:rsidR="00B97333" w:rsidRDefault="00C06FD7" w:rsidP="009F0DC2">
      <w:pPr>
        <w:pStyle w:val="Heading1"/>
      </w:pPr>
      <w:bookmarkStart w:id="679" w:name="_Toc288680585"/>
      <w:r>
        <w:t>Conclusions</w:t>
      </w:r>
      <w:bookmarkEnd w:id="679"/>
    </w:p>
    <w:p w:rsidR="00B97333" w:rsidRDefault="00DB6D43" w:rsidP="00B97333">
      <w:r>
        <w:t xml:space="preserve">Through the QMZ tool, it is possible to find paths a user might take through your application via the transitions you have provided.  Through the ASM tool, it is possible to </w:t>
      </w:r>
      <w:r w:rsidR="0094002B">
        <w:t>generate artifacts which can be used to find paths that show engage every possible chunk of code that could be output to the user in their browser.</w:t>
      </w:r>
      <w:r w:rsidR="00775FF3">
        <w:t xml:space="preserve">  The combination of these two tools can provide a developer with a good overview of what to test.  Previously, applying these models involved much </w:t>
      </w:r>
      <w:r w:rsidR="001F603C">
        <w:t xml:space="preserve">manual generation of artifacts.  For the manual application of the QMZ model, links and forms needed to be manually found in each web page within the web application.  Then, </w:t>
      </w:r>
      <w:r w:rsidR="006D551F">
        <w:t>a tree had to be constructed of these transition elements, and then traced to find possible test paths.  To manually generate CIM</w:t>
      </w:r>
      <w:r w:rsidR="00D612F8">
        <w:t xml:space="preserve">s for the Atomic Section Model for a Ruby on Rails application, each view file in the source code had to be analyzed manually to identify atomic sections.  Once atomic sections were labeled, one would have to </w:t>
      </w:r>
      <w:r w:rsidR="004348A9">
        <w:t>manually determine the component expression of that page, as well as a list of tran</w:t>
      </w:r>
      <w:r w:rsidR="008152F5">
        <w:t>sitions found within the page.</w:t>
      </w:r>
    </w:p>
    <w:p w:rsidR="008152F5" w:rsidRDefault="008152F5" w:rsidP="00B97333"/>
    <w:p w:rsidR="00C06FD7" w:rsidRDefault="008152F5" w:rsidP="00B97333">
      <w:r>
        <w:t xml:space="preserve">My contribution is these tools that remove much of the manual work from finding good test paths for a web application.  These tools will be released under an open source license to the public, so others may use them freely to help test their code.  It is desirable to have correctly functioning web applications since </w:t>
      </w:r>
      <w:r w:rsidR="00710121">
        <w:t>accomplishing even daily tasks is depending more and more on the Internet.</w:t>
      </w:r>
    </w:p>
    <w:p w:rsidR="00551284" w:rsidRPr="00551284" w:rsidRDefault="00551284" w:rsidP="009F0DC2">
      <w:pPr>
        <w:pStyle w:val="Heading1"/>
      </w:pPr>
      <w:r>
        <w:br w:type="page"/>
      </w:r>
      <w:bookmarkStart w:id="680" w:name="_Toc288680586"/>
      <w:r>
        <w:lastRenderedPageBreak/>
        <w:t>Bibliography</w:t>
      </w:r>
      <w:bookmarkEnd w:id="680"/>
    </w:p>
    <w:sectPr w:rsidR="00551284" w:rsidRPr="00551284" w:rsidSect="00C27FEC">
      <w:endnotePr>
        <w:numFmt w:val="decimal"/>
      </w:endnotePr>
      <w:pgSz w:w="12240" w:h="15840"/>
      <w:pgMar w:top="1440" w:right="1800" w:bottom="1440" w:left="1800" w:header="720" w:footer="720" w:gutter="0"/>
      <w:cols w:space="72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05" w:author="hayes" w:date="2011-03-20T15:13:00Z" w:initials="h">
    <w:p w:rsidR="002F4DC6" w:rsidRDefault="002F4DC6">
      <w:pPr>
        <w:pStyle w:val="CommentText"/>
      </w:pPr>
      <w:r>
        <w:rPr>
          <w:rStyle w:val="CommentReference"/>
        </w:rPr>
        <w:annotationRef/>
      </w:r>
      <w:r>
        <w:t>Is this parallel?</w:t>
      </w:r>
    </w:p>
  </w:comment>
  <w:comment w:id="106" w:author="hayes" w:date="2011-03-20T15:14:00Z" w:initials="h">
    <w:p w:rsidR="002F4DC6" w:rsidRDefault="002F4DC6">
      <w:pPr>
        <w:pStyle w:val="CommentText"/>
      </w:pPr>
      <w:r>
        <w:rPr>
          <w:rStyle w:val="CommentReference"/>
        </w:rPr>
        <w:annotationRef/>
      </w:r>
      <w:r>
        <w:t>awkward</w:t>
      </w:r>
    </w:p>
  </w:comment>
  <w:comment w:id="107" w:author="hayes" w:date="2011-03-20T15:14:00Z" w:initials="h">
    <w:p w:rsidR="002F4DC6" w:rsidRDefault="002F4DC6">
      <w:pPr>
        <w:pStyle w:val="CommentText"/>
      </w:pPr>
      <w:r>
        <w:rPr>
          <w:rStyle w:val="CommentReference"/>
        </w:rPr>
        <w:annotationRef/>
      </w:r>
      <w:r>
        <w:t>awkward</w:t>
      </w:r>
    </w:p>
  </w:comment>
  <w:comment w:id="110" w:author="hayes" w:date="2011-03-20T15:16:00Z" w:initials="h">
    <w:p w:rsidR="002F4DC6" w:rsidRDefault="002F4DC6">
      <w:pPr>
        <w:pStyle w:val="CommentText"/>
      </w:pPr>
      <w:r>
        <w:rPr>
          <w:rStyle w:val="CommentReference"/>
        </w:rPr>
        <w:annotationRef/>
      </w:r>
      <w:r>
        <w:t>???</w:t>
      </w:r>
    </w:p>
  </w:comment>
  <w:comment w:id="112" w:author="hayes" w:date="2011-03-20T15:16:00Z" w:initials="h">
    <w:p w:rsidR="002F4DC6" w:rsidRDefault="002F4DC6">
      <w:pPr>
        <w:pStyle w:val="CommentText"/>
      </w:pPr>
      <w:r>
        <w:rPr>
          <w:rStyle w:val="CommentReference"/>
        </w:rPr>
        <w:annotationRef/>
      </w:r>
      <w:r>
        <w:t>???</w:t>
      </w:r>
    </w:p>
  </w:comment>
  <w:comment w:id="120" w:author="hayes" w:date="2011-03-20T15:17:00Z" w:initials="h">
    <w:p w:rsidR="002F4DC6" w:rsidRDefault="002F4DC6">
      <w:pPr>
        <w:pStyle w:val="CommentText"/>
      </w:pPr>
      <w:r>
        <w:rPr>
          <w:rStyle w:val="CommentReference"/>
        </w:rPr>
        <w:annotationRef/>
      </w:r>
      <w:r>
        <w:t>I stopped careful editing here</w:t>
      </w:r>
    </w:p>
  </w:comment>
  <w:comment w:id="129" w:author="hayes" w:date="2011-03-20T15:19:00Z" w:initials="h">
    <w:p w:rsidR="002F4DC6" w:rsidRDefault="002F4DC6">
      <w:pPr>
        <w:pStyle w:val="CommentText"/>
      </w:pPr>
      <w:r>
        <w:rPr>
          <w:rStyle w:val="CommentReference"/>
        </w:rPr>
        <w:annotationRef/>
      </w:r>
      <w:r>
        <w:t>Or could you take your Set tool that you know well, insert bugs and see if the tool finds them?</w:t>
      </w:r>
    </w:p>
  </w:comment>
  <w:comment w:id="155" w:author="hayes" w:date="2011-03-20T15:19:00Z" w:initials="h">
    <w:p w:rsidR="002F4DC6" w:rsidRDefault="002F4DC6">
      <w:pPr>
        <w:pStyle w:val="CommentText"/>
      </w:pPr>
      <w:r>
        <w:rPr>
          <w:rStyle w:val="CommentReference"/>
        </w:rPr>
        <w:annotationRef/>
      </w:r>
      <w:r>
        <w:t>Does it also create what expected output is?</w:t>
      </w:r>
    </w:p>
  </w:comment>
  <w:comment w:id="162" w:author="hayes" w:date="2011-03-20T15:20:00Z" w:initials="h">
    <w:p w:rsidR="002F4DC6" w:rsidRDefault="002F4DC6">
      <w:pPr>
        <w:pStyle w:val="CommentText"/>
      </w:pPr>
      <w:r>
        <w:rPr>
          <w:rStyle w:val="CommentReference"/>
        </w:rPr>
        <w:annotationRef/>
      </w:r>
      <w:r>
        <w:t>I did not see any requirements or design for either tool – at least list some textual requirements and have an architecture diagram or such for each tool</w:t>
      </w:r>
    </w:p>
  </w:comment>
  <w:comment w:id="167" w:author="hayes" w:date="2011-03-20T15:20:00Z" w:initials="h">
    <w:p w:rsidR="002F4DC6" w:rsidRDefault="002F4DC6">
      <w:pPr>
        <w:pStyle w:val="CommentText"/>
      </w:pPr>
      <w:r>
        <w:rPr>
          <w:rStyle w:val="CommentReference"/>
        </w:rPr>
        <w:annotationRef/>
      </w:r>
      <w:r>
        <w:t>Does it make sense to run your tool on your tool?</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96B29" w:rsidRDefault="00096B29" w:rsidP="004A1FFA">
      <w:r>
        <w:separator/>
      </w:r>
    </w:p>
  </w:endnote>
  <w:endnote w:type="continuationSeparator" w:id="1">
    <w:p w:rsidR="00096B29" w:rsidRDefault="00096B29" w:rsidP="004A1FFA">
      <w:r>
        <w:continuationSeparator/>
      </w:r>
    </w:p>
  </w:endnote>
  <w:endnote w:id="2">
    <w:p w:rsidR="00B97333" w:rsidRDefault="00B97333">
      <w:pPr>
        <w:pStyle w:val="EndnoteText"/>
      </w:pPr>
      <w:r>
        <w:rPr>
          <w:rStyle w:val="EndnoteReference"/>
        </w:rPr>
        <w:endnoteRef/>
      </w:r>
      <w:r>
        <w:t xml:space="preserve"> </w:t>
      </w:r>
      <w:r w:rsidRPr="00B92C01">
        <w:t xml:space="preserve">Wikipedia contributors, "ERuby," </w:t>
      </w:r>
      <w:r w:rsidRPr="0047090F">
        <w:rPr>
          <w:i/>
        </w:rPr>
        <w:t>Wikipedia, The Free Encyclopedia</w:t>
      </w:r>
      <w:r w:rsidRPr="00B92C01">
        <w:t>, http://en.wikipedia.org/w/index.php?title=ERuby&amp;oldid=417473164 (accessed March 17, 2011).</w:t>
      </w:r>
    </w:p>
  </w:endnote>
  <w:endnote w:id="3">
    <w:p w:rsidR="00B97333" w:rsidRDefault="00B97333">
      <w:pPr>
        <w:pStyle w:val="EndnoteText"/>
      </w:pPr>
      <w:r>
        <w:rPr>
          <w:rStyle w:val="EndnoteReference"/>
        </w:rPr>
        <w:endnoteRef/>
      </w:r>
      <w:r>
        <w:t xml:space="preserve"> </w:t>
      </w:r>
      <w:r w:rsidRPr="00646199">
        <w:t xml:space="preserve">Wikipedia contributors, "HTML," </w:t>
      </w:r>
      <w:r w:rsidRPr="0047090F">
        <w:rPr>
          <w:i/>
        </w:rPr>
        <w:t>Wikipedia, The Free Encyclopedia</w:t>
      </w:r>
      <w:r w:rsidRPr="00646199">
        <w:t>, http://en.wikipedia.org/w/index.php?title=HTML&amp;oldid=419043476 (accessed March 17, 2011).</w:t>
      </w:r>
    </w:p>
  </w:endnote>
  <w:endnote w:id="4">
    <w:p w:rsidR="00B97333" w:rsidRDefault="00B97333">
      <w:pPr>
        <w:pStyle w:val="EndnoteText"/>
      </w:pPr>
      <w:r>
        <w:rPr>
          <w:rStyle w:val="EndnoteReference"/>
        </w:rPr>
        <w:endnoteRef/>
      </w:r>
      <w:r>
        <w:t xml:space="preserve"> </w:t>
      </w:r>
      <w:r w:rsidRPr="006E5BB5">
        <w:t xml:space="preserve">Wikipedia contributors, "Ruby on Rails," </w:t>
      </w:r>
      <w:r w:rsidRPr="0047090F">
        <w:rPr>
          <w:i/>
        </w:rPr>
        <w:t>Wikipedia, The Free Encyclopedia</w:t>
      </w:r>
      <w:r w:rsidRPr="006E5BB5">
        <w:t>, http://en.wikipedia.org/w/index.php?title=Ruby_on_Rails&amp;oldid=418130358 (accessed March 16, 2011).</w:t>
      </w:r>
    </w:p>
  </w:endnote>
  <w:endnote w:id="5">
    <w:p w:rsidR="00B97333" w:rsidRDefault="00B97333">
      <w:pPr>
        <w:pStyle w:val="EndnoteText"/>
      </w:pPr>
      <w:r>
        <w:rPr>
          <w:rStyle w:val="EndnoteReference"/>
        </w:rPr>
        <w:endnoteRef/>
      </w:r>
      <w:r>
        <w:t xml:space="preserve"> </w:t>
      </w:r>
      <w:r w:rsidRPr="00422567">
        <w:t xml:space="preserve">Wikipedia contributors, "S-expression," </w:t>
      </w:r>
      <w:r w:rsidRPr="0047090F">
        <w:rPr>
          <w:i/>
        </w:rPr>
        <w:t>Wikipedia, The Free Encyclopedia</w:t>
      </w:r>
      <w:r w:rsidRPr="00422567">
        <w:t>, http://en.wikipedia.org/w/index.php?title=S-expression&amp;oldid=418259285 (accessed March 17, 2011).</w:t>
      </w:r>
    </w:p>
  </w:endnote>
  <w:endnote w:id="6">
    <w:p w:rsidR="00B97333" w:rsidRDefault="00B97333">
      <w:pPr>
        <w:pStyle w:val="EndnoteText"/>
      </w:pPr>
      <w:r>
        <w:rPr>
          <w:rStyle w:val="EndnoteReference"/>
        </w:rPr>
        <w:endnoteRef/>
      </w:r>
      <w:r>
        <w:t xml:space="preserve"> Ryan Davis, "parsetree's ruby_parser-2.0.6 Documentation," </w:t>
      </w:r>
      <w:r w:rsidRPr="0047090F">
        <w:rPr>
          <w:i/>
        </w:rPr>
        <w:t>parse_tree &amp; ruby_parser</w:t>
      </w:r>
      <w:r>
        <w:t xml:space="preserve">, </w:t>
      </w:r>
      <w:r w:rsidRPr="0047090F">
        <w:t>http://parsetree.rubyforge.org/ruby_parser/</w:t>
      </w:r>
      <w:r>
        <w:t xml:space="preserve"> (accessed March 17, 2011).</w:t>
      </w:r>
    </w:p>
  </w:endnote>
  <w:endnote w:id="7">
    <w:p w:rsidR="00B97333" w:rsidRDefault="00B97333">
      <w:pPr>
        <w:pStyle w:val="EndnoteText"/>
      </w:pPr>
      <w:r>
        <w:rPr>
          <w:rStyle w:val="EndnoteReference"/>
        </w:rPr>
        <w:endnoteRef/>
      </w:r>
      <w:r>
        <w:t xml:space="preserve"> Offutt, Jeff and Wu, Ye, “Modeling Presentation Layers of Web Applications for Testing”, Springer’s Software and Modeling, DOI: 10.1007/s10270-009-0125-4.</w:t>
      </w:r>
    </w:p>
  </w:endnote>
  <w:endnote w:id="8">
    <w:p w:rsidR="00B97333" w:rsidRDefault="00B97333">
      <w:pPr>
        <w:pStyle w:val="EndnoteText"/>
      </w:pPr>
      <w:r>
        <w:rPr>
          <w:rStyle w:val="EndnoteReference"/>
        </w:rPr>
        <w:endnoteRef/>
      </w:r>
      <w:r>
        <w:t xml:space="preserve"> Qian, Miao, and Zeng, “A Practical Web Testing Model for Web Application Testing”, Third International IEEE Conference on Signal-Image Technologies and Internet-Based System, DOI 10.1109/SITIS.2007.16.</w:t>
      </w:r>
    </w:p>
  </w:endnote>
  <w:endnote w:id="9">
    <w:p w:rsidR="00B97333" w:rsidRPr="004751EB" w:rsidRDefault="00B97333">
      <w:pPr>
        <w:pStyle w:val="EndnoteText"/>
      </w:pPr>
      <w:r>
        <w:rPr>
          <w:rStyle w:val="EndnoteReference"/>
        </w:rPr>
        <w:endnoteRef/>
      </w:r>
      <w:r>
        <w:t xml:space="preserve"> Ruby contributors, "Ruby from Other Languages", </w:t>
      </w:r>
      <w:r>
        <w:rPr>
          <w:i/>
        </w:rPr>
        <w:t xml:space="preserve">Ruby A Programmer's Best Friend, </w:t>
      </w:r>
      <w:r w:rsidRPr="004751EB">
        <w:t>http://www.ruby-lang.org/en/documentation/ruby-from-other-languages/</w:t>
      </w:r>
      <w:r>
        <w:t xml:space="preserve"> (accessed March 17, 2011).</w:t>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alisto MT">
    <w:altName w:val="Cambria Math"/>
    <w:charset w:val="00"/>
    <w:family w:val="roman"/>
    <w:pitch w:val="variable"/>
    <w:sig w:usb0="00000003" w:usb1="00000000" w:usb2="00000000" w:usb3="00000000" w:csb0="00000001" w:csb1="00000000"/>
  </w:font>
  <w:font w:name="Andale Mono">
    <w:altName w:val="MV Bol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96B29" w:rsidRDefault="00096B29" w:rsidP="004A1FFA">
      <w:r>
        <w:separator/>
      </w:r>
    </w:p>
  </w:footnote>
  <w:footnote w:type="continuationSeparator" w:id="1">
    <w:p w:rsidR="00096B29" w:rsidRDefault="00096B29" w:rsidP="004A1FFA">
      <w:r>
        <w:continuationSeparator/>
      </w:r>
    </w:p>
  </w:footnote>
  <w:footnote w:id="2">
    <w:p w:rsidR="00B97333" w:rsidRDefault="00B97333">
      <w:pPr>
        <w:pStyle w:val="FootnoteText"/>
      </w:pPr>
      <w:r>
        <w:rPr>
          <w:rStyle w:val="FootnoteReference"/>
        </w:rPr>
        <w:footnoteRef/>
      </w:r>
      <w:r>
        <w:t xml:space="preserve"> </w:t>
      </w:r>
      <w:hyperlink r:id="rId1" w:history="1">
        <w:r>
          <w:rPr>
            <w:rStyle w:val="Hyperlink"/>
          </w:rPr>
          <w:t>http://rubygems.org/</w:t>
        </w:r>
      </w:hyperlink>
    </w:p>
  </w:footnote>
  <w:footnote w:id="3">
    <w:p w:rsidR="00B97333" w:rsidRDefault="00B97333">
      <w:pPr>
        <w:pStyle w:val="FootnoteText"/>
      </w:pPr>
      <w:r>
        <w:rPr>
          <w:rStyle w:val="FootnoteReference"/>
        </w:rPr>
        <w:footnoteRef/>
      </w:r>
      <w:r>
        <w:t xml:space="preserve"> </w:t>
      </w:r>
      <w:hyperlink r:id="rId2" w:history="1">
        <w:r>
          <w:rPr>
            <w:rStyle w:val="Hyperlink"/>
          </w:rPr>
          <w:t>http://rubyonrails.org/applications</w:t>
        </w:r>
      </w:hyperlink>
    </w:p>
  </w:footnote>
  <w:footnote w:id="4">
    <w:p w:rsidR="00B97333" w:rsidRDefault="00B97333">
      <w:pPr>
        <w:pStyle w:val="FootnoteText"/>
      </w:pPr>
      <w:r>
        <w:rPr>
          <w:rStyle w:val="FootnoteReference"/>
        </w:rPr>
        <w:footnoteRef/>
      </w:r>
      <w:r>
        <w:t xml:space="preserve"> </w:t>
      </w:r>
      <w:hyperlink r:id="rId3" w:history="1">
        <w:r w:rsidRPr="007717EA">
          <w:rPr>
            <w:rStyle w:val="Hyperlink"/>
          </w:rPr>
          <w:t>http://nokogiri.org/</w:t>
        </w:r>
      </w:hyperlink>
    </w:p>
  </w:footnote>
  <w:footnote w:id="5">
    <w:p w:rsidR="00B97333" w:rsidRDefault="00B97333">
      <w:pPr>
        <w:pStyle w:val="FootnoteText"/>
      </w:pPr>
      <w:r>
        <w:rPr>
          <w:rStyle w:val="FootnoteReference"/>
        </w:rPr>
        <w:footnoteRef/>
      </w:r>
      <w:r>
        <w:t xml:space="preserve"> </w:t>
      </w:r>
      <w:hyperlink r:id="rId4" w:history="1">
        <w:r w:rsidRPr="00E55596">
          <w:rPr>
            <w:rStyle w:val="Hyperlink"/>
          </w:rPr>
          <w:t>http://treetop.rubyforge.org/</w:t>
        </w:r>
      </w:hyperlink>
    </w:p>
  </w:footnote>
  <w:footnote w:id="6">
    <w:p w:rsidR="00B97333" w:rsidRDefault="00B97333">
      <w:pPr>
        <w:pStyle w:val="FootnoteText"/>
      </w:pPr>
      <w:r>
        <w:rPr>
          <w:rStyle w:val="FootnoteReference"/>
        </w:rPr>
        <w:footnoteRef/>
      </w:r>
      <w:r>
        <w:t xml:space="preserve"> </w:t>
      </w:r>
      <w:hyperlink r:id="rId5" w:history="1">
        <w:r w:rsidRPr="00CA6FDA">
          <w:rPr>
            <w:rStyle w:val="Hyperlink"/>
          </w:rPr>
          <w:t>http://erector.rubyforge.org/</w:t>
        </w:r>
      </w:hyperlink>
    </w:p>
  </w:footnote>
  <w:footnote w:id="7">
    <w:p w:rsidR="00B97333" w:rsidRDefault="00B97333">
      <w:pPr>
        <w:pStyle w:val="FootnoteText"/>
      </w:pPr>
      <w:r>
        <w:rPr>
          <w:rStyle w:val="FootnoteReference"/>
        </w:rPr>
        <w:footnoteRef/>
      </w:r>
      <w:r>
        <w:t xml:space="preserve"> </w:t>
      </w:r>
      <w:hyperlink r:id="rId6" w:history="1">
        <w:r w:rsidRPr="00CA6FDA">
          <w:rPr>
            <w:rStyle w:val="Hyperlink"/>
          </w:rPr>
          <w:t>http://github.com/threedaymonk/treetop-example/blob/master/complex_html.treetop</w:t>
        </w:r>
      </w:hyperlink>
    </w:p>
  </w:footnote>
  <w:footnote w:id="8">
    <w:p w:rsidR="00B97333" w:rsidRDefault="00B97333">
      <w:pPr>
        <w:pStyle w:val="FootnoteText"/>
      </w:pPr>
      <w:r>
        <w:rPr>
          <w:rStyle w:val="FootnoteReference"/>
        </w:rPr>
        <w:footnoteRef/>
      </w:r>
      <w:r>
        <w:t xml:space="preserve"> </w:t>
      </w:r>
      <w:hyperlink r:id="rId7" w:history="1">
        <w:r>
          <w:rPr>
            <w:rStyle w:val="Hyperlink"/>
          </w:rPr>
          <w:t>http://rubyforge.org/projects/parsetree/</w:t>
        </w:r>
      </w:hyperlink>
    </w:p>
  </w:footnote>
  <w:footnote w:id="9">
    <w:p w:rsidR="00B97333" w:rsidRDefault="00B97333">
      <w:pPr>
        <w:pStyle w:val="FootnoteText"/>
      </w:pPr>
      <w:r>
        <w:rPr>
          <w:rStyle w:val="FootnoteReference"/>
        </w:rPr>
        <w:footnoteRef/>
      </w:r>
      <w:r>
        <w:t xml:space="preserve"> </w:t>
      </w:r>
      <w:hyperlink r:id="rId8" w:anchor="method-i-form_tag" w:history="1">
        <w:r w:rsidRPr="00915B9F">
          <w:rPr>
            <w:rStyle w:val="Hyperlink"/>
          </w:rPr>
          <w:t>http://api.rubyonrails.org/classes/ActionView/Helpers/FormTagHelper.html#method-i-form_tag</w:t>
        </w:r>
      </w:hyperlink>
    </w:p>
  </w:footnote>
  <w:footnote w:id="10">
    <w:p w:rsidR="00B97333" w:rsidRDefault="00B97333">
      <w:pPr>
        <w:pStyle w:val="FootnoteText"/>
      </w:pPr>
      <w:r>
        <w:rPr>
          <w:rStyle w:val="FootnoteReference"/>
        </w:rPr>
        <w:footnoteRef/>
      </w:r>
      <w:r>
        <w:t xml:space="preserve"> </w:t>
      </w:r>
      <w:hyperlink r:id="rId9" w:history="1">
        <w:r w:rsidRPr="00030FFB">
          <w:rPr>
            <w:rStyle w:val="Hyperlink"/>
          </w:rPr>
          <w:t>http://www.ruby-doc.org/docs/ProgrammingRuby/html/tut_modules.html</w:t>
        </w:r>
      </w:hyperlink>
    </w:p>
  </w:footnote>
  <w:footnote w:id="11">
    <w:p w:rsidR="003D4B3C" w:rsidRDefault="003D4B3C">
      <w:pPr>
        <w:pStyle w:val="FootnoteText"/>
      </w:pPr>
      <w:r>
        <w:rPr>
          <w:rStyle w:val="FootnoteReference"/>
        </w:rPr>
        <w:footnoteRef/>
      </w:r>
      <w:r>
        <w:t xml:space="preserve"> </w:t>
      </w:r>
      <w:hyperlink r:id="rId10" w:history="1">
        <w:r w:rsidRPr="003D4B3C">
          <w:rPr>
            <w:rStyle w:val="Hyperlink"/>
          </w:rPr>
          <w:t>http://ruby-doc.org/stdlib/libdoc/test/unit/rdoc/classes/Test/Unit.html</w:t>
        </w:r>
      </w:hyperlink>
    </w:p>
  </w:footnote>
  <w:footnote w:id="12">
    <w:p w:rsidR="00B97333" w:rsidRDefault="00B97333">
      <w:pPr>
        <w:pStyle w:val="FootnoteText"/>
      </w:pPr>
      <w:r>
        <w:rPr>
          <w:rStyle w:val="FootnoteReference"/>
        </w:rPr>
        <w:footnoteRef/>
      </w:r>
      <w:r>
        <w:t xml:space="preserve"> </w:t>
      </w:r>
      <w:hyperlink r:id="rId11" w:history="1">
        <w:r w:rsidRPr="00286ADD">
          <w:rPr>
            <w:rStyle w:val="Hyperlink"/>
          </w:rPr>
          <w:t>http://apidock.com/rails/ActionView/Helpers/PrototypeHelper/form_remote_tag</w:t>
        </w:r>
      </w:hyperlink>
    </w:p>
  </w:footnote>
  <w:footnote w:id="13">
    <w:p w:rsidR="00DD438E" w:rsidRDefault="00DD438E">
      <w:pPr>
        <w:pStyle w:val="FootnoteText"/>
      </w:pPr>
      <w:r>
        <w:rPr>
          <w:rStyle w:val="FootnoteReference"/>
        </w:rPr>
        <w:footnoteRef/>
      </w:r>
      <w:r>
        <w:t xml:space="preserve"> </w:t>
      </w:r>
      <w:hyperlink r:id="rId12" w:history="1">
        <w:r w:rsidRPr="00DD438E">
          <w:rPr>
            <w:rStyle w:val="Hyperlink"/>
          </w:rPr>
          <w:t>http://mechanize.rubyforge.org/mechanize/</w:t>
        </w:r>
      </w:hyperlink>
    </w:p>
  </w:footnote>
  <w:footnote w:id="14">
    <w:p w:rsidR="00DF10BF" w:rsidRDefault="00DF10BF">
      <w:pPr>
        <w:pStyle w:val="FootnoteText"/>
      </w:pPr>
      <w:r>
        <w:rPr>
          <w:rStyle w:val="FootnoteReference"/>
        </w:rPr>
        <w:footnoteRef/>
      </w:r>
      <w:r>
        <w:t xml:space="preserve"> </w:t>
      </w:r>
      <w:hyperlink r:id="rId13" w:history="1">
        <w:r w:rsidRPr="00DF10BF">
          <w:rPr>
            <w:rStyle w:val="Hyperlink"/>
          </w:rPr>
          <w:t>http://selenium.rubyforge.org/</w:t>
        </w:r>
      </w:hyperlink>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2752D0A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C4B01150"/>
    <w:lvl w:ilvl="0">
      <w:start w:val="1"/>
      <w:numFmt w:val="decimal"/>
      <w:lvlText w:val="%1."/>
      <w:lvlJc w:val="left"/>
      <w:pPr>
        <w:tabs>
          <w:tab w:val="num" w:pos="1800"/>
        </w:tabs>
        <w:ind w:left="1800" w:hanging="360"/>
      </w:pPr>
    </w:lvl>
  </w:abstractNum>
  <w:abstractNum w:abstractNumId="2">
    <w:nsid w:val="FFFFFF7D"/>
    <w:multiLevelType w:val="singleLevel"/>
    <w:tmpl w:val="FEEE7314"/>
    <w:lvl w:ilvl="0">
      <w:start w:val="1"/>
      <w:numFmt w:val="decimal"/>
      <w:lvlText w:val="%1."/>
      <w:lvlJc w:val="left"/>
      <w:pPr>
        <w:tabs>
          <w:tab w:val="num" w:pos="1440"/>
        </w:tabs>
        <w:ind w:left="1440" w:hanging="360"/>
      </w:pPr>
    </w:lvl>
  </w:abstractNum>
  <w:abstractNum w:abstractNumId="3">
    <w:nsid w:val="FFFFFF7E"/>
    <w:multiLevelType w:val="singleLevel"/>
    <w:tmpl w:val="E8A0EE76"/>
    <w:lvl w:ilvl="0">
      <w:start w:val="1"/>
      <w:numFmt w:val="decimal"/>
      <w:lvlText w:val="%1."/>
      <w:lvlJc w:val="left"/>
      <w:pPr>
        <w:tabs>
          <w:tab w:val="num" w:pos="1080"/>
        </w:tabs>
        <w:ind w:left="1080" w:hanging="360"/>
      </w:pPr>
    </w:lvl>
  </w:abstractNum>
  <w:abstractNum w:abstractNumId="4">
    <w:nsid w:val="FFFFFF7F"/>
    <w:multiLevelType w:val="singleLevel"/>
    <w:tmpl w:val="8A94D2D8"/>
    <w:lvl w:ilvl="0">
      <w:start w:val="1"/>
      <w:numFmt w:val="decimal"/>
      <w:lvlText w:val="%1."/>
      <w:lvlJc w:val="left"/>
      <w:pPr>
        <w:tabs>
          <w:tab w:val="num" w:pos="720"/>
        </w:tabs>
        <w:ind w:left="720" w:hanging="360"/>
      </w:pPr>
    </w:lvl>
  </w:abstractNum>
  <w:abstractNum w:abstractNumId="5">
    <w:nsid w:val="FFFFFF80"/>
    <w:multiLevelType w:val="singleLevel"/>
    <w:tmpl w:val="0EF04B8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449A56E4"/>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2146BCF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75D625E6"/>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A080C4E8"/>
    <w:lvl w:ilvl="0">
      <w:start w:val="1"/>
      <w:numFmt w:val="decimal"/>
      <w:lvlText w:val="%1."/>
      <w:lvlJc w:val="left"/>
      <w:pPr>
        <w:tabs>
          <w:tab w:val="num" w:pos="360"/>
        </w:tabs>
        <w:ind w:left="360" w:hanging="360"/>
      </w:pPr>
    </w:lvl>
  </w:abstractNum>
  <w:abstractNum w:abstractNumId="10">
    <w:nsid w:val="443140D3"/>
    <w:multiLevelType w:val="hybridMultilevel"/>
    <w:tmpl w:val="4A8E9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44B5C62"/>
    <w:multiLevelType w:val="hybridMultilevel"/>
    <w:tmpl w:val="AC0CE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 w:numId="6">
    <w:abstractNumId w:val="9"/>
  </w:num>
  <w:num w:numId="7">
    <w:abstractNumId w:val="8"/>
  </w:num>
  <w:num w:numId="8">
    <w:abstractNumId w:val="7"/>
  </w:num>
  <w:num w:numId="9">
    <w:abstractNumId w:val="6"/>
  </w:num>
  <w:num w:numId="10">
    <w:abstractNumId w:val="5"/>
  </w:num>
  <w:num w:numId="11">
    <w:abstractNumId w:val="11"/>
  </w:num>
  <w:num w:numId="12">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04"/>
  <w:embedSystemFonts/>
  <w:trackRevisions/>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numFmt w:val="decimal"/>
    <w:endnote w:id="0"/>
    <w:endnote w:id="1"/>
  </w:endnotePr>
  <w:compat/>
  <w:rsids>
    <w:rsidRoot w:val="00B94EFC"/>
    <w:rsid w:val="00005FDF"/>
    <w:rsid w:val="000141E8"/>
    <w:rsid w:val="00024205"/>
    <w:rsid w:val="00025E72"/>
    <w:rsid w:val="000273A2"/>
    <w:rsid w:val="00030FFB"/>
    <w:rsid w:val="00036791"/>
    <w:rsid w:val="00037651"/>
    <w:rsid w:val="00053877"/>
    <w:rsid w:val="00055287"/>
    <w:rsid w:val="000609CB"/>
    <w:rsid w:val="00065339"/>
    <w:rsid w:val="0007000F"/>
    <w:rsid w:val="00077664"/>
    <w:rsid w:val="00081505"/>
    <w:rsid w:val="0008445A"/>
    <w:rsid w:val="000867A2"/>
    <w:rsid w:val="00091447"/>
    <w:rsid w:val="000923BD"/>
    <w:rsid w:val="0009626E"/>
    <w:rsid w:val="00096B29"/>
    <w:rsid w:val="000B12D4"/>
    <w:rsid w:val="000C0079"/>
    <w:rsid w:val="000D36EF"/>
    <w:rsid w:val="000E15F2"/>
    <w:rsid w:val="000E20C4"/>
    <w:rsid w:val="000F164F"/>
    <w:rsid w:val="000F1E06"/>
    <w:rsid w:val="000F6ABD"/>
    <w:rsid w:val="000F7280"/>
    <w:rsid w:val="00102F2C"/>
    <w:rsid w:val="00103DA5"/>
    <w:rsid w:val="0010472D"/>
    <w:rsid w:val="00107E9A"/>
    <w:rsid w:val="00115C7F"/>
    <w:rsid w:val="001213DD"/>
    <w:rsid w:val="00126983"/>
    <w:rsid w:val="00140339"/>
    <w:rsid w:val="00143731"/>
    <w:rsid w:val="0014622D"/>
    <w:rsid w:val="001508FB"/>
    <w:rsid w:val="0015595C"/>
    <w:rsid w:val="00157D83"/>
    <w:rsid w:val="001710EC"/>
    <w:rsid w:val="00175A60"/>
    <w:rsid w:val="00176028"/>
    <w:rsid w:val="001803F0"/>
    <w:rsid w:val="00183B2E"/>
    <w:rsid w:val="00192B06"/>
    <w:rsid w:val="00195609"/>
    <w:rsid w:val="001A010E"/>
    <w:rsid w:val="001A2184"/>
    <w:rsid w:val="001A2B88"/>
    <w:rsid w:val="001B3FE8"/>
    <w:rsid w:val="001C7B30"/>
    <w:rsid w:val="001D09CE"/>
    <w:rsid w:val="001E3AA1"/>
    <w:rsid w:val="001F603C"/>
    <w:rsid w:val="001F6D22"/>
    <w:rsid w:val="00202417"/>
    <w:rsid w:val="00204784"/>
    <w:rsid w:val="00206FC1"/>
    <w:rsid w:val="00211CE1"/>
    <w:rsid w:val="002156FA"/>
    <w:rsid w:val="00216D5D"/>
    <w:rsid w:val="00217732"/>
    <w:rsid w:val="0022786A"/>
    <w:rsid w:val="0023126F"/>
    <w:rsid w:val="00233C3D"/>
    <w:rsid w:val="00241DCF"/>
    <w:rsid w:val="00243C0F"/>
    <w:rsid w:val="002511B2"/>
    <w:rsid w:val="00257BCE"/>
    <w:rsid w:val="00264795"/>
    <w:rsid w:val="00274149"/>
    <w:rsid w:val="0027519D"/>
    <w:rsid w:val="0028319B"/>
    <w:rsid w:val="002856A5"/>
    <w:rsid w:val="00286ADD"/>
    <w:rsid w:val="002B5AC6"/>
    <w:rsid w:val="002C1282"/>
    <w:rsid w:val="002C56A0"/>
    <w:rsid w:val="002D384D"/>
    <w:rsid w:val="002D4436"/>
    <w:rsid w:val="002D60BF"/>
    <w:rsid w:val="002F4DC6"/>
    <w:rsid w:val="002F65EA"/>
    <w:rsid w:val="00300F8C"/>
    <w:rsid w:val="00306CF7"/>
    <w:rsid w:val="00310967"/>
    <w:rsid w:val="003132EE"/>
    <w:rsid w:val="003210D0"/>
    <w:rsid w:val="00331D1D"/>
    <w:rsid w:val="00335A98"/>
    <w:rsid w:val="00335DCD"/>
    <w:rsid w:val="00352BE9"/>
    <w:rsid w:val="003628F4"/>
    <w:rsid w:val="003678F8"/>
    <w:rsid w:val="00372A62"/>
    <w:rsid w:val="003776C6"/>
    <w:rsid w:val="00385027"/>
    <w:rsid w:val="0038669D"/>
    <w:rsid w:val="00390F18"/>
    <w:rsid w:val="003A2942"/>
    <w:rsid w:val="003B327F"/>
    <w:rsid w:val="003B731A"/>
    <w:rsid w:val="003C38DC"/>
    <w:rsid w:val="003C5819"/>
    <w:rsid w:val="003D102F"/>
    <w:rsid w:val="003D4AA1"/>
    <w:rsid w:val="003D4B3C"/>
    <w:rsid w:val="003E0113"/>
    <w:rsid w:val="003E1EC6"/>
    <w:rsid w:val="003E2018"/>
    <w:rsid w:val="003E2AED"/>
    <w:rsid w:val="003E34BD"/>
    <w:rsid w:val="003F1C8A"/>
    <w:rsid w:val="003F47B9"/>
    <w:rsid w:val="0040642E"/>
    <w:rsid w:val="00406E91"/>
    <w:rsid w:val="00407898"/>
    <w:rsid w:val="00410CEE"/>
    <w:rsid w:val="0041277C"/>
    <w:rsid w:val="00412A74"/>
    <w:rsid w:val="00420070"/>
    <w:rsid w:val="00420109"/>
    <w:rsid w:val="00422567"/>
    <w:rsid w:val="00424D89"/>
    <w:rsid w:val="004304A4"/>
    <w:rsid w:val="00431EAB"/>
    <w:rsid w:val="004335C1"/>
    <w:rsid w:val="004348A9"/>
    <w:rsid w:val="00435345"/>
    <w:rsid w:val="004408B9"/>
    <w:rsid w:val="00444F74"/>
    <w:rsid w:val="00445075"/>
    <w:rsid w:val="00446547"/>
    <w:rsid w:val="004560E4"/>
    <w:rsid w:val="0047090F"/>
    <w:rsid w:val="00471AD0"/>
    <w:rsid w:val="004751EB"/>
    <w:rsid w:val="00476C37"/>
    <w:rsid w:val="004771F9"/>
    <w:rsid w:val="00480848"/>
    <w:rsid w:val="004868F5"/>
    <w:rsid w:val="00486CC9"/>
    <w:rsid w:val="00494534"/>
    <w:rsid w:val="00497293"/>
    <w:rsid w:val="00497E57"/>
    <w:rsid w:val="004A1FFA"/>
    <w:rsid w:val="004A4772"/>
    <w:rsid w:val="004B0CAD"/>
    <w:rsid w:val="004B161F"/>
    <w:rsid w:val="004B5C3C"/>
    <w:rsid w:val="004D3507"/>
    <w:rsid w:val="004F3561"/>
    <w:rsid w:val="00510899"/>
    <w:rsid w:val="0052481F"/>
    <w:rsid w:val="00532032"/>
    <w:rsid w:val="00537D0D"/>
    <w:rsid w:val="00544971"/>
    <w:rsid w:val="00546812"/>
    <w:rsid w:val="00551284"/>
    <w:rsid w:val="00562FFE"/>
    <w:rsid w:val="0058426C"/>
    <w:rsid w:val="00586FA7"/>
    <w:rsid w:val="005918B5"/>
    <w:rsid w:val="005A200B"/>
    <w:rsid w:val="005A2199"/>
    <w:rsid w:val="005A2586"/>
    <w:rsid w:val="005B2555"/>
    <w:rsid w:val="005B784A"/>
    <w:rsid w:val="005D62E7"/>
    <w:rsid w:val="005E23DB"/>
    <w:rsid w:val="005F19BE"/>
    <w:rsid w:val="005F1E11"/>
    <w:rsid w:val="00614DDE"/>
    <w:rsid w:val="00621F7F"/>
    <w:rsid w:val="00627D89"/>
    <w:rsid w:val="00634C52"/>
    <w:rsid w:val="00637D30"/>
    <w:rsid w:val="00643D54"/>
    <w:rsid w:val="006441EB"/>
    <w:rsid w:val="00646199"/>
    <w:rsid w:val="0065097E"/>
    <w:rsid w:val="00650A60"/>
    <w:rsid w:val="00653F94"/>
    <w:rsid w:val="006664B6"/>
    <w:rsid w:val="00670EA6"/>
    <w:rsid w:val="00676852"/>
    <w:rsid w:val="006828D6"/>
    <w:rsid w:val="006844F6"/>
    <w:rsid w:val="00684DF9"/>
    <w:rsid w:val="006858DB"/>
    <w:rsid w:val="006905A6"/>
    <w:rsid w:val="006963F8"/>
    <w:rsid w:val="00696A1B"/>
    <w:rsid w:val="006B4EA3"/>
    <w:rsid w:val="006C0C1E"/>
    <w:rsid w:val="006C34F0"/>
    <w:rsid w:val="006C387D"/>
    <w:rsid w:val="006C3B3F"/>
    <w:rsid w:val="006D0F4F"/>
    <w:rsid w:val="006D3ED1"/>
    <w:rsid w:val="006D425E"/>
    <w:rsid w:val="006D551F"/>
    <w:rsid w:val="006D5D16"/>
    <w:rsid w:val="006D71D4"/>
    <w:rsid w:val="006E1B11"/>
    <w:rsid w:val="006E1EBC"/>
    <w:rsid w:val="006E5BB5"/>
    <w:rsid w:val="006E6FB1"/>
    <w:rsid w:val="006F0E84"/>
    <w:rsid w:val="006F5816"/>
    <w:rsid w:val="006F700B"/>
    <w:rsid w:val="006F715A"/>
    <w:rsid w:val="006F71E1"/>
    <w:rsid w:val="0070207A"/>
    <w:rsid w:val="00710121"/>
    <w:rsid w:val="00711B02"/>
    <w:rsid w:val="00721CC4"/>
    <w:rsid w:val="00737798"/>
    <w:rsid w:val="00740786"/>
    <w:rsid w:val="00747869"/>
    <w:rsid w:val="007717EA"/>
    <w:rsid w:val="00775FF3"/>
    <w:rsid w:val="00776AA3"/>
    <w:rsid w:val="00781E3F"/>
    <w:rsid w:val="00785F93"/>
    <w:rsid w:val="00794020"/>
    <w:rsid w:val="007A0724"/>
    <w:rsid w:val="007A4C49"/>
    <w:rsid w:val="007A58B3"/>
    <w:rsid w:val="007A6555"/>
    <w:rsid w:val="007B6E05"/>
    <w:rsid w:val="007C53F6"/>
    <w:rsid w:val="007D3254"/>
    <w:rsid w:val="007D5433"/>
    <w:rsid w:val="007D658E"/>
    <w:rsid w:val="007E12DC"/>
    <w:rsid w:val="007E2CBF"/>
    <w:rsid w:val="007E7C53"/>
    <w:rsid w:val="007F3B0F"/>
    <w:rsid w:val="007F43BE"/>
    <w:rsid w:val="00811651"/>
    <w:rsid w:val="008132B8"/>
    <w:rsid w:val="00815026"/>
    <w:rsid w:val="008152F5"/>
    <w:rsid w:val="00816CE1"/>
    <w:rsid w:val="0082244B"/>
    <w:rsid w:val="00823D24"/>
    <w:rsid w:val="00826C45"/>
    <w:rsid w:val="0083220F"/>
    <w:rsid w:val="0083740C"/>
    <w:rsid w:val="00845374"/>
    <w:rsid w:val="00845DDA"/>
    <w:rsid w:val="00850799"/>
    <w:rsid w:val="00851E25"/>
    <w:rsid w:val="008539AB"/>
    <w:rsid w:val="00857F6C"/>
    <w:rsid w:val="00866E12"/>
    <w:rsid w:val="00871CDD"/>
    <w:rsid w:val="008728C4"/>
    <w:rsid w:val="0088133F"/>
    <w:rsid w:val="0088760F"/>
    <w:rsid w:val="00887F2B"/>
    <w:rsid w:val="00891C5C"/>
    <w:rsid w:val="00895CAB"/>
    <w:rsid w:val="00896AA2"/>
    <w:rsid w:val="00896B71"/>
    <w:rsid w:val="008A36EE"/>
    <w:rsid w:val="008B3E0E"/>
    <w:rsid w:val="008B3EEA"/>
    <w:rsid w:val="008B490F"/>
    <w:rsid w:val="008C434D"/>
    <w:rsid w:val="008C76B5"/>
    <w:rsid w:val="008D0753"/>
    <w:rsid w:val="008D3FBA"/>
    <w:rsid w:val="008D4BB7"/>
    <w:rsid w:val="008E18D6"/>
    <w:rsid w:val="008E3C90"/>
    <w:rsid w:val="008F09D9"/>
    <w:rsid w:val="00903F79"/>
    <w:rsid w:val="0090412C"/>
    <w:rsid w:val="00906847"/>
    <w:rsid w:val="0090759A"/>
    <w:rsid w:val="00914283"/>
    <w:rsid w:val="00915B9F"/>
    <w:rsid w:val="00915BAA"/>
    <w:rsid w:val="00923919"/>
    <w:rsid w:val="009250AB"/>
    <w:rsid w:val="00925EE3"/>
    <w:rsid w:val="0093720B"/>
    <w:rsid w:val="0094002B"/>
    <w:rsid w:val="00944DF5"/>
    <w:rsid w:val="00953466"/>
    <w:rsid w:val="00961FF4"/>
    <w:rsid w:val="00964D99"/>
    <w:rsid w:val="00970C80"/>
    <w:rsid w:val="00975711"/>
    <w:rsid w:val="00981B3C"/>
    <w:rsid w:val="009918BE"/>
    <w:rsid w:val="0099273E"/>
    <w:rsid w:val="00992DA9"/>
    <w:rsid w:val="00996491"/>
    <w:rsid w:val="00997516"/>
    <w:rsid w:val="009B2C62"/>
    <w:rsid w:val="009B300F"/>
    <w:rsid w:val="009B3430"/>
    <w:rsid w:val="009B46D0"/>
    <w:rsid w:val="009C3C4E"/>
    <w:rsid w:val="009C7B45"/>
    <w:rsid w:val="009D3992"/>
    <w:rsid w:val="009E34D3"/>
    <w:rsid w:val="009F0DC2"/>
    <w:rsid w:val="00A024BD"/>
    <w:rsid w:val="00A034BF"/>
    <w:rsid w:val="00A04393"/>
    <w:rsid w:val="00A05DEE"/>
    <w:rsid w:val="00A17DAF"/>
    <w:rsid w:val="00A21BDF"/>
    <w:rsid w:val="00A32BD8"/>
    <w:rsid w:val="00A521AC"/>
    <w:rsid w:val="00A66968"/>
    <w:rsid w:val="00A70B77"/>
    <w:rsid w:val="00A7787D"/>
    <w:rsid w:val="00A8616E"/>
    <w:rsid w:val="00A8647F"/>
    <w:rsid w:val="00A94E3E"/>
    <w:rsid w:val="00AA117F"/>
    <w:rsid w:val="00AA5756"/>
    <w:rsid w:val="00AB5419"/>
    <w:rsid w:val="00AB60E6"/>
    <w:rsid w:val="00AC2DF6"/>
    <w:rsid w:val="00AC37BB"/>
    <w:rsid w:val="00AC6CC4"/>
    <w:rsid w:val="00AD3944"/>
    <w:rsid w:val="00AD42E2"/>
    <w:rsid w:val="00AD47AF"/>
    <w:rsid w:val="00AE3FA4"/>
    <w:rsid w:val="00AE50B8"/>
    <w:rsid w:val="00AE6E39"/>
    <w:rsid w:val="00AE7CAA"/>
    <w:rsid w:val="00AE7FCB"/>
    <w:rsid w:val="00AF58CF"/>
    <w:rsid w:val="00AF629C"/>
    <w:rsid w:val="00AF74C5"/>
    <w:rsid w:val="00B017CE"/>
    <w:rsid w:val="00B12AFE"/>
    <w:rsid w:val="00B13C6F"/>
    <w:rsid w:val="00B148E3"/>
    <w:rsid w:val="00B15A66"/>
    <w:rsid w:val="00B16207"/>
    <w:rsid w:val="00B16310"/>
    <w:rsid w:val="00B268CA"/>
    <w:rsid w:val="00B26B47"/>
    <w:rsid w:val="00B3189A"/>
    <w:rsid w:val="00B338BA"/>
    <w:rsid w:val="00B6020D"/>
    <w:rsid w:val="00B726F4"/>
    <w:rsid w:val="00B80375"/>
    <w:rsid w:val="00B84E90"/>
    <w:rsid w:val="00B92C01"/>
    <w:rsid w:val="00B92E90"/>
    <w:rsid w:val="00B94EFC"/>
    <w:rsid w:val="00B95A15"/>
    <w:rsid w:val="00B95ED7"/>
    <w:rsid w:val="00B97333"/>
    <w:rsid w:val="00BA1F29"/>
    <w:rsid w:val="00BA3288"/>
    <w:rsid w:val="00BA4A92"/>
    <w:rsid w:val="00BA4D6D"/>
    <w:rsid w:val="00BA59F0"/>
    <w:rsid w:val="00BB19E9"/>
    <w:rsid w:val="00BB4F7D"/>
    <w:rsid w:val="00BC1EA2"/>
    <w:rsid w:val="00BC4307"/>
    <w:rsid w:val="00BD5CD2"/>
    <w:rsid w:val="00BD6A85"/>
    <w:rsid w:val="00BD7D3A"/>
    <w:rsid w:val="00BE2315"/>
    <w:rsid w:val="00BE2CD5"/>
    <w:rsid w:val="00BE3EA3"/>
    <w:rsid w:val="00BF0A29"/>
    <w:rsid w:val="00BF11F9"/>
    <w:rsid w:val="00BF26B5"/>
    <w:rsid w:val="00BF2E8E"/>
    <w:rsid w:val="00C06FD7"/>
    <w:rsid w:val="00C07205"/>
    <w:rsid w:val="00C12605"/>
    <w:rsid w:val="00C13A35"/>
    <w:rsid w:val="00C13A3D"/>
    <w:rsid w:val="00C158C1"/>
    <w:rsid w:val="00C159D1"/>
    <w:rsid w:val="00C25F91"/>
    <w:rsid w:val="00C27279"/>
    <w:rsid w:val="00C27FEC"/>
    <w:rsid w:val="00C33B4B"/>
    <w:rsid w:val="00C55405"/>
    <w:rsid w:val="00C57B30"/>
    <w:rsid w:val="00C81F84"/>
    <w:rsid w:val="00C82099"/>
    <w:rsid w:val="00C85ED5"/>
    <w:rsid w:val="00C955F4"/>
    <w:rsid w:val="00CA156E"/>
    <w:rsid w:val="00CA203F"/>
    <w:rsid w:val="00CA561C"/>
    <w:rsid w:val="00CA6FDA"/>
    <w:rsid w:val="00CA74EC"/>
    <w:rsid w:val="00CB2CF3"/>
    <w:rsid w:val="00CB53A6"/>
    <w:rsid w:val="00CC1651"/>
    <w:rsid w:val="00CC167A"/>
    <w:rsid w:val="00CD3DD6"/>
    <w:rsid w:val="00CD55AF"/>
    <w:rsid w:val="00CE1162"/>
    <w:rsid w:val="00CE6346"/>
    <w:rsid w:val="00CE63B1"/>
    <w:rsid w:val="00CF3283"/>
    <w:rsid w:val="00CF6D39"/>
    <w:rsid w:val="00D04485"/>
    <w:rsid w:val="00D06A9F"/>
    <w:rsid w:val="00D212E5"/>
    <w:rsid w:val="00D33C6F"/>
    <w:rsid w:val="00D415B1"/>
    <w:rsid w:val="00D451F2"/>
    <w:rsid w:val="00D612F8"/>
    <w:rsid w:val="00D63647"/>
    <w:rsid w:val="00D66E0D"/>
    <w:rsid w:val="00D72E3A"/>
    <w:rsid w:val="00D75FB1"/>
    <w:rsid w:val="00D94B0E"/>
    <w:rsid w:val="00DA30B6"/>
    <w:rsid w:val="00DA572C"/>
    <w:rsid w:val="00DA7AC1"/>
    <w:rsid w:val="00DB0960"/>
    <w:rsid w:val="00DB18AE"/>
    <w:rsid w:val="00DB6D43"/>
    <w:rsid w:val="00DC36CA"/>
    <w:rsid w:val="00DC4179"/>
    <w:rsid w:val="00DC5010"/>
    <w:rsid w:val="00DC6650"/>
    <w:rsid w:val="00DD438E"/>
    <w:rsid w:val="00DE2A5C"/>
    <w:rsid w:val="00DE2BB4"/>
    <w:rsid w:val="00DE3FA9"/>
    <w:rsid w:val="00DF0636"/>
    <w:rsid w:val="00DF10BF"/>
    <w:rsid w:val="00DF1CD3"/>
    <w:rsid w:val="00E01B51"/>
    <w:rsid w:val="00E024BD"/>
    <w:rsid w:val="00E211AD"/>
    <w:rsid w:val="00E21B00"/>
    <w:rsid w:val="00E423F7"/>
    <w:rsid w:val="00E433C1"/>
    <w:rsid w:val="00E4787C"/>
    <w:rsid w:val="00E54A02"/>
    <w:rsid w:val="00E55596"/>
    <w:rsid w:val="00E60227"/>
    <w:rsid w:val="00E60E91"/>
    <w:rsid w:val="00E6185F"/>
    <w:rsid w:val="00E66B60"/>
    <w:rsid w:val="00E72DB8"/>
    <w:rsid w:val="00E73659"/>
    <w:rsid w:val="00E74AF9"/>
    <w:rsid w:val="00E807A9"/>
    <w:rsid w:val="00E86ED0"/>
    <w:rsid w:val="00E95AA8"/>
    <w:rsid w:val="00EB05CD"/>
    <w:rsid w:val="00EB55AA"/>
    <w:rsid w:val="00EC0652"/>
    <w:rsid w:val="00EC77A6"/>
    <w:rsid w:val="00ED77EC"/>
    <w:rsid w:val="00EE1F7A"/>
    <w:rsid w:val="00EE45CD"/>
    <w:rsid w:val="00EE6982"/>
    <w:rsid w:val="00EF3A28"/>
    <w:rsid w:val="00EF3B2A"/>
    <w:rsid w:val="00EF408C"/>
    <w:rsid w:val="00EF4966"/>
    <w:rsid w:val="00F01429"/>
    <w:rsid w:val="00F248FD"/>
    <w:rsid w:val="00F33B3A"/>
    <w:rsid w:val="00F33C2D"/>
    <w:rsid w:val="00F35FFC"/>
    <w:rsid w:val="00F4275A"/>
    <w:rsid w:val="00F42B10"/>
    <w:rsid w:val="00F437A3"/>
    <w:rsid w:val="00F43856"/>
    <w:rsid w:val="00F43A27"/>
    <w:rsid w:val="00F45F1C"/>
    <w:rsid w:val="00F54F19"/>
    <w:rsid w:val="00F64925"/>
    <w:rsid w:val="00F776CD"/>
    <w:rsid w:val="00F82BC4"/>
    <w:rsid w:val="00F86468"/>
    <w:rsid w:val="00F91AB8"/>
    <w:rsid w:val="00F94078"/>
    <w:rsid w:val="00F95480"/>
    <w:rsid w:val="00F9577A"/>
    <w:rsid w:val="00F957AE"/>
    <w:rsid w:val="00F96728"/>
    <w:rsid w:val="00FA202B"/>
    <w:rsid w:val="00FA5AA3"/>
    <w:rsid w:val="00FA6555"/>
    <w:rsid w:val="00FB1BF6"/>
    <w:rsid w:val="00FB5572"/>
    <w:rsid w:val="00FD79FA"/>
    <w:rsid w:val="00FE76A2"/>
    <w:rsid w:val="00FF6C29"/>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Cambria"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4D26"/>
    <w:rPr>
      <w:sz w:val="24"/>
      <w:szCs w:val="24"/>
    </w:rPr>
  </w:style>
  <w:style w:type="paragraph" w:styleId="Heading1">
    <w:name w:val="heading 1"/>
    <w:basedOn w:val="Normal"/>
    <w:next w:val="Normal"/>
    <w:link w:val="Heading1Char"/>
    <w:uiPriority w:val="9"/>
    <w:qFormat/>
    <w:rsid w:val="00216D5D"/>
    <w:pPr>
      <w:keepNext/>
      <w:keepLines/>
      <w:spacing w:before="480"/>
      <w:outlineLvl w:val="0"/>
    </w:pPr>
    <w:rPr>
      <w:rFonts w:ascii="Calibri" w:eastAsia="Times New Roman" w:hAnsi="Calibri"/>
      <w:b/>
      <w:bCs/>
      <w:color w:val="345A8A"/>
      <w:sz w:val="32"/>
      <w:szCs w:val="32"/>
    </w:rPr>
  </w:style>
  <w:style w:type="paragraph" w:styleId="Heading2">
    <w:name w:val="heading 2"/>
    <w:basedOn w:val="Normal"/>
    <w:next w:val="Normal"/>
    <w:link w:val="Heading2Char"/>
    <w:uiPriority w:val="9"/>
    <w:unhideWhenUsed/>
    <w:qFormat/>
    <w:rsid w:val="00896AA2"/>
    <w:pPr>
      <w:keepNext/>
      <w:keepLines/>
      <w:spacing w:before="200"/>
      <w:outlineLvl w:val="1"/>
    </w:pPr>
    <w:rPr>
      <w:rFonts w:ascii="Calibri" w:eastAsia="Times New Roman" w:hAnsi="Calibri"/>
      <w:b/>
      <w:bCs/>
      <w:color w:val="4F81BD"/>
      <w:sz w:val="26"/>
      <w:szCs w:val="26"/>
    </w:rPr>
  </w:style>
  <w:style w:type="paragraph" w:styleId="Heading3">
    <w:name w:val="heading 3"/>
    <w:basedOn w:val="Normal"/>
    <w:next w:val="Normal"/>
    <w:link w:val="Heading3Char"/>
    <w:uiPriority w:val="9"/>
    <w:semiHidden/>
    <w:unhideWhenUsed/>
    <w:qFormat/>
    <w:rsid w:val="00420069"/>
    <w:pPr>
      <w:keepNext/>
      <w:keepLines/>
      <w:spacing w:before="200"/>
      <w:outlineLvl w:val="2"/>
    </w:pPr>
    <w:rPr>
      <w:rFonts w:ascii="Calibri" w:eastAsia="Times New Roman" w:hAnsi="Calibri"/>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autoRedefine/>
    <w:uiPriority w:val="99"/>
    <w:semiHidden/>
    <w:unhideWhenUsed/>
    <w:rsid w:val="00420069"/>
    <w:pPr>
      <w:spacing w:before="120" w:after="120"/>
    </w:pPr>
  </w:style>
  <w:style w:type="character" w:customStyle="1" w:styleId="EndnoteTextChar">
    <w:name w:val="Endnote Text Char"/>
    <w:basedOn w:val="DefaultParagraphFont"/>
    <w:link w:val="EndnoteText"/>
    <w:uiPriority w:val="99"/>
    <w:semiHidden/>
    <w:rsid w:val="00420069"/>
  </w:style>
  <w:style w:type="character" w:styleId="EndnoteReference">
    <w:name w:val="endnote reference"/>
    <w:basedOn w:val="DefaultParagraphFont"/>
    <w:uiPriority w:val="99"/>
    <w:unhideWhenUsed/>
    <w:rsid w:val="00420069"/>
    <w:rPr>
      <w:rFonts w:ascii="Calisto MT" w:hAnsi="Calisto MT"/>
      <w:sz w:val="24"/>
      <w:vertAlign w:val="baseline"/>
    </w:rPr>
  </w:style>
  <w:style w:type="paragraph" w:customStyle="1" w:styleId="ColumnHeaders">
    <w:name w:val="Column Headers"/>
    <w:basedOn w:val="Normal"/>
    <w:autoRedefine/>
    <w:qFormat/>
    <w:rsid w:val="00420069"/>
    <w:pPr>
      <w:jc w:val="center"/>
    </w:pPr>
    <w:rPr>
      <w:i/>
    </w:rPr>
  </w:style>
  <w:style w:type="character" w:customStyle="1" w:styleId="Heading3Char">
    <w:name w:val="Heading 3 Char"/>
    <w:basedOn w:val="DefaultParagraphFont"/>
    <w:link w:val="Heading3"/>
    <w:uiPriority w:val="9"/>
    <w:semiHidden/>
    <w:rsid w:val="00420069"/>
    <w:rPr>
      <w:rFonts w:ascii="Calibri" w:eastAsia="Times New Roman" w:hAnsi="Calibri" w:cs="Times New Roman"/>
      <w:b/>
      <w:bCs/>
      <w:color w:val="4F81BD"/>
    </w:rPr>
  </w:style>
  <w:style w:type="paragraph" w:customStyle="1" w:styleId="Code">
    <w:name w:val="Code"/>
    <w:basedOn w:val="Normal"/>
    <w:autoRedefine/>
    <w:rsid w:val="00646323"/>
    <w:rPr>
      <w:rFonts w:ascii="Andale Mono" w:hAnsi="Andale Mono"/>
    </w:rPr>
  </w:style>
  <w:style w:type="paragraph" w:styleId="Title">
    <w:name w:val="Title"/>
    <w:basedOn w:val="Normal"/>
    <w:next w:val="Normal"/>
    <w:link w:val="TitleChar"/>
    <w:uiPriority w:val="10"/>
    <w:qFormat/>
    <w:rsid w:val="004771F9"/>
    <w:pPr>
      <w:spacing w:after="300"/>
      <w:contextualSpacing/>
      <w:jc w:val="center"/>
    </w:pPr>
    <w:rPr>
      <w:rFonts w:ascii="Calibri" w:eastAsia="Times New Roman" w:hAnsi="Calibri"/>
      <w:color w:val="183A63"/>
      <w:spacing w:val="5"/>
      <w:kern w:val="28"/>
      <w:sz w:val="52"/>
      <w:szCs w:val="52"/>
    </w:rPr>
  </w:style>
  <w:style w:type="character" w:customStyle="1" w:styleId="TitleChar">
    <w:name w:val="Title Char"/>
    <w:basedOn w:val="DefaultParagraphFont"/>
    <w:link w:val="Title"/>
    <w:uiPriority w:val="10"/>
    <w:rsid w:val="004771F9"/>
    <w:rPr>
      <w:rFonts w:ascii="Calibri" w:eastAsia="Times New Roman" w:hAnsi="Calibri" w:cs="Times New Roman"/>
      <w:color w:val="183A63"/>
      <w:spacing w:val="5"/>
      <w:kern w:val="28"/>
      <w:sz w:val="52"/>
      <w:szCs w:val="52"/>
    </w:rPr>
  </w:style>
  <w:style w:type="character" w:customStyle="1" w:styleId="Heading1Char">
    <w:name w:val="Heading 1 Char"/>
    <w:basedOn w:val="DefaultParagraphFont"/>
    <w:link w:val="Heading1"/>
    <w:uiPriority w:val="9"/>
    <w:rsid w:val="00216D5D"/>
    <w:rPr>
      <w:rFonts w:ascii="Calibri" w:eastAsia="Times New Roman" w:hAnsi="Calibri" w:cs="Times New Roman"/>
      <w:b/>
      <w:bCs/>
      <w:color w:val="345A8A"/>
      <w:sz w:val="32"/>
      <w:szCs w:val="32"/>
    </w:rPr>
  </w:style>
  <w:style w:type="paragraph" w:customStyle="1" w:styleId="SourceCode">
    <w:name w:val="Source Code"/>
    <w:basedOn w:val="Normal"/>
    <w:link w:val="SourceCodeChar"/>
    <w:autoRedefine/>
    <w:qFormat/>
    <w:rsid w:val="00CC1651"/>
    <w:rPr>
      <w:rFonts w:ascii="Courier New" w:hAnsi="Courier New" w:cs="Courier New"/>
      <w:sz w:val="22"/>
    </w:rPr>
  </w:style>
  <w:style w:type="paragraph" w:styleId="ListParagraph">
    <w:name w:val="List Paragraph"/>
    <w:basedOn w:val="Normal"/>
    <w:uiPriority w:val="34"/>
    <w:qFormat/>
    <w:rsid w:val="00EE45CD"/>
    <w:pPr>
      <w:ind w:left="720"/>
      <w:contextualSpacing/>
    </w:pPr>
  </w:style>
  <w:style w:type="character" w:customStyle="1" w:styleId="SourceCodeChar">
    <w:name w:val="Source Code Char"/>
    <w:basedOn w:val="DefaultParagraphFont"/>
    <w:link w:val="SourceCode"/>
    <w:rsid w:val="00CC1651"/>
    <w:rPr>
      <w:rFonts w:ascii="Courier New" w:hAnsi="Courier New" w:cs="Courier New"/>
      <w:sz w:val="22"/>
    </w:rPr>
  </w:style>
  <w:style w:type="paragraph" w:styleId="TOCHeading">
    <w:name w:val="TOC Heading"/>
    <w:basedOn w:val="Heading1"/>
    <w:next w:val="Normal"/>
    <w:uiPriority w:val="39"/>
    <w:semiHidden/>
    <w:unhideWhenUsed/>
    <w:qFormat/>
    <w:rsid w:val="00AE50B8"/>
    <w:pPr>
      <w:spacing w:line="276" w:lineRule="auto"/>
      <w:outlineLvl w:val="9"/>
    </w:pPr>
    <w:rPr>
      <w:color w:val="365F91"/>
      <w:sz w:val="28"/>
      <w:szCs w:val="28"/>
    </w:rPr>
  </w:style>
  <w:style w:type="paragraph" w:styleId="TOC1">
    <w:name w:val="toc 1"/>
    <w:basedOn w:val="Normal"/>
    <w:next w:val="Normal"/>
    <w:autoRedefine/>
    <w:uiPriority w:val="39"/>
    <w:unhideWhenUsed/>
    <w:rsid w:val="00AE50B8"/>
    <w:pPr>
      <w:spacing w:after="100"/>
    </w:pPr>
  </w:style>
  <w:style w:type="character" w:styleId="Hyperlink">
    <w:name w:val="Hyperlink"/>
    <w:basedOn w:val="DefaultParagraphFont"/>
    <w:uiPriority w:val="99"/>
    <w:unhideWhenUsed/>
    <w:rsid w:val="00AE50B8"/>
    <w:rPr>
      <w:color w:val="0000FF"/>
      <w:u w:val="single"/>
    </w:rPr>
  </w:style>
  <w:style w:type="paragraph" w:styleId="BalloonText">
    <w:name w:val="Balloon Text"/>
    <w:basedOn w:val="Normal"/>
    <w:link w:val="BalloonTextChar"/>
    <w:uiPriority w:val="99"/>
    <w:semiHidden/>
    <w:unhideWhenUsed/>
    <w:rsid w:val="00AE50B8"/>
    <w:rPr>
      <w:rFonts w:ascii="Tahoma" w:hAnsi="Tahoma" w:cs="Tahoma"/>
      <w:sz w:val="16"/>
      <w:szCs w:val="16"/>
    </w:rPr>
  </w:style>
  <w:style w:type="character" w:customStyle="1" w:styleId="BalloonTextChar">
    <w:name w:val="Balloon Text Char"/>
    <w:basedOn w:val="DefaultParagraphFont"/>
    <w:link w:val="BalloonText"/>
    <w:uiPriority w:val="99"/>
    <w:semiHidden/>
    <w:rsid w:val="00AE50B8"/>
    <w:rPr>
      <w:rFonts w:ascii="Tahoma" w:hAnsi="Tahoma" w:cs="Tahoma"/>
      <w:sz w:val="16"/>
      <w:szCs w:val="16"/>
    </w:rPr>
  </w:style>
  <w:style w:type="table" w:styleId="TableGrid">
    <w:name w:val="Table Grid"/>
    <w:basedOn w:val="TableNormal"/>
    <w:uiPriority w:val="59"/>
    <w:rsid w:val="00961FF4"/>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Accent11">
    <w:name w:val="Light Shading - Accent 11"/>
    <w:basedOn w:val="TableNormal"/>
    <w:uiPriority w:val="60"/>
    <w:rsid w:val="00EB55AA"/>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FootnoteText">
    <w:name w:val="footnote text"/>
    <w:basedOn w:val="Normal"/>
    <w:link w:val="FootnoteTextChar"/>
    <w:uiPriority w:val="99"/>
    <w:semiHidden/>
    <w:unhideWhenUsed/>
    <w:rsid w:val="00F248FD"/>
    <w:rPr>
      <w:sz w:val="20"/>
      <w:szCs w:val="20"/>
    </w:rPr>
  </w:style>
  <w:style w:type="character" w:customStyle="1" w:styleId="FootnoteTextChar">
    <w:name w:val="Footnote Text Char"/>
    <w:basedOn w:val="DefaultParagraphFont"/>
    <w:link w:val="FootnoteText"/>
    <w:uiPriority w:val="99"/>
    <w:semiHidden/>
    <w:rsid w:val="00F248FD"/>
    <w:rPr>
      <w:sz w:val="20"/>
      <w:szCs w:val="20"/>
    </w:rPr>
  </w:style>
  <w:style w:type="character" w:styleId="FootnoteReference">
    <w:name w:val="footnote reference"/>
    <w:basedOn w:val="DefaultParagraphFont"/>
    <w:uiPriority w:val="99"/>
    <w:semiHidden/>
    <w:unhideWhenUsed/>
    <w:rsid w:val="00F248FD"/>
    <w:rPr>
      <w:vertAlign w:val="superscript"/>
    </w:rPr>
  </w:style>
  <w:style w:type="paragraph" w:styleId="Caption">
    <w:name w:val="caption"/>
    <w:basedOn w:val="Normal"/>
    <w:next w:val="Normal"/>
    <w:uiPriority w:val="35"/>
    <w:unhideWhenUsed/>
    <w:qFormat/>
    <w:rsid w:val="00815026"/>
    <w:pPr>
      <w:spacing w:after="200"/>
    </w:pPr>
    <w:rPr>
      <w:b/>
      <w:bCs/>
      <w:color w:val="4F81BD"/>
      <w:sz w:val="18"/>
      <w:szCs w:val="18"/>
    </w:rPr>
  </w:style>
  <w:style w:type="character" w:customStyle="1" w:styleId="Heading2Char">
    <w:name w:val="Heading 2 Char"/>
    <w:basedOn w:val="DefaultParagraphFont"/>
    <w:link w:val="Heading2"/>
    <w:uiPriority w:val="9"/>
    <w:rsid w:val="00896AA2"/>
    <w:rPr>
      <w:rFonts w:ascii="Calibri" w:eastAsia="Times New Roman" w:hAnsi="Calibri" w:cs="Times New Roman"/>
      <w:b/>
      <w:bCs/>
      <w:color w:val="4F81BD"/>
      <w:sz w:val="26"/>
      <w:szCs w:val="26"/>
    </w:rPr>
  </w:style>
  <w:style w:type="paragraph" w:styleId="TOC2">
    <w:name w:val="toc 2"/>
    <w:basedOn w:val="Normal"/>
    <w:next w:val="Normal"/>
    <w:autoRedefine/>
    <w:uiPriority w:val="39"/>
    <w:unhideWhenUsed/>
    <w:rsid w:val="006858DB"/>
    <w:pPr>
      <w:spacing w:after="100"/>
      <w:ind w:left="240"/>
    </w:pPr>
  </w:style>
  <w:style w:type="character" w:styleId="CommentReference">
    <w:name w:val="annotation reference"/>
    <w:basedOn w:val="DefaultParagraphFont"/>
    <w:uiPriority w:val="99"/>
    <w:semiHidden/>
    <w:unhideWhenUsed/>
    <w:rsid w:val="002F4DC6"/>
    <w:rPr>
      <w:sz w:val="16"/>
      <w:szCs w:val="16"/>
    </w:rPr>
  </w:style>
  <w:style w:type="paragraph" w:styleId="CommentText">
    <w:name w:val="annotation text"/>
    <w:basedOn w:val="Normal"/>
    <w:link w:val="CommentTextChar"/>
    <w:uiPriority w:val="99"/>
    <w:semiHidden/>
    <w:unhideWhenUsed/>
    <w:rsid w:val="002F4DC6"/>
    <w:rPr>
      <w:sz w:val="20"/>
      <w:szCs w:val="20"/>
    </w:rPr>
  </w:style>
  <w:style w:type="character" w:customStyle="1" w:styleId="CommentTextChar">
    <w:name w:val="Comment Text Char"/>
    <w:basedOn w:val="DefaultParagraphFont"/>
    <w:link w:val="CommentText"/>
    <w:uiPriority w:val="99"/>
    <w:semiHidden/>
    <w:rsid w:val="002F4DC6"/>
    <w:rPr>
      <w:sz w:val="20"/>
      <w:szCs w:val="20"/>
    </w:rPr>
  </w:style>
  <w:style w:type="paragraph" w:styleId="CommentSubject">
    <w:name w:val="annotation subject"/>
    <w:basedOn w:val="CommentText"/>
    <w:next w:val="CommentText"/>
    <w:link w:val="CommentSubjectChar"/>
    <w:uiPriority w:val="99"/>
    <w:semiHidden/>
    <w:unhideWhenUsed/>
    <w:rsid w:val="002F4DC6"/>
    <w:rPr>
      <w:b/>
      <w:bCs/>
    </w:rPr>
  </w:style>
  <w:style w:type="character" w:customStyle="1" w:styleId="CommentSubjectChar">
    <w:name w:val="Comment Subject Char"/>
    <w:basedOn w:val="CommentTextChar"/>
    <w:link w:val="CommentSubject"/>
    <w:uiPriority w:val="99"/>
    <w:semiHidden/>
    <w:rsid w:val="002F4DC6"/>
    <w:rPr>
      <w:b/>
      <w:bCs/>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8" Type="http://schemas.openxmlformats.org/officeDocument/2006/relationships/hyperlink" Target="http://api.rubyonrails.org/classes/ActionView/Helpers/FormTagHelper.html" TargetMode="External"/><Relationship Id="rId13" Type="http://schemas.openxmlformats.org/officeDocument/2006/relationships/hyperlink" Target="http://selenium.rubyforge.org/" TargetMode="External"/><Relationship Id="rId3" Type="http://schemas.openxmlformats.org/officeDocument/2006/relationships/hyperlink" Target="http://nokogiri.org/" TargetMode="External"/><Relationship Id="rId7" Type="http://schemas.openxmlformats.org/officeDocument/2006/relationships/hyperlink" Target="http://rubyforge.org/projects/parsetree/" TargetMode="External"/><Relationship Id="rId12" Type="http://schemas.openxmlformats.org/officeDocument/2006/relationships/hyperlink" Target="http://mechanize.rubyforge.org/mechanize/" TargetMode="External"/><Relationship Id="rId2" Type="http://schemas.openxmlformats.org/officeDocument/2006/relationships/hyperlink" Target="http://rubyonrails.org/applications" TargetMode="External"/><Relationship Id="rId1" Type="http://schemas.openxmlformats.org/officeDocument/2006/relationships/hyperlink" Target="http://rubygems.org/" TargetMode="External"/><Relationship Id="rId6" Type="http://schemas.openxmlformats.org/officeDocument/2006/relationships/hyperlink" Target="http://github.com/threedaymonk/treetop-example/blob/master/complex_html.treetop" TargetMode="External"/><Relationship Id="rId11" Type="http://schemas.openxmlformats.org/officeDocument/2006/relationships/hyperlink" Target="http://apidock.com/rails/ActionView/Helpers/PrototypeHelper/form_remote_tag" TargetMode="External"/><Relationship Id="rId5" Type="http://schemas.openxmlformats.org/officeDocument/2006/relationships/hyperlink" Target="http://erector.rubyforge.org/" TargetMode="External"/><Relationship Id="rId10" Type="http://schemas.openxmlformats.org/officeDocument/2006/relationships/hyperlink" Target="http://ruby-doc.org/stdlib/libdoc/test/unit/rdoc/classes/Test/Unit.html" TargetMode="External"/><Relationship Id="rId4" Type="http://schemas.openxmlformats.org/officeDocument/2006/relationships/hyperlink" Target="http://treetop.rubyforge.org/" TargetMode="External"/><Relationship Id="rId9" Type="http://schemas.openxmlformats.org/officeDocument/2006/relationships/hyperlink" Target="http://www.ruby-doc.org/docs/ProgrammingRuby/html/tut_modul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47CD1D-83D1-4AD7-9BBF-4B866FCC7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28</Pages>
  <Words>9060</Words>
  <Characters>51644</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University of Kentucky</Company>
  <LinksUpToDate>false</LinksUpToDate>
  <CharactersWithSpaces>60583</CharactersWithSpaces>
  <SharedDoc>false</SharedDoc>
  <HLinks>
    <vt:vector size="180" baseType="variant">
      <vt:variant>
        <vt:i4>4063272</vt:i4>
      </vt:variant>
      <vt:variant>
        <vt:i4>120</vt:i4>
      </vt:variant>
      <vt:variant>
        <vt:i4>0</vt:i4>
      </vt:variant>
      <vt:variant>
        <vt:i4>5</vt:i4>
      </vt:variant>
      <vt:variant>
        <vt:lpwstr>http://babyhealthlexington.org/</vt:lpwstr>
      </vt:variant>
      <vt:variant>
        <vt:lpwstr/>
      </vt:variant>
      <vt:variant>
        <vt:i4>1376314</vt:i4>
      </vt:variant>
      <vt:variant>
        <vt:i4>92</vt:i4>
      </vt:variant>
      <vt:variant>
        <vt:i4>0</vt:i4>
      </vt:variant>
      <vt:variant>
        <vt:i4>5</vt:i4>
      </vt:variant>
      <vt:variant>
        <vt:lpwstr/>
      </vt:variant>
      <vt:variant>
        <vt:lpwstr>_Toc288230383</vt:lpwstr>
      </vt:variant>
      <vt:variant>
        <vt:i4>1376314</vt:i4>
      </vt:variant>
      <vt:variant>
        <vt:i4>86</vt:i4>
      </vt:variant>
      <vt:variant>
        <vt:i4>0</vt:i4>
      </vt:variant>
      <vt:variant>
        <vt:i4>5</vt:i4>
      </vt:variant>
      <vt:variant>
        <vt:lpwstr/>
      </vt:variant>
      <vt:variant>
        <vt:lpwstr>_Toc288230382</vt:lpwstr>
      </vt:variant>
      <vt:variant>
        <vt:i4>1376314</vt:i4>
      </vt:variant>
      <vt:variant>
        <vt:i4>80</vt:i4>
      </vt:variant>
      <vt:variant>
        <vt:i4>0</vt:i4>
      </vt:variant>
      <vt:variant>
        <vt:i4>5</vt:i4>
      </vt:variant>
      <vt:variant>
        <vt:lpwstr/>
      </vt:variant>
      <vt:variant>
        <vt:lpwstr>_Toc288230381</vt:lpwstr>
      </vt:variant>
      <vt:variant>
        <vt:i4>1376314</vt:i4>
      </vt:variant>
      <vt:variant>
        <vt:i4>74</vt:i4>
      </vt:variant>
      <vt:variant>
        <vt:i4>0</vt:i4>
      </vt:variant>
      <vt:variant>
        <vt:i4>5</vt:i4>
      </vt:variant>
      <vt:variant>
        <vt:lpwstr/>
      </vt:variant>
      <vt:variant>
        <vt:lpwstr>_Toc288230380</vt:lpwstr>
      </vt:variant>
      <vt:variant>
        <vt:i4>1703994</vt:i4>
      </vt:variant>
      <vt:variant>
        <vt:i4>68</vt:i4>
      </vt:variant>
      <vt:variant>
        <vt:i4>0</vt:i4>
      </vt:variant>
      <vt:variant>
        <vt:i4>5</vt:i4>
      </vt:variant>
      <vt:variant>
        <vt:lpwstr/>
      </vt:variant>
      <vt:variant>
        <vt:lpwstr>_Toc288230379</vt:lpwstr>
      </vt:variant>
      <vt:variant>
        <vt:i4>1703994</vt:i4>
      </vt:variant>
      <vt:variant>
        <vt:i4>62</vt:i4>
      </vt:variant>
      <vt:variant>
        <vt:i4>0</vt:i4>
      </vt:variant>
      <vt:variant>
        <vt:i4>5</vt:i4>
      </vt:variant>
      <vt:variant>
        <vt:lpwstr/>
      </vt:variant>
      <vt:variant>
        <vt:lpwstr>_Toc288230378</vt:lpwstr>
      </vt:variant>
      <vt:variant>
        <vt:i4>1703994</vt:i4>
      </vt:variant>
      <vt:variant>
        <vt:i4>56</vt:i4>
      </vt:variant>
      <vt:variant>
        <vt:i4>0</vt:i4>
      </vt:variant>
      <vt:variant>
        <vt:i4>5</vt:i4>
      </vt:variant>
      <vt:variant>
        <vt:lpwstr/>
      </vt:variant>
      <vt:variant>
        <vt:lpwstr>_Toc288230377</vt:lpwstr>
      </vt:variant>
      <vt:variant>
        <vt:i4>1703994</vt:i4>
      </vt:variant>
      <vt:variant>
        <vt:i4>50</vt:i4>
      </vt:variant>
      <vt:variant>
        <vt:i4>0</vt:i4>
      </vt:variant>
      <vt:variant>
        <vt:i4>5</vt:i4>
      </vt:variant>
      <vt:variant>
        <vt:lpwstr/>
      </vt:variant>
      <vt:variant>
        <vt:lpwstr>_Toc288230376</vt:lpwstr>
      </vt:variant>
      <vt:variant>
        <vt:i4>1703994</vt:i4>
      </vt:variant>
      <vt:variant>
        <vt:i4>44</vt:i4>
      </vt:variant>
      <vt:variant>
        <vt:i4>0</vt:i4>
      </vt:variant>
      <vt:variant>
        <vt:i4>5</vt:i4>
      </vt:variant>
      <vt:variant>
        <vt:lpwstr/>
      </vt:variant>
      <vt:variant>
        <vt:lpwstr>_Toc288230375</vt:lpwstr>
      </vt:variant>
      <vt:variant>
        <vt:i4>1703994</vt:i4>
      </vt:variant>
      <vt:variant>
        <vt:i4>38</vt:i4>
      </vt:variant>
      <vt:variant>
        <vt:i4>0</vt:i4>
      </vt:variant>
      <vt:variant>
        <vt:i4>5</vt:i4>
      </vt:variant>
      <vt:variant>
        <vt:lpwstr/>
      </vt:variant>
      <vt:variant>
        <vt:lpwstr>_Toc288230374</vt:lpwstr>
      </vt:variant>
      <vt:variant>
        <vt:i4>1703994</vt:i4>
      </vt:variant>
      <vt:variant>
        <vt:i4>32</vt:i4>
      </vt:variant>
      <vt:variant>
        <vt:i4>0</vt:i4>
      </vt:variant>
      <vt:variant>
        <vt:i4>5</vt:i4>
      </vt:variant>
      <vt:variant>
        <vt:lpwstr/>
      </vt:variant>
      <vt:variant>
        <vt:lpwstr>_Toc288230373</vt:lpwstr>
      </vt:variant>
      <vt:variant>
        <vt:i4>1703994</vt:i4>
      </vt:variant>
      <vt:variant>
        <vt:i4>26</vt:i4>
      </vt:variant>
      <vt:variant>
        <vt:i4>0</vt:i4>
      </vt:variant>
      <vt:variant>
        <vt:i4>5</vt:i4>
      </vt:variant>
      <vt:variant>
        <vt:lpwstr/>
      </vt:variant>
      <vt:variant>
        <vt:lpwstr>_Toc288230372</vt:lpwstr>
      </vt:variant>
      <vt:variant>
        <vt:i4>1703994</vt:i4>
      </vt:variant>
      <vt:variant>
        <vt:i4>20</vt:i4>
      </vt:variant>
      <vt:variant>
        <vt:i4>0</vt:i4>
      </vt:variant>
      <vt:variant>
        <vt:i4>5</vt:i4>
      </vt:variant>
      <vt:variant>
        <vt:lpwstr/>
      </vt:variant>
      <vt:variant>
        <vt:lpwstr>_Toc288230371</vt:lpwstr>
      </vt:variant>
      <vt:variant>
        <vt:i4>1703994</vt:i4>
      </vt:variant>
      <vt:variant>
        <vt:i4>14</vt:i4>
      </vt:variant>
      <vt:variant>
        <vt:i4>0</vt:i4>
      </vt:variant>
      <vt:variant>
        <vt:i4>5</vt:i4>
      </vt:variant>
      <vt:variant>
        <vt:lpwstr/>
      </vt:variant>
      <vt:variant>
        <vt:lpwstr>_Toc288230370</vt:lpwstr>
      </vt:variant>
      <vt:variant>
        <vt:i4>1769530</vt:i4>
      </vt:variant>
      <vt:variant>
        <vt:i4>8</vt:i4>
      </vt:variant>
      <vt:variant>
        <vt:i4>0</vt:i4>
      </vt:variant>
      <vt:variant>
        <vt:i4>5</vt:i4>
      </vt:variant>
      <vt:variant>
        <vt:lpwstr/>
      </vt:variant>
      <vt:variant>
        <vt:lpwstr>_Toc288230369</vt:lpwstr>
      </vt:variant>
      <vt:variant>
        <vt:i4>1769530</vt:i4>
      </vt:variant>
      <vt:variant>
        <vt:i4>2</vt:i4>
      </vt:variant>
      <vt:variant>
        <vt:i4>0</vt:i4>
      </vt:variant>
      <vt:variant>
        <vt:i4>5</vt:i4>
      </vt:variant>
      <vt:variant>
        <vt:lpwstr/>
      </vt:variant>
      <vt:variant>
        <vt:lpwstr>_Toc288230368</vt:lpwstr>
      </vt:variant>
      <vt:variant>
        <vt:i4>7733348</vt:i4>
      </vt:variant>
      <vt:variant>
        <vt:i4>36</vt:i4>
      </vt:variant>
      <vt:variant>
        <vt:i4>0</vt:i4>
      </vt:variant>
      <vt:variant>
        <vt:i4>5</vt:i4>
      </vt:variant>
      <vt:variant>
        <vt:lpwstr>http://selenium.rubyforge.org/</vt:lpwstr>
      </vt:variant>
      <vt:variant>
        <vt:lpwstr/>
      </vt:variant>
      <vt:variant>
        <vt:i4>4325456</vt:i4>
      </vt:variant>
      <vt:variant>
        <vt:i4>33</vt:i4>
      </vt:variant>
      <vt:variant>
        <vt:i4>0</vt:i4>
      </vt:variant>
      <vt:variant>
        <vt:i4>5</vt:i4>
      </vt:variant>
      <vt:variant>
        <vt:lpwstr>http://mechanize.rubyforge.org/mechanize/</vt:lpwstr>
      </vt:variant>
      <vt:variant>
        <vt:lpwstr/>
      </vt:variant>
      <vt:variant>
        <vt:i4>5505025</vt:i4>
      </vt:variant>
      <vt:variant>
        <vt:i4>30</vt:i4>
      </vt:variant>
      <vt:variant>
        <vt:i4>0</vt:i4>
      </vt:variant>
      <vt:variant>
        <vt:i4>5</vt:i4>
      </vt:variant>
      <vt:variant>
        <vt:lpwstr>http://apidock.com/rails/ActionView/Helpers/PrototypeHelper/form_remote_tag</vt:lpwstr>
      </vt:variant>
      <vt:variant>
        <vt:lpwstr/>
      </vt:variant>
      <vt:variant>
        <vt:i4>3014711</vt:i4>
      </vt:variant>
      <vt:variant>
        <vt:i4>27</vt:i4>
      </vt:variant>
      <vt:variant>
        <vt:i4>0</vt:i4>
      </vt:variant>
      <vt:variant>
        <vt:i4>5</vt:i4>
      </vt:variant>
      <vt:variant>
        <vt:lpwstr>http://ruby-doc.org/stdlib/libdoc/test/unit/rdoc/classes/Test/Unit.html</vt:lpwstr>
      </vt:variant>
      <vt:variant>
        <vt:lpwstr/>
      </vt:variant>
      <vt:variant>
        <vt:i4>6094904</vt:i4>
      </vt:variant>
      <vt:variant>
        <vt:i4>24</vt:i4>
      </vt:variant>
      <vt:variant>
        <vt:i4>0</vt:i4>
      </vt:variant>
      <vt:variant>
        <vt:i4>5</vt:i4>
      </vt:variant>
      <vt:variant>
        <vt:lpwstr>http://www.ruby-doc.org/docs/ProgrammingRuby/html/tut_modules.html</vt:lpwstr>
      </vt:variant>
      <vt:variant>
        <vt:lpwstr/>
      </vt:variant>
      <vt:variant>
        <vt:i4>3014675</vt:i4>
      </vt:variant>
      <vt:variant>
        <vt:i4>21</vt:i4>
      </vt:variant>
      <vt:variant>
        <vt:i4>0</vt:i4>
      </vt:variant>
      <vt:variant>
        <vt:i4>5</vt:i4>
      </vt:variant>
      <vt:variant>
        <vt:lpwstr>http://api.rubyonrails.org/classes/ActionView/Helpers/FormTagHelper.html</vt:lpwstr>
      </vt:variant>
      <vt:variant>
        <vt:lpwstr>method-i-form_tag</vt:lpwstr>
      </vt:variant>
      <vt:variant>
        <vt:i4>5177350</vt:i4>
      </vt:variant>
      <vt:variant>
        <vt:i4>18</vt:i4>
      </vt:variant>
      <vt:variant>
        <vt:i4>0</vt:i4>
      </vt:variant>
      <vt:variant>
        <vt:i4>5</vt:i4>
      </vt:variant>
      <vt:variant>
        <vt:lpwstr>http://rubyforge.org/projects/parsetree/</vt:lpwstr>
      </vt:variant>
      <vt:variant>
        <vt:lpwstr/>
      </vt:variant>
      <vt:variant>
        <vt:i4>4128843</vt:i4>
      </vt:variant>
      <vt:variant>
        <vt:i4>15</vt:i4>
      </vt:variant>
      <vt:variant>
        <vt:i4>0</vt:i4>
      </vt:variant>
      <vt:variant>
        <vt:i4>5</vt:i4>
      </vt:variant>
      <vt:variant>
        <vt:lpwstr>http://github.com/threedaymonk/treetop-example/blob/master/complex_html.treetop</vt:lpwstr>
      </vt:variant>
      <vt:variant>
        <vt:lpwstr/>
      </vt:variant>
      <vt:variant>
        <vt:i4>4456449</vt:i4>
      </vt:variant>
      <vt:variant>
        <vt:i4>12</vt:i4>
      </vt:variant>
      <vt:variant>
        <vt:i4>0</vt:i4>
      </vt:variant>
      <vt:variant>
        <vt:i4>5</vt:i4>
      </vt:variant>
      <vt:variant>
        <vt:lpwstr>http://erector.rubyforge.org/</vt:lpwstr>
      </vt:variant>
      <vt:variant>
        <vt:lpwstr/>
      </vt:variant>
      <vt:variant>
        <vt:i4>5701639</vt:i4>
      </vt:variant>
      <vt:variant>
        <vt:i4>9</vt:i4>
      </vt:variant>
      <vt:variant>
        <vt:i4>0</vt:i4>
      </vt:variant>
      <vt:variant>
        <vt:i4>5</vt:i4>
      </vt:variant>
      <vt:variant>
        <vt:lpwstr>http://treetop.rubyforge.org/</vt:lpwstr>
      </vt:variant>
      <vt:variant>
        <vt:lpwstr/>
      </vt:variant>
      <vt:variant>
        <vt:i4>4718593</vt:i4>
      </vt:variant>
      <vt:variant>
        <vt:i4>6</vt:i4>
      </vt:variant>
      <vt:variant>
        <vt:i4>0</vt:i4>
      </vt:variant>
      <vt:variant>
        <vt:i4>5</vt:i4>
      </vt:variant>
      <vt:variant>
        <vt:lpwstr>http://nokogiri.org/</vt:lpwstr>
      </vt:variant>
      <vt:variant>
        <vt:lpwstr/>
      </vt:variant>
      <vt:variant>
        <vt:i4>2752625</vt:i4>
      </vt:variant>
      <vt:variant>
        <vt:i4>3</vt:i4>
      </vt:variant>
      <vt:variant>
        <vt:i4>0</vt:i4>
      </vt:variant>
      <vt:variant>
        <vt:i4>5</vt:i4>
      </vt:variant>
      <vt:variant>
        <vt:lpwstr>http://rubyonrails.org/applications</vt:lpwstr>
      </vt:variant>
      <vt:variant>
        <vt:lpwstr/>
      </vt:variant>
      <vt:variant>
        <vt:i4>4325403</vt:i4>
      </vt:variant>
      <vt:variant>
        <vt:i4>0</vt:i4>
      </vt:variant>
      <vt:variant>
        <vt:i4>0</vt:i4>
      </vt:variant>
      <vt:variant>
        <vt:i4>5</vt:i4>
      </vt:variant>
      <vt:variant>
        <vt:lpwstr>http://rubygems.or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Vessels</dc:creator>
  <cp:lastModifiedBy>sarah</cp:lastModifiedBy>
  <cp:revision>48</cp:revision>
  <dcterms:created xsi:type="dcterms:W3CDTF">2011-03-24T01:29:00Z</dcterms:created>
  <dcterms:modified xsi:type="dcterms:W3CDTF">2011-03-24T02:14:00Z</dcterms:modified>
</cp:coreProperties>
</file>